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322DA" w14:textId="749BEA46" w:rsidR="00D56A6B" w:rsidRPr="00A24A0A" w:rsidRDefault="00D56A6B" w:rsidP="00D56A6B">
      <w:pPr>
        <w:tabs>
          <w:tab w:val="center" w:pos="4568"/>
          <w:tab w:val="left" w:pos="6120"/>
        </w:tabs>
        <w:jc w:val="center"/>
        <w:rPr>
          <w:rFonts w:eastAsia="Yu Mincho"/>
          <w:b/>
          <w:sz w:val="28"/>
          <w:szCs w:val="28"/>
          <w:lang w:val="vi-VN" w:eastAsia="ja-JP"/>
        </w:rPr>
      </w:pPr>
      <w:r w:rsidRPr="00A24A0A">
        <w:rPr>
          <w:rFonts w:eastAsia="Calibri"/>
          <w:b/>
          <w:sz w:val="28"/>
          <w:szCs w:val="28"/>
          <w:lang w:val="vi-VN"/>
        </w:rPr>
        <w:t>VIETNAM NATIONAL UNIVERSITY HO CHI MINH</w:t>
      </w:r>
      <w:r w:rsidR="00670783" w:rsidRPr="00A24A0A">
        <w:rPr>
          <w:rFonts w:eastAsia="Calibri"/>
          <w:b/>
          <w:sz w:val="28"/>
          <w:szCs w:val="28"/>
          <w:lang w:val="vi-VN"/>
        </w:rPr>
        <w:t xml:space="preserve"> CITY</w:t>
      </w:r>
    </w:p>
    <w:p w14:paraId="06AD01A8" w14:textId="77777777" w:rsidR="00D56A6B" w:rsidRPr="00A24A0A" w:rsidRDefault="00D56A6B" w:rsidP="00D56A6B">
      <w:pPr>
        <w:tabs>
          <w:tab w:val="center" w:pos="4568"/>
          <w:tab w:val="left" w:pos="6120"/>
        </w:tabs>
        <w:jc w:val="center"/>
        <w:rPr>
          <w:rFonts w:eastAsia="Calibri"/>
          <w:b/>
          <w:sz w:val="28"/>
          <w:szCs w:val="28"/>
          <w:lang w:val="vi-VN"/>
        </w:rPr>
      </w:pPr>
      <w:r w:rsidRPr="00A24A0A">
        <w:rPr>
          <w:rFonts w:eastAsia="Calibri"/>
          <w:b/>
          <w:sz w:val="28"/>
          <w:szCs w:val="28"/>
          <w:lang w:val="vi-VN"/>
        </w:rPr>
        <w:t>UNIVERSITY OF INFORMATION TECHNOLOGY</w:t>
      </w:r>
    </w:p>
    <w:p w14:paraId="0C8C8AE5" w14:textId="573D148D" w:rsidR="00DD1D89" w:rsidRPr="00A24A0A" w:rsidRDefault="00D56A6B" w:rsidP="00D56A6B">
      <w:pPr>
        <w:tabs>
          <w:tab w:val="center" w:pos="4568"/>
          <w:tab w:val="left" w:pos="6120"/>
        </w:tabs>
        <w:jc w:val="center"/>
        <w:rPr>
          <w:rFonts w:eastAsia="Yu Mincho"/>
          <w:b/>
          <w:sz w:val="28"/>
          <w:szCs w:val="28"/>
          <w:lang w:val="vi-VN" w:eastAsia="ja-JP"/>
        </w:rPr>
      </w:pPr>
      <w:r w:rsidRPr="00A24A0A">
        <w:rPr>
          <w:rFonts w:eastAsia="Calibri"/>
          <w:b/>
          <w:sz w:val="28"/>
          <w:szCs w:val="28"/>
          <w:lang w:val="vi-VN"/>
        </w:rPr>
        <w:t xml:space="preserve">FACULTY OF SOFTWARE </w:t>
      </w:r>
      <w:r w:rsidR="00670783" w:rsidRPr="00A24A0A">
        <w:rPr>
          <w:rFonts w:eastAsia="Calibri"/>
          <w:b/>
          <w:sz w:val="28"/>
          <w:szCs w:val="28"/>
          <w:lang w:val="vi-VN"/>
        </w:rPr>
        <w:t>ENGINEERING</w:t>
      </w:r>
    </w:p>
    <w:p w14:paraId="699CBFF0" w14:textId="050B3BD6" w:rsidR="00BD7FE8" w:rsidRPr="00A24A0A" w:rsidRDefault="00BD7FE8" w:rsidP="00DD1D89">
      <w:pPr>
        <w:tabs>
          <w:tab w:val="center" w:pos="4568"/>
          <w:tab w:val="left" w:pos="6120"/>
        </w:tabs>
        <w:jc w:val="center"/>
        <w:rPr>
          <w:rFonts w:eastAsia="Calibri"/>
          <w:b/>
          <w:sz w:val="28"/>
          <w:szCs w:val="28"/>
          <w:lang w:val="vi-VN"/>
        </w:rPr>
      </w:pPr>
      <w:r w:rsidRPr="00A24A0A">
        <w:rPr>
          <w:rFonts w:eastAsia="Calibri"/>
          <w:b/>
          <w:sz w:val="28"/>
          <w:szCs w:val="28"/>
          <w:lang w:val="vi-VN"/>
        </w:rPr>
        <w:t>------------------------------</w:t>
      </w:r>
    </w:p>
    <w:p w14:paraId="414A9998" w14:textId="77777777" w:rsidR="00DD1D89" w:rsidRPr="00A24A0A" w:rsidRDefault="00DD1D89" w:rsidP="00DD1D89">
      <w:pPr>
        <w:tabs>
          <w:tab w:val="center" w:pos="4568"/>
          <w:tab w:val="left" w:pos="6120"/>
        </w:tabs>
        <w:rPr>
          <w:rFonts w:eastAsia="Calibri"/>
          <w:b/>
          <w:sz w:val="32"/>
          <w:szCs w:val="32"/>
          <w:lang w:val="vi-VN"/>
        </w:rPr>
      </w:pPr>
    </w:p>
    <w:p w14:paraId="6D21D272" w14:textId="77777777" w:rsidR="00BD7FE8" w:rsidRPr="00A24A0A" w:rsidRDefault="00BD7FE8" w:rsidP="00DD1D89">
      <w:pPr>
        <w:tabs>
          <w:tab w:val="center" w:pos="4568"/>
          <w:tab w:val="left" w:pos="6120"/>
        </w:tabs>
        <w:rPr>
          <w:rFonts w:eastAsia="Calibri"/>
          <w:b/>
          <w:sz w:val="32"/>
          <w:szCs w:val="32"/>
          <w:lang w:val="vi-VN"/>
        </w:rPr>
      </w:pPr>
    </w:p>
    <w:p w14:paraId="3E94C714" w14:textId="77777777" w:rsidR="00BD7FE8" w:rsidRPr="00A24A0A" w:rsidRDefault="00BD7FE8" w:rsidP="00DD1D89">
      <w:pPr>
        <w:tabs>
          <w:tab w:val="center" w:pos="4568"/>
          <w:tab w:val="left" w:pos="6120"/>
        </w:tabs>
        <w:rPr>
          <w:rFonts w:eastAsia="Calibri"/>
          <w:b/>
          <w:sz w:val="32"/>
          <w:szCs w:val="32"/>
          <w:lang w:val="vi-VN"/>
        </w:rPr>
      </w:pPr>
    </w:p>
    <w:p w14:paraId="3C9313AE" w14:textId="77777777" w:rsidR="00BD7FE8" w:rsidRPr="00A24A0A" w:rsidRDefault="00BD7FE8" w:rsidP="00DD1D89">
      <w:pPr>
        <w:tabs>
          <w:tab w:val="center" w:pos="4568"/>
          <w:tab w:val="left" w:pos="6120"/>
        </w:tabs>
        <w:rPr>
          <w:rFonts w:eastAsia="Calibri"/>
          <w:b/>
          <w:sz w:val="32"/>
          <w:szCs w:val="32"/>
          <w:lang w:val="vi-VN"/>
        </w:rPr>
      </w:pPr>
    </w:p>
    <w:p w14:paraId="0FD3948E" w14:textId="7423A876" w:rsidR="00BD7FE8" w:rsidRPr="00A24A0A" w:rsidRDefault="00BD7FE8" w:rsidP="00BD7FE8">
      <w:pPr>
        <w:tabs>
          <w:tab w:val="center" w:pos="4568"/>
          <w:tab w:val="left" w:pos="6120"/>
        </w:tabs>
        <w:jc w:val="center"/>
        <w:rPr>
          <w:rFonts w:eastAsia="Calibri"/>
          <w:b/>
          <w:sz w:val="32"/>
          <w:szCs w:val="32"/>
          <w:lang w:val="vi-VN"/>
        </w:rPr>
      </w:pPr>
      <w:r w:rsidRPr="00A24A0A">
        <w:rPr>
          <w:rFonts w:eastAsia="Calibri"/>
          <w:b/>
          <w:noProof/>
          <w:sz w:val="32"/>
          <w:szCs w:val="32"/>
          <w:lang w:val="vi-VN"/>
        </w:rPr>
        <w:drawing>
          <wp:inline distT="0" distB="0" distL="0" distR="0" wp14:anchorId="6867C092" wp14:editId="6475FC2E">
            <wp:extent cx="1619250" cy="1337641"/>
            <wp:effectExtent l="0" t="0" r="0" b="0"/>
            <wp:docPr id="989729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3469" cy="1357648"/>
                    </a:xfrm>
                    <a:prstGeom prst="rect">
                      <a:avLst/>
                    </a:prstGeom>
                    <a:noFill/>
                    <a:ln>
                      <a:noFill/>
                    </a:ln>
                  </pic:spPr>
                </pic:pic>
              </a:graphicData>
            </a:graphic>
          </wp:inline>
        </w:drawing>
      </w:r>
    </w:p>
    <w:p w14:paraId="0F8B14CC" w14:textId="77777777" w:rsidR="00BD7FE8" w:rsidRPr="00A24A0A" w:rsidRDefault="00BD7FE8" w:rsidP="00DD1D89">
      <w:pPr>
        <w:tabs>
          <w:tab w:val="center" w:pos="4568"/>
          <w:tab w:val="left" w:pos="6120"/>
        </w:tabs>
        <w:rPr>
          <w:rFonts w:eastAsia="Calibri"/>
          <w:b/>
          <w:sz w:val="32"/>
          <w:szCs w:val="32"/>
          <w:lang w:val="vi-VN"/>
        </w:rPr>
      </w:pPr>
    </w:p>
    <w:p w14:paraId="35913FD6" w14:textId="77777777" w:rsidR="00BD7FE8" w:rsidRPr="00A24A0A" w:rsidRDefault="00BD7FE8" w:rsidP="00DD1D89">
      <w:pPr>
        <w:tabs>
          <w:tab w:val="center" w:pos="4568"/>
          <w:tab w:val="left" w:pos="6120"/>
        </w:tabs>
        <w:rPr>
          <w:rFonts w:eastAsia="Calibri"/>
          <w:b/>
          <w:sz w:val="32"/>
          <w:szCs w:val="32"/>
        </w:rPr>
      </w:pPr>
    </w:p>
    <w:p w14:paraId="63EC374F" w14:textId="77777777" w:rsidR="00DD1D89" w:rsidRPr="00A24A0A" w:rsidRDefault="00DD1D89" w:rsidP="00DD1D89">
      <w:pPr>
        <w:tabs>
          <w:tab w:val="center" w:pos="4568"/>
          <w:tab w:val="left" w:pos="6120"/>
        </w:tabs>
        <w:rPr>
          <w:rFonts w:eastAsia="Calibri"/>
          <w:b/>
          <w:sz w:val="32"/>
          <w:szCs w:val="32"/>
          <w:lang w:val="vi-VN"/>
        </w:rPr>
      </w:pPr>
    </w:p>
    <w:p w14:paraId="0487228B" w14:textId="77777777" w:rsidR="00DD1D89" w:rsidRPr="00A24A0A" w:rsidRDefault="00DD1D89" w:rsidP="00DD1D89">
      <w:pPr>
        <w:tabs>
          <w:tab w:val="center" w:pos="4568"/>
          <w:tab w:val="left" w:pos="6120"/>
        </w:tabs>
        <w:rPr>
          <w:sz w:val="28"/>
          <w:szCs w:val="20"/>
          <w:lang w:val="vi-VN"/>
        </w:rPr>
      </w:pPr>
    </w:p>
    <w:p w14:paraId="01598466" w14:textId="16463CDF" w:rsidR="00C433A9" w:rsidRPr="00A24A0A" w:rsidRDefault="00A7734A" w:rsidP="007028C8">
      <w:pPr>
        <w:jc w:val="center"/>
        <w:outlineLvl w:val="0"/>
        <w:rPr>
          <w:sz w:val="36"/>
          <w:szCs w:val="36"/>
          <w:lang w:val="fr-FR"/>
        </w:rPr>
      </w:pPr>
      <w:r>
        <w:rPr>
          <w:sz w:val="36"/>
          <w:szCs w:val="36"/>
          <w:lang w:val="fr-FR"/>
        </w:rPr>
        <w:t>SMALL RESTAURANT MANAGEMENT SOFTWARE</w:t>
      </w:r>
    </w:p>
    <w:p w14:paraId="39CA9C47" w14:textId="4966A1C9" w:rsidR="007028C8" w:rsidRPr="00A24A0A" w:rsidRDefault="007028C8" w:rsidP="007028C8">
      <w:pPr>
        <w:jc w:val="center"/>
        <w:outlineLvl w:val="0"/>
        <w:rPr>
          <w:sz w:val="36"/>
          <w:szCs w:val="36"/>
          <w:lang w:val="fr-FR"/>
        </w:rPr>
      </w:pPr>
      <w:r w:rsidRPr="00A24A0A">
        <w:rPr>
          <w:sz w:val="36"/>
          <w:szCs w:val="36"/>
          <w:lang w:val="fr-FR"/>
        </w:rPr>
        <w:t xml:space="preserve">Test Plan Document </w:t>
      </w:r>
    </w:p>
    <w:p w14:paraId="2CDA19F9" w14:textId="77777777" w:rsidR="007028C8" w:rsidRPr="00A24A0A" w:rsidRDefault="007028C8" w:rsidP="007028C8">
      <w:pPr>
        <w:jc w:val="center"/>
        <w:outlineLvl w:val="0"/>
        <w:rPr>
          <w:sz w:val="28"/>
          <w:szCs w:val="20"/>
          <w:lang w:val="fr-FR"/>
        </w:rPr>
      </w:pPr>
    </w:p>
    <w:p w14:paraId="7B56D3A7" w14:textId="77777777" w:rsidR="00C433A9" w:rsidRPr="00A24A0A" w:rsidRDefault="00C433A9" w:rsidP="00C433A9">
      <w:pPr>
        <w:ind w:left="2552"/>
        <w:jc w:val="both"/>
        <w:rPr>
          <w:sz w:val="20"/>
          <w:szCs w:val="20"/>
          <w:lang w:val="fr-FR"/>
        </w:rPr>
      </w:pPr>
    </w:p>
    <w:p w14:paraId="3ACF0AFE" w14:textId="6C1EF982" w:rsidR="00C433A9" w:rsidRPr="00A24A0A" w:rsidRDefault="00C433A9" w:rsidP="00C433A9">
      <w:pPr>
        <w:ind w:left="2552"/>
        <w:jc w:val="both"/>
        <w:rPr>
          <w:lang w:val="fr-FR"/>
        </w:rPr>
      </w:pPr>
      <w:r w:rsidRPr="00A24A0A">
        <w:rPr>
          <w:lang w:val="fr-FR"/>
        </w:rPr>
        <w:t xml:space="preserve">Project </w:t>
      </w:r>
      <w:proofErr w:type="gramStart"/>
      <w:r w:rsidRPr="00A24A0A">
        <w:rPr>
          <w:lang w:val="fr-FR"/>
        </w:rPr>
        <w:t>Code:</w:t>
      </w:r>
      <w:proofErr w:type="gramEnd"/>
      <w:r w:rsidRPr="00A24A0A">
        <w:rPr>
          <w:lang w:val="fr-FR"/>
        </w:rPr>
        <w:t xml:space="preserve"> </w:t>
      </w:r>
    </w:p>
    <w:p w14:paraId="55E268C4" w14:textId="083186BA" w:rsidR="007028C8" w:rsidRPr="00A24A0A" w:rsidRDefault="00C433A9" w:rsidP="00C433A9">
      <w:pPr>
        <w:ind w:left="2552"/>
        <w:jc w:val="both"/>
        <w:rPr>
          <w:lang w:val="fr-FR"/>
        </w:rPr>
      </w:pPr>
      <w:r w:rsidRPr="00A24A0A">
        <w:rPr>
          <w:lang w:val="fr-FR"/>
        </w:rPr>
        <w:t xml:space="preserve">Document </w:t>
      </w:r>
      <w:proofErr w:type="gramStart"/>
      <w:r w:rsidRPr="00A24A0A">
        <w:rPr>
          <w:lang w:val="fr-FR"/>
        </w:rPr>
        <w:t>Code:</w:t>
      </w:r>
      <w:proofErr w:type="gramEnd"/>
    </w:p>
    <w:p w14:paraId="69DA078F" w14:textId="77777777" w:rsidR="007028C8" w:rsidRPr="00A24A0A" w:rsidRDefault="007028C8" w:rsidP="007028C8">
      <w:pPr>
        <w:jc w:val="both"/>
        <w:rPr>
          <w:lang w:val="fr-FR"/>
        </w:rPr>
      </w:pPr>
    </w:p>
    <w:p w14:paraId="6C60E96A" w14:textId="77777777" w:rsidR="007028C8" w:rsidRPr="00A24A0A" w:rsidRDefault="007028C8" w:rsidP="007028C8">
      <w:pPr>
        <w:jc w:val="both"/>
        <w:rPr>
          <w:sz w:val="20"/>
          <w:szCs w:val="20"/>
          <w:lang w:val="fr-FR"/>
        </w:rPr>
      </w:pPr>
    </w:p>
    <w:p w14:paraId="5CE779FF" w14:textId="77777777" w:rsidR="007028C8" w:rsidRPr="00A24A0A" w:rsidRDefault="007028C8" w:rsidP="007028C8">
      <w:pPr>
        <w:jc w:val="both"/>
        <w:rPr>
          <w:sz w:val="20"/>
          <w:szCs w:val="20"/>
          <w:lang w:val="fr-FR"/>
        </w:rPr>
      </w:pPr>
    </w:p>
    <w:p w14:paraId="68783ACE" w14:textId="77777777" w:rsidR="00757C98" w:rsidRPr="00A24A0A" w:rsidRDefault="00757C98" w:rsidP="00757C98">
      <w:pPr>
        <w:rPr>
          <w:b/>
          <w:sz w:val="20"/>
          <w:szCs w:val="20"/>
          <w:lang w:val="fr-FR"/>
        </w:rPr>
      </w:pPr>
    </w:p>
    <w:p w14:paraId="6EF18B3B" w14:textId="3B2D2783" w:rsidR="00897F9A" w:rsidRDefault="00FF7B8C" w:rsidP="00C10304">
      <w:pPr>
        <w:ind w:left="2160"/>
        <w:rPr>
          <w:bCs/>
          <w:lang w:val="fr-FR"/>
        </w:rPr>
      </w:pPr>
      <w:r w:rsidRPr="00C10304">
        <w:rPr>
          <w:bCs/>
          <w:lang w:val="fr-FR"/>
        </w:rPr>
        <w:t>Instructors :</w:t>
      </w:r>
    </w:p>
    <w:p w14:paraId="4E51A275" w14:textId="77777777" w:rsidR="00C10304" w:rsidRPr="00C10304" w:rsidRDefault="00C10304" w:rsidP="00C10304">
      <w:pPr>
        <w:ind w:left="2160"/>
        <w:rPr>
          <w:bCs/>
          <w:lang w:val="fr-FR"/>
        </w:rPr>
      </w:pPr>
    </w:p>
    <w:p w14:paraId="23396F9D" w14:textId="2CD2427D" w:rsidR="00C10304" w:rsidRDefault="00C10304" w:rsidP="00C10304">
      <w:pPr>
        <w:ind w:left="2160"/>
        <w:rPr>
          <w:b/>
          <w:lang w:val="fr-FR"/>
        </w:rPr>
      </w:pPr>
      <w:r w:rsidRPr="00C10304">
        <w:rPr>
          <w:b/>
          <w:lang w:val="fr-FR"/>
        </w:rPr>
        <w:tab/>
        <w:t xml:space="preserve">       Nguyen Trinh Dong</w:t>
      </w:r>
    </w:p>
    <w:p w14:paraId="194D830A" w14:textId="77777777" w:rsidR="00C10304" w:rsidRPr="00C10304" w:rsidRDefault="00C10304" w:rsidP="00757C98">
      <w:pPr>
        <w:rPr>
          <w:b/>
          <w:lang w:val="fr-FR"/>
        </w:rPr>
      </w:pPr>
    </w:p>
    <w:p w14:paraId="426FFF4F" w14:textId="6ED39CD6" w:rsidR="00C10304" w:rsidRPr="00C10304" w:rsidRDefault="00C10304" w:rsidP="00C10304">
      <w:pPr>
        <w:ind w:left="2160"/>
        <w:rPr>
          <w:bCs/>
          <w:lang w:val="fr-FR"/>
        </w:rPr>
      </w:pPr>
      <w:r w:rsidRPr="00C10304">
        <w:rPr>
          <w:bCs/>
          <w:lang w:val="fr-FR"/>
        </w:rPr>
        <w:t>Team members :</w:t>
      </w:r>
    </w:p>
    <w:p w14:paraId="4734A85D" w14:textId="77777777" w:rsidR="00C10304" w:rsidRPr="00C10304" w:rsidRDefault="00C10304" w:rsidP="00C10304">
      <w:pPr>
        <w:ind w:left="2160"/>
        <w:rPr>
          <w:b/>
          <w:lang w:val="fr-FR"/>
        </w:rPr>
      </w:pPr>
    </w:p>
    <w:p w14:paraId="31942228" w14:textId="1EE61C2D" w:rsidR="00C10304" w:rsidRPr="00C10304" w:rsidRDefault="00C10304" w:rsidP="00C10304">
      <w:pPr>
        <w:pStyle w:val="ListParagraph"/>
        <w:numPr>
          <w:ilvl w:val="0"/>
          <w:numId w:val="28"/>
        </w:numPr>
        <w:rPr>
          <w:b/>
          <w:lang w:val="fr-FR"/>
        </w:rPr>
      </w:pPr>
      <w:r w:rsidRPr="00C10304">
        <w:rPr>
          <w:b/>
          <w:lang w:val="fr-FR"/>
        </w:rPr>
        <w:t xml:space="preserve">Nguyen Anh Tuan Ngoc </w:t>
      </w:r>
      <w:r w:rsidRPr="00C10304">
        <w:rPr>
          <w:b/>
          <w:lang w:val="fr-FR"/>
        </w:rPr>
        <w:tab/>
        <w:t>21522379</w:t>
      </w:r>
    </w:p>
    <w:p w14:paraId="7CD3ABC2" w14:textId="4FF8B1CD" w:rsidR="00C10304" w:rsidRPr="00C10304" w:rsidRDefault="00C10304" w:rsidP="00C10304">
      <w:pPr>
        <w:pStyle w:val="ListParagraph"/>
        <w:numPr>
          <w:ilvl w:val="0"/>
          <w:numId w:val="28"/>
        </w:numPr>
        <w:rPr>
          <w:b/>
          <w:lang w:val="fr-FR"/>
        </w:rPr>
      </w:pPr>
      <w:r w:rsidRPr="00C10304">
        <w:rPr>
          <w:b/>
          <w:lang w:val="fr-FR"/>
        </w:rPr>
        <w:t xml:space="preserve">Nguyen Thi Thuy Trinh </w:t>
      </w:r>
      <w:r w:rsidRPr="00C10304">
        <w:rPr>
          <w:b/>
          <w:lang w:val="fr-FR"/>
        </w:rPr>
        <w:tab/>
        <w:t>21522719</w:t>
      </w:r>
    </w:p>
    <w:p w14:paraId="217E13DF" w14:textId="77777777" w:rsidR="00C10304" w:rsidRPr="00A24A0A" w:rsidRDefault="00C10304" w:rsidP="007028C8">
      <w:pPr>
        <w:jc w:val="center"/>
        <w:rPr>
          <w:b/>
          <w:sz w:val="20"/>
          <w:szCs w:val="20"/>
          <w:lang w:val="fr-FR"/>
        </w:rPr>
      </w:pPr>
    </w:p>
    <w:p w14:paraId="098F9DFE" w14:textId="77777777" w:rsidR="00757C98" w:rsidRPr="00A24A0A" w:rsidRDefault="00757C98" w:rsidP="007028C8">
      <w:pPr>
        <w:jc w:val="center"/>
        <w:rPr>
          <w:b/>
          <w:sz w:val="20"/>
          <w:szCs w:val="20"/>
          <w:lang w:val="fr-FR"/>
        </w:rPr>
      </w:pPr>
    </w:p>
    <w:p w14:paraId="57380E45" w14:textId="77777777" w:rsidR="00897F9A" w:rsidRPr="00A24A0A" w:rsidRDefault="00897F9A" w:rsidP="007028C8">
      <w:pPr>
        <w:jc w:val="center"/>
        <w:rPr>
          <w:b/>
          <w:sz w:val="20"/>
          <w:szCs w:val="20"/>
          <w:lang w:val="fr-FR"/>
        </w:rPr>
      </w:pPr>
    </w:p>
    <w:p w14:paraId="32152F77" w14:textId="77777777" w:rsidR="00897F9A" w:rsidRPr="00A24A0A" w:rsidRDefault="00897F9A" w:rsidP="007028C8">
      <w:pPr>
        <w:jc w:val="center"/>
        <w:rPr>
          <w:b/>
          <w:sz w:val="20"/>
          <w:szCs w:val="20"/>
          <w:lang w:val="fr-FR"/>
        </w:rPr>
      </w:pPr>
    </w:p>
    <w:p w14:paraId="07EBFC17" w14:textId="77777777" w:rsidR="00897F9A" w:rsidRPr="00A24A0A" w:rsidRDefault="00897F9A" w:rsidP="007028C8">
      <w:pPr>
        <w:jc w:val="center"/>
        <w:rPr>
          <w:b/>
          <w:i/>
          <w:iCs/>
          <w:sz w:val="20"/>
          <w:szCs w:val="20"/>
          <w:lang w:val="fr-FR"/>
        </w:rPr>
      </w:pPr>
    </w:p>
    <w:p w14:paraId="04BE1EAE" w14:textId="77777777" w:rsidR="00C433A9" w:rsidRPr="00A24A0A" w:rsidRDefault="00C433A9" w:rsidP="007028C8">
      <w:pPr>
        <w:jc w:val="center"/>
        <w:rPr>
          <w:b/>
          <w:i/>
          <w:iCs/>
          <w:sz w:val="20"/>
          <w:szCs w:val="20"/>
          <w:lang w:val="fr-FR"/>
        </w:rPr>
      </w:pPr>
    </w:p>
    <w:p w14:paraId="2EA86928" w14:textId="77777777" w:rsidR="00C433A9" w:rsidRPr="00A24A0A" w:rsidRDefault="00C433A9" w:rsidP="007028C8">
      <w:pPr>
        <w:jc w:val="center"/>
        <w:rPr>
          <w:b/>
          <w:sz w:val="20"/>
          <w:szCs w:val="20"/>
          <w:lang w:val="fr-FR"/>
        </w:rPr>
      </w:pPr>
    </w:p>
    <w:p w14:paraId="49BD96FC" w14:textId="53D37835" w:rsidR="00897F9A" w:rsidRPr="00A24A0A" w:rsidRDefault="00897F9A" w:rsidP="00757C98">
      <w:pPr>
        <w:ind w:left="2880"/>
        <w:rPr>
          <w:b/>
          <w:sz w:val="20"/>
          <w:szCs w:val="20"/>
          <w:lang w:val="en-AU"/>
        </w:rPr>
      </w:pPr>
      <w:r w:rsidRPr="00A24A0A">
        <w:rPr>
          <w:b/>
          <w:sz w:val="20"/>
          <w:szCs w:val="20"/>
          <w:lang w:val="en-AU"/>
        </w:rPr>
        <w:t>TP. HỒ CHÍ MINH - 2023</w:t>
      </w:r>
    </w:p>
    <w:p w14:paraId="6A6BCCC0" w14:textId="4F0E9EA4" w:rsidR="007028C8" w:rsidRPr="00A24A0A" w:rsidRDefault="00897F9A" w:rsidP="00897F9A">
      <w:pPr>
        <w:pStyle w:val="TOC1"/>
      </w:pPr>
      <w:r w:rsidRPr="00A24A0A">
        <w:lastRenderedPageBreak/>
        <w:t>TABLE OF CONTENTS</w:t>
      </w:r>
    </w:p>
    <w:p w14:paraId="21B1B199" w14:textId="597ABADA" w:rsidR="007028C8" w:rsidRPr="00A24A0A" w:rsidRDefault="007028C8" w:rsidP="007028C8">
      <w:pPr>
        <w:jc w:val="both"/>
        <w:rPr>
          <w:noProof/>
        </w:rPr>
      </w:pPr>
      <w:r w:rsidRPr="00A24A0A">
        <w:rPr>
          <w:sz w:val="20"/>
          <w:szCs w:val="20"/>
          <w:lang w:val="en-AU"/>
        </w:rPr>
        <w:fldChar w:fldCharType="begin"/>
      </w:r>
      <w:r w:rsidRPr="00A24A0A">
        <w:rPr>
          <w:sz w:val="20"/>
          <w:szCs w:val="20"/>
          <w:lang w:val="en-AU"/>
        </w:rPr>
        <w:instrText xml:space="preserve"> TOC \o "1-3" </w:instrText>
      </w:r>
      <w:r w:rsidRPr="00A24A0A">
        <w:rPr>
          <w:sz w:val="20"/>
          <w:szCs w:val="20"/>
          <w:lang w:val="en-AU"/>
        </w:rPr>
        <w:fldChar w:fldCharType="separate"/>
      </w:r>
    </w:p>
    <w:p w14:paraId="38F6FCD2" w14:textId="7EAEBE31" w:rsidR="007028C8" w:rsidRPr="00A24A0A" w:rsidRDefault="007028C8" w:rsidP="00897F9A">
      <w:pPr>
        <w:pStyle w:val="TOC1"/>
        <w:rPr>
          <w:lang w:val="en-US" w:eastAsia="ko-KR"/>
        </w:rPr>
      </w:pPr>
      <w:r w:rsidRPr="00A24A0A">
        <w:t>1</w:t>
      </w:r>
      <w:r w:rsidRPr="00A24A0A">
        <w:rPr>
          <w:lang w:val="en-US" w:eastAsia="ko-KR"/>
        </w:rPr>
        <w:tab/>
      </w:r>
      <w:r w:rsidRPr="00A24A0A">
        <w:t>Introduction</w:t>
      </w:r>
      <w:r w:rsidRPr="00A24A0A">
        <w:tab/>
      </w:r>
      <w:r w:rsidRPr="00A24A0A">
        <w:fldChar w:fldCharType="begin"/>
      </w:r>
      <w:r w:rsidRPr="00A24A0A">
        <w:instrText xml:space="preserve"> PAGEREF _Toc255385555 \h </w:instrText>
      </w:r>
      <w:r w:rsidRPr="00A24A0A">
        <w:fldChar w:fldCharType="separate"/>
      </w:r>
      <w:r w:rsidRPr="00A24A0A">
        <w:t>3</w:t>
      </w:r>
      <w:r w:rsidRPr="00A24A0A">
        <w:fldChar w:fldCharType="end"/>
      </w:r>
    </w:p>
    <w:p w14:paraId="764DCDA4" w14:textId="77777777" w:rsidR="007028C8" w:rsidRPr="00A24A0A" w:rsidRDefault="007028C8" w:rsidP="00897F9A">
      <w:pPr>
        <w:pStyle w:val="TOC1"/>
        <w:rPr>
          <w:lang w:val="en-US" w:eastAsia="ko-KR"/>
        </w:rPr>
      </w:pPr>
      <w:r w:rsidRPr="00A24A0A">
        <w:t>2</w:t>
      </w:r>
      <w:r w:rsidRPr="00A24A0A">
        <w:rPr>
          <w:lang w:val="en-US" w:eastAsia="ko-KR"/>
        </w:rPr>
        <w:tab/>
      </w:r>
      <w:r w:rsidRPr="00A24A0A">
        <w:t>Business Background</w:t>
      </w:r>
      <w:r w:rsidRPr="00A24A0A">
        <w:tab/>
      </w:r>
      <w:r w:rsidRPr="00A24A0A">
        <w:fldChar w:fldCharType="begin"/>
      </w:r>
      <w:r w:rsidRPr="00A24A0A">
        <w:instrText xml:space="preserve"> PAGEREF _Toc255385556 \h </w:instrText>
      </w:r>
      <w:r w:rsidRPr="00A24A0A">
        <w:fldChar w:fldCharType="separate"/>
      </w:r>
      <w:r w:rsidRPr="00A24A0A">
        <w:t>3</w:t>
      </w:r>
      <w:r w:rsidRPr="00A24A0A">
        <w:fldChar w:fldCharType="end"/>
      </w:r>
    </w:p>
    <w:p w14:paraId="21D7061D" w14:textId="77777777" w:rsidR="007028C8" w:rsidRPr="00A24A0A" w:rsidRDefault="007028C8" w:rsidP="00897F9A">
      <w:pPr>
        <w:pStyle w:val="TOC1"/>
        <w:rPr>
          <w:lang w:val="en-US" w:eastAsia="ko-KR"/>
        </w:rPr>
      </w:pPr>
      <w:r w:rsidRPr="00A24A0A">
        <w:t>3</w:t>
      </w:r>
      <w:r w:rsidRPr="00A24A0A">
        <w:rPr>
          <w:lang w:val="en-US" w:eastAsia="ko-KR"/>
        </w:rPr>
        <w:tab/>
      </w:r>
      <w:r w:rsidRPr="00A24A0A">
        <w:t>Test Objectives</w:t>
      </w:r>
      <w:r w:rsidRPr="00A24A0A">
        <w:tab/>
      </w:r>
      <w:r w:rsidRPr="00A24A0A">
        <w:fldChar w:fldCharType="begin"/>
      </w:r>
      <w:r w:rsidRPr="00A24A0A">
        <w:instrText xml:space="preserve"> PAGEREF _Toc255385557 \h </w:instrText>
      </w:r>
      <w:r w:rsidRPr="00A24A0A">
        <w:fldChar w:fldCharType="separate"/>
      </w:r>
      <w:r w:rsidRPr="00A24A0A">
        <w:t>3</w:t>
      </w:r>
      <w:r w:rsidRPr="00A24A0A">
        <w:fldChar w:fldCharType="end"/>
      </w:r>
    </w:p>
    <w:p w14:paraId="511251FD" w14:textId="77777777" w:rsidR="007028C8" w:rsidRPr="00A24A0A" w:rsidRDefault="007028C8" w:rsidP="00897F9A">
      <w:pPr>
        <w:pStyle w:val="TOC1"/>
        <w:rPr>
          <w:lang w:val="en-US" w:eastAsia="ko-KR"/>
        </w:rPr>
      </w:pPr>
      <w:r w:rsidRPr="00A24A0A">
        <w:t>4</w:t>
      </w:r>
      <w:r w:rsidRPr="00A24A0A">
        <w:rPr>
          <w:lang w:val="en-US" w:eastAsia="ko-KR"/>
        </w:rPr>
        <w:tab/>
      </w:r>
      <w:r w:rsidRPr="00A24A0A">
        <w:t>Scope</w:t>
      </w:r>
      <w:r w:rsidRPr="00A24A0A">
        <w:tab/>
      </w:r>
      <w:r w:rsidRPr="00A24A0A">
        <w:fldChar w:fldCharType="begin"/>
      </w:r>
      <w:r w:rsidRPr="00A24A0A">
        <w:instrText xml:space="preserve"> PAGEREF _Toc255385558 \h </w:instrText>
      </w:r>
      <w:r w:rsidRPr="00A24A0A">
        <w:fldChar w:fldCharType="separate"/>
      </w:r>
      <w:r w:rsidRPr="00A24A0A">
        <w:t>3</w:t>
      </w:r>
      <w:r w:rsidRPr="00A24A0A">
        <w:fldChar w:fldCharType="end"/>
      </w:r>
    </w:p>
    <w:p w14:paraId="46E02D61" w14:textId="77777777" w:rsidR="007028C8" w:rsidRPr="00A24A0A" w:rsidRDefault="007028C8" w:rsidP="00897F9A">
      <w:pPr>
        <w:pStyle w:val="TOC1"/>
        <w:rPr>
          <w:lang w:val="en-US" w:eastAsia="ko-KR"/>
        </w:rPr>
      </w:pPr>
      <w:r w:rsidRPr="00A24A0A">
        <w:t>5</w:t>
      </w:r>
      <w:r w:rsidRPr="00A24A0A">
        <w:rPr>
          <w:lang w:val="en-US" w:eastAsia="ko-KR"/>
        </w:rPr>
        <w:tab/>
      </w:r>
      <w:r w:rsidRPr="00A24A0A">
        <w:t>Test types Identified</w:t>
      </w:r>
      <w:r w:rsidRPr="00A24A0A">
        <w:tab/>
      </w:r>
      <w:r w:rsidRPr="00A24A0A">
        <w:fldChar w:fldCharType="begin"/>
      </w:r>
      <w:r w:rsidRPr="00A24A0A">
        <w:instrText xml:space="preserve"> PAGEREF _Toc255385559 \h </w:instrText>
      </w:r>
      <w:r w:rsidRPr="00A24A0A">
        <w:fldChar w:fldCharType="separate"/>
      </w:r>
      <w:r w:rsidRPr="00A24A0A">
        <w:t>3</w:t>
      </w:r>
      <w:r w:rsidRPr="00A24A0A">
        <w:fldChar w:fldCharType="end"/>
      </w:r>
    </w:p>
    <w:p w14:paraId="2139AD3E" w14:textId="77777777" w:rsidR="007028C8" w:rsidRPr="00A24A0A" w:rsidRDefault="007028C8" w:rsidP="00897F9A">
      <w:pPr>
        <w:pStyle w:val="TOC1"/>
        <w:rPr>
          <w:lang w:val="en-US" w:eastAsia="ko-KR"/>
        </w:rPr>
      </w:pPr>
      <w:r w:rsidRPr="00A24A0A">
        <w:t>6</w:t>
      </w:r>
      <w:r w:rsidRPr="00A24A0A">
        <w:rPr>
          <w:lang w:val="en-US" w:eastAsia="ko-KR"/>
        </w:rPr>
        <w:tab/>
      </w:r>
      <w:r w:rsidRPr="00A24A0A">
        <w:t>Problems Perceived</w:t>
      </w:r>
      <w:r w:rsidRPr="00A24A0A">
        <w:tab/>
      </w:r>
      <w:r w:rsidRPr="00A24A0A">
        <w:fldChar w:fldCharType="begin"/>
      </w:r>
      <w:r w:rsidRPr="00A24A0A">
        <w:instrText xml:space="preserve"> PAGEREF _Toc255385560 \h </w:instrText>
      </w:r>
      <w:r w:rsidRPr="00A24A0A">
        <w:fldChar w:fldCharType="separate"/>
      </w:r>
      <w:r w:rsidRPr="00A24A0A">
        <w:t>3</w:t>
      </w:r>
      <w:r w:rsidRPr="00A24A0A">
        <w:fldChar w:fldCharType="end"/>
      </w:r>
    </w:p>
    <w:p w14:paraId="3CB7F68B" w14:textId="77777777" w:rsidR="007028C8" w:rsidRPr="00A24A0A" w:rsidRDefault="007028C8" w:rsidP="00897F9A">
      <w:pPr>
        <w:pStyle w:val="TOC1"/>
        <w:rPr>
          <w:lang w:val="en-US" w:eastAsia="ko-KR"/>
        </w:rPr>
      </w:pPr>
      <w:r w:rsidRPr="00A24A0A">
        <w:t>7</w:t>
      </w:r>
      <w:r w:rsidRPr="00A24A0A">
        <w:rPr>
          <w:lang w:val="en-US" w:eastAsia="ko-KR"/>
        </w:rPr>
        <w:tab/>
      </w:r>
      <w:r w:rsidRPr="00A24A0A">
        <w:t>Architecture</w:t>
      </w:r>
      <w:r w:rsidRPr="00A24A0A">
        <w:tab/>
      </w:r>
      <w:r w:rsidRPr="00A24A0A">
        <w:fldChar w:fldCharType="begin"/>
      </w:r>
      <w:r w:rsidRPr="00A24A0A">
        <w:instrText xml:space="preserve"> PAGEREF _Toc255385561 \h </w:instrText>
      </w:r>
      <w:r w:rsidRPr="00A24A0A">
        <w:fldChar w:fldCharType="separate"/>
      </w:r>
      <w:r w:rsidRPr="00A24A0A">
        <w:t>3</w:t>
      </w:r>
      <w:r w:rsidRPr="00A24A0A">
        <w:fldChar w:fldCharType="end"/>
      </w:r>
    </w:p>
    <w:p w14:paraId="787A1639" w14:textId="77777777" w:rsidR="007028C8" w:rsidRPr="00A24A0A" w:rsidRDefault="007028C8" w:rsidP="00897F9A">
      <w:pPr>
        <w:pStyle w:val="TOC1"/>
        <w:rPr>
          <w:lang w:val="en-US" w:eastAsia="ko-KR"/>
        </w:rPr>
      </w:pPr>
      <w:r w:rsidRPr="00A24A0A">
        <w:t>8</w:t>
      </w:r>
      <w:r w:rsidRPr="00A24A0A">
        <w:rPr>
          <w:lang w:val="en-US" w:eastAsia="ko-KR"/>
        </w:rPr>
        <w:tab/>
      </w:r>
      <w:r w:rsidRPr="00A24A0A">
        <w:t>Environment</w:t>
      </w:r>
      <w:r w:rsidRPr="00A24A0A">
        <w:tab/>
      </w:r>
      <w:r w:rsidRPr="00A24A0A">
        <w:fldChar w:fldCharType="begin"/>
      </w:r>
      <w:r w:rsidRPr="00A24A0A">
        <w:instrText xml:space="preserve"> PAGEREF _Toc255385562 \h </w:instrText>
      </w:r>
      <w:r w:rsidRPr="00A24A0A">
        <w:fldChar w:fldCharType="separate"/>
      </w:r>
      <w:r w:rsidRPr="00A24A0A">
        <w:t>3</w:t>
      </w:r>
      <w:r w:rsidRPr="00A24A0A">
        <w:fldChar w:fldCharType="end"/>
      </w:r>
    </w:p>
    <w:p w14:paraId="7EB37FD7" w14:textId="77777777" w:rsidR="007028C8" w:rsidRPr="00A24A0A" w:rsidRDefault="007028C8" w:rsidP="00897F9A">
      <w:pPr>
        <w:pStyle w:val="TOC1"/>
        <w:rPr>
          <w:lang w:val="en-US" w:eastAsia="ko-KR"/>
        </w:rPr>
      </w:pPr>
      <w:r w:rsidRPr="00A24A0A">
        <w:t>9</w:t>
      </w:r>
      <w:r w:rsidRPr="00A24A0A">
        <w:rPr>
          <w:lang w:val="en-US" w:eastAsia="ko-KR"/>
        </w:rPr>
        <w:tab/>
      </w:r>
      <w:r w:rsidRPr="00A24A0A">
        <w:t>Assumptions</w:t>
      </w:r>
      <w:r w:rsidRPr="00A24A0A">
        <w:tab/>
      </w:r>
      <w:r w:rsidRPr="00A24A0A">
        <w:fldChar w:fldCharType="begin"/>
      </w:r>
      <w:r w:rsidRPr="00A24A0A">
        <w:instrText xml:space="preserve"> PAGEREF _Toc255385563 \h </w:instrText>
      </w:r>
      <w:r w:rsidRPr="00A24A0A">
        <w:fldChar w:fldCharType="separate"/>
      </w:r>
      <w:r w:rsidRPr="00A24A0A">
        <w:t>3</w:t>
      </w:r>
      <w:r w:rsidRPr="00A24A0A">
        <w:fldChar w:fldCharType="end"/>
      </w:r>
    </w:p>
    <w:p w14:paraId="473C541D" w14:textId="77777777" w:rsidR="007028C8" w:rsidRPr="00A24A0A" w:rsidRDefault="007028C8" w:rsidP="00897F9A">
      <w:pPr>
        <w:pStyle w:val="TOC1"/>
        <w:rPr>
          <w:lang w:val="en-US" w:eastAsia="ko-KR"/>
        </w:rPr>
      </w:pPr>
      <w:r w:rsidRPr="00A24A0A">
        <w:t>10</w:t>
      </w:r>
      <w:r w:rsidRPr="00A24A0A">
        <w:rPr>
          <w:lang w:val="en-US" w:eastAsia="ko-KR"/>
        </w:rPr>
        <w:tab/>
      </w:r>
      <w:r w:rsidRPr="00A24A0A">
        <w:t>Functionality</w:t>
      </w:r>
      <w:r w:rsidRPr="00A24A0A">
        <w:tab/>
      </w:r>
      <w:r w:rsidRPr="00A24A0A">
        <w:fldChar w:fldCharType="begin"/>
      </w:r>
      <w:r w:rsidRPr="00A24A0A">
        <w:instrText xml:space="preserve"> PAGEREF _Toc255385564 \h </w:instrText>
      </w:r>
      <w:r w:rsidRPr="00A24A0A">
        <w:fldChar w:fldCharType="separate"/>
      </w:r>
      <w:r w:rsidRPr="00A24A0A">
        <w:t>3</w:t>
      </w:r>
      <w:r w:rsidRPr="00A24A0A">
        <w:fldChar w:fldCharType="end"/>
      </w:r>
    </w:p>
    <w:p w14:paraId="7073C3DC" w14:textId="77777777" w:rsidR="007028C8" w:rsidRPr="00A24A0A" w:rsidRDefault="007028C8" w:rsidP="00897F9A">
      <w:pPr>
        <w:pStyle w:val="TOC1"/>
        <w:rPr>
          <w:lang w:val="en-US" w:eastAsia="ko-KR"/>
        </w:rPr>
      </w:pPr>
      <w:r w:rsidRPr="00A24A0A">
        <w:t>11</w:t>
      </w:r>
      <w:r w:rsidRPr="00A24A0A">
        <w:rPr>
          <w:lang w:val="en-US" w:eastAsia="ko-KR"/>
        </w:rPr>
        <w:tab/>
      </w:r>
      <w:r w:rsidRPr="00A24A0A">
        <w:t>Security</w:t>
      </w:r>
      <w:r w:rsidRPr="00A24A0A">
        <w:tab/>
      </w:r>
      <w:r w:rsidRPr="00A24A0A">
        <w:fldChar w:fldCharType="begin"/>
      </w:r>
      <w:r w:rsidRPr="00A24A0A">
        <w:instrText xml:space="preserve"> PAGEREF _Toc255385565 \h </w:instrText>
      </w:r>
      <w:r w:rsidRPr="00A24A0A">
        <w:fldChar w:fldCharType="separate"/>
      </w:r>
      <w:r w:rsidRPr="00A24A0A">
        <w:t>4</w:t>
      </w:r>
      <w:r w:rsidRPr="00A24A0A">
        <w:fldChar w:fldCharType="end"/>
      </w:r>
    </w:p>
    <w:p w14:paraId="242DBB45" w14:textId="77777777" w:rsidR="007028C8" w:rsidRPr="00A24A0A" w:rsidRDefault="007028C8" w:rsidP="00897F9A">
      <w:pPr>
        <w:pStyle w:val="TOC1"/>
        <w:rPr>
          <w:lang w:val="en-US" w:eastAsia="ko-KR"/>
        </w:rPr>
      </w:pPr>
      <w:r w:rsidRPr="00A24A0A">
        <w:t>12</w:t>
      </w:r>
      <w:r w:rsidRPr="00A24A0A">
        <w:rPr>
          <w:lang w:val="en-US" w:eastAsia="ko-KR"/>
        </w:rPr>
        <w:tab/>
      </w:r>
      <w:r w:rsidRPr="00A24A0A">
        <w:t>Performance</w:t>
      </w:r>
      <w:r w:rsidRPr="00A24A0A">
        <w:tab/>
      </w:r>
      <w:r w:rsidRPr="00A24A0A">
        <w:fldChar w:fldCharType="begin"/>
      </w:r>
      <w:r w:rsidRPr="00A24A0A">
        <w:instrText xml:space="preserve"> PAGEREF _Toc255385566 \h </w:instrText>
      </w:r>
      <w:r w:rsidRPr="00A24A0A">
        <w:fldChar w:fldCharType="separate"/>
      </w:r>
      <w:r w:rsidRPr="00A24A0A">
        <w:t>4</w:t>
      </w:r>
      <w:r w:rsidRPr="00A24A0A">
        <w:fldChar w:fldCharType="end"/>
      </w:r>
    </w:p>
    <w:p w14:paraId="097612B9" w14:textId="77777777" w:rsidR="007028C8" w:rsidRPr="00A24A0A" w:rsidRDefault="007028C8" w:rsidP="00897F9A">
      <w:pPr>
        <w:pStyle w:val="TOC1"/>
        <w:rPr>
          <w:lang w:val="en-US" w:eastAsia="ko-KR"/>
        </w:rPr>
      </w:pPr>
      <w:r w:rsidRPr="00A24A0A">
        <w:t>13</w:t>
      </w:r>
      <w:r w:rsidRPr="00A24A0A">
        <w:rPr>
          <w:lang w:val="en-US" w:eastAsia="ko-KR"/>
        </w:rPr>
        <w:tab/>
      </w:r>
      <w:r w:rsidRPr="00A24A0A">
        <w:t>Usability</w:t>
      </w:r>
      <w:r w:rsidRPr="00A24A0A">
        <w:tab/>
      </w:r>
      <w:r w:rsidRPr="00A24A0A">
        <w:fldChar w:fldCharType="begin"/>
      </w:r>
      <w:r w:rsidRPr="00A24A0A">
        <w:instrText xml:space="preserve"> PAGEREF _Toc255385567 \h </w:instrText>
      </w:r>
      <w:r w:rsidRPr="00A24A0A">
        <w:fldChar w:fldCharType="separate"/>
      </w:r>
      <w:r w:rsidRPr="00A24A0A">
        <w:t>5</w:t>
      </w:r>
      <w:r w:rsidRPr="00A24A0A">
        <w:fldChar w:fldCharType="end"/>
      </w:r>
    </w:p>
    <w:p w14:paraId="11B8EFB8" w14:textId="77777777" w:rsidR="007028C8" w:rsidRPr="00A24A0A" w:rsidRDefault="007028C8" w:rsidP="00897F9A">
      <w:pPr>
        <w:pStyle w:val="TOC1"/>
        <w:rPr>
          <w:lang w:val="en-US" w:eastAsia="ko-KR"/>
        </w:rPr>
      </w:pPr>
      <w:r w:rsidRPr="00A24A0A">
        <w:t>14</w:t>
      </w:r>
      <w:r w:rsidRPr="00A24A0A">
        <w:rPr>
          <w:lang w:val="en-US" w:eastAsia="ko-KR"/>
        </w:rPr>
        <w:tab/>
      </w:r>
      <w:r w:rsidRPr="00A24A0A">
        <w:t>Test Team Organization</w:t>
      </w:r>
      <w:r w:rsidRPr="00A24A0A">
        <w:tab/>
      </w:r>
      <w:r w:rsidRPr="00A24A0A">
        <w:fldChar w:fldCharType="begin"/>
      </w:r>
      <w:r w:rsidRPr="00A24A0A">
        <w:instrText xml:space="preserve"> PAGEREF _Toc255385568 \h </w:instrText>
      </w:r>
      <w:r w:rsidRPr="00A24A0A">
        <w:fldChar w:fldCharType="separate"/>
      </w:r>
      <w:r w:rsidRPr="00A24A0A">
        <w:t>6</w:t>
      </w:r>
      <w:r w:rsidRPr="00A24A0A">
        <w:fldChar w:fldCharType="end"/>
      </w:r>
    </w:p>
    <w:p w14:paraId="7ED11545" w14:textId="77777777" w:rsidR="007028C8" w:rsidRPr="00A24A0A" w:rsidRDefault="007028C8" w:rsidP="00897F9A">
      <w:pPr>
        <w:pStyle w:val="TOC1"/>
        <w:rPr>
          <w:lang w:val="en-US" w:eastAsia="ko-KR"/>
        </w:rPr>
      </w:pPr>
      <w:r w:rsidRPr="00A24A0A">
        <w:t>15</w:t>
      </w:r>
      <w:r w:rsidRPr="00A24A0A">
        <w:rPr>
          <w:lang w:val="en-US" w:eastAsia="ko-KR"/>
        </w:rPr>
        <w:tab/>
      </w:r>
      <w:r w:rsidRPr="00A24A0A">
        <w:t>Schedule</w:t>
      </w:r>
      <w:r w:rsidRPr="00A24A0A">
        <w:tab/>
      </w:r>
      <w:r w:rsidRPr="00A24A0A">
        <w:fldChar w:fldCharType="begin"/>
      </w:r>
      <w:r w:rsidRPr="00A24A0A">
        <w:instrText xml:space="preserve"> PAGEREF _Toc255385569 \h </w:instrText>
      </w:r>
      <w:r w:rsidRPr="00A24A0A">
        <w:fldChar w:fldCharType="separate"/>
      </w:r>
      <w:r w:rsidRPr="00A24A0A">
        <w:t>6</w:t>
      </w:r>
      <w:r w:rsidRPr="00A24A0A">
        <w:fldChar w:fldCharType="end"/>
      </w:r>
    </w:p>
    <w:p w14:paraId="3629F772" w14:textId="77777777" w:rsidR="007028C8" w:rsidRPr="00A24A0A" w:rsidRDefault="007028C8" w:rsidP="00897F9A">
      <w:pPr>
        <w:pStyle w:val="TOC1"/>
        <w:rPr>
          <w:lang w:val="en-US" w:eastAsia="ko-KR"/>
        </w:rPr>
      </w:pPr>
      <w:r w:rsidRPr="00A24A0A">
        <w:t>16</w:t>
      </w:r>
      <w:r w:rsidRPr="00A24A0A">
        <w:rPr>
          <w:lang w:val="en-US" w:eastAsia="ko-KR"/>
        </w:rPr>
        <w:tab/>
      </w:r>
      <w:r w:rsidRPr="00A24A0A">
        <w:t>Defects Classification Mechanism</w:t>
      </w:r>
      <w:r w:rsidRPr="00A24A0A">
        <w:tab/>
      </w:r>
      <w:r w:rsidRPr="00A24A0A">
        <w:fldChar w:fldCharType="begin"/>
      </w:r>
      <w:r w:rsidRPr="00A24A0A">
        <w:instrText xml:space="preserve"> PAGEREF _Toc255385570 \h </w:instrText>
      </w:r>
      <w:r w:rsidRPr="00A24A0A">
        <w:fldChar w:fldCharType="separate"/>
      </w:r>
      <w:r w:rsidRPr="00A24A0A">
        <w:t>6</w:t>
      </w:r>
      <w:r w:rsidRPr="00A24A0A">
        <w:fldChar w:fldCharType="end"/>
      </w:r>
    </w:p>
    <w:p w14:paraId="0306A22A" w14:textId="77777777" w:rsidR="007028C8" w:rsidRPr="00A24A0A" w:rsidRDefault="007028C8" w:rsidP="00897F9A">
      <w:pPr>
        <w:pStyle w:val="TOC1"/>
        <w:rPr>
          <w:lang w:val="en-US" w:eastAsia="ko-KR"/>
        </w:rPr>
      </w:pPr>
      <w:r w:rsidRPr="00A24A0A">
        <w:t>17</w:t>
      </w:r>
      <w:r w:rsidRPr="00A24A0A">
        <w:rPr>
          <w:lang w:val="en-US" w:eastAsia="ko-KR"/>
        </w:rPr>
        <w:tab/>
      </w:r>
      <w:r w:rsidRPr="00A24A0A">
        <w:t>Configuration Management</w:t>
      </w:r>
      <w:r w:rsidRPr="00A24A0A">
        <w:tab/>
      </w:r>
      <w:r w:rsidRPr="00A24A0A">
        <w:fldChar w:fldCharType="begin"/>
      </w:r>
      <w:r w:rsidRPr="00A24A0A">
        <w:instrText xml:space="preserve"> PAGEREF _Toc255385571 \h </w:instrText>
      </w:r>
      <w:r w:rsidRPr="00A24A0A">
        <w:fldChar w:fldCharType="separate"/>
      </w:r>
      <w:r w:rsidRPr="00A24A0A">
        <w:t>6</w:t>
      </w:r>
      <w:r w:rsidRPr="00A24A0A">
        <w:fldChar w:fldCharType="end"/>
      </w:r>
    </w:p>
    <w:p w14:paraId="3087DF41" w14:textId="77777777" w:rsidR="007028C8" w:rsidRPr="00A24A0A" w:rsidRDefault="007028C8" w:rsidP="00897F9A">
      <w:pPr>
        <w:pStyle w:val="TOC1"/>
        <w:rPr>
          <w:lang w:val="en-US" w:eastAsia="ko-KR"/>
        </w:rPr>
      </w:pPr>
      <w:r w:rsidRPr="00A24A0A">
        <w:t>18</w:t>
      </w:r>
      <w:r w:rsidRPr="00A24A0A">
        <w:rPr>
          <w:lang w:val="en-US" w:eastAsia="ko-KR"/>
        </w:rPr>
        <w:tab/>
      </w:r>
      <w:r w:rsidRPr="00A24A0A">
        <w:t>Release Criteria</w:t>
      </w:r>
      <w:r w:rsidRPr="00A24A0A">
        <w:tab/>
      </w:r>
      <w:r w:rsidRPr="00A24A0A">
        <w:fldChar w:fldCharType="begin"/>
      </w:r>
      <w:r w:rsidRPr="00A24A0A">
        <w:instrText xml:space="preserve"> PAGEREF _Toc255385572 \h </w:instrText>
      </w:r>
      <w:r w:rsidRPr="00A24A0A">
        <w:fldChar w:fldCharType="separate"/>
      </w:r>
      <w:r w:rsidRPr="00A24A0A">
        <w:t>6</w:t>
      </w:r>
      <w:r w:rsidRPr="00A24A0A">
        <w:fldChar w:fldCharType="end"/>
      </w:r>
    </w:p>
    <w:p w14:paraId="678C8AB8" w14:textId="77777777" w:rsidR="007028C8" w:rsidRPr="00A24A0A" w:rsidRDefault="007028C8" w:rsidP="007028C8">
      <w:pPr>
        <w:jc w:val="center"/>
        <w:rPr>
          <w:sz w:val="28"/>
          <w:szCs w:val="20"/>
          <w:lang w:val="en-AU"/>
        </w:rPr>
      </w:pPr>
      <w:r w:rsidRPr="00A24A0A">
        <w:rPr>
          <w:sz w:val="28"/>
          <w:szCs w:val="20"/>
          <w:lang w:val="en-AU"/>
        </w:rPr>
        <w:fldChar w:fldCharType="end"/>
      </w:r>
    </w:p>
    <w:p w14:paraId="15B297FA" w14:textId="77777777" w:rsidR="007028C8" w:rsidRPr="00A24A0A" w:rsidRDefault="007028C8" w:rsidP="007028C8">
      <w:pPr>
        <w:jc w:val="center"/>
        <w:rPr>
          <w:sz w:val="28"/>
          <w:szCs w:val="20"/>
          <w:lang w:val="en-AU"/>
        </w:rPr>
      </w:pPr>
    </w:p>
    <w:p w14:paraId="7F7D1135" w14:textId="77777777" w:rsidR="007028C8" w:rsidRPr="00A24A0A" w:rsidRDefault="007028C8" w:rsidP="007028C8">
      <w:pPr>
        <w:jc w:val="center"/>
        <w:rPr>
          <w:sz w:val="28"/>
          <w:szCs w:val="20"/>
          <w:lang w:val="en-AU"/>
        </w:rPr>
      </w:pPr>
    </w:p>
    <w:p w14:paraId="7C0A11B7" w14:textId="77777777" w:rsidR="007028C8" w:rsidRPr="00A24A0A" w:rsidRDefault="007028C8" w:rsidP="007028C8">
      <w:pPr>
        <w:jc w:val="center"/>
        <w:rPr>
          <w:sz w:val="28"/>
          <w:szCs w:val="20"/>
          <w:lang w:val="en-AU"/>
        </w:rPr>
      </w:pPr>
    </w:p>
    <w:p w14:paraId="2956963D" w14:textId="77777777" w:rsidR="007028C8" w:rsidRPr="00A24A0A" w:rsidRDefault="007028C8" w:rsidP="007028C8">
      <w:pPr>
        <w:jc w:val="center"/>
        <w:rPr>
          <w:sz w:val="28"/>
          <w:szCs w:val="20"/>
          <w:lang w:val="en-AU"/>
        </w:rPr>
      </w:pPr>
    </w:p>
    <w:p w14:paraId="636A5AB7" w14:textId="77777777" w:rsidR="007028C8" w:rsidRPr="00A24A0A" w:rsidRDefault="007028C8" w:rsidP="007028C8">
      <w:pPr>
        <w:jc w:val="center"/>
        <w:rPr>
          <w:sz w:val="28"/>
          <w:szCs w:val="20"/>
          <w:lang w:val="en-AU"/>
        </w:rPr>
      </w:pPr>
    </w:p>
    <w:p w14:paraId="2CAF4C59" w14:textId="77777777" w:rsidR="00AF774F" w:rsidRPr="00A24A0A" w:rsidRDefault="00AF774F" w:rsidP="00AF774F">
      <w:pPr>
        <w:rPr>
          <w:sz w:val="28"/>
          <w:szCs w:val="20"/>
          <w:lang w:val="en-AU"/>
        </w:rPr>
      </w:pPr>
    </w:p>
    <w:p w14:paraId="0BEB775C" w14:textId="77777777" w:rsidR="00AF774F" w:rsidRPr="00A24A0A" w:rsidRDefault="00AF774F" w:rsidP="00AF774F">
      <w:pPr>
        <w:rPr>
          <w:sz w:val="28"/>
          <w:szCs w:val="20"/>
          <w:lang w:val="en-AU"/>
        </w:rPr>
      </w:pPr>
    </w:p>
    <w:p w14:paraId="5FF16D34" w14:textId="77777777" w:rsidR="00AF774F" w:rsidRPr="00A24A0A" w:rsidRDefault="00AF774F" w:rsidP="00AF774F">
      <w:pPr>
        <w:rPr>
          <w:sz w:val="28"/>
          <w:szCs w:val="20"/>
          <w:lang w:val="en-AU"/>
        </w:rPr>
      </w:pPr>
    </w:p>
    <w:p w14:paraId="6C04472F" w14:textId="77777777" w:rsidR="00AF774F" w:rsidRPr="00A24A0A" w:rsidRDefault="00AF774F" w:rsidP="00AF774F">
      <w:pPr>
        <w:rPr>
          <w:sz w:val="28"/>
          <w:szCs w:val="20"/>
          <w:lang w:val="en-AU"/>
        </w:rPr>
      </w:pPr>
    </w:p>
    <w:p w14:paraId="57B7A25B" w14:textId="77777777" w:rsidR="00AF774F" w:rsidRPr="00A24A0A" w:rsidRDefault="00AF774F" w:rsidP="00AF774F">
      <w:pPr>
        <w:rPr>
          <w:sz w:val="28"/>
          <w:szCs w:val="20"/>
          <w:lang w:val="en-AU"/>
        </w:rPr>
      </w:pPr>
    </w:p>
    <w:p w14:paraId="3254C359" w14:textId="77777777" w:rsidR="00AF774F" w:rsidRPr="00A24A0A" w:rsidRDefault="00AF774F" w:rsidP="00AF774F">
      <w:pPr>
        <w:rPr>
          <w:sz w:val="28"/>
          <w:szCs w:val="20"/>
          <w:lang w:val="en-AU"/>
        </w:rPr>
      </w:pPr>
    </w:p>
    <w:p w14:paraId="6AE2042C" w14:textId="1D7EE6F2" w:rsidR="00AF774F" w:rsidRPr="00A24A0A" w:rsidRDefault="00AF774F" w:rsidP="00AF774F">
      <w:pPr>
        <w:tabs>
          <w:tab w:val="left" w:pos="1305"/>
        </w:tabs>
        <w:rPr>
          <w:sz w:val="28"/>
          <w:szCs w:val="20"/>
          <w:lang w:val="en-AU"/>
        </w:rPr>
      </w:pPr>
      <w:r w:rsidRPr="00A24A0A">
        <w:rPr>
          <w:sz w:val="28"/>
          <w:szCs w:val="20"/>
          <w:lang w:val="en-AU"/>
        </w:rPr>
        <w:tab/>
      </w:r>
    </w:p>
    <w:p w14:paraId="79CE6644" w14:textId="7BC707B0" w:rsidR="00AF774F" w:rsidRPr="00A24A0A" w:rsidRDefault="00AF774F" w:rsidP="00AF774F">
      <w:pPr>
        <w:tabs>
          <w:tab w:val="left" w:pos="1305"/>
        </w:tabs>
        <w:rPr>
          <w:sz w:val="28"/>
          <w:szCs w:val="20"/>
          <w:lang w:val="en-AU"/>
        </w:rPr>
        <w:sectPr w:rsidR="00AF774F" w:rsidRPr="00A24A0A" w:rsidSect="00670783">
          <w:headerReference w:type="default" r:id="rId9"/>
          <w:footerReference w:type="default" r:id="rId10"/>
          <w:pgSz w:w="12240" w:h="15840" w:code="1"/>
          <w:pgMar w:top="1440" w:right="1797" w:bottom="992" w:left="1797" w:header="720" w:footer="720" w:gutter="0"/>
          <w:pgBorders w:display="firstPage">
            <w:top w:val="double" w:sz="4" w:space="10" w:color="auto"/>
            <w:left w:val="double" w:sz="4" w:space="10" w:color="auto"/>
            <w:bottom w:val="double" w:sz="4" w:space="10" w:color="auto"/>
            <w:right w:val="double" w:sz="4" w:space="10" w:color="auto"/>
          </w:pgBorders>
          <w:cols w:space="720"/>
          <w:titlePg/>
        </w:sectPr>
      </w:pPr>
      <w:r w:rsidRPr="00A24A0A">
        <w:rPr>
          <w:sz w:val="28"/>
          <w:szCs w:val="20"/>
          <w:lang w:val="en-AU"/>
        </w:rPr>
        <w:tab/>
      </w:r>
    </w:p>
    <w:p w14:paraId="7981336E" w14:textId="506F1708" w:rsidR="00EB614A" w:rsidRPr="00A24A0A" w:rsidRDefault="00EB614A" w:rsidP="00EB614A">
      <w:pPr>
        <w:pStyle w:val="NormalH"/>
        <w:rPr>
          <w:rFonts w:ascii="Times New Roman" w:hAnsi="Times New Roman" w:cs="Times New Roman"/>
          <w:sz w:val="32"/>
        </w:rPr>
      </w:pPr>
      <w:r w:rsidRPr="00A24A0A">
        <w:rPr>
          <w:rFonts w:ascii="Times New Roman" w:hAnsi="Times New Roman" w:cs="Times New Roman"/>
          <w:sz w:val="32"/>
        </w:rPr>
        <w:lastRenderedPageBreak/>
        <w:t>Record of change</w:t>
      </w:r>
    </w:p>
    <w:p w14:paraId="6C9F08EE" w14:textId="77777777" w:rsidR="00EB614A" w:rsidRPr="00A24A0A" w:rsidRDefault="00EB614A" w:rsidP="00EB614A">
      <w:r w:rsidRPr="00A24A0A">
        <w:t>*A - Added M - Modified D - Deleted</w:t>
      </w:r>
    </w:p>
    <w:tbl>
      <w:tblPr>
        <w:tblW w:w="909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0" w:type="dxa"/>
          <w:right w:w="80" w:type="dxa"/>
        </w:tblCellMar>
        <w:tblLook w:val="0000" w:firstRow="0" w:lastRow="0" w:firstColumn="0" w:lastColumn="0" w:noHBand="0" w:noVBand="0"/>
      </w:tblPr>
      <w:tblGrid>
        <w:gridCol w:w="1616"/>
        <w:gridCol w:w="2410"/>
        <w:gridCol w:w="992"/>
        <w:gridCol w:w="2362"/>
        <w:gridCol w:w="1710"/>
      </w:tblGrid>
      <w:tr w:rsidR="00EB614A" w:rsidRPr="00A24A0A" w14:paraId="229D1A9D" w14:textId="77777777" w:rsidTr="00F6369B">
        <w:tc>
          <w:tcPr>
            <w:tcW w:w="1616" w:type="dxa"/>
            <w:shd w:val="clear" w:color="auto" w:fill="FFE8E1"/>
          </w:tcPr>
          <w:p w14:paraId="2C2689F9" w14:textId="77777777" w:rsidR="00EB614A" w:rsidRPr="00A24A0A" w:rsidRDefault="00EB614A" w:rsidP="00DD45E7">
            <w:pPr>
              <w:pStyle w:val="HeadingLv1"/>
              <w:rPr>
                <w:rFonts w:ascii="Times New Roman" w:hAnsi="Times New Roman" w:cs="Times New Roman"/>
              </w:rPr>
            </w:pPr>
            <w:r w:rsidRPr="00A24A0A">
              <w:rPr>
                <w:rFonts w:ascii="Times New Roman" w:hAnsi="Times New Roman" w:cs="Times New Roman"/>
              </w:rPr>
              <w:t>Effective Date</w:t>
            </w:r>
          </w:p>
        </w:tc>
        <w:tc>
          <w:tcPr>
            <w:tcW w:w="2410" w:type="dxa"/>
            <w:shd w:val="clear" w:color="auto" w:fill="FFE8E1"/>
          </w:tcPr>
          <w:p w14:paraId="5D87E481" w14:textId="77777777" w:rsidR="00EB614A" w:rsidRPr="00A24A0A" w:rsidRDefault="00EB614A" w:rsidP="00DD45E7">
            <w:pPr>
              <w:pStyle w:val="HeadingLv1"/>
              <w:rPr>
                <w:rFonts w:ascii="Times New Roman" w:hAnsi="Times New Roman" w:cs="Times New Roman"/>
              </w:rPr>
            </w:pPr>
            <w:r w:rsidRPr="00A24A0A">
              <w:rPr>
                <w:rFonts w:ascii="Times New Roman" w:hAnsi="Times New Roman" w:cs="Times New Roman"/>
              </w:rPr>
              <w:t>Changed Items</w:t>
            </w:r>
          </w:p>
        </w:tc>
        <w:tc>
          <w:tcPr>
            <w:tcW w:w="992" w:type="dxa"/>
            <w:shd w:val="clear" w:color="auto" w:fill="FFE8E1"/>
          </w:tcPr>
          <w:p w14:paraId="41561AE8" w14:textId="77777777" w:rsidR="00EB614A" w:rsidRPr="00A24A0A" w:rsidRDefault="00EB614A" w:rsidP="00DD45E7">
            <w:pPr>
              <w:pStyle w:val="HeadingLv1"/>
              <w:rPr>
                <w:rFonts w:ascii="Times New Roman" w:hAnsi="Times New Roman" w:cs="Times New Roman"/>
              </w:rPr>
            </w:pPr>
            <w:r w:rsidRPr="00A24A0A">
              <w:rPr>
                <w:rFonts w:ascii="Times New Roman" w:hAnsi="Times New Roman" w:cs="Times New Roman"/>
              </w:rPr>
              <w:t>A*</w:t>
            </w:r>
            <w:r w:rsidRPr="00A24A0A">
              <w:rPr>
                <w:rFonts w:ascii="Times New Roman" w:hAnsi="Times New Roman" w:cs="Times New Roman"/>
              </w:rPr>
              <w:br/>
              <w:t>M, D</w:t>
            </w:r>
          </w:p>
        </w:tc>
        <w:tc>
          <w:tcPr>
            <w:tcW w:w="2362" w:type="dxa"/>
            <w:shd w:val="clear" w:color="auto" w:fill="FFE8E1"/>
          </w:tcPr>
          <w:p w14:paraId="1F52FB4B" w14:textId="77777777" w:rsidR="00EB614A" w:rsidRPr="00A24A0A" w:rsidRDefault="00EB614A" w:rsidP="00DD45E7">
            <w:pPr>
              <w:pStyle w:val="HeadingLv1"/>
              <w:rPr>
                <w:rFonts w:ascii="Times New Roman" w:hAnsi="Times New Roman" w:cs="Times New Roman"/>
              </w:rPr>
            </w:pPr>
            <w:r w:rsidRPr="00A24A0A">
              <w:rPr>
                <w:rFonts w:ascii="Times New Roman" w:hAnsi="Times New Roman" w:cs="Times New Roman"/>
              </w:rPr>
              <w:t>Change Description</w:t>
            </w:r>
          </w:p>
        </w:tc>
        <w:tc>
          <w:tcPr>
            <w:tcW w:w="1710" w:type="dxa"/>
            <w:shd w:val="clear" w:color="auto" w:fill="FFE8E1"/>
          </w:tcPr>
          <w:p w14:paraId="4D7F2AE3" w14:textId="77777777" w:rsidR="00EB614A" w:rsidRPr="00A24A0A" w:rsidRDefault="00EB614A" w:rsidP="00DD45E7">
            <w:pPr>
              <w:pStyle w:val="HeadingLv1"/>
              <w:rPr>
                <w:rFonts w:ascii="Times New Roman" w:hAnsi="Times New Roman" w:cs="Times New Roman"/>
              </w:rPr>
            </w:pPr>
            <w:r w:rsidRPr="00A24A0A">
              <w:rPr>
                <w:rFonts w:ascii="Times New Roman" w:hAnsi="Times New Roman" w:cs="Times New Roman"/>
              </w:rPr>
              <w:t>New Version</w:t>
            </w:r>
          </w:p>
        </w:tc>
      </w:tr>
      <w:tr w:rsidR="00EB614A" w:rsidRPr="00A24A0A" w14:paraId="03D6CC3B" w14:textId="77777777" w:rsidTr="00F6369B">
        <w:tc>
          <w:tcPr>
            <w:tcW w:w="1616" w:type="dxa"/>
          </w:tcPr>
          <w:p w14:paraId="0012ABD7" w14:textId="5B88DF3E" w:rsidR="00EB614A" w:rsidRPr="00A24A0A" w:rsidRDefault="00757C98" w:rsidP="00F6369B">
            <w:r>
              <w:t>26</w:t>
            </w:r>
            <w:r w:rsidR="00EB614A" w:rsidRPr="00A24A0A">
              <w:t>-</w:t>
            </w:r>
            <w:r w:rsidR="001F0E2D" w:rsidRPr="00A24A0A">
              <w:t>November</w:t>
            </w:r>
            <w:r w:rsidR="00EB614A" w:rsidRPr="00A24A0A">
              <w:t>-</w:t>
            </w:r>
            <w:r w:rsidR="005526B0" w:rsidRPr="00A24A0A">
              <w:t>2023</w:t>
            </w:r>
          </w:p>
        </w:tc>
        <w:tc>
          <w:tcPr>
            <w:tcW w:w="2410" w:type="dxa"/>
          </w:tcPr>
          <w:p w14:paraId="6757106C" w14:textId="0C18818E" w:rsidR="00EB614A" w:rsidRPr="00A24A0A" w:rsidRDefault="001F0E2D" w:rsidP="00F6369B">
            <w:r w:rsidRPr="00A24A0A">
              <w:t>Basic Test Plan</w:t>
            </w:r>
          </w:p>
        </w:tc>
        <w:tc>
          <w:tcPr>
            <w:tcW w:w="992" w:type="dxa"/>
          </w:tcPr>
          <w:p w14:paraId="121DFDB8" w14:textId="0EDA69F0" w:rsidR="00EB614A" w:rsidRPr="00A24A0A" w:rsidRDefault="00EB614A" w:rsidP="00F6369B">
            <w:pPr>
              <w:jc w:val="center"/>
            </w:pPr>
            <w:r w:rsidRPr="00A24A0A">
              <w:t>A</w:t>
            </w:r>
          </w:p>
        </w:tc>
        <w:tc>
          <w:tcPr>
            <w:tcW w:w="2362" w:type="dxa"/>
          </w:tcPr>
          <w:p w14:paraId="239B2DF9" w14:textId="77777777" w:rsidR="00EB614A" w:rsidRPr="00A24A0A" w:rsidRDefault="00EB614A" w:rsidP="00F6369B">
            <w:r w:rsidRPr="00A24A0A">
              <w:t>New document</w:t>
            </w:r>
          </w:p>
        </w:tc>
        <w:tc>
          <w:tcPr>
            <w:tcW w:w="1710" w:type="dxa"/>
          </w:tcPr>
          <w:p w14:paraId="133F70CB" w14:textId="77777777" w:rsidR="00EB614A" w:rsidRPr="00A24A0A" w:rsidRDefault="00EB614A" w:rsidP="00F6369B">
            <w:pPr>
              <w:jc w:val="center"/>
            </w:pPr>
            <w:r w:rsidRPr="00A24A0A">
              <w:t>1.0</w:t>
            </w:r>
          </w:p>
        </w:tc>
      </w:tr>
      <w:tr w:rsidR="00EB614A" w:rsidRPr="00A24A0A" w14:paraId="6D8A8EA2" w14:textId="77777777" w:rsidTr="00F6369B">
        <w:tc>
          <w:tcPr>
            <w:tcW w:w="1616" w:type="dxa"/>
          </w:tcPr>
          <w:p w14:paraId="1309914D" w14:textId="7AD9F99C" w:rsidR="00FF7B8C" w:rsidRDefault="00757C98" w:rsidP="00F6369B">
            <w:r>
              <w:t>30</w:t>
            </w:r>
            <w:r w:rsidR="00D01512">
              <w:t>-Nov</w:t>
            </w:r>
            <w:r w:rsidR="00A7734A">
              <w:t>ember</w:t>
            </w:r>
          </w:p>
          <w:p w14:paraId="6265948D" w14:textId="1749C0F9" w:rsidR="00EB614A" w:rsidRPr="00A24A0A" w:rsidRDefault="00EB614A" w:rsidP="00F6369B">
            <w:r w:rsidRPr="00A24A0A">
              <w:t>-</w:t>
            </w:r>
            <w:r w:rsidR="005526B0" w:rsidRPr="00A24A0A">
              <w:t>2023</w:t>
            </w:r>
          </w:p>
        </w:tc>
        <w:tc>
          <w:tcPr>
            <w:tcW w:w="2410" w:type="dxa"/>
          </w:tcPr>
          <w:p w14:paraId="6E00CA00" w14:textId="5279A1A3" w:rsidR="00EB614A" w:rsidRPr="00A24A0A" w:rsidRDefault="001F0E2D" w:rsidP="00F6369B">
            <w:r w:rsidRPr="00A24A0A">
              <w:t>Final Test Plan</w:t>
            </w:r>
          </w:p>
        </w:tc>
        <w:tc>
          <w:tcPr>
            <w:tcW w:w="992" w:type="dxa"/>
          </w:tcPr>
          <w:p w14:paraId="2F52479B" w14:textId="77777777" w:rsidR="00EB614A" w:rsidRPr="00A24A0A" w:rsidRDefault="00EB614A" w:rsidP="00F6369B">
            <w:pPr>
              <w:jc w:val="center"/>
            </w:pPr>
            <w:r w:rsidRPr="00A24A0A">
              <w:t>M</w:t>
            </w:r>
          </w:p>
        </w:tc>
        <w:tc>
          <w:tcPr>
            <w:tcW w:w="2362" w:type="dxa"/>
          </w:tcPr>
          <w:p w14:paraId="0291C47A" w14:textId="4BB4E683" w:rsidR="00EB614A" w:rsidRPr="00A24A0A" w:rsidRDefault="00EB614A" w:rsidP="00F6369B">
            <w:r w:rsidRPr="00A24A0A">
              <w:t xml:space="preserve">Modify </w:t>
            </w:r>
            <w:r w:rsidR="001F0E2D" w:rsidRPr="00A24A0A">
              <w:t>document</w:t>
            </w:r>
          </w:p>
        </w:tc>
        <w:tc>
          <w:tcPr>
            <w:tcW w:w="1710" w:type="dxa"/>
          </w:tcPr>
          <w:p w14:paraId="2D2B3485" w14:textId="47718695" w:rsidR="00EB614A" w:rsidRPr="00A24A0A" w:rsidRDefault="001F0E2D" w:rsidP="00F6369B">
            <w:pPr>
              <w:jc w:val="center"/>
            </w:pPr>
            <w:r w:rsidRPr="00A24A0A">
              <w:t>2.0</w:t>
            </w:r>
          </w:p>
        </w:tc>
      </w:tr>
    </w:tbl>
    <w:p w14:paraId="51C0569E" w14:textId="77777777" w:rsidR="00EB614A" w:rsidRPr="00A24A0A" w:rsidRDefault="00EB614A">
      <w:pPr>
        <w:rPr>
          <w:sz w:val="28"/>
          <w:szCs w:val="20"/>
          <w:lang w:val="en-AU"/>
        </w:rPr>
      </w:pPr>
      <w:r w:rsidRPr="00A24A0A">
        <w:rPr>
          <w:sz w:val="28"/>
          <w:szCs w:val="20"/>
          <w:lang w:val="en-AU"/>
        </w:rPr>
        <w:br w:type="page"/>
      </w:r>
    </w:p>
    <w:p w14:paraId="3A0EE982" w14:textId="77777777" w:rsidR="00EB614A" w:rsidRPr="00A24A0A" w:rsidRDefault="00EB614A" w:rsidP="00EB614A">
      <w:pPr>
        <w:pStyle w:val="NormalH"/>
        <w:rPr>
          <w:rFonts w:ascii="Times New Roman" w:hAnsi="Times New Roman" w:cs="Times New Roman"/>
        </w:rPr>
      </w:pPr>
      <w:r w:rsidRPr="00A24A0A">
        <w:rPr>
          <w:rFonts w:ascii="Times New Roman" w:hAnsi="Times New Roman" w:cs="Times New Roman"/>
        </w:rPr>
        <w:lastRenderedPageBreak/>
        <w:t>SIGNATURE PAGE</w:t>
      </w:r>
    </w:p>
    <w:p w14:paraId="6920F26C" w14:textId="77777777" w:rsidR="00EB614A" w:rsidRPr="00A24A0A" w:rsidRDefault="00EB614A" w:rsidP="00EB614A"/>
    <w:p w14:paraId="3000FD0A" w14:textId="77777777" w:rsidR="00EB614A" w:rsidRPr="00A24A0A" w:rsidRDefault="00EB614A" w:rsidP="00EB614A"/>
    <w:p w14:paraId="30F84060" w14:textId="77777777" w:rsidR="00EB614A" w:rsidRPr="00A24A0A" w:rsidRDefault="00EB614A" w:rsidP="00EB614A"/>
    <w:p w14:paraId="3ECA7140" w14:textId="77777777" w:rsidR="00EB614A" w:rsidRPr="00A24A0A" w:rsidRDefault="00EB614A" w:rsidP="00EB614A"/>
    <w:p w14:paraId="77677DF0" w14:textId="57D2B4A1" w:rsidR="00EB614A" w:rsidRPr="00A24A0A" w:rsidRDefault="00EB614A" w:rsidP="00EB614A">
      <w:r w:rsidRPr="00A24A0A">
        <w:rPr>
          <w:b/>
          <w:bCs/>
        </w:rPr>
        <w:t>ORIGINATOR:</w:t>
      </w:r>
      <w:r w:rsidRPr="00A24A0A">
        <w:tab/>
        <w:t>Trinh Dong Nguyen</w:t>
      </w:r>
      <w:r w:rsidRPr="00A24A0A">
        <w:tab/>
      </w:r>
      <w:r w:rsidRPr="00A24A0A">
        <w:tab/>
        <w:t>18-Jun-</w:t>
      </w:r>
      <w:r w:rsidR="00445A15" w:rsidRPr="00A24A0A">
        <w:t>2023</w:t>
      </w:r>
    </w:p>
    <w:p w14:paraId="58574A49" w14:textId="77777777" w:rsidR="00EB614A" w:rsidRPr="00A24A0A" w:rsidRDefault="00EB614A" w:rsidP="00EB614A">
      <w:pPr>
        <w:ind w:left="1987" w:firstLine="173"/>
      </w:pPr>
      <w:r w:rsidRPr="00A24A0A">
        <w:t>Tester</w:t>
      </w:r>
      <w:r w:rsidRPr="00A24A0A">
        <w:tab/>
      </w:r>
      <w:r w:rsidRPr="00A24A0A">
        <w:tab/>
      </w:r>
      <w:r w:rsidRPr="00A24A0A">
        <w:tab/>
      </w:r>
    </w:p>
    <w:p w14:paraId="27C9B427" w14:textId="77777777" w:rsidR="00EB614A" w:rsidRPr="00A24A0A" w:rsidRDefault="00EB614A" w:rsidP="00EB614A"/>
    <w:p w14:paraId="001109A6" w14:textId="77777777" w:rsidR="00EB614A" w:rsidRPr="00A24A0A" w:rsidRDefault="00EB614A" w:rsidP="00EB614A"/>
    <w:p w14:paraId="28ABD1BD" w14:textId="2CD7F921" w:rsidR="00EB614A" w:rsidRPr="00A24A0A" w:rsidRDefault="00EB614A" w:rsidP="00EB614A">
      <w:r w:rsidRPr="00A24A0A">
        <w:rPr>
          <w:b/>
          <w:bCs/>
        </w:rPr>
        <w:t>REVIEWERS:</w:t>
      </w:r>
      <w:r w:rsidRPr="00A24A0A">
        <w:tab/>
        <w:t>Trinh Dong Nguyen</w:t>
      </w:r>
      <w:r w:rsidRPr="00A24A0A">
        <w:tab/>
      </w:r>
      <w:r w:rsidRPr="00A24A0A">
        <w:tab/>
        <w:t>19-Jun-</w:t>
      </w:r>
      <w:r w:rsidR="00445A15" w:rsidRPr="00A24A0A">
        <w:t>2023</w:t>
      </w:r>
    </w:p>
    <w:p w14:paraId="629A0E7C" w14:textId="77777777" w:rsidR="00EB614A" w:rsidRPr="00A24A0A" w:rsidRDefault="00EB614A" w:rsidP="00EB614A">
      <w:pPr>
        <w:ind w:left="1267" w:firstLine="173"/>
      </w:pPr>
      <w:r w:rsidRPr="00A24A0A">
        <w:tab/>
        <w:t>Test Leader</w:t>
      </w:r>
    </w:p>
    <w:p w14:paraId="4B2A95D2" w14:textId="77777777" w:rsidR="00EB614A" w:rsidRPr="00A24A0A" w:rsidRDefault="00EB614A" w:rsidP="00EB614A"/>
    <w:p w14:paraId="3BC26CE9" w14:textId="77777777" w:rsidR="00EB614A" w:rsidRPr="00A24A0A" w:rsidRDefault="00EB614A" w:rsidP="00EB614A"/>
    <w:p w14:paraId="2CD8F565" w14:textId="5D38CA11" w:rsidR="00EB614A" w:rsidRPr="00A24A0A" w:rsidRDefault="00EB614A" w:rsidP="00EB614A">
      <w:r w:rsidRPr="00A24A0A">
        <w:rPr>
          <w:b/>
          <w:bCs/>
        </w:rPr>
        <w:t>APPROVAL:</w:t>
      </w:r>
      <w:r w:rsidRPr="00A24A0A">
        <w:tab/>
      </w:r>
      <w:r w:rsidRPr="00A24A0A">
        <w:tab/>
        <w:t>Trinh Dong Nguyen</w:t>
      </w:r>
      <w:r w:rsidRPr="00A24A0A">
        <w:tab/>
      </w:r>
      <w:r w:rsidRPr="00A24A0A">
        <w:tab/>
        <w:t>19-Jun-</w:t>
      </w:r>
      <w:r w:rsidR="00445A15" w:rsidRPr="00A24A0A">
        <w:t>2023</w:t>
      </w:r>
    </w:p>
    <w:p w14:paraId="1A4AF9DD" w14:textId="77777777" w:rsidR="00EB614A" w:rsidRPr="00A24A0A" w:rsidRDefault="00EB614A" w:rsidP="00EB614A">
      <w:pPr>
        <w:ind w:left="1987" w:firstLine="173"/>
      </w:pPr>
      <w:r w:rsidRPr="00A24A0A">
        <w:t>Project Leader</w:t>
      </w:r>
      <w:r w:rsidRPr="00A24A0A">
        <w:tab/>
      </w:r>
    </w:p>
    <w:p w14:paraId="3D1484C3" w14:textId="77777777" w:rsidR="00EB614A" w:rsidRPr="00A24A0A" w:rsidRDefault="00EB614A">
      <w:pPr>
        <w:rPr>
          <w:sz w:val="28"/>
          <w:szCs w:val="20"/>
          <w:lang w:val="en-AU"/>
        </w:rPr>
      </w:pPr>
      <w:r w:rsidRPr="00A24A0A">
        <w:rPr>
          <w:sz w:val="28"/>
          <w:szCs w:val="20"/>
          <w:lang w:val="en-AU"/>
        </w:rPr>
        <w:br w:type="page"/>
      </w:r>
    </w:p>
    <w:p w14:paraId="7FA2CCDF" w14:textId="77777777" w:rsidR="007028C8" w:rsidRPr="00A24A0A" w:rsidRDefault="007028C8" w:rsidP="007028C8">
      <w:pPr>
        <w:pStyle w:val="Heading1"/>
        <w:rPr>
          <w:rFonts w:ascii="Times New Roman" w:hAnsi="Times New Roman"/>
        </w:rPr>
      </w:pPr>
      <w:bookmarkStart w:id="0" w:name="_Toc255385555"/>
      <w:r w:rsidRPr="00A24A0A">
        <w:rPr>
          <w:rFonts w:ascii="Times New Roman" w:hAnsi="Times New Roman"/>
        </w:rPr>
        <w:lastRenderedPageBreak/>
        <w:t>Introduction</w:t>
      </w:r>
      <w:bookmarkEnd w:id="0"/>
    </w:p>
    <w:p w14:paraId="239A7190" w14:textId="351CAFA5" w:rsidR="007028C8" w:rsidRPr="00A24A0A" w:rsidRDefault="007028C8" w:rsidP="007028C8">
      <w:pPr>
        <w:rPr>
          <w:sz w:val="28"/>
          <w:szCs w:val="20"/>
          <w:lang w:val="en-AU"/>
        </w:rPr>
      </w:pPr>
    </w:p>
    <w:p w14:paraId="14605608" w14:textId="0CF051EE" w:rsidR="00E82FE7" w:rsidRPr="00A24A0A" w:rsidRDefault="00E82FE7" w:rsidP="007028C8">
      <w:pPr>
        <w:rPr>
          <w:sz w:val="28"/>
          <w:szCs w:val="20"/>
          <w:lang w:val="en-AU"/>
        </w:rPr>
      </w:pPr>
      <w:r w:rsidRPr="00A24A0A">
        <w:rPr>
          <w:sz w:val="28"/>
          <w:szCs w:val="20"/>
          <w:lang w:val="en-AU"/>
        </w:rPr>
        <w:t>1.1 Purpose</w:t>
      </w:r>
    </w:p>
    <w:p w14:paraId="40368621" w14:textId="3427846C" w:rsidR="00A24A0A" w:rsidRPr="00A24A0A" w:rsidRDefault="00A24A0A" w:rsidP="00A24A0A">
      <w:pPr>
        <w:ind w:firstLine="360"/>
        <w:rPr>
          <w:sz w:val="26"/>
          <w:szCs w:val="26"/>
          <w:lang w:val="en-AU"/>
        </w:rPr>
      </w:pPr>
      <w:r w:rsidRPr="00A24A0A">
        <w:rPr>
          <w:sz w:val="26"/>
          <w:szCs w:val="26"/>
          <w:lang w:val="en-AU"/>
        </w:rPr>
        <w:t>This document encompasses a comprehensive description of all test scenarios executed within the context of the project. It provides in-depth scenarios for all elements slated for testing, as outlined in the test plan (please consult the document labeled ... for additional details). All user interfaces will undergo testing in accordance with the User Interface Test Case Specification, while other components will be evaluated using the respective test case specifications provided below.</w:t>
      </w:r>
    </w:p>
    <w:p w14:paraId="1A47F489" w14:textId="7B68DE50" w:rsidR="005647E4" w:rsidRPr="00A24A0A" w:rsidRDefault="00A24A0A" w:rsidP="00A24A0A">
      <w:pPr>
        <w:pStyle w:val="ListParagraph"/>
        <w:numPr>
          <w:ilvl w:val="0"/>
          <w:numId w:val="25"/>
        </w:numPr>
        <w:rPr>
          <w:sz w:val="26"/>
          <w:szCs w:val="26"/>
          <w:lang w:val="en-AU"/>
        </w:rPr>
      </w:pPr>
      <w:r w:rsidRPr="00A24A0A">
        <w:rPr>
          <w:sz w:val="26"/>
          <w:szCs w:val="26"/>
          <w:lang w:val="en-AU"/>
        </w:rPr>
        <w:t xml:space="preserve">NOTE: Due to the incompletion of the detailed design, some parts of pages are not clarified such as static textual contents, links, and images. </w:t>
      </w:r>
      <w:proofErr w:type="gramStart"/>
      <w:r w:rsidRPr="00A24A0A">
        <w:rPr>
          <w:sz w:val="26"/>
          <w:szCs w:val="26"/>
          <w:lang w:val="en-AU"/>
        </w:rPr>
        <w:t>Thus</w:t>
      </w:r>
      <w:proofErr w:type="gramEnd"/>
      <w:r w:rsidRPr="00A24A0A">
        <w:rPr>
          <w:sz w:val="26"/>
          <w:szCs w:val="26"/>
          <w:lang w:val="en-AU"/>
        </w:rPr>
        <w:t xml:space="preserve"> most of the test cases specified in this document are not completed. Only functional test cases are completed</w:t>
      </w:r>
    </w:p>
    <w:p w14:paraId="0A63C3A6" w14:textId="5AEDC9CC" w:rsidR="00E82FE7" w:rsidRPr="00A24A0A" w:rsidRDefault="00E82FE7" w:rsidP="00E82FE7">
      <w:pPr>
        <w:rPr>
          <w:sz w:val="28"/>
          <w:szCs w:val="20"/>
          <w:lang w:val="en-AU"/>
        </w:rPr>
      </w:pPr>
      <w:r w:rsidRPr="00A24A0A">
        <w:rPr>
          <w:sz w:val="28"/>
          <w:szCs w:val="20"/>
          <w:lang w:val="en-AU"/>
        </w:rPr>
        <w:t>1.2 General information</w:t>
      </w:r>
    </w:p>
    <w:p w14:paraId="0BB8DD5E" w14:textId="5C4D7786" w:rsidR="00FE64CD" w:rsidRPr="00A24A0A" w:rsidRDefault="00FE64CD" w:rsidP="00A24A0A">
      <w:pPr>
        <w:spacing w:before="120" w:line="360" w:lineRule="auto"/>
        <w:jc w:val="both"/>
      </w:pPr>
      <w:r w:rsidRPr="00A24A0A">
        <w:t>This test plan is to define the scope, objectives, approach, and resources required for the testing of the small restaurant management software. This plan will be used to guide the testing activities throughout the software development and deployment process.</w:t>
      </w:r>
    </w:p>
    <w:p w14:paraId="0207BA68" w14:textId="77777777" w:rsidR="00FE64CD" w:rsidRPr="00A24A0A" w:rsidRDefault="00FE64CD" w:rsidP="008A1842">
      <w:pPr>
        <w:pStyle w:val="ListParagraph"/>
        <w:numPr>
          <w:ilvl w:val="0"/>
          <w:numId w:val="20"/>
        </w:numPr>
      </w:pPr>
      <w:r w:rsidRPr="00A24A0A">
        <w:t>This test plan consists of the following sections:</w:t>
      </w:r>
    </w:p>
    <w:p w14:paraId="2E118F4A" w14:textId="77777777" w:rsidR="00FE64CD" w:rsidRPr="00A24A0A" w:rsidRDefault="00FE64CD" w:rsidP="00FE64CD">
      <w:pPr>
        <w:jc w:val="both"/>
        <w:rPr>
          <w:noProof/>
        </w:rPr>
      </w:pPr>
      <w:bookmarkStart w:id="1" w:name="_Toc255385556"/>
    </w:p>
    <w:p w14:paraId="72B2CF76" w14:textId="206CF6BB" w:rsidR="00FE64CD" w:rsidRPr="00A24A0A" w:rsidRDefault="00FE64CD" w:rsidP="008A1842">
      <w:pPr>
        <w:pStyle w:val="ListParagraph"/>
        <w:numPr>
          <w:ilvl w:val="0"/>
          <w:numId w:val="21"/>
        </w:numPr>
      </w:pPr>
      <w:r w:rsidRPr="00A24A0A">
        <w:t>Introduction</w:t>
      </w:r>
    </w:p>
    <w:p w14:paraId="0BDFB69A" w14:textId="6A9EF55F" w:rsidR="00E27B4C" w:rsidRPr="00A24A0A" w:rsidRDefault="00E27B4C" w:rsidP="00E27B4C">
      <w:pPr>
        <w:ind w:left="720" w:firstLine="720"/>
      </w:pPr>
      <w:r w:rsidRPr="00A24A0A">
        <w:t>Provides an overview of the test plan.</w:t>
      </w:r>
    </w:p>
    <w:p w14:paraId="6F382788" w14:textId="77777777" w:rsidR="00E27B4C" w:rsidRPr="00A24A0A" w:rsidRDefault="00E27B4C" w:rsidP="00E27B4C">
      <w:pPr>
        <w:ind w:left="720" w:firstLine="720"/>
      </w:pPr>
    </w:p>
    <w:p w14:paraId="50CDD0D6" w14:textId="141B6BE6" w:rsidR="00FE64CD" w:rsidRPr="00A24A0A" w:rsidRDefault="00FE64CD" w:rsidP="008A1842">
      <w:pPr>
        <w:pStyle w:val="ListParagraph"/>
        <w:numPr>
          <w:ilvl w:val="0"/>
          <w:numId w:val="21"/>
        </w:numPr>
      </w:pPr>
      <w:r w:rsidRPr="00A24A0A">
        <w:t>Business Background</w:t>
      </w:r>
      <w:r w:rsidRPr="00A24A0A">
        <w:tab/>
      </w:r>
    </w:p>
    <w:p w14:paraId="4BABAD12" w14:textId="028F6C86" w:rsidR="00E27B4C" w:rsidRPr="00A24A0A" w:rsidRDefault="00E27B4C" w:rsidP="00E27B4C">
      <w:pPr>
        <w:ind w:left="720" w:firstLine="720"/>
      </w:pPr>
      <w:r w:rsidRPr="00A24A0A">
        <w:t>Describes the context of the restaurant management software.</w:t>
      </w:r>
    </w:p>
    <w:p w14:paraId="53430774" w14:textId="77777777" w:rsidR="00E27B4C" w:rsidRPr="00A24A0A" w:rsidRDefault="00E27B4C" w:rsidP="00E27B4C">
      <w:pPr>
        <w:ind w:left="720" w:firstLine="720"/>
      </w:pPr>
    </w:p>
    <w:p w14:paraId="02D17C09" w14:textId="3343D19A" w:rsidR="00FE64CD" w:rsidRPr="00A24A0A" w:rsidRDefault="00FE64CD" w:rsidP="008A1842">
      <w:pPr>
        <w:pStyle w:val="ListParagraph"/>
        <w:numPr>
          <w:ilvl w:val="0"/>
          <w:numId w:val="21"/>
        </w:numPr>
      </w:pPr>
      <w:r w:rsidRPr="00A24A0A">
        <w:t>Test Objectives</w:t>
      </w:r>
      <w:r w:rsidRPr="00A24A0A">
        <w:tab/>
      </w:r>
    </w:p>
    <w:p w14:paraId="0576A27A" w14:textId="3B8E913C" w:rsidR="00E27B4C" w:rsidRPr="00A24A0A" w:rsidRDefault="00E27B4C" w:rsidP="00E27B4C">
      <w:pPr>
        <w:ind w:left="1440"/>
      </w:pPr>
      <w:r w:rsidRPr="00A24A0A">
        <w:t>Outlines the specific objectives and goals of the testing process.</w:t>
      </w:r>
    </w:p>
    <w:p w14:paraId="39901407" w14:textId="354A60CE" w:rsidR="00FE64CD" w:rsidRPr="00A24A0A" w:rsidRDefault="00FE64CD" w:rsidP="008A1842">
      <w:pPr>
        <w:pStyle w:val="ListParagraph"/>
        <w:numPr>
          <w:ilvl w:val="0"/>
          <w:numId w:val="21"/>
        </w:numPr>
      </w:pPr>
      <w:r w:rsidRPr="00A24A0A">
        <w:t>Scope</w:t>
      </w:r>
    </w:p>
    <w:p w14:paraId="09A253F2" w14:textId="77777777" w:rsidR="00E27B4C" w:rsidRPr="00A24A0A" w:rsidRDefault="00E27B4C" w:rsidP="00E27B4C">
      <w:pPr>
        <w:ind w:left="1440"/>
      </w:pPr>
      <w:r w:rsidRPr="00A24A0A">
        <w:t xml:space="preserve">The components of the system to be tested (hardware, software, middleware, etc.) are defined as “in </w:t>
      </w:r>
      <w:proofErr w:type="gramStart"/>
      <w:r w:rsidRPr="00A24A0A">
        <w:t>scope“</w:t>
      </w:r>
      <w:proofErr w:type="gramEnd"/>
    </w:p>
    <w:p w14:paraId="0F57C5C2" w14:textId="19F41813" w:rsidR="00E27B4C" w:rsidRPr="00A24A0A" w:rsidRDefault="00E27B4C" w:rsidP="00E27B4C">
      <w:pPr>
        <w:ind w:left="1440"/>
      </w:pPr>
      <w:r w:rsidRPr="00A24A0A">
        <w:t>The components of the system that will not be tested also need to be clearly defined as being “out of scope.”</w:t>
      </w:r>
    </w:p>
    <w:p w14:paraId="444C3EE9" w14:textId="77777777" w:rsidR="00E27B4C" w:rsidRPr="00A24A0A" w:rsidRDefault="00E27B4C" w:rsidP="00E27B4C">
      <w:pPr>
        <w:ind w:left="1440"/>
      </w:pPr>
    </w:p>
    <w:p w14:paraId="675D1135" w14:textId="38467AB2" w:rsidR="00FE64CD" w:rsidRPr="00A24A0A" w:rsidRDefault="00FE64CD" w:rsidP="008A1842">
      <w:pPr>
        <w:pStyle w:val="ListParagraph"/>
        <w:numPr>
          <w:ilvl w:val="0"/>
          <w:numId w:val="21"/>
        </w:numPr>
      </w:pPr>
      <w:r w:rsidRPr="00A24A0A">
        <w:t>Test types Identified</w:t>
      </w:r>
    </w:p>
    <w:p w14:paraId="3B7CA804" w14:textId="75C65353" w:rsidR="00E27B4C" w:rsidRPr="00A24A0A" w:rsidRDefault="00E27B4C" w:rsidP="00E27B4C">
      <w:pPr>
        <w:ind w:left="1440"/>
      </w:pPr>
      <w:r w:rsidRPr="00A24A0A">
        <w:t>Lists the different types of testing to be performed, such as functionality, security, performance, and usability testing.</w:t>
      </w:r>
    </w:p>
    <w:p w14:paraId="54777DF4" w14:textId="77777777" w:rsidR="00E27B4C" w:rsidRPr="00A24A0A" w:rsidRDefault="00E27B4C" w:rsidP="00E27B4C">
      <w:pPr>
        <w:ind w:left="1440"/>
      </w:pPr>
    </w:p>
    <w:p w14:paraId="2EAA04B0" w14:textId="1B075919" w:rsidR="00E27B4C" w:rsidRPr="00A24A0A" w:rsidRDefault="00FE64CD" w:rsidP="008A1842">
      <w:pPr>
        <w:pStyle w:val="ListParagraph"/>
        <w:numPr>
          <w:ilvl w:val="0"/>
          <w:numId w:val="21"/>
        </w:numPr>
      </w:pPr>
      <w:r w:rsidRPr="00A24A0A">
        <w:t>Problems Perceived</w:t>
      </w:r>
    </w:p>
    <w:p w14:paraId="03F1DC04" w14:textId="43A42ADF" w:rsidR="00E27B4C" w:rsidRPr="00A24A0A" w:rsidRDefault="00E27B4C" w:rsidP="00E27B4C">
      <w:pPr>
        <w:ind w:left="1440"/>
      </w:pPr>
      <w:r w:rsidRPr="00A24A0A">
        <w:t>Identifies potential issues or challenges that may arise during testing.</w:t>
      </w:r>
    </w:p>
    <w:p w14:paraId="0C0D874E" w14:textId="77777777" w:rsidR="00E27B4C" w:rsidRPr="00A24A0A" w:rsidRDefault="00E27B4C" w:rsidP="00E27B4C">
      <w:pPr>
        <w:ind w:left="1440"/>
      </w:pPr>
    </w:p>
    <w:p w14:paraId="166AAADB" w14:textId="15430F27" w:rsidR="00FE64CD" w:rsidRPr="00A24A0A" w:rsidRDefault="00FE64CD" w:rsidP="008A1842">
      <w:pPr>
        <w:pStyle w:val="ListParagraph"/>
        <w:numPr>
          <w:ilvl w:val="0"/>
          <w:numId w:val="21"/>
        </w:numPr>
      </w:pPr>
      <w:r w:rsidRPr="00A24A0A">
        <w:t>Architecture</w:t>
      </w:r>
    </w:p>
    <w:p w14:paraId="3D4EDB62" w14:textId="1CD6D7B4" w:rsidR="00E27B4C" w:rsidRPr="00A24A0A" w:rsidRDefault="00E27B4C" w:rsidP="00E27B4C">
      <w:pPr>
        <w:ind w:left="1440"/>
      </w:pPr>
      <w:r w:rsidRPr="00A24A0A">
        <w:t xml:space="preserve"> Describes the software architecture and its components.</w:t>
      </w:r>
    </w:p>
    <w:p w14:paraId="152957D2" w14:textId="18A024ED" w:rsidR="00FE64CD" w:rsidRPr="00A24A0A" w:rsidRDefault="00FE64CD" w:rsidP="008A1842">
      <w:pPr>
        <w:pStyle w:val="ListParagraph"/>
        <w:numPr>
          <w:ilvl w:val="0"/>
          <w:numId w:val="21"/>
        </w:numPr>
      </w:pPr>
      <w:r w:rsidRPr="00A24A0A">
        <w:lastRenderedPageBreak/>
        <w:t>Environment</w:t>
      </w:r>
    </w:p>
    <w:p w14:paraId="05DA0937" w14:textId="6362BE08" w:rsidR="00E27B4C" w:rsidRPr="00A24A0A" w:rsidRDefault="00E27B4C" w:rsidP="00E27B4C">
      <w:pPr>
        <w:ind w:left="1440"/>
      </w:pPr>
      <w:r w:rsidRPr="00A24A0A">
        <w:t>Specifies the hardware, software, and network configurations required for testing.</w:t>
      </w:r>
    </w:p>
    <w:p w14:paraId="6E1AD8F8" w14:textId="1493D395" w:rsidR="00FE64CD" w:rsidRPr="00A24A0A" w:rsidRDefault="00FE64CD" w:rsidP="00FE64CD">
      <w:pPr>
        <w:ind w:left="1440"/>
      </w:pPr>
      <w:r w:rsidRPr="00A24A0A">
        <w:t>9</w:t>
      </w:r>
      <w:r w:rsidRPr="00A24A0A">
        <w:tab/>
        <w:t>Assumptions</w:t>
      </w:r>
    </w:p>
    <w:p w14:paraId="17029F74" w14:textId="0628BCC5" w:rsidR="00FE64CD" w:rsidRPr="00A24A0A" w:rsidRDefault="00FE64CD" w:rsidP="00FE64CD">
      <w:pPr>
        <w:ind w:left="1440"/>
      </w:pPr>
      <w:r w:rsidRPr="00A24A0A">
        <w:t>10</w:t>
      </w:r>
      <w:r w:rsidRPr="00A24A0A">
        <w:tab/>
        <w:t>Functionality</w:t>
      </w:r>
    </w:p>
    <w:p w14:paraId="5AABD445" w14:textId="63DE8989" w:rsidR="00FE64CD" w:rsidRPr="00A24A0A" w:rsidRDefault="00FE64CD" w:rsidP="00FE64CD">
      <w:pPr>
        <w:ind w:left="1440"/>
      </w:pPr>
      <w:r w:rsidRPr="00A24A0A">
        <w:t>11</w:t>
      </w:r>
      <w:r w:rsidRPr="00A24A0A">
        <w:tab/>
        <w:t>Security</w:t>
      </w:r>
    </w:p>
    <w:p w14:paraId="0CFB3E93" w14:textId="6B4F40E8" w:rsidR="00FE64CD" w:rsidRPr="00A24A0A" w:rsidRDefault="00FE64CD" w:rsidP="00FE64CD">
      <w:pPr>
        <w:ind w:left="1440"/>
      </w:pPr>
      <w:r w:rsidRPr="00A24A0A">
        <w:t>12</w:t>
      </w:r>
      <w:r w:rsidRPr="00A24A0A">
        <w:tab/>
        <w:t>Performance</w:t>
      </w:r>
    </w:p>
    <w:p w14:paraId="1D9C4946" w14:textId="5A79F2F3" w:rsidR="00FE64CD" w:rsidRPr="00A24A0A" w:rsidRDefault="00FE64CD" w:rsidP="00FE64CD">
      <w:pPr>
        <w:ind w:left="1440"/>
      </w:pPr>
      <w:r w:rsidRPr="00A24A0A">
        <w:t>13</w:t>
      </w:r>
      <w:r w:rsidRPr="00A24A0A">
        <w:tab/>
        <w:t>Usability</w:t>
      </w:r>
    </w:p>
    <w:p w14:paraId="0FB3BAEE" w14:textId="136A390F" w:rsidR="00FE64CD" w:rsidRPr="00A24A0A" w:rsidRDefault="00FE64CD" w:rsidP="00FE64CD">
      <w:pPr>
        <w:ind w:left="1440"/>
      </w:pPr>
      <w:r w:rsidRPr="00A24A0A">
        <w:t>14</w:t>
      </w:r>
      <w:r w:rsidRPr="00A24A0A">
        <w:tab/>
        <w:t>Test Team Organization</w:t>
      </w:r>
    </w:p>
    <w:p w14:paraId="7D16EE49" w14:textId="6D1BB3B0" w:rsidR="00FE64CD" w:rsidRPr="00A24A0A" w:rsidRDefault="00FE64CD" w:rsidP="00FE64CD">
      <w:pPr>
        <w:ind w:left="1440"/>
      </w:pPr>
      <w:r w:rsidRPr="00A24A0A">
        <w:t>15</w:t>
      </w:r>
      <w:r w:rsidRPr="00A24A0A">
        <w:tab/>
        <w:t>Schedule</w:t>
      </w:r>
    </w:p>
    <w:p w14:paraId="73C05EB4" w14:textId="5AC94C77" w:rsidR="00FE64CD" w:rsidRPr="00A24A0A" w:rsidRDefault="00FE64CD" w:rsidP="00FE64CD">
      <w:pPr>
        <w:ind w:left="1440"/>
      </w:pPr>
      <w:r w:rsidRPr="00A24A0A">
        <w:t>16</w:t>
      </w:r>
      <w:r w:rsidRPr="00A24A0A">
        <w:tab/>
        <w:t>Defects Classification Mechanism</w:t>
      </w:r>
    </w:p>
    <w:p w14:paraId="35FE06B8" w14:textId="69678FAB" w:rsidR="00FE64CD" w:rsidRPr="00A24A0A" w:rsidRDefault="00FE64CD" w:rsidP="00FE64CD">
      <w:pPr>
        <w:ind w:left="1440"/>
      </w:pPr>
      <w:r w:rsidRPr="00A24A0A">
        <w:t>17</w:t>
      </w:r>
      <w:r w:rsidRPr="00A24A0A">
        <w:tab/>
        <w:t>Configuration Management</w:t>
      </w:r>
    </w:p>
    <w:p w14:paraId="44FF81F1" w14:textId="0667F8BF" w:rsidR="00FE64CD" w:rsidRPr="00A24A0A" w:rsidRDefault="00FE64CD" w:rsidP="00FE64CD">
      <w:pPr>
        <w:ind w:left="1440"/>
      </w:pPr>
      <w:r w:rsidRPr="00A24A0A">
        <w:t xml:space="preserve">18       </w:t>
      </w:r>
      <w:r w:rsidRPr="00A24A0A">
        <w:tab/>
        <w:t>Release Criteria</w:t>
      </w:r>
    </w:p>
    <w:p w14:paraId="7703771A" w14:textId="7AED5891" w:rsidR="007028C8" w:rsidRPr="00A24A0A" w:rsidRDefault="007028C8" w:rsidP="00FE64CD">
      <w:pPr>
        <w:pStyle w:val="Heading1"/>
        <w:rPr>
          <w:rFonts w:ascii="Times New Roman" w:hAnsi="Times New Roman"/>
        </w:rPr>
      </w:pPr>
      <w:r w:rsidRPr="00A24A0A">
        <w:rPr>
          <w:rFonts w:ascii="Times New Roman" w:hAnsi="Times New Roman"/>
        </w:rPr>
        <w:t>Business Background</w:t>
      </w:r>
      <w:bookmarkEnd w:id="1"/>
    </w:p>
    <w:p w14:paraId="7EC4745D" w14:textId="140F199A" w:rsidR="00624D8E" w:rsidRPr="00A24A0A" w:rsidRDefault="00624D8E" w:rsidP="00624D8E">
      <w:pPr>
        <w:spacing w:before="120" w:line="360" w:lineRule="auto"/>
        <w:ind w:left="360"/>
        <w:jc w:val="both"/>
        <w:rPr>
          <w:sz w:val="26"/>
          <w:szCs w:val="26"/>
          <w:lang w:val="en-AU"/>
        </w:rPr>
      </w:pPr>
      <w:r w:rsidRPr="00A24A0A">
        <w:rPr>
          <w:sz w:val="26"/>
          <w:szCs w:val="26"/>
          <w:lang w:val="en-AU"/>
        </w:rPr>
        <w:t>The restaurant management software is being developed for a small restaurant business. The restaurant operates as a sole proprietorship and was established in January 2015. It is located in downtown XYZ City, State ABC, occupying a leased space of approximately 1,000 square feet.</w:t>
      </w:r>
    </w:p>
    <w:p w14:paraId="3BBAB366" w14:textId="154E2C32" w:rsidR="007028C8" w:rsidRPr="00A24A0A" w:rsidRDefault="007028C8" w:rsidP="007028C8">
      <w:pPr>
        <w:pStyle w:val="Heading1"/>
        <w:rPr>
          <w:rFonts w:ascii="Times New Roman" w:hAnsi="Times New Roman"/>
        </w:rPr>
      </w:pPr>
      <w:bookmarkStart w:id="2" w:name="_Toc255385557"/>
      <w:r w:rsidRPr="00A24A0A">
        <w:rPr>
          <w:rFonts w:ascii="Times New Roman" w:hAnsi="Times New Roman"/>
        </w:rPr>
        <w:t>Test Objectives</w:t>
      </w:r>
      <w:bookmarkEnd w:id="2"/>
    </w:p>
    <w:p w14:paraId="145056FF" w14:textId="18273D80" w:rsidR="00DE0A65" w:rsidRPr="00A24A0A" w:rsidRDefault="00DE0A65" w:rsidP="00DE0A65">
      <w:r w:rsidRPr="00A24A0A">
        <w:t>This testing aims to achieve the following objectives:</w:t>
      </w:r>
    </w:p>
    <w:p w14:paraId="346F1684" w14:textId="77777777" w:rsidR="00DE0A65" w:rsidRPr="00A24A0A" w:rsidRDefault="00DE0A65" w:rsidP="00DE0A65"/>
    <w:p w14:paraId="69263200" w14:textId="77777777" w:rsidR="00DE0A65" w:rsidRPr="00A24A0A" w:rsidRDefault="00DE0A65" w:rsidP="008A1842">
      <w:pPr>
        <w:pStyle w:val="ListParagraph"/>
        <w:numPr>
          <w:ilvl w:val="0"/>
          <w:numId w:val="6"/>
        </w:numPr>
      </w:pPr>
      <w:r w:rsidRPr="00A24A0A">
        <w:t>Prevent defects: Identify and address software bugs and issues early in the development process to minimize rework and delays.</w:t>
      </w:r>
    </w:p>
    <w:p w14:paraId="79592122" w14:textId="77777777" w:rsidR="00DE0A65" w:rsidRPr="00A24A0A" w:rsidRDefault="00DE0A65" w:rsidP="008A1842">
      <w:pPr>
        <w:pStyle w:val="ListParagraph"/>
        <w:numPr>
          <w:ilvl w:val="0"/>
          <w:numId w:val="6"/>
        </w:numPr>
      </w:pPr>
      <w:r w:rsidRPr="00A24A0A">
        <w:t>Evaluate work products: Verify the completeness and accuracy of functional requirements, design documents, and user stories before implementation.</w:t>
      </w:r>
    </w:p>
    <w:p w14:paraId="6B590E35" w14:textId="77777777" w:rsidR="00DE0A65" w:rsidRPr="00A24A0A" w:rsidRDefault="00DE0A65" w:rsidP="008A1842">
      <w:pPr>
        <w:pStyle w:val="ListParagraph"/>
        <w:numPr>
          <w:ilvl w:val="0"/>
          <w:numId w:val="6"/>
        </w:numPr>
      </w:pPr>
      <w:r w:rsidRPr="00A24A0A">
        <w:t>Verify requirement fulfillment: Ensure all software functionalities adhere to the specified requirements and user expectations.</w:t>
      </w:r>
    </w:p>
    <w:p w14:paraId="52830701" w14:textId="77777777" w:rsidR="00DE0A65" w:rsidRPr="00A24A0A" w:rsidRDefault="00DE0A65" w:rsidP="008A1842">
      <w:pPr>
        <w:pStyle w:val="ListParagraph"/>
        <w:numPr>
          <w:ilvl w:val="0"/>
          <w:numId w:val="6"/>
        </w:numPr>
      </w:pPr>
      <w:r w:rsidRPr="00A24A0A">
        <w:t>Validate user experience: Confirm the software operates intuitively and meets the needs of both restaurant staff and customers.</w:t>
      </w:r>
    </w:p>
    <w:p w14:paraId="07B0A608" w14:textId="77777777" w:rsidR="00DE0A65" w:rsidRPr="00A24A0A" w:rsidRDefault="00DE0A65" w:rsidP="008A1842">
      <w:pPr>
        <w:pStyle w:val="ListParagraph"/>
        <w:numPr>
          <w:ilvl w:val="0"/>
          <w:numId w:val="6"/>
        </w:numPr>
      </w:pPr>
      <w:r w:rsidRPr="00A24A0A">
        <w:t>Reduce risk: Minimize the likelihood of software defects impacting the smooth operation of the restaurant.</w:t>
      </w:r>
    </w:p>
    <w:p w14:paraId="1EDE2D44" w14:textId="77777777" w:rsidR="00DE0A65" w:rsidRPr="00A24A0A" w:rsidRDefault="00DE0A65" w:rsidP="008A1842">
      <w:pPr>
        <w:pStyle w:val="ListParagraph"/>
        <w:numPr>
          <w:ilvl w:val="0"/>
          <w:numId w:val="6"/>
        </w:numPr>
      </w:pPr>
      <w:r w:rsidRPr="00A24A0A">
        <w:t>Gather feedback: Collect valuable insights from users to inform future development iterations.</w:t>
      </w:r>
    </w:p>
    <w:p w14:paraId="3829047E" w14:textId="77777777" w:rsidR="00DE0A65" w:rsidRPr="00A24A0A" w:rsidRDefault="00DE0A65" w:rsidP="00DE0A65">
      <w:pPr>
        <w:spacing w:before="120" w:line="360" w:lineRule="auto"/>
        <w:ind w:left="360"/>
        <w:jc w:val="both"/>
        <w:rPr>
          <w:sz w:val="20"/>
          <w:szCs w:val="12"/>
          <w:lang w:val="en-AU"/>
        </w:rPr>
      </w:pPr>
    </w:p>
    <w:p w14:paraId="0481306B" w14:textId="36ABE97E" w:rsidR="007028C8" w:rsidRPr="00A24A0A" w:rsidRDefault="007028C8" w:rsidP="007028C8">
      <w:pPr>
        <w:pStyle w:val="Heading1"/>
        <w:rPr>
          <w:rFonts w:ascii="Times New Roman" w:hAnsi="Times New Roman"/>
        </w:rPr>
      </w:pPr>
      <w:bookmarkStart w:id="3" w:name="_Toc255385558"/>
      <w:r w:rsidRPr="00A24A0A">
        <w:rPr>
          <w:rFonts w:ascii="Times New Roman" w:hAnsi="Times New Roman"/>
        </w:rPr>
        <w:t>Scope</w:t>
      </w:r>
      <w:bookmarkEnd w:id="3"/>
      <w:r w:rsidRPr="00A24A0A">
        <w:rPr>
          <w:rFonts w:ascii="Times New Roman" w:hAnsi="Times New Roman"/>
        </w:rPr>
        <w:t xml:space="preserve"> </w:t>
      </w:r>
    </w:p>
    <w:p w14:paraId="6B74BD6F" w14:textId="69A25C67" w:rsidR="00611D2F" w:rsidRPr="00A24A0A" w:rsidRDefault="00611D2F" w:rsidP="00611D2F">
      <w:pPr>
        <w:spacing w:before="120" w:line="360" w:lineRule="auto"/>
        <w:jc w:val="both"/>
        <w:rPr>
          <w:sz w:val="20"/>
          <w:szCs w:val="12"/>
          <w:highlight w:val="cyan"/>
          <w:lang w:val="en-AU"/>
        </w:rPr>
      </w:pPr>
      <w:r w:rsidRPr="00A24A0A">
        <w:rPr>
          <w:b/>
          <w:bCs/>
          <w:sz w:val="20"/>
          <w:szCs w:val="12"/>
          <w:lang w:val="en-AU"/>
        </w:rPr>
        <w:t xml:space="preserve">4.1 </w:t>
      </w:r>
      <w:r w:rsidR="007028C8" w:rsidRPr="00A24A0A">
        <w:rPr>
          <w:b/>
          <w:bCs/>
          <w:sz w:val="20"/>
          <w:szCs w:val="12"/>
          <w:lang w:val="en-AU"/>
        </w:rPr>
        <w:t>Inclusions</w:t>
      </w:r>
      <w:r w:rsidR="00E82FE7" w:rsidRPr="00A24A0A">
        <w:rPr>
          <w:b/>
          <w:bCs/>
          <w:sz w:val="20"/>
          <w:szCs w:val="12"/>
          <w:lang w:val="en-AU"/>
        </w:rPr>
        <w:t>:</w:t>
      </w:r>
      <w:r w:rsidR="00966B77" w:rsidRPr="00A24A0A">
        <w:rPr>
          <w:sz w:val="20"/>
          <w:szCs w:val="12"/>
          <w:lang w:val="en-AU"/>
        </w:rPr>
        <w:t xml:space="preserve"> </w:t>
      </w:r>
      <w:r w:rsidRPr="00A24A0A">
        <w:rPr>
          <w:sz w:val="20"/>
          <w:szCs w:val="12"/>
          <w:lang w:val="en-AU"/>
        </w:rPr>
        <w:t xml:space="preserve"> </w:t>
      </w:r>
      <w:r w:rsidRPr="00A24A0A">
        <w:rPr>
          <w:sz w:val="20"/>
          <w:szCs w:val="12"/>
          <w:highlight w:val="cyan"/>
          <w:lang w:val="en-AU"/>
        </w:rPr>
        <w:t>Features to be tested: This section defines a list of features/modules, functional or non-functional requirements of the Application Under Test, that need to be tested.</w:t>
      </w:r>
    </w:p>
    <w:p w14:paraId="6964EB58" w14:textId="77777777" w:rsidR="00611D2F" w:rsidRPr="00A24A0A" w:rsidRDefault="00611D2F" w:rsidP="00611D2F">
      <w:pPr>
        <w:spacing w:before="120" w:line="360" w:lineRule="auto"/>
        <w:jc w:val="both"/>
        <w:rPr>
          <w:sz w:val="20"/>
          <w:szCs w:val="12"/>
          <w:highlight w:val="cyan"/>
          <w:lang w:val="en-AU"/>
        </w:rPr>
      </w:pPr>
      <w:r w:rsidRPr="00A24A0A">
        <w:rPr>
          <w:b/>
          <w:bCs/>
          <w:sz w:val="20"/>
          <w:szCs w:val="12"/>
          <w:highlight w:val="cyan"/>
          <w:lang w:val="en-AU"/>
        </w:rPr>
        <w:t>Example</w:t>
      </w:r>
      <w:r w:rsidRPr="00A24A0A">
        <w:rPr>
          <w:sz w:val="20"/>
          <w:szCs w:val="12"/>
          <w:highlight w:val="cyan"/>
          <w:lang w:val="en-AU"/>
        </w:rPr>
        <w:t>: The following features are to be tested:</w:t>
      </w:r>
    </w:p>
    <w:p w14:paraId="69E60585" w14:textId="77777777" w:rsidR="00611D2F" w:rsidRPr="00A24A0A" w:rsidRDefault="00611D2F" w:rsidP="00611D2F">
      <w:pPr>
        <w:spacing w:before="120" w:line="360" w:lineRule="auto"/>
        <w:jc w:val="both"/>
        <w:rPr>
          <w:sz w:val="20"/>
          <w:szCs w:val="12"/>
          <w:highlight w:val="cyan"/>
          <w:lang w:val="en-AU"/>
        </w:rPr>
      </w:pPr>
      <w:r w:rsidRPr="00A24A0A">
        <w:rPr>
          <w:sz w:val="20"/>
          <w:szCs w:val="12"/>
          <w:highlight w:val="cyan"/>
          <w:lang w:val="en-AU"/>
        </w:rPr>
        <w:lastRenderedPageBreak/>
        <w:t>Login page</w:t>
      </w:r>
    </w:p>
    <w:p w14:paraId="386EBCF9" w14:textId="77777777" w:rsidR="00611D2F" w:rsidRPr="00A24A0A" w:rsidRDefault="00611D2F" w:rsidP="00611D2F">
      <w:pPr>
        <w:spacing w:before="120" w:line="360" w:lineRule="auto"/>
        <w:jc w:val="both"/>
        <w:rPr>
          <w:sz w:val="20"/>
          <w:szCs w:val="12"/>
          <w:highlight w:val="cyan"/>
          <w:lang w:val="en-AU"/>
        </w:rPr>
      </w:pPr>
      <w:r w:rsidRPr="00A24A0A">
        <w:rPr>
          <w:sz w:val="20"/>
          <w:szCs w:val="12"/>
          <w:highlight w:val="cyan"/>
          <w:lang w:val="en-AU"/>
        </w:rPr>
        <w:t>Products</w:t>
      </w:r>
    </w:p>
    <w:p w14:paraId="0B546764" w14:textId="77777777" w:rsidR="00611D2F" w:rsidRPr="00A24A0A" w:rsidRDefault="00611D2F" w:rsidP="00611D2F">
      <w:pPr>
        <w:spacing w:before="120" w:line="360" w:lineRule="auto"/>
        <w:jc w:val="both"/>
        <w:rPr>
          <w:sz w:val="20"/>
          <w:szCs w:val="12"/>
          <w:highlight w:val="cyan"/>
          <w:lang w:val="en-AU"/>
        </w:rPr>
      </w:pPr>
      <w:r w:rsidRPr="00A24A0A">
        <w:rPr>
          <w:sz w:val="20"/>
          <w:szCs w:val="12"/>
          <w:highlight w:val="cyan"/>
          <w:lang w:val="en-AU"/>
        </w:rPr>
        <w:t>Product details</w:t>
      </w:r>
    </w:p>
    <w:p w14:paraId="6FF57F29" w14:textId="040A22D3" w:rsidR="007028C8" w:rsidRPr="00A24A0A" w:rsidRDefault="00611D2F" w:rsidP="00611D2F">
      <w:pPr>
        <w:spacing w:before="120" w:line="360" w:lineRule="auto"/>
        <w:jc w:val="both"/>
        <w:rPr>
          <w:sz w:val="20"/>
          <w:szCs w:val="12"/>
          <w:lang w:val="en-AU"/>
        </w:rPr>
      </w:pPr>
      <w:r w:rsidRPr="00A24A0A">
        <w:rPr>
          <w:sz w:val="20"/>
          <w:szCs w:val="12"/>
          <w:highlight w:val="cyan"/>
          <w:lang w:val="en-AU"/>
        </w:rPr>
        <w:t>Shopping cart</w:t>
      </w:r>
    </w:p>
    <w:p w14:paraId="13E6AC6E" w14:textId="35FC8570" w:rsidR="00F72D85" w:rsidRPr="00A24A0A" w:rsidRDefault="00F72D85" w:rsidP="00F72D85">
      <w:r w:rsidRPr="00A24A0A">
        <w:t>This test plan covers all functionalities of the restaurant management software, including:</w:t>
      </w:r>
    </w:p>
    <w:p w14:paraId="3DEB07B6" w14:textId="27A9ABBD" w:rsidR="00412848" w:rsidRPr="00A24A0A" w:rsidRDefault="00F72D85" w:rsidP="008A1842">
      <w:pPr>
        <w:pStyle w:val="ListParagraph"/>
        <w:numPr>
          <w:ilvl w:val="0"/>
          <w:numId w:val="8"/>
        </w:numPr>
      </w:pPr>
      <w:r w:rsidRPr="00A24A0A">
        <w:t xml:space="preserve">Module 1: </w:t>
      </w:r>
      <w:r w:rsidR="00412848" w:rsidRPr="00A24A0A">
        <w:t>Login: Test the login functionality to access the restaurant management system.</w:t>
      </w:r>
    </w:p>
    <w:p w14:paraId="61FC268C" w14:textId="7C9537CB" w:rsidR="00F72D85" w:rsidRPr="00A24A0A" w:rsidRDefault="00F72D85" w:rsidP="008A1842">
      <w:pPr>
        <w:pStyle w:val="ListParagraph"/>
        <w:numPr>
          <w:ilvl w:val="0"/>
          <w:numId w:val="8"/>
        </w:numPr>
      </w:pPr>
      <w:r w:rsidRPr="00A24A0A">
        <w:t xml:space="preserve">Module 2: </w:t>
      </w:r>
      <w:r w:rsidR="00412848" w:rsidRPr="00A24A0A">
        <w:t xml:space="preserve">Table Management: </w:t>
      </w:r>
    </w:p>
    <w:p w14:paraId="6D6EA31C" w14:textId="38877B4A" w:rsidR="00F72D85" w:rsidRPr="00A24A0A" w:rsidRDefault="00F72D85" w:rsidP="008A1842">
      <w:pPr>
        <w:pStyle w:val="ListParagraph"/>
        <w:numPr>
          <w:ilvl w:val="0"/>
          <w:numId w:val="7"/>
        </w:numPr>
      </w:pPr>
      <w:r w:rsidRPr="00A24A0A">
        <w:t>Add and delete and edit tables</w:t>
      </w:r>
    </w:p>
    <w:p w14:paraId="0C69DB39" w14:textId="77777777" w:rsidR="00F72D85" w:rsidRPr="00A24A0A" w:rsidRDefault="00F72D85" w:rsidP="008A1842">
      <w:pPr>
        <w:pStyle w:val="ListParagraph"/>
        <w:numPr>
          <w:ilvl w:val="0"/>
          <w:numId w:val="7"/>
        </w:numPr>
      </w:pPr>
      <w:r w:rsidRPr="00A24A0A">
        <w:t>Assigning tables to reservations and walk-in customers</w:t>
      </w:r>
    </w:p>
    <w:p w14:paraId="05A62213" w14:textId="23517E04" w:rsidR="00F72D85" w:rsidRPr="00A24A0A" w:rsidRDefault="00F72D85" w:rsidP="008A1842">
      <w:pPr>
        <w:pStyle w:val="ListParagraph"/>
        <w:numPr>
          <w:ilvl w:val="0"/>
          <w:numId w:val="7"/>
        </w:numPr>
      </w:pPr>
      <w:r w:rsidRPr="00A24A0A">
        <w:t>Table transfer</w:t>
      </w:r>
    </w:p>
    <w:p w14:paraId="4416CF9A" w14:textId="6D1F52AF" w:rsidR="00F72D85" w:rsidRPr="00A24A0A" w:rsidRDefault="00F72D85" w:rsidP="008A1842">
      <w:pPr>
        <w:pStyle w:val="ListParagraph"/>
        <w:numPr>
          <w:ilvl w:val="0"/>
          <w:numId w:val="7"/>
        </w:numPr>
      </w:pPr>
      <w:r w:rsidRPr="00A24A0A">
        <w:t xml:space="preserve">Tracking table status (occupied, vacant, being </w:t>
      </w:r>
      <w:proofErr w:type="gramStart"/>
      <w:r w:rsidRPr="00A24A0A">
        <w:t>cleaned,reserved</w:t>
      </w:r>
      <w:proofErr w:type="gramEnd"/>
      <w:r w:rsidRPr="00A24A0A">
        <w:t>).</w:t>
      </w:r>
    </w:p>
    <w:p w14:paraId="5F636542" w14:textId="77777777" w:rsidR="00F72D85" w:rsidRPr="00A24A0A" w:rsidRDefault="00F72D85" w:rsidP="008A1842">
      <w:pPr>
        <w:pStyle w:val="ListParagraph"/>
        <w:numPr>
          <w:ilvl w:val="0"/>
          <w:numId w:val="5"/>
        </w:numPr>
      </w:pPr>
      <w:r w:rsidRPr="00A24A0A">
        <w:t xml:space="preserve">Module 3: </w:t>
      </w:r>
      <w:r w:rsidR="00A01BC5" w:rsidRPr="00A24A0A">
        <w:t>Food Management</w:t>
      </w:r>
    </w:p>
    <w:p w14:paraId="43926836" w14:textId="543F2DA0" w:rsidR="00A01BC5" w:rsidRPr="00A24A0A" w:rsidRDefault="00F72D85" w:rsidP="008A1842">
      <w:pPr>
        <w:pStyle w:val="ListParagraph"/>
        <w:numPr>
          <w:ilvl w:val="0"/>
          <w:numId w:val="9"/>
        </w:numPr>
      </w:pPr>
      <w:r w:rsidRPr="00A24A0A">
        <w:t>A</w:t>
      </w:r>
      <w:r w:rsidR="00A01BC5" w:rsidRPr="00A24A0A">
        <w:t>dd, delete</w:t>
      </w:r>
      <w:r w:rsidRPr="00A24A0A">
        <w:t xml:space="preserve"> and edit</w:t>
      </w:r>
      <w:r w:rsidR="00A01BC5" w:rsidRPr="00A24A0A">
        <w:t xml:space="preserve"> food</w:t>
      </w:r>
      <w:r w:rsidRPr="00A24A0A">
        <w:t>s</w:t>
      </w:r>
      <w:r w:rsidR="00A01BC5" w:rsidRPr="00A24A0A">
        <w:t xml:space="preserve"> in the restaurant's menu.</w:t>
      </w:r>
    </w:p>
    <w:p w14:paraId="4A674481" w14:textId="77777777" w:rsidR="00F72D85" w:rsidRPr="00A24A0A" w:rsidRDefault="00F72D85" w:rsidP="008A1842">
      <w:pPr>
        <w:pStyle w:val="ListParagraph"/>
        <w:numPr>
          <w:ilvl w:val="0"/>
          <w:numId w:val="5"/>
        </w:numPr>
      </w:pPr>
      <w:r w:rsidRPr="00A24A0A">
        <w:t xml:space="preserve">Module 4: </w:t>
      </w:r>
      <w:r w:rsidR="00AE7D44" w:rsidRPr="00A24A0A">
        <w:t>Food Category Management</w:t>
      </w:r>
    </w:p>
    <w:p w14:paraId="3A0292E7" w14:textId="14C6A1A2" w:rsidR="00AE7D44" w:rsidRPr="00A24A0A" w:rsidRDefault="00F72D85" w:rsidP="008A1842">
      <w:pPr>
        <w:pStyle w:val="ListParagraph"/>
        <w:numPr>
          <w:ilvl w:val="0"/>
          <w:numId w:val="9"/>
        </w:numPr>
      </w:pPr>
      <w:r w:rsidRPr="00A24A0A">
        <w:t>Add</w:t>
      </w:r>
      <w:r w:rsidR="00AE7D44" w:rsidRPr="00A24A0A">
        <w:t xml:space="preserve">, </w:t>
      </w:r>
      <w:r w:rsidRPr="00A24A0A">
        <w:t>delete</w:t>
      </w:r>
      <w:r w:rsidR="00AE7D44" w:rsidRPr="00A24A0A">
        <w:t xml:space="preserve"> and </w:t>
      </w:r>
      <w:r w:rsidRPr="00A24A0A">
        <w:t>edit</w:t>
      </w:r>
      <w:r w:rsidR="00AE7D44" w:rsidRPr="00A24A0A">
        <w:t xml:space="preserve"> food categor</w:t>
      </w:r>
      <w:r w:rsidRPr="00A24A0A">
        <w:t>ies</w:t>
      </w:r>
      <w:r w:rsidR="00AE7D44" w:rsidRPr="00A24A0A">
        <w:t>.</w:t>
      </w:r>
    </w:p>
    <w:p w14:paraId="233390A8" w14:textId="342D5406" w:rsidR="00F72D85" w:rsidRPr="00A24A0A" w:rsidRDefault="00F72D85" w:rsidP="008A1842">
      <w:pPr>
        <w:pStyle w:val="ListParagraph"/>
        <w:numPr>
          <w:ilvl w:val="0"/>
          <w:numId w:val="5"/>
        </w:numPr>
      </w:pPr>
      <w:r w:rsidRPr="00A24A0A">
        <w:t>Module 5: Order Taking and Processing</w:t>
      </w:r>
    </w:p>
    <w:p w14:paraId="5DD1D8C9" w14:textId="2C0569E3" w:rsidR="00F72D85" w:rsidRPr="00A24A0A" w:rsidRDefault="00F72D85" w:rsidP="008A1842">
      <w:pPr>
        <w:pStyle w:val="ListParagraph"/>
        <w:numPr>
          <w:ilvl w:val="0"/>
          <w:numId w:val="10"/>
        </w:numPr>
      </w:pPr>
      <w:r w:rsidRPr="00A24A0A">
        <w:t xml:space="preserve">Taking orders from </w:t>
      </w:r>
      <w:proofErr w:type="gramStart"/>
      <w:r w:rsidRPr="00A24A0A">
        <w:t>customers ,</w:t>
      </w:r>
      <w:proofErr w:type="gramEnd"/>
      <w:r w:rsidRPr="00A24A0A">
        <w:t xml:space="preserve"> including selecting items, specifying quantities, and adding special instructions.</w:t>
      </w:r>
    </w:p>
    <w:p w14:paraId="5AF23EAF" w14:textId="77777777" w:rsidR="00F72D85" w:rsidRPr="00A24A0A" w:rsidRDefault="00F72D85" w:rsidP="008A1842">
      <w:pPr>
        <w:pStyle w:val="ListParagraph"/>
        <w:numPr>
          <w:ilvl w:val="0"/>
          <w:numId w:val="11"/>
        </w:numPr>
      </w:pPr>
      <w:r w:rsidRPr="00A24A0A">
        <w:t>Sending orders to the kitchen</w:t>
      </w:r>
    </w:p>
    <w:p w14:paraId="2FD6FC26" w14:textId="69396B6D" w:rsidR="00F72D85" w:rsidRPr="00A24A0A" w:rsidRDefault="00F72D85" w:rsidP="008A1842">
      <w:pPr>
        <w:pStyle w:val="ListParagraph"/>
        <w:numPr>
          <w:ilvl w:val="0"/>
          <w:numId w:val="12"/>
        </w:numPr>
      </w:pPr>
      <w:r w:rsidRPr="00A24A0A">
        <w:t>Tracking order status (received, in preparation, ready, etc.).</w:t>
      </w:r>
    </w:p>
    <w:p w14:paraId="30D0E9EC" w14:textId="77777777" w:rsidR="00F72D85" w:rsidRPr="00A24A0A" w:rsidRDefault="00F72D85" w:rsidP="008A1842">
      <w:pPr>
        <w:pStyle w:val="ListParagraph"/>
        <w:numPr>
          <w:ilvl w:val="0"/>
          <w:numId w:val="13"/>
        </w:numPr>
      </w:pPr>
      <w:r w:rsidRPr="00A24A0A">
        <w:t>Modifying and cancelling orders</w:t>
      </w:r>
    </w:p>
    <w:p w14:paraId="6C960D6B" w14:textId="5E3C9CA7" w:rsidR="00CF3694" w:rsidRPr="00A24A0A" w:rsidRDefault="00F72D85" w:rsidP="008A1842">
      <w:pPr>
        <w:pStyle w:val="ListParagraph"/>
        <w:numPr>
          <w:ilvl w:val="0"/>
          <w:numId w:val="14"/>
        </w:numPr>
      </w:pPr>
      <w:r w:rsidRPr="00A24A0A">
        <w:t>Applying discounts and promotions</w:t>
      </w:r>
    </w:p>
    <w:p w14:paraId="2335F4DD" w14:textId="199BBD4D" w:rsidR="00CF3694" w:rsidRPr="00A24A0A" w:rsidRDefault="00CF3694" w:rsidP="008A1842">
      <w:pPr>
        <w:pStyle w:val="ListParagraph"/>
        <w:numPr>
          <w:ilvl w:val="0"/>
          <w:numId w:val="16"/>
        </w:numPr>
      </w:pPr>
      <w:r w:rsidRPr="00A24A0A">
        <w:t>Module 6: Billing and Payments:</w:t>
      </w:r>
    </w:p>
    <w:p w14:paraId="67FF75E9" w14:textId="77777777" w:rsidR="00CF3694" w:rsidRPr="00A24A0A" w:rsidRDefault="00CF3694" w:rsidP="008A1842">
      <w:pPr>
        <w:pStyle w:val="ListParagraph"/>
        <w:numPr>
          <w:ilvl w:val="0"/>
          <w:numId w:val="17"/>
        </w:numPr>
      </w:pPr>
      <w:r w:rsidRPr="00A24A0A">
        <w:t>Generating bills</w:t>
      </w:r>
    </w:p>
    <w:p w14:paraId="4E5B4B41" w14:textId="77777777" w:rsidR="00CF3694" w:rsidRPr="00A24A0A" w:rsidRDefault="00CF3694" w:rsidP="008A1842">
      <w:pPr>
        <w:pStyle w:val="ListParagraph"/>
        <w:numPr>
          <w:ilvl w:val="0"/>
          <w:numId w:val="17"/>
        </w:numPr>
      </w:pPr>
      <w:r w:rsidRPr="00A24A0A">
        <w:t>Accepting various payment methods</w:t>
      </w:r>
    </w:p>
    <w:p w14:paraId="2C7C80D1" w14:textId="5D9F9186" w:rsidR="00CF3694" w:rsidRPr="00A24A0A" w:rsidRDefault="00CF3694" w:rsidP="008A1842">
      <w:pPr>
        <w:pStyle w:val="ListParagraph"/>
        <w:numPr>
          <w:ilvl w:val="0"/>
          <w:numId w:val="17"/>
        </w:numPr>
      </w:pPr>
      <w:r w:rsidRPr="00A24A0A">
        <w:t>Issuing refunds</w:t>
      </w:r>
    </w:p>
    <w:p w14:paraId="49FD3A6D" w14:textId="4B3A5DBE" w:rsidR="00F72D85" w:rsidRPr="00A24A0A" w:rsidRDefault="00F72D85" w:rsidP="00F72D85"/>
    <w:p w14:paraId="669F2CD9" w14:textId="7345C7FE" w:rsidR="00CF3694" w:rsidRPr="00A24A0A" w:rsidRDefault="00CF3694" w:rsidP="008A1842">
      <w:pPr>
        <w:pStyle w:val="ListParagraph"/>
        <w:numPr>
          <w:ilvl w:val="0"/>
          <w:numId w:val="5"/>
        </w:numPr>
      </w:pPr>
      <w:r w:rsidRPr="00A24A0A">
        <w:t xml:space="preserve">Module 7: Employee Management </w:t>
      </w:r>
    </w:p>
    <w:p w14:paraId="68329C68" w14:textId="77777777" w:rsidR="00CF3694" w:rsidRPr="00A24A0A" w:rsidRDefault="00CF3694" w:rsidP="008A1842">
      <w:pPr>
        <w:pStyle w:val="ListParagraph"/>
        <w:numPr>
          <w:ilvl w:val="1"/>
          <w:numId w:val="15"/>
        </w:numPr>
      </w:pPr>
      <w:r w:rsidRPr="00A24A0A">
        <w:t>Add, delete and edit employee details</w:t>
      </w:r>
    </w:p>
    <w:p w14:paraId="5981A84D" w14:textId="2956B32C" w:rsidR="00CF3694" w:rsidRPr="00A24A0A" w:rsidRDefault="00CF3694" w:rsidP="008A1842">
      <w:pPr>
        <w:pStyle w:val="ListParagraph"/>
        <w:numPr>
          <w:ilvl w:val="1"/>
          <w:numId w:val="15"/>
        </w:numPr>
      </w:pPr>
      <w:r w:rsidRPr="00A24A0A">
        <w:t xml:space="preserve"> Assigning roles.</w:t>
      </w:r>
    </w:p>
    <w:p w14:paraId="3E36DB23" w14:textId="77777777" w:rsidR="00CF3694" w:rsidRPr="00A24A0A" w:rsidRDefault="00CF3694" w:rsidP="00CF3694">
      <w:pPr>
        <w:ind w:left="360"/>
      </w:pPr>
    </w:p>
    <w:p w14:paraId="7687B665" w14:textId="77777777" w:rsidR="002D60BB" w:rsidRPr="00A24A0A" w:rsidRDefault="00CF3694" w:rsidP="008A1842">
      <w:pPr>
        <w:pStyle w:val="ListParagraph"/>
        <w:numPr>
          <w:ilvl w:val="0"/>
          <w:numId w:val="5"/>
        </w:numPr>
      </w:pPr>
      <w:r w:rsidRPr="00A24A0A">
        <w:t xml:space="preserve">Moule 8: </w:t>
      </w:r>
      <w:r w:rsidR="00AE7D44" w:rsidRPr="00A24A0A">
        <w:t>Reporting</w:t>
      </w:r>
    </w:p>
    <w:p w14:paraId="1B02D24F" w14:textId="288BDBF5" w:rsidR="002D60BB" w:rsidRPr="00A24A0A" w:rsidRDefault="002D60BB" w:rsidP="008A1842">
      <w:pPr>
        <w:pStyle w:val="ListParagraph"/>
        <w:numPr>
          <w:ilvl w:val="1"/>
          <w:numId w:val="18"/>
        </w:numPr>
      </w:pPr>
      <w:r w:rsidRPr="00A24A0A">
        <w:t>G</w:t>
      </w:r>
      <w:r w:rsidR="00AE7D44" w:rsidRPr="00A24A0A">
        <w:t>enerate report on revenue,</w:t>
      </w:r>
    </w:p>
    <w:p w14:paraId="1F2EB4D0" w14:textId="18820146" w:rsidR="00AE7D44" w:rsidRPr="00A24A0A" w:rsidRDefault="002D60BB" w:rsidP="008A1842">
      <w:pPr>
        <w:pStyle w:val="ListParagraph"/>
        <w:numPr>
          <w:ilvl w:val="1"/>
          <w:numId w:val="18"/>
        </w:numPr>
      </w:pPr>
      <w:r w:rsidRPr="00A24A0A">
        <w:t xml:space="preserve">Generate report </w:t>
      </w:r>
      <w:r w:rsidR="00AE7D44" w:rsidRPr="00A24A0A">
        <w:t xml:space="preserve">popular menu items. </w:t>
      </w:r>
    </w:p>
    <w:p w14:paraId="3653639C" w14:textId="77777777" w:rsidR="00412848" w:rsidRPr="00A24A0A" w:rsidRDefault="00412848" w:rsidP="00AE7D44">
      <w:pPr>
        <w:ind w:left="360"/>
      </w:pPr>
    </w:p>
    <w:p w14:paraId="486077F8" w14:textId="77777777" w:rsidR="00E82FE7" w:rsidRPr="00A24A0A" w:rsidRDefault="00E82FE7" w:rsidP="00611D2F">
      <w:pPr>
        <w:jc w:val="both"/>
        <w:rPr>
          <w:lang w:val="en-AU"/>
        </w:rPr>
      </w:pPr>
    </w:p>
    <w:p w14:paraId="237113C6" w14:textId="2BE2E4E7" w:rsidR="00611D2F" w:rsidRPr="00A24A0A" w:rsidRDefault="00611D2F" w:rsidP="00611D2F">
      <w:pPr>
        <w:spacing w:before="120" w:line="360" w:lineRule="auto"/>
        <w:jc w:val="both"/>
        <w:rPr>
          <w:sz w:val="20"/>
          <w:szCs w:val="12"/>
          <w:highlight w:val="cyan"/>
          <w:lang w:val="en-AU"/>
        </w:rPr>
      </w:pPr>
      <w:r w:rsidRPr="00A24A0A">
        <w:rPr>
          <w:b/>
          <w:bCs/>
          <w:sz w:val="20"/>
          <w:szCs w:val="12"/>
          <w:lang w:val="en-AU"/>
        </w:rPr>
        <w:t xml:space="preserve">4.2 </w:t>
      </w:r>
      <w:r w:rsidR="007028C8" w:rsidRPr="00A24A0A">
        <w:rPr>
          <w:b/>
          <w:bCs/>
          <w:sz w:val="20"/>
          <w:szCs w:val="12"/>
          <w:lang w:val="en-AU"/>
        </w:rPr>
        <w:t>Exclusions</w:t>
      </w:r>
      <w:r w:rsidR="00E82FE7" w:rsidRPr="00A24A0A">
        <w:rPr>
          <w:b/>
          <w:bCs/>
          <w:sz w:val="20"/>
          <w:szCs w:val="12"/>
          <w:lang w:val="en-AU"/>
        </w:rPr>
        <w:t>:</w:t>
      </w:r>
      <w:r w:rsidRPr="00A24A0A">
        <w:rPr>
          <w:sz w:val="20"/>
          <w:szCs w:val="12"/>
          <w:lang w:val="en-AU"/>
        </w:rPr>
        <w:t xml:space="preserve"> </w:t>
      </w:r>
      <w:r w:rsidRPr="00A24A0A">
        <w:rPr>
          <w:sz w:val="20"/>
          <w:szCs w:val="12"/>
          <w:highlight w:val="cyan"/>
          <w:lang w:val="en-AU"/>
        </w:rPr>
        <w:t>Features NOT to be tested: This section defines a list of features/modules, which are not to be tested. It also mentions the reason for exclusion.</w:t>
      </w:r>
    </w:p>
    <w:p w14:paraId="2D6BD6D5" w14:textId="25C06ACF" w:rsidR="007028C8" w:rsidRPr="00A24A0A" w:rsidRDefault="00611D2F" w:rsidP="00611D2F">
      <w:pPr>
        <w:spacing w:before="120" w:line="360" w:lineRule="auto"/>
        <w:jc w:val="both"/>
        <w:rPr>
          <w:sz w:val="20"/>
          <w:szCs w:val="12"/>
          <w:lang w:val="en-AU"/>
        </w:rPr>
      </w:pPr>
      <w:r w:rsidRPr="00A24A0A">
        <w:rPr>
          <w:sz w:val="20"/>
          <w:szCs w:val="12"/>
          <w:highlight w:val="cyan"/>
          <w:lang w:val="en-AU"/>
        </w:rPr>
        <w:t>Example: Payment using UPI need not be tested, as the feature is going to be disabled.</w:t>
      </w:r>
    </w:p>
    <w:p w14:paraId="61CE477C" w14:textId="6E6660D7" w:rsidR="000435F5" w:rsidRPr="00A24A0A" w:rsidRDefault="000435F5" w:rsidP="00611D2F">
      <w:pPr>
        <w:spacing w:before="120" w:line="360" w:lineRule="auto"/>
        <w:jc w:val="both"/>
        <w:rPr>
          <w:sz w:val="20"/>
          <w:szCs w:val="12"/>
          <w:lang w:val="en-AU"/>
        </w:rPr>
      </w:pPr>
      <w:r w:rsidRPr="00A24A0A">
        <w:rPr>
          <w:sz w:val="20"/>
          <w:szCs w:val="12"/>
          <w:lang w:val="en-AU"/>
        </w:rPr>
        <w:t>Not applicable</w:t>
      </w:r>
    </w:p>
    <w:p w14:paraId="10C6E6F1" w14:textId="77777777" w:rsidR="007028C8" w:rsidRPr="00A24A0A" w:rsidRDefault="007028C8" w:rsidP="007028C8">
      <w:pPr>
        <w:pStyle w:val="Heading1"/>
        <w:rPr>
          <w:rFonts w:ascii="Times New Roman" w:hAnsi="Times New Roman"/>
        </w:rPr>
      </w:pPr>
      <w:bookmarkStart w:id="4" w:name="_Toc255385559"/>
      <w:r w:rsidRPr="00A24A0A">
        <w:rPr>
          <w:rFonts w:ascii="Times New Roman" w:hAnsi="Times New Roman"/>
        </w:rPr>
        <w:lastRenderedPageBreak/>
        <w:t>Test types Identified</w:t>
      </w:r>
      <w:bookmarkEnd w:id="4"/>
    </w:p>
    <w:p w14:paraId="231FF322" w14:textId="77777777" w:rsidR="00483B65" w:rsidRPr="00A24A0A" w:rsidRDefault="00483B65" w:rsidP="00483B65">
      <w:pPr>
        <w:rPr>
          <w:b/>
          <w:bCs/>
          <w:sz w:val="20"/>
          <w:szCs w:val="12"/>
          <w:lang w:val="en-AU"/>
        </w:rPr>
      </w:pPr>
      <w:r w:rsidRPr="00A24A0A">
        <w:rPr>
          <w:b/>
          <w:bCs/>
          <w:sz w:val="20"/>
          <w:szCs w:val="12"/>
          <w:lang w:val="en-AU"/>
        </w:rPr>
        <w:t>Test Levels:</w:t>
      </w:r>
    </w:p>
    <w:p w14:paraId="747EBE87" w14:textId="77777777" w:rsidR="00DB288C" w:rsidRPr="00A24A0A" w:rsidRDefault="00DB288C" w:rsidP="008A1842">
      <w:pPr>
        <w:pStyle w:val="ListParagraph"/>
        <w:numPr>
          <w:ilvl w:val="0"/>
          <w:numId w:val="4"/>
        </w:numPr>
        <w:spacing w:before="120" w:line="360" w:lineRule="auto"/>
        <w:jc w:val="both"/>
        <w:rPr>
          <w:sz w:val="20"/>
          <w:szCs w:val="12"/>
          <w:lang w:val="en-AU"/>
        </w:rPr>
      </w:pPr>
      <w:r w:rsidRPr="00A24A0A">
        <w:rPr>
          <w:sz w:val="20"/>
          <w:szCs w:val="12"/>
          <w:lang w:val="en-AU"/>
        </w:rPr>
        <w:t>Unit testing: In Unit/Component testing, the objective is to find as many defects as possible. Fixing defects at the unit level saves cost, effort, and time.</w:t>
      </w:r>
    </w:p>
    <w:p w14:paraId="2B9CD073" w14:textId="00043C15" w:rsidR="00483B65" w:rsidRDefault="00483B65" w:rsidP="00483B65">
      <w:pPr>
        <w:rPr>
          <w:b/>
          <w:bCs/>
          <w:sz w:val="20"/>
          <w:szCs w:val="12"/>
          <w:lang w:val="en-AU"/>
        </w:rPr>
      </w:pPr>
      <w:r w:rsidRPr="00A24A0A">
        <w:rPr>
          <w:b/>
          <w:bCs/>
          <w:sz w:val="20"/>
          <w:szCs w:val="12"/>
          <w:lang w:val="en-AU"/>
        </w:rPr>
        <w:t>Test Types:</w:t>
      </w:r>
    </w:p>
    <w:p w14:paraId="3D818FC0" w14:textId="37288B28" w:rsidR="00C72256" w:rsidRDefault="00C72256" w:rsidP="00483B65">
      <w:pPr>
        <w:rPr>
          <w:sz w:val="20"/>
          <w:szCs w:val="12"/>
          <w:lang w:val="en-AU"/>
        </w:rPr>
      </w:pPr>
      <w:r w:rsidRPr="00C72256">
        <w:rPr>
          <w:sz w:val="20"/>
          <w:szCs w:val="12"/>
          <w:lang w:val="en-AU"/>
        </w:rPr>
        <w:t>Function Test</w:t>
      </w:r>
    </w:p>
    <w:p w14:paraId="296F3D99" w14:textId="77777777" w:rsidR="00C72256" w:rsidRDefault="00C72256" w:rsidP="00483B65">
      <w:pPr>
        <w:rPr>
          <w:sz w:val="20"/>
          <w:szCs w:val="12"/>
          <w:lang w:val="en-AU"/>
        </w:rPr>
      </w:pPr>
    </w:p>
    <w:tbl>
      <w:tblPr>
        <w:tblStyle w:val="TableGrid"/>
        <w:tblW w:w="0" w:type="auto"/>
        <w:tblLook w:val="04A0" w:firstRow="1" w:lastRow="0" w:firstColumn="1" w:lastColumn="0" w:noHBand="0" w:noVBand="1"/>
      </w:tblPr>
      <w:tblGrid>
        <w:gridCol w:w="4315"/>
        <w:gridCol w:w="4315"/>
      </w:tblGrid>
      <w:tr w:rsidR="00C72256" w14:paraId="687E7261" w14:textId="77777777" w:rsidTr="00C72256">
        <w:tc>
          <w:tcPr>
            <w:tcW w:w="4315" w:type="dxa"/>
          </w:tcPr>
          <w:p w14:paraId="3487E9E5" w14:textId="56835243" w:rsidR="00C72256" w:rsidRDefault="00C72256" w:rsidP="00483B65">
            <w:pPr>
              <w:rPr>
                <w:sz w:val="20"/>
                <w:szCs w:val="12"/>
                <w:lang w:val="en-AU"/>
              </w:rPr>
            </w:pPr>
            <w:r>
              <w:rPr>
                <w:sz w:val="20"/>
                <w:szCs w:val="12"/>
                <w:lang w:val="en-AU"/>
              </w:rPr>
              <w:t>Purpose</w:t>
            </w:r>
          </w:p>
        </w:tc>
        <w:tc>
          <w:tcPr>
            <w:tcW w:w="4315" w:type="dxa"/>
          </w:tcPr>
          <w:p w14:paraId="45042C48" w14:textId="77777777" w:rsidR="00C72256" w:rsidRPr="00C72256" w:rsidRDefault="00C72256" w:rsidP="00C72256">
            <w:pPr>
              <w:pStyle w:val="ListParagraph"/>
              <w:numPr>
                <w:ilvl w:val="0"/>
                <w:numId w:val="20"/>
              </w:numPr>
              <w:rPr>
                <w:sz w:val="20"/>
                <w:szCs w:val="12"/>
                <w:lang w:val="en-AU"/>
              </w:rPr>
            </w:pPr>
            <w:r w:rsidRPr="00C72256">
              <w:rPr>
                <w:sz w:val="20"/>
                <w:szCs w:val="12"/>
              </w:rPr>
              <w:t>Formula Calculation and Correct Processing Conditions</w:t>
            </w:r>
          </w:p>
          <w:p w14:paraId="7B3C776F" w14:textId="77777777" w:rsidR="00C72256" w:rsidRPr="00C72256" w:rsidRDefault="00C72256" w:rsidP="00C72256">
            <w:pPr>
              <w:pStyle w:val="ListParagraph"/>
              <w:numPr>
                <w:ilvl w:val="0"/>
                <w:numId w:val="20"/>
              </w:numPr>
              <w:rPr>
                <w:sz w:val="20"/>
                <w:szCs w:val="12"/>
                <w:lang w:val="en-AU"/>
              </w:rPr>
            </w:pPr>
            <w:r w:rsidRPr="00C72256">
              <w:rPr>
                <w:sz w:val="20"/>
                <w:szCs w:val="12"/>
                <w:lang w:val="en-AU"/>
              </w:rPr>
              <w:t>Processing Data and Correct Output</w:t>
            </w:r>
          </w:p>
          <w:p w14:paraId="5D24D14E" w14:textId="56C42159" w:rsidR="00C72256" w:rsidRPr="00C72256" w:rsidRDefault="00C72256" w:rsidP="00C72256">
            <w:pPr>
              <w:rPr>
                <w:sz w:val="20"/>
                <w:szCs w:val="12"/>
                <w:lang w:val="en-AU"/>
              </w:rPr>
            </w:pPr>
          </w:p>
        </w:tc>
      </w:tr>
      <w:tr w:rsidR="00C72256" w14:paraId="30C3AA81" w14:textId="77777777" w:rsidTr="00C72256">
        <w:tc>
          <w:tcPr>
            <w:tcW w:w="4315" w:type="dxa"/>
          </w:tcPr>
          <w:p w14:paraId="55F6D34C" w14:textId="167D10C4" w:rsidR="00C72256" w:rsidRDefault="00C72256" w:rsidP="00483B65">
            <w:pPr>
              <w:rPr>
                <w:sz w:val="20"/>
                <w:szCs w:val="12"/>
                <w:lang w:val="en-AU"/>
              </w:rPr>
            </w:pPr>
            <w:r>
              <w:rPr>
                <w:sz w:val="20"/>
                <w:szCs w:val="12"/>
                <w:lang w:val="en-AU"/>
              </w:rPr>
              <w:t>Object</w:t>
            </w:r>
          </w:p>
        </w:tc>
        <w:tc>
          <w:tcPr>
            <w:tcW w:w="4315" w:type="dxa"/>
          </w:tcPr>
          <w:p w14:paraId="16DA983C" w14:textId="6218545C" w:rsidR="00C72256" w:rsidRPr="00C72256" w:rsidRDefault="00C72256" w:rsidP="00C72256">
            <w:pPr>
              <w:pStyle w:val="ListParagraph"/>
              <w:numPr>
                <w:ilvl w:val="0"/>
                <w:numId w:val="20"/>
              </w:numPr>
              <w:rPr>
                <w:sz w:val="20"/>
                <w:szCs w:val="12"/>
                <w:lang w:val="en-AU"/>
              </w:rPr>
            </w:pPr>
            <w:r w:rsidRPr="00C72256">
              <w:rPr>
                <w:sz w:val="20"/>
                <w:szCs w:val="12"/>
                <w:lang w:val="en-AU"/>
              </w:rPr>
              <w:t>Input Data: Field data</w:t>
            </w:r>
          </w:p>
          <w:p w14:paraId="7914DF33" w14:textId="5B0F02AC" w:rsidR="00C72256" w:rsidRPr="00C72256" w:rsidRDefault="00C72256" w:rsidP="00C72256">
            <w:pPr>
              <w:pStyle w:val="ListParagraph"/>
              <w:numPr>
                <w:ilvl w:val="0"/>
                <w:numId w:val="20"/>
              </w:numPr>
              <w:rPr>
                <w:sz w:val="20"/>
                <w:szCs w:val="12"/>
                <w:lang w:val="en-AU"/>
              </w:rPr>
            </w:pPr>
            <w:r w:rsidRPr="00C72256">
              <w:rPr>
                <w:sz w:val="20"/>
                <w:szCs w:val="12"/>
                <w:lang w:val="en-AU"/>
              </w:rPr>
              <w:t>Output Data: Success message</w:t>
            </w:r>
          </w:p>
        </w:tc>
      </w:tr>
      <w:tr w:rsidR="00C72256" w14:paraId="223231C2" w14:textId="77777777" w:rsidTr="00C72256">
        <w:tc>
          <w:tcPr>
            <w:tcW w:w="4315" w:type="dxa"/>
          </w:tcPr>
          <w:p w14:paraId="5D70DDD2" w14:textId="31EC03F2" w:rsidR="00C72256" w:rsidRDefault="00C72256" w:rsidP="00C72256">
            <w:pPr>
              <w:rPr>
                <w:sz w:val="20"/>
                <w:szCs w:val="12"/>
                <w:lang w:val="en-AU"/>
              </w:rPr>
            </w:pPr>
            <w:r w:rsidRPr="00C72256">
              <w:rPr>
                <w:sz w:val="20"/>
                <w:szCs w:val="12"/>
                <w:lang w:val="en-AU"/>
              </w:rPr>
              <w:t>Implementation Approach</w:t>
            </w:r>
          </w:p>
        </w:tc>
        <w:tc>
          <w:tcPr>
            <w:tcW w:w="4315" w:type="dxa"/>
          </w:tcPr>
          <w:p w14:paraId="742B5A4E" w14:textId="77777777" w:rsidR="00C72256" w:rsidRDefault="00C72256" w:rsidP="00C72256">
            <w:pPr>
              <w:ind w:left="720" w:hanging="720"/>
              <w:rPr>
                <w:sz w:val="20"/>
                <w:szCs w:val="12"/>
                <w:lang w:val="en-AU"/>
              </w:rPr>
            </w:pPr>
            <w:r w:rsidRPr="00C72256">
              <w:rPr>
                <w:sz w:val="20"/>
                <w:szCs w:val="12"/>
                <w:lang w:val="en-AU"/>
              </w:rPr>
              <w:t>Execute a use case, use case scenario, or function using both valid and invalid data to verify the following:</w:t>
            </w:r>
          </w:p>
          <w:p w14:paraId="275538EF" w14:textId="77777777" w:rsidR="00C72256" w:rsidRDefault="00C72256" w:rsidP="00C72256">
            <w:pPr>
              <w:pStyle w:val="ListParagraph"/>
              <w:numPr>
                <w:ilvl w:val="0"/>
                <w:numId w:val="20"/>
              </w:numPr>
              <w:rPr>
                <w:sz w:val="20"/>
                <w:szCs w:val="12"/>
                <w:lang w:val="en-AU"/>
              </w:rPr>
            </w:pPr>
            <w:r w:rsidRPr="00C72256">
              <w:rPr>
                <w:sz w:val="20"/>
                <w:szCs w:val="12"/>
                <w:lang w:val="en-AU"/>
              </w:rPr>
              <w:t>Expected results occur when using valid data.</w:t>
            </w:r>
          </w:p>
          <w:p w14:paraId="4DFA9BA7" w14:textId="3F8FE569" w:rsidR="00C72256" w:rsidRPr="00C72256" w:rsidRDefault="00C72256" w:rsidP="00C72256">
            <w:pPr>
              <w:pStyle w:val="ListParagraph"/>
              <w:numPr>
                <w:ilvl w:val="0"/>
                <w:numId w:val="20"/>
              </w:numPr>
              <w:rPr>
                <w:sz w:val="20"/>
                <w:szCs w:val="12"/>
                <w:lang w:val="en-AU"/>
              </w:rPr>
            </w:pPr>
            <w:r w:rsidRPr="00C72256">
              <w:rPr>
                <w:sz w:val="20"/>
                <w:szCs w:val="12"/>
                <w:lang w:val="en-AU"/>
              </w:rPr>
              <w:t>Appropriate errors or notifications are displayed when using invalid data.</w:t>
            </w:r>
          </w:p>
        </w:tc>
      </w:tr>
      <w:tr w:rsidR="00C72256" w14:paraId="595D1F4C" w14:textId="77777777" w:rsidTr="00C72256">
        <w:tc>
          <w:tcPr>
            <w:tcW w:w="4315" w:type="dxa"/>
          </w:tcPr>
          <w:p w14:paraId="7AAB9C04" w14:textId="1F167528" w:rsidR="00C72256" w:rsidRDefault="00C72256" w:rsidP="00C72256">
            <w:pPr>
              <w:rPr>
                <w:sz w:val="20"/>
                <w:szCs w:val="12"/>
                <w:lang w:val="en-AU"/>
              </w:rPr>
            </w:pPr>
            <w:r w:rsidRPr="00C72256">
              <w:rPr>
                <w:sz w:val="20"/>
                <w:szCs w:val="12"/>
                <w:lang w:val="en-AU"/>
              </w:rPr>
              <w:t>Completion Criteria</w:t>
            </w:r>
          </w:p>
        </w:tc>
        <w:tc>
          <w:tcPr>
            <w:tcW w:w="4315" w:type="dxa"/>
          </w:tcPr>
          <w:p w14:paraId="1041D970" w14:textId="67B3A525" w:rsidR="00C72256" w:rsidRPr="003F7583" w:rsidRDefault="00C72256" w:rsidP="003F7583">
            <w:pPr>
              <w:pStyle w:val="ListParagraph"/>
              <w:numPr>
                <w:ilvl w:val="0"/>
                <w:numId w:val="20"/>
              </w:numPr>
              <w:rPr>
                <w:sz w:val="20"/>
                <w:szCs w:val="12"/>
                <w:lang w:val="en-AU"/>
              </w:rPr>
            </w:pPr>
            <w:r w:rsidRPr="003F7583">
              <w:rPr>
                <w:sz w:val="20"/>
                <w:szCs w:val="12"/>
                <w:lang w:val="en-AU"/>
              </w:rPr>
              <w:t>The task changes are successfully saved in the database.</w:t>
            </w:r>
          </w:p>
          <w:p w14:paraId="43411CD8" w14:textId="77777777" w:rsidR="003F7583" w:rsidRDefault="003F7583" w:rsidP="003F7583">
            <w:pPr>
              <w:pStyle w:val="ListParagraph"/>
              <w:numPr>
                <w:ilvl w:val="0"/>
                <w:numId w:val="20"/>
              </w:numPr>
              <w:rPr>
                <w:sz w:val="20"/>
                <w:szCs w:val="12"/>
                <w:lang w:val="en-AU"/>
              </w:rPr>
            </w:pPr>
            <w:r>
              <w:rPr>
                <w:sz w:val="20"/>
                <w:szCs w:val="12"/>
                <w:lang w:val="en-AU"/>
              </w:rPr>
              <w:t>All testcases designed were been executed</w:t>
            </w:r>
          </w:p>
          <w:p w14:paraId="248D3CAB" w14:textId="5AADBF04" w:rsidR="003F7583" w:rsidRPr="003F7583" w:rsidRDefault="003F7583" w:rsidP="003F7583">
            <w:pPr>
              <w:pStyle w:val="ListParagraph"/>
              <w:numPr>
                <w:ilvl w:val="0"/>
                <w:numId w:val="20"/>
              </w:numPr>
              <w:rPr>
                <w:sz w:val="20"/>
                <w:szCs w:val="12"/>
                <w:lang w:val="en-AU"/>
              </w:rPr>
            </w:pPr>
            <w:r>
              <w:rPr>
                <w:sz w:val="20"/>
                <w:szCs w:val="12"/>
                <w:lang w:val="en-AU"/>
              </w:rPr>
              <w:t>All errors were indentified with clear reason for deleloper</w:t>
            </w:r>
            <w:r w:rsidR="006076EB">
              <w:rPr>
                <w:sz w:val="20"/>
                <w:szCs w:val="12"/>
                <w:lang w:val="en-AU"/>
              </w:rPr>
              <w:t xml:space="preserve"> to fix</w:t>
            </w:r>
          </w:p>
        </w:tc>
      </w:tr>
      <w:tr w:rsidR="00C72256" w14:paraId="7F9820C6" w14:textId="77777777" w:rsidTr="00C72256">
        <w:tc>
          <w:tcPr>
            <w:tcW w:w="4315" w:type="dxa"/>
          </w:tcPr>
          <w:p w14:paraId="648682C5" w14:textId="122B41DE" w:rsidR="00C72256" w:rsidRDefault="00C72256" w:rsidP="00483B65">
            <w:pPr>
              <w:rPr>
                <w:sz w:val="20"/>
                <w:szCs w:val="12"/>
                <w:lang w:val="en-AU"/>
              </w:rPr>
            </w:pPr>
            <w:r w:rsidRPr="00C72256">
              <w:rPr>
                <w:sz w:val="20"/>
                <w:szCs w:val="12"/>
                <w:lang w:val="en-AU"/>
              </w:rPr>
              <w:t>Exceptions</w:t>
            </w:r>
          </w:p>
        </w:tc>
        <w:tc>
          <w:tcPr>
            <w:tcW w:w="4315" w:type="dxa"/>
          </w:tcPr>
          <w:p w14:paraId="1753A971" w14:textId="3234948D" w:rsidR="00C72256" w:rsidRDefault="00C72256" w:rsidP="00483B65">
            <w:pPr>
              <w:rPr>
                <w:sz w:val="20"/>
                <w:szCs w:val="12"/>
                <w:lang w:val="en-AU"/>
              </w:rPr>
            </w:pPr>
            <w:r w:rsidRPr="00C72256">
              <w:rPr>
                <w:sz w:val="20"/>
                <w:szCs w:val="12"/>
                <w:lang w:val="en-AU"/>
              </w:rPr>
              <w:t>Identify or describe items or issues that may impact the functional testing</w:t>
            </w:r>
          </w:p>
        </w:tc>
      </w:tr>
    </w:tbl>
    <w:p w14:paraId="769D47B4" w14:textId="77777777" w:rsidR="00C72256" w:rsidRPr="00C72256" w:rsidRDefault="00C72256" w:rsidP="00483B65">
      <w:pPr>
        <w:rPr>
          <w:sz w:val="20"/>
          <w:szCs w:val="12"/>
          <w:lang w:val="en-AU"/>
        </w:rPr>
      </w:pPr>
    </w:p>
    <w:p w14:paraId="293EF5F4" w14:textId="77777777" w:rsidR="00C72256" w:rsidRPr="00A24A0A" w:rsidRDefault="00C72256" w:rsidP="00483B65">
      <w:pPr>
        <w:rPr>
          <w:b/>
          <w:bCs/>
          <w:sz w:val="20"/>
          <w:szCs w:val="12"/>
          <w:lang w:val="en-AU"/>
        </w:rPr>
      </w:pPr>
    </w:p>
    <w:p w14:paraId="586F4539" w14:textId="77777777" w:rsidR="007028C8" w:rsidRPr="00A24A0A" w:rsidRDefault="007028C8" w:rsidP="007028C8">
      <w:pPr>
        <w:pStyle w:val="Heading1"/>
        <w:rPr>
          <w:rFonts w:ascii="Times New Roman" w:hAnsi="Times New Roman"/>
        </w:rPr>
      </w:pPr>
      <w:bookmarkStart w:id="5" w:name="_Toc255385560"/>
      <w:r w:rsidRPr="00A24A0A">
        <w:rPr>
          <w:rFonts w:ascii="Times New Roman" w:hAnsi="Times New Roman"/>
        </w:rPr>
        <w:t>Problems Perceived</w:t>
      </w:r>
      <w:bookmarkEnd w:id="5"/>
    </w:p>
    <w:p w14:paraId="51B61434" w14:textId="77777777" w:rsidR="00624D8E" w:rsidRPr="00A24A0A" w:rsidRDefault="00624D8E" w:rsidP="00930E03">
      <w:pPr>
        <w:pStyle w:val="ListParagraph"/>
      </w:pPr>
      <w:r w:rsidRPr="00A24A0A">
        <w:t>During the testing of the small restaurant management software, the following potential problems or challenges have been identified:</w:t>
      </w:r>
    </w:p>
    <w:p w14:paraId="5131E25C" w14:textId="77777777" w:rsidR="00624D8E" w:rsidRPr="00A24A0A" w:rsidRDefault="00624D8E" w:rsidP="00624D8E"/>
    <w:p w14:paraId="39496794" w14:textId="77777777" w:rsidR="00930E03" w:rsidRPr="00930E03" w:rsidRDefault="00930E03" w:rsidP="00930E03">
      <w:pPr>
        <w:numPr>
          <w:ilvl w:val="0"/>
          <w:numId w:val="26"/>
        </w:numPr>
      </w:pPr>
      <w:r w:rsidRPr="00930E03">
        <w:t>Software defects: These are errors, anomalies, or unexpected behaviors in the software being tested.</w:t>
      </w:r>
    </w:p>
    <w:p w14:paraId="50175EAC" w14:textId="77777777" w:rsidR="00930E03" w:rsidRPr="00930E03" w:rsidRDefault="00930E03" w:rsidP="00930E03">
      <w:pPr>
        <w:numPr>
          <w:ilvl w:val="0"/>
          <w:numId w:val="26"/>
        </w:numPr>
      </w:pPr>
      <w:r w:rsidRPr="00930E03">
        <w:t>Inadequate requirements: Sometimes, customer or user requirements are not clearly defined or complete, resulting in incomplete test coverage or an inability to determine the success of the software.</w:t>
      </w:r>
    </w:p>
    <w:p w14:paraId="2B97D862" w14:textId="77777777" w:rsidR="00930E03" w:rsidRPr="00930E03" w:rsidRDefault="00930E03" w:rsidP="00930E03">
      <w:pPr>
        <w:numPr>
          <w:ilvl w:val="0"/>
          <w:numId w:val="26"/>
        </w:numPr>
      </w:pPr>
      <w:r w:rsidRPr="00930E03">
        <w:t>Insufficient testing resources: When there are not enough resources (such as time, personnel, servers, data) to perform thorough and effective testing.</w:t>
      </w:r>
    </w:p>
    <w:p w14:paraId="7B54F0A7" w14:textId="77777777" w:rsidR="00930E03" w:rsidRPr="00930E03" w:rsidRDefault="00930E03" w:rsidP="00930E03">
      <w:pPr>
        <w:numPr>
          <w:ilvl w:val="0"/>
          <w:numId w:val="26"/>
        </w:numPr>
      </w:pPr>
      <w:r w:rsidRPr="00930E03">
        <w:t>Schedule conflicts: When stakeholders are not aligned on timing and priorities, leading to testing disruptions or an inability to meet deadlines.</w:t>
      </w:r>
    </w:p>
    <w:p w14:paraId="04A13AB2" w14:textId="77777777" w:rsidR="00930E03" w:rsidRPr="00930E03" w:rsidRDefault="00930E03" w:rsidP="00930E03">
      <w:pPr>
        <w:numPr>
          <w:ilvl w:val="0"/>
          <w:numId w:val="26"/>
        </w:numPr>
      </w:pPr>
      <w:r w:rsidRPr="00930E03">
        <w:t>System complexity: When a software system has complex architecture or design, testing and identifying defects can become more challenging.</w:t>
      </w:r>
    </w:p>
    <w:p w14:paraId="3855743D" w14:textId="77777777" w:rsidR="00930E03" w:rsidRPr="00930E03" w:rsidRDefault="00930E03" w:rsidP="00930E03">
      <w:pPr>
        <w:numPr>
          <w:ilvl w:val="0"/>
          <w:numId w:val="26"/>
        </w:numPr>
      </w:pPr>
      <w:r w:rsidRPr="00930E03">
        <w:lastRenderedPageBreak/>
        <w:t>Lack of customer interaction and feedback: When there is insufficient feedback or interaction from customers or users, testing may not reflect the real-world issues they may encounter.</w:t>
      </w:r>
    </w:p>
    <w:p w14:paraId="04D8E3A6" w14:textId="77777777" w:rsidR="00624D8E" w:rsidRPr="00A24A0A" w:rsidRDefault="00624D8E" w:rsidP="00624D8E"/>
    <w:p w14:paraId="3FBF81C2" w14:textId="42F03385" w:rsidR="007028C8" w:rsidRPr="00A24A0A" w:rsidRDefault="007028C8" w:rsidP="00624D8E">
      <w:pPr>
        <w:rPr>
          <w:sz w:val="28"/>
          <w:szCs w:val="20"/>
          <w:lang w:val="en-AU"/>
        </w:rPr>
      </w:pPr>
    </w:p>
    <w:p w14:paraId="30E1D874" w14:textId="2E8B50F7" w:rsidR="007028C8" w:rsidRPr="00A24A0A" w:rsidRDefault="007028C8" w:rsidP="007028C8">
      <w:pPr>
        <w:pStyle w:val="Heading1"/>
        <w:rPr>
          <w:rFonts w:ascii="Times New Roman" w:hAnsi="Times New Roman"/>
        </w:rPr>
      </w:pPr>
      <w:bookmarkStart w:id="6" w:name="_Toc255385561"/>
      <w:r w:rsidRPr="00A24A0A">
        <w:rPr>
          <w:rFonts w:ascii="Times New Roman" w:hAnsi="Times New Roman"/>
        </w:rPr>
        <w:t>Architecture</w:t>
      </w:r>
      <w:bookmarkEnd w:id="6"/>
    </w:p>
    <w:p w14:paraId="4FA3C5E5" w14:textId="77777777" w:rsidR="006A7A06" w:rsidRPr="00A24A0A" w:rsidRDefault="006A7A06" w:rsidP="008A1842">
      <w:pPr>
        <w:pStyle w:val="ListParagraph"/>
        <w:numPr>
          <w:ilvl w:val="0"/>
          <w:numId w:val="5"/>
        </w:numPr>
        <w:rPr>
          <w:lang w:val="en-AU"/>
        </w:rPr>
      </w:pPr>
      <w:r w:rsidRPr="00A24A0A">
        <w:rPr>
          <w:lang w:val="en-AU"/>
        </w:rPr>
        <w:t>The small restaurant management software is developed using the WinForms framework and follows a three-tier architecture. This architecture separates the software into three distinct layers, each with its own responsibilities and functionalities. The three layers are:</w:t>
      </w:r>
    </w:p>
    <w:p w14:paraId="58EBAF11" w14:textId="77777777" w:rsidR="006A7A06" w:rsidRPr="00A24A0A" w:rsidRDefault="006A7A06" w:rsidP="006A7A06">
      <w:pPr>
        <w:rPr>
          <w:lang w:val="en-AU"/>
        </w:rPr>
      </w:pPr>
    </w:p>
    <w:p w14:paraId="64A806F3" w14:textId="1C8DD556" w:rsidR="006A7A06" w:rsidRPr="00A24A0A" w:rsidRDefault="006A7A06" w:rsidP="008A1842">
      <w:pPr>
        <w:pStyle w:val="ListParagraph"/>
        <w:numPr>
          <w:ilvl w:val="0"/>
          <w:numId w:val="20"/>
        </w:numPr>
        <w:rPr>
          <w:lang w:val="en-AU"/>
        </w:rPr>
      </w:pPr>
      <w:r w:rsidRPr="00A24A0A">
        <w:rPr>
          <w:lang w:val="en-AU"/>
        </w:rPr>
        <w:t>Presentation Layer (PL)</w:t>
      </w:r>
    </w:p>
    <w:p w14:paraId="1D1F8813" w14:textId="77777777" w:rsidR="006A7A06" w:rsidRPr="00A24A0A" w:rsidRDefault="006A7A06" w:rsidP="006A7A06">
      <w:pPr>
        <w:rPr>
          <w:lang w:val="en-AU"/>
        </w:rPr>
      </w:pPr>
    </w:p>
    <w:p w14:paraId="5DB3F4AD" w14:textId="77777777" w:rsidR="006A7A06" w:rsidRPr="00A24A0A" w:rsidRDefault="006A7A06" w:rsidP="006A7A06">
      <w:pPr>
        <w:rPr>
          <w:lang w:val="en-AU"/>
        </w:rPr>
      </w:pPr>
      <w:r w:rsidRPr="00A24A0A">
        <w:rPr>
          <w:lang w:val="en-AU"/>
        </w:rPr>
        <w:t>This layer represents the user interface of the application.</w:t>
      </w:r>
    </w:p>
    <w:p w14:paraId="5BBE7E64" w14:textId="77777777" w:rsidR="006A7A06" w:rsidRPr="00A24A0A" w:rsidRDefault="006A7A06" w:rsidP="006A7A06">
      <w:pPr>
        <w:rPr>
          <w:lang w:val="en-AU"/>
        </w:rPr>
      </w:pPr>
      <w:r w:rsidRPr="00A24A0A">
        <w:rPr>
          <w:lang w:val="en-AU"/>
        </w:rPr>
        <w:t>It is implemented using WinForms, which provides a visual interface for users to interact with the software.</w:t>
      </w:r>
    </w:p>
    <w:p w14:paraId="3603B199" w14:textId="77777777" w:rsidR="006A7A06" w:rsidRPr="00A24A0A" w:rsidRDefault="006A7A06" w:rsidP="006A7A06">
      <w:pPr>
        <w:rPr>
          <w:lang w:val="en-AU"/>
        </w:rPr>
      </w:pPr>
      <w:r w:rsidRPr="00A24A0A">
        <w:rPr>
          <w:lang w:val="en-AU"/>
        </w:rPr>
        <w:t>The presentation layer handles user input, displays information to the user, and captures user actions.</w:t>
      </w:r>
    </w:p>
    <w:p w14:paraId="46C10A4E" w14:textId="174E85CE" w:rsidR="006A7A06" w:rsidRPr="00A24A0A" w:rsidRDefault="006A7A06" w:rsidP="008A1842">
      <w:pPr>
        <w:pStyle w:val="ListParagraph"/>
        <w:numPr>
          <w:ilvl w:val="0"/>
          <w:numId w:val="20"/>
        </w:numPr>
        <w:rPr>
          <w:lang w:val="en-AU"/>
        </w:rPr>
      </w:pPr>
      <w:r w:rsidRPr="00A24A0A">
        <w:rPr>
          <w:lang w:val="en-AU"/>
        </w:rPr>
        <w:t>Business Logic Layer (BLL)</w:t>
      </w:r>
    </w:p>
    <w:p w14:paraId="76B5365D" w14:textId="77777777" w:rsidR="006A7A06" w:rsidRPr="00A24A0A" w:rsidRDefault="006A7A06" w:rsidP="006A7A06">
      <w:pPr>
        <w:rPr>
          <w:lang w:val="en-AU"/>
        </w:rPr>
      </w:pPr>
    </w:p>
    <w:p w14:paraId="20F37A6F" w14:textId="77777777" w:rsidR="006A7A06" w:rsidRPr="00A24A0A" w:rsidRDefault="006A7A06" w:rsidP="006A7A06">
      <w:pPr>
        <w:rPr>
          <w:lang w:val="en-AU"/>
        </w:rPr>
      </w:pPr>
      <w:r w:rsidRPr="00A24A0A">
        <w:rPr>
          <w:lang w:val="en-AU"/>
        </w:rPr>
        <w:t>The business logic layer serves as an intermediary between the presentation layer and the data access layer.</w:t>
      </w:r>
    </w:p>
    <w:p w14:paraId="37ACB67D" w14:textId="77777777" w:rsidR="006A7A06" w:rsidRPr="00A24A0A" w:rsidRDefault="006A7A06" w:rsidP="006A7A06">
      <w:pPr>
        <w:rPr>
          <w:lang w:val="en-AU"/>
        </w:rPr>
      </w:pPr>
      <w:r w:rsidRPr="00A24A0A">
        <w:rPr>
          <w:lang w:val="en-AU"/>
        </w:rPr>
        <w:t>It contains the core business rules and processes of the restaurant management software.</w:t>
      </w:r>
    </w:p>
    <w:p w14:paraId="77E19BCB" w14:textId="77777777" w:rsidR="006A7A06" w:rsidRPr="00A24A0A" w:rsidRDefault="006A7A06" w:rsidP="006A7A06">
      <w:pPr>
        <w:rPr>
          <w:lang w:val="en-AU"/>
        </w:rPr>
      </w:pPr>
      <w:r w:rsidRPr="00A24A0A">
        <w:rPr>
          <w:lang w:val="en-AU"/>
        </w:rPr>
        <w:t>This layer validates and processes user input, performs calculations, and enforces business rules.</w:t>
      </w:r>
    </w:p>
    <w:p w14:paraId="2522B867" w14:textId="01DAAC77" w:rsidR="006A7A06" w:rsidRPr="00A24A0A" w:rsidRDefault="006A7A06" w:rsidP="008A1842">
      <w:pPr>
        <w:pStyle w:val="ListParagraph"/>
        <w:numPr>
          <w:ilvl w:val="0"/>
          <w:numId w:val="20"/>
        </w:numPr>
        <w:rPr>
          <w:lang w:val="en-AU"/>
        </w:rPr>
      </w:pPr>
      <w:r w:rsidRPr="00A24A0A">
        <w:rPr>
          <w:lang w:val="en-AU"/>
        </w:rPr>
        <w:t>Data Access Layer (DAL)</w:t>
      </w:r>
    </w:p>
    <w:p w14:paraId="4009126C" w14:textId="77777777" w:rsidR="006A7A06" w:rsidRPr="00A24A0A" w:rsidRDefault="006A7A06" w:rsidP="006A7A06">
      <w:pPr>
        <w:rPr>
          <w:lang w:val="en-AU"/>
        </w:rPr>
      </w:pPr>
    </w:p>
    <w:p w14:paraId="37148C41" w14:textId="77777777" w:rsidR="006A7A06" w:rsidRPr="00A24A0A" w:rsidRDefault="006A7A06" w:rsidP="006A7A06">
      <w:pPr>
        <w:rPr>
          <w:lang w:val="en-AU"/>
        </w:rPr>
      </w:pPr>
      <w:r w:rsidRPr="00A24A0A">
        <w:rPr>
          <w:lang w:val="en-AU"/>
        </w:rPr>
        <w:t>The data access layer is responsible for interacting with the underlying database.</w:t>
      </w:r>
    </w:p>
    <w:p w14:paraId="2A557D58" w14:textId="77777777" w:rsidR="006A7A06" w:rsidRPr="00A24A0A" w:rsidRDefault="006A7A06" w:rsidP="006A7A06">
      <w:pPr>
        <w:rPr>
          <w:lang w:val="en-AU"/>
        </w:rPr>
      </w:pPr>
      <w:r w:rsidRPr="00A24A0A">
        <w:rPr>
          <w:lang w:val="en-AU"/>
        </w:rPr>
        <w:t>It handles tasks related to data retrieval, storage, and manipulation.</w:t>
      </w:r>
    </w:p>
    <w:p w14:paraId="31ADEDDF" w14:textId="3D170874" w:rsidR="00624D8E" w:rsidRPr="00A24A0A" w:rsidRDefault="006A7A06" w:rsidP="006A7A06">
      <w:pPr>
        <w:rPr>
          <w:lang w:val="en-AU"/>
        </w:rPr>
      </w:pPr>
      <w:r w:rsidRPr="00A24A0A">
        <w:rPr>
          <w:lang w:val="en-AU"/>
        </w:rPr>
        <w:t>This layer uses appropriate data access technologies, such as ADO.NET or Entity Framework, to communicate with the database.</w:t>
      </w:r>
    </w:p>
    <w:p w14:paraId="37AC1EF6" w14:textId="77777777" w:rsidR="006A7A06" w:rsidRPr="00A24A0A" w:rsidRDefault="006A7A06" w:rsidP="006A7A06">
      <w:pPr>
        <w:rPr>
          <w:lang w:val="en-AU"/>
        </w:rPr>
      </w:pPr>
    </w:p>
    <w:p w14:paraId="6F52A60C" w14:textId="7057E434" w:rsidR="006A7A06" w:rsidRPr="00A24A0A" w:rsidRDefault="006A7A06" w:rsidP="008A1842">
      <w:pPr>
        <w:pStyle w:val="ListParagraph"/>
        <w:numPr>
          <w:ilvl w:val="0"/>
          <w:numId w:val="23"/>
        </w:numPr>
      </w:pPr>
      <w:r w:rsidRPr="00A24A0A">
        <w:t>Database: The software utilizes a relational database management system: Sql Server to store and manage data related to menu items, order history, customer profiles, and inventory.</w:t>
      </w:r>
    </w:p>
    <w:p w14:paraId="34BAF863" w14:textId="2B9AD5AC" w:rsidR="007028C8" w:rsidRDefault="007028C8" w:rsidP="007028C8">
      <w:pPr>
        <w:pStyle w:val="Heading1"/>
        <w:rPr>
          <w:rFonts w:ascii="Times New Roman" w:hAnsi="Times New Roman"/>
        </w:rPr>
      </w:pPr>
      <w:bookmarkStart w:id="7" w:name="_Toc255385562"/>
      <w:r w:rsidRPr="00A24A0A">
        <w:rPr>
          <w:rFonts w:ascii="Times New Roman" w:hAnsi="Times New Roman"/>
        </w:rPr>
        <w:t>Environment</w:t>
      </w:r>
      <w:bookmarkEnd w:id="7"/>
    </w:p>
    <w:p w14:paraId="30A3C839" w14:textId="6E9CCB35" w:rsidR="003F7583" w:rsidRDefault="00C72256" w:rsidP="003F7583">
      <w:pPr>
        <w:pStyle w:val="Heading2"/>
      </w:pPr>
      <w:r>
        <w:t>Hardware</w:t>
      </w:r>
      <w:r w:rsidR="003F7583" w:rsidRPr="003F7583">
        <w:t xml:space="preserve"> </w:t>
      </w:r>
    </w:p>
    <w:p w14:paraId="1644FD7D" w14:textId="77777777" w:rsidR="003F7583" w:rsidRDefault="003F7583" w:rsidP="003F7583">
      <w:pPr>
        <w:shd w:val="clear" w:color="auto" w:fill="FFFFFF"/>
        <w:spacing w:line="0" w:lineRule="auto"/>
        <w:rPr>
          <w:rFonts w:ascii="ff2" w:hAnsi="ff2"/>
          <w:color w:val="000000"/>
          <w:sz w:val="72"/>
          <w:szCs w:val="72"/>
        </w:rPr>
      </w:pPr>
      <w:r>
        <w:rPr>
          <w:rFonts w:ascii="ff2" w:hAnsi="ff2"/>
          <w:color w:val="000000"/>
          <w:sz w:val="72"/>
          <w:szCs w:val="72"/>
        </w:rPr>
        <w:t>4.1.</w:t>
      </w:r>
      <w:r>
        <w:rPr>
          <w:rStyle w:val="ff5"/>
          <w:rFonts w:ascii="ff5" w:hAnsi="ff5"/>
          <w:color w:val="000000"/>
          <w:spacing w:val="1096"/>
          <w:sz w:val="72"/>
          <w:szCs w:val="72"/>
        </w:rPr>
        <w:t xml:space="preserve"> </w:t>
      </w:r>
      <w:r>
        <w:rPr>
          <w:rStyle w:val="ff1"/>
          <w:rFonts w:ascii="ff1" w:hAnsi="ff1"/>
          <w:color w:val="000000"/>
          <w:sz w:val="72"/>
          <w:szCs w:val="72"/>
        </w:rPr>
        <w:t>Hardware Requirements</w:t>
      </w:r>
      <w:r>
        <w:rPr>
          <w:rStyle w:val="ff2"/>
          <w:rFonts w:ascii="ff2" w:hAnsi="ff2"/>
          <w:color w:val="000000"/>
          <w:sz w:val="72"/>
          <w:szCs w:val="72"/>
        </w:rPr>
        <w:t xml:space="preserve">   </w:t>
      </w:r>
    </w:p>
    <w:p w14:paraId="6FBD6286" w14:textId="77777777" w:rsidR="003F7583" w:rsidRDefault="003F7583" w:rsidP="003F7583">
      <w:pPr>
        <w:shd w:val="clear" w:color="auto" w:fill="FFFFFF"/>
        <w:spacing w:line="0" w:lineRule="auto"/>
        <w:rPr>
          <w:rFonts w:ascii="ff2" w:hAnsi="ff2"/>
          <w:color w:val="000000"/>
          <w:sz w:val="72"/>
          <w:szCs w:val="72"/>
        </w:rPr>
      </w:pPr>
      <w:r>
        <w:rPr>
          <w:rFonts w:ascii="ff2" w:hAnsi="ff2"/>
          <w:color w:val="000000"/>
          <w:sz w:val="72"/>
          <w:szCs w:val="72"/>
        </w:rPr>
        <w:t>4.1.1.</w:t>
      </w:r>
      <w:r>
        <w:rPr>
          <w:rStyle w:val="ff5"/>
          <w:rFonts w:ascii="ff5" w:hAnsi="ff5"/>
          <w:color w:val="000000"/>
          <w:spacing w:val="1204"/>
          <w:sz w:val="72"/>
          <w:szCs w:val="72"/>
        </w:rPr>
        <w:t xml:space="preserve"> </w:t>
      </w:r>
      <w:r>
        <w:rPr>
          <w:rStyle w:val="ws7"/>
          <w:rFonts w:ascii="ff2" w:hAnsi="ff2"/>
          <w:color w:val="000000"/>
          <w:sz w:val="72"/>
          <w:szCs w:val="72"/>
        </w:rPr>
        <w:t xml:space="preserve">CPU &gt;= 1.0 GHz </w:t>
      </w:r>
    </w:p>
    <w:p w14:paraId="4F799EC6" w14:textId="77777777" w:rsidR="003F7583" w:rsidRDefault="003F7583" w:rsidP="003F7583">
      <w:pPr>
        <w:shd w:val="clear" w:color="auto" w:fill="FFFFFF"/>
        <w:spacing w:line="0" w:lineRule="auto"/>
        <w:rPr>
          <w:rFonts w:ascii="ff2" w:hAnsi="ff2"/>
          <w:color w:val="000000"/>
          <w:sz w:val="72"/>
          <w:szCs w:val="72"/>
        </w:rPr>
      </w:pPr>
      <w:r>
        <w:rPr>
          <w:rFonts w:ascii="ff2" w:hAnsi="ff2"/>
          <w:color w:val="000000"/>
          <w:sz w:val="72"/>
          <w:szCs w:val="72"/>
        </w:rPr>
        <w:t>4.1.2.</w:t>
      </w:r>
      <w:r>
        <w:rPr>
          <w:rStyle w:val="ff5"/>
          <w:rFonts w:ascii="ff5" w:hAnsi="ff5"/>
          <w:color w:val="000000"/>
          <w:spacing w:val="1204"/>
          <w:sz w:val="72"/>
          <w:szCs w:val="72"/>
        </w:rPr>
        <w:t xml:space="preserve"> </w:t>
      </w:r>
      <w:r>
        <w:rPr>
          <w:rStyle w:val="ws7"/>
          <w:rFonts w:ascii="ff2" w:hAnsi="ff2"/>
          <w:color w:val="000000"/>
          <w:sz w:val="72"/>
          <w:szCs w:val="72"/>
        </w:rPr>
        <w:t xml:space="preserve">RAM &gt;= 256 MB </w:t>
      </w:r>
    </w:p>
    <w:p w14:paraId="07CCE195" w14:textId="77777777" w:rsidR="003F7583" w:rsidRDefault="003F7583" w:rsidP="003F7583">
      <w:pPr>
        <w:shd w:val="clear" w:color="auto" w:fill="FFFFFF"/>
        <w:spacing w:line="0" w:lineRule="auto"/>
        <w:rPr>
          <w:rFonts w:ascii="ff2" w:hAnsi="ff2"/>
          <w:color w:val="000000"/>
          <w:sz w:val="72"/>
          <w:szCs w:val="72"/>
        </w:rPr>
      </w:pPr>
      <w:r>
        <w:rPr>
          <w:rFonts w:ascii="ff2" w:hAnsi="ff2"/>
          <w:color w:val="000000"/>
          <w:sz w:val="72"/>
          <w:szCs w:val="72"/>
        </w:rPr>
        <w:t>4.1.3.</w:t>
      </w:r>
      <w:r>
        <w:rPr>
          <w:rStyle w:val="ff5"/>
          <w:rFonts w:ascii="ff5" w:hAnsi="ff5"/>
          <w:color w:val="000000"/>
          <w:spacing w:val="1204"/>
          <w:sz w:val="72"/>
          <w:szCs w:val="72"/>
        </w:rPr>
        <w:t xml:space="preserve"> </w:t>
      </w:r>
      <w:r>
        <w:rPr>
          <w:rStyle w:val="ws7"/>
          <w:rFonts w:ascii="ff2" w:hAnsi="ff2"/>
          <w:color w:val="000000"/>
          <w:sz w:val="72"/>
          <w:szCs w:val="72"/>
        </w:rPr>
        <w:t xml:space="preserve">Hard Disk Space available &gt;= 50 MB </w:t>
      </w:r>
    </w:p>
    <w:p w14:paraId="59F6C7D3" w14:textId="77777777" w:rsidR="003F7583" w:rsidRDefault="003F7583" w:rsidP="003F7583">
      <w:pPr>
        <w:shd w:val="clear" w:color="auto" w:fill="FFFFFF"/>
        <w:spacing w:line="0" w:lineRule="auto"/>
        <w:rPr>
          <w:rFonts w:ascii="ff2" w:hAnsi="ff2"/>
          <w:color w:val="000000"/>
          <w:sz w:val="72"/>
          <w:szCs w:val="72"/>
        </w:rPr>
      </w:pPr>
      <w:r>
        <w:rPr>
          <w:rFonts w:ascii="ff2" w:hAnsi="ff2"/>
          <w:color w:val="000000"/>
          <w:sz w:val="72"/>
          <w:szCs w:val="72"/>
        </w:rPr>
        <w:t>4.1.4.</w:t>
      </w:r>
      <w:r>
        <w:rPr>
          <w:rStyle w:val="ff5"/>
          <w:rFonts w:ascii="ff5" w:hAnsi="ff5"/>
          <w:color w:val="000000"/>
          <w:spacing w:val="1204"/>
          <w:sz w:val="72"/>
          <w:szCs w:val="72"/>
        </w:rPr>
        <w:t xml:space="preserve"> </w:t>
      </w:r>
      <w:r>
        <w:rPr>
          <w:rStyle w:val="ws7"/>
          <w:rFonts w:ascii="ff2" w:hAnsi="ff2"/>
          <w:color w:val="000000"/>
          <w:sz w:val="72"/>
          <w:szCs w:val="72"/>
        </w:rPr>
        <w:t xml:space="preserve">Graphic Card with Memory size &gt;= 64MB </w:t>
      </w:r>
    </w:p>
    <w:p w14:paraId="6B5CDA6B" w14:textId="77777777" w:rsidR="003F7583" w:rsidRDefault="003F7583" w:rsidP="003F7583">
      <w:pPr>
        <w:shd w:val="clear" w:color="auto" w:fill="FFFFFF"/>
        <w:spacing w:line="0" w:lineRule="auto"/>
        <w:rPr>
          <w:rFonts w:ascii="ff8" w:hAnsi="ff8"/>
          <w:color w:val="000000"/>
          <w:sz w:val="72"/>
          <w:szCs w:val="72"/>
        </w:rPr>
      </w:pPr>
      <w:r>
        <w:rPr>
          <w:rFonts w:ascii="ff8" w:hAnsi="ff8"/>
          <w:color w:val="000000"/>
          <w:sz w:val="72"/>
          <w:szCs w:val="72"/>
        </w:rPr>
        <w:t>4.1.5.</w:t>
      </w:r>
      <w:r>
        <w:rPr>
          <w:rStyle w:val="ff9"/>
          <w:rFonts w:ascii="ff9" w:hAnsi="ff9"/>
          <w:color w:val="000000"/>
          <w:spacing w:val="1204"/>
          <w:sz w:val="72"/>
          <w:szCs w:val="72"/>
        </w:rPr>
        <w:t xml:space="preserve"> </w:t>
      </w:r>
      <w:r>
        <w:rPr>
          <w:rStyle w:val="ff2"/>
          <w:rFonts w:ascii="ff2" w:hAnsi="ff2"/>
          <w:color w:val="000000"/>
          <w:sz w:val="72"/>
          <w:szCs w:val="72"/>
        </w:rPr>
        <w:t>Internet Connected</w:t>
      </w:r>
    </w:p>
    <w:p w14:paraId="643422DF" w14:textId="77777777" w:rsidR="003F7583" w:rsidRDefault="003F7583" w:rsidP="003F7583">
      <w:pPr>
        <w:rPr>
          <w:lang w:val="en-AU"/>
        </w:rPr>
      </w:pPr>
      <w:r>
        <w:rPr>
          <w:lang w:val="en-AU"/>
        </w:rPr>
        <w:t>- CPU&gt;=</w:t>
      </w:r>
    </w:p>
    <w:p w14:paraId="3F2AA359" w14:textId="77777777" w:rsidR="003F7583" w:rsidRDefault="003F7583" w:rsidP="003F7583">
      <w:pPr>
        <w:rPr>
          <w:lang w:val="en-AU"/>
        </w:rPr>
      </w:pPr>
      <w:r>
        <w:rPr>
          <w:lang w:val="en-AU"/>
        </w:rPr>
        <w:t>- RAM&gt;=</w:t>
      </w:r>
    </w:p>
    <w:p w14:paraId="61C95B1B" w14:textId="77777777" w:rsidR="003F7583" w:rsidRDefault="003F7583" w:rsidP="003F7583">
      <w:pPr>
        <w:rPr>
          <w:lang w:val="en-AU"/>
        </w:rPr>
      </w:pPr>
      <w:r>
        <w:rPr>
          <w:lang w:val="en-AU"/>
        </w:rPr>
        <w:t>- Hard Disk Space Available &gt;=</w:t>
      </w:r>
    </w:p>
    <w:p w14:paraId="04B9097B" w14:textId="77777777" w:rsidR="003F7583" w:rsidRPr="003F7583" w:rsidRDefault="003F7583" w:rsidP="003F7583">
      <w:pPr>
        <w:rPr>
          <w:lang w:val="en-AU"/>
        </w:rPr>
      </w:pPr>
    </w:p>
    <w:p w14:paraId="6E03FF13" w14:textId="29720A93" w:rsidR="00C72256" w:rsidRDefault="003F7583" w:rsidP="00C72256">
      <w:pPr>
        <w:pStyle w:val="Heading2"/>
      </w:pPr>
      <w:r>
        <w:lastRenderedPageBreak/>
        <w:t>Software</w:t>
      </w:r>
    </w:p>
    <w:p w14:paraId="170C7229" w14:textId="012CCE9C" w:rsidR="003F7583" w:rsidRDefault="003F7583" w:rsidP="003F7583">
      <w:pPr>
        <w:rPr>
          <w:lang w:val="en-AU"/>
        </w:rPr>
      </w:pPr>
      <w:r>
        <w:rPr>
          <w:lang w:val="en-AU"/>
        </w:rPr>
        <w:t>- Window &gt;=7</w:t>
      </w:r>
    </w:p>
    <w:p w14:paraId="2EFEEB6C" w14:textId="706452F8" w:rsidR="003F7583" w:rsidRDefault="003F7583" w:rsidP="003F7583">
      <w:pPr>
        <w:rPr>
          <w:lang w:val="en-AU"/>
        </w:rPr>
      </w:pPr>
      <w:r>
        <w:rPr>
          <w:lang w:val="en-AU"/>
        </w:rPr>
        <w:t>- Microsoft SQL Server 2019</w:t>
      </w:r>
    </w:p>
    <w:p w14:paraId="53CFD773" w14:textId="33A345B2" w:rsidR="003F7583" w:rsidRPr="003F7583" w:rsidRDefault="003F7583" w:rsidP="003F7583">
      <w:pPr>
        <w:rPr>
          <w:lang w:val="en-AU"/>
        </w:rPr>
      </w:pPr>
      <w:r>
        <w:rPr>
          <w:lang w:val="en-AU"/>
        </w:rPr>
        <w:t>- Microsft Visual Studio 2022</w:t>
      </w:r>
    </w:p>
    <w:p w14:paraId="73F6FE84" w14:textId="77777777" w:rsidR="003F7583" w:rsidRDefault="003F7583" w:rsidP="003F7583">
      <w:pPr>
        <w:shd w:val="clear" w:color="auto" w:fill="FFFFFF"/>
        <w:spacing w:line="0" w:lineRule="auto"/>
        <w:rPr>
          <w:rFonts w:ascii="ff2" w:hAnsi="ff2"/>
          <w:color w:val="000000"/>
          <w:sz w:val="72"/>
          <w:szCs w:val="72"/>
        </w:rPr>
      </w:pPr>
      <w:r>
        <w:rPr>
          <w:rFonts w:ascii="ff2" w:hAnsi="ff2"/>
          <w:color w:val="000000"/>
          <w:sz w:val="72"/>
          <w:szCs w:val="72"/>
        </w:rPr>
        <w:t>4.1.</w:t>
      </w:r>
      <w:r>
        <w:rPr>
          <w:rStyle w:val="ff5"/>
          <w:rFonts w:ascii="ff5" w:hAnsi="ff5"/>
          <w:color w:val="000000"/>
          <w:spacing w:val="1096"/>
          <w:sz w:val="72"/>
          <w:szCs w:val="72"/>
        </w:rPr>
        <w:t xml:space="preserve"> </w:t>
      </w:r>
      <w:r>
        <w:rPr>
          <w:rStyle w:val="ff1"/>
          <w:rFonts w:ascii="ff1" w:hAnsi="ff1"/>
          <w:color w:val="000000"/>
          <w:sz w:val="72"/>
          <w:szCs w:val="72"/>
        </w:rPr>
        <w:t>Hardware Requirements</w:t>
      </w:r>
      <w:r>
        <w:rPr>
          <w:rStyle w:val="ff2"/>
          <w:rFonts w:ascii="ff2" w:hAnsi="ff2"/>
          <w:color w:val="000000"/>
          <w:sz w:val="72"/>
          <w:szCs w:val="72"/>
        </w:rPr>
        <w:t xml:space="preserve">   </w:t>
      </w:r>
    </w:p>
    <w:p w14:paraId="658F0071" w14:textId="77777777" w:rsidR="003F7583" w:rsidRDefault="003F7583" w:rsidP="003F7583">
      <w:pPr>
        <w:shd w:val="clear" w:color="auto" w:fill="FFFFFF"/>
        <w:spacing w:line="0" w:lineRule="auto"/>
        <w:rPr>
          <w:rFonts w:ascii="ff2" w:hAnsi="ff2"/>
          <w:color w:val="000000"/>
          <w:sz w:val="72"/>
          <w:szCs w:val="72"/>
        </w:rPr>
      </w:pPr>
      <w:r>
        <w:rPr>
          <w:rFonts w:ascii="ff2" w:hAnsi="ff2"/>
          <w:color w:val="000000"/>
          <w:sz w:val="72"/>
          <w:szCs w:val="72"/>
        </w:rPr>
        <w:t>4.1.1.</w:t>
      </w:r>
      <w:r>
        <w:rPr>
          <w:rStyle w:val="ff5"/>
          <w:rFonts w:ascii="ff5" w:hAnsi="ff5"/>
          <w:color w:val="000000"/>
          <w:spacing w:val="1204"/>
          <w:sz w:val="72"/>
          <w:szCs w:val="72"/>
        </w:rPr>
        <w:t xml:space="preserve"> </w:t>
      </w:r>
      <w:r>
        <w:rPr>
          <w:rStyle w:val="ws7"/>
          <w:rFonts w:ascii="ff2" w:hAnsi="ff2"/>
          <w:color w:val="000000"/>
          <w:sz w:val="72"/>
          <w:szCs w:val="72"/>
        </w:rPr>
        <w:t xml:space="preserve">CPU &gt;= 1.0 GHz </w:t>
      </w:r>
    </w:p>
    <w:p w14:paraId="3A10DDDF" w14:textId="77777777" w:rsidR="003F7583" w:rsidRDefault="003F7583" w:rsidP="003F7583">
      <w:pPr>
        <w:shd w:val="clear" w:color="auto" w:fill="FFFFFF"/>
        <w:spacing w:line="0" w:lineRule="auto"/>
        <w:rPr>
          <w:rFonts w:ascii="ff2" w:hAnsi="ff2"/>
          <w:color w:val="000000"/>
          <w:sz w:val="72"/>
          <w:szCs w:val="72"/>
        </w:rPr>
      </w:pPr>
      <w:r>
        <w:rPr>
          <w:rFonts w:ascii="ff2" w:hAnsi="ff2"/>
          <w:color w:val="000000"/>
          <w:sz w:val="72"/>
          <w:szCs w:val="72"/>
        </w:rPr>
        <w:t>4.1.2.</w:t>
      </w:r>
      <w:r>
        <w:rPr>
          <w:rStyle w:val="ff5"/>
          <w:rFonts w:ascii="ff5" w:hAnsi="ff5"/>
          <w:color w:val="000000"/>
          <w:spacing w:val="1204"/>
          <w:sz w:val="72"/>
          <w:szCs w:val="72"/>
        </w:rPr>
        <w:t xml:space="preserve"> </w:t>
      </w:r>
      <w:r>
        <w:rPr>
          <w:rStyle w:val="ws7"/>
          <w:rFonts w:ascii="ff2" w:hAnsi="ff2"/>
          <w:color w:val="000000"/>
          <w:sz w:val="72"/>
          <w:szCs w:val="72"/>
        </w:rPr>
        <w:t xml:space="preserve">RAM &gt;= 256 MB </w:t>
      </w:r>
    </w:p>
    <w:p w14:paraId="341C804A" w14:textId="77777777" w:rsidR="003F7583" w:rsidRDefault="003F7583" w:rsidP="003F7583">
      <w:pPr>
        <w:shd w:val="clear" w:color="auto" w:fill="FFFFFF"/>
        <w:spacing w:line="0" w:lineRule="auto"/>
        <w:rPr>
          <w:rFonts w:ascii="ff2" w:hAnsi="ff2"/>
          <w:color w:val="000000"/>
          <w:sz w:val="72"/>
          <w:szCs w:val="72"/>
        </w:rPr>
      </w:pPr>
      <w:r>
        <w:rPr>
          <w:rFonts w:ascii="ff2" w:hAnsi="ff2"/>
          <w:color w:val="000000"/>
          <w:sz w:val="72"/>
          <w:szCs w:val="72"/>
        </w:rPr>
        <w:t>4.1.3.</w:t>
      </w:r>
      <w:r>
        <w:rPr>
          <w:rStyle w:val="ff5"/>
          <w:rFonts w:ascii="ff5" w:hAnsi="ff5"/>
          <w:color w:val="000000"/>
          <w:spacing w:val="1204"/>
          <w:sz w:val="72"/>
          <w:szCs w:val="72"/>
        </w:rPr>
        <w:t xml:space="preserve"> </w:t>
      </w:r>
      <w:r>
        <w:rPr>
          <w:rStyle w:val="ws7"/>
          <w:rFonts w:ascii="ff2" w:hAnsi="ff2"/>
          <w:color w:val="000000"/>
          <w:sz w:val="72"/>
          <w:szCs w:val="72"/>
        </w:rPr>
        <w:t xml:space="preserve">Hard Disk Space available &gt;= 50 MB </w:t>
      </w:r>
    </w:p>
    <w:p w14:paraId="44726D46" w14:textId="77777777" w:rsidR="003F7583" w:rsidRDefault="003F7583" w:rsidP="003F7583">
      <w:pPr>
        <w:shd w:val="clear" w:color="auto" w:fill="FFFFFF"/>
        <w:spacing w:line="0" w:lineRule="auto"/>
        <w:rPr>
          <w:rFonts w:ascii="ff2" w:hAnsi="ff2"/>
          <w:color w:val="000000"/>
          <w:sz w:val="72"/>
          <w:szCs w:val="72"/>
        </w:rPr>
      </w:pPr>
      <w:r>
        <w:rPr>
          <w:rFonts w:ascii="ff2" w:hAnsi="ff2"/>
          <w:color w:val="000000"/>
          <w:sz w:val="72"/>
          <w:szCs w:val="72"/>
        </w:rPr>
        <w:t>4.1.4.</w:t>
      </w:r>
      <w:r>
        <w:rPr>
          <w:rStyle w:val="ff5"/>
          <w:rFonts w:ascii="ff5" w:hAnsi="ff5"/>
          <w:color w:val="000000"/>
          <w:spacing w:val="1204"/>
          <w:sz w:val="72"/>
          <w:szCs w:val="72"/>
        </w:rPr>
        <w:t xml:space="preserve"> </w:t>
      </w:r>
      <w:r>
        <w:rPr>
          <w:rStyle w:val="ws7"/>
          <w:rFonts w:ascii="ff2" w:hAnsi="ff2"/>
          <w:color w:val="000000"/>
          <w:sz w:val="72"/>
          <w:szCs w:val="72"/>
        </w:rPr>
        <w:t xml:space="preserve">Graphic Card with Memory size &gt;= 64MB </w:t>
      </w:r>
    </w:p>
    <w:p w14:paraId="74D700D3" w14:textId="77777777" w:rsidR="003F7583" w:rsidRDefault="003F7583" w:rsidP="003F7583">
      <w:pPr>
        <w:shd w:val="clear" w:color="auto" w:fill="FFFFFF"/>
        <w:spacing w:line="0" w:lineRule="auto"/>
        <w:rPr>
          <w:rFonts w:ascii="ff8" w:hAnsi="ff8"/>
          <w:color w:val="000000"/>
          <w:sz w:val="72"/>
          <w:szCs w:val="72"/>
        </w:rPr>
      </w:pPr>
      <w:r>
        <w:rPr>
          <w:rFonts w:ascii="ff8" w:hAnsi="ff8"/>
          <w:color w:val="000000"/>
          <w:sz w:val="72"/>
          <w:szCs w:val="72"/>
        </w:rPr>
        <w:t>4.1.5.</w:t>
      </w:r>
      <w:r>
        <w:rPr>
          <w:rStyle w:val="ff9"/>
          <w:rFonts w:ascii="ff9" w:hAnsi="ff9"/>
          <w:color w:val="000000"/>
          <w:spacing w:val="1204"/>
          <w:sz w:val="72"/>
          <w:szCs w:val="72"/>
        </w:rPr>
        <w:t xml:space="preserve"> </w:t>
      </w:r>
      <w:r>
        <w:rPr>
          <w:rStyle w:val="ff2"/>
          <w:rFonts w:ascii="ff2" w:hAnsi="ff2"/>
          <w:color w:val="000000"/>
          <w:sz w:val="72"/>
          <w:szCs w:val="72"/>
        </w:rPr>
        <w:t>Internet Connected</w:t>
      </w:r>
    </w:p>
    <w:p w14:paraId="1A0DAD39" w14:textId="2D20DADF" w:rsidR="003F7583" w:rsidRPr="003F7583" w:rsidRDefault="003F7583" w:rsidP="003F7583">
      <w:pPr>
        <w:rPr>
          <w:lang w:val="en-AU"/>
        </w:rPr>
      </w:pPr>
    </w:p>
    <w:p w14:paraId="0633315E" w14:textId="77777777" w:rsidR="007028C8" w:rsidRPr="00A24A0A" w:rsidRDefault="007028C8" w:rsidP="007028C8">
      <w:pPr>
        <w:pStyle w:val="Heading1"/>
        <w:rPr>
          <w:rFonts w:ascii="Times New Roman" w:hAnsi="Times New Roman"/>
        </w:rPr>
      </w:pPr>
      <w:bookmarkStart w:id="8" w:name="_Toc255385563"/>
      <w:r w:rsidRPr="00A24A0A">
        <w:rPr>
          <w:rFonts w:ascii="Times New Roman" w:hAnsi="Times New Roman"/>
        </w:rPr>
        <w:t>Assumptions</w:t>
      </w:r>
      <w:bookmarkEnd w:id="8"/>
    </w:p>
    <w:p w14:paraId="74F99C17" w14:textId="77777777" w:rsidR="007028C8" w:rsidRPr="00A24A0A" w:rsidRDefault="007028C8" w:rsidP="007028C8">
      <w:pPr>
        <w:rPr>
          <w:sz w:val="20"/>
          <w:szCs w:val="20"/>
          <w:lang w:val="en-AU"/>
        </w:rPr>
      </w:pPr>
    </w:p>
    <w:p w14:paraId="26E6205C" w14:textId="77777777" w:rsidR="007028C8" w:rsidRPr="00A24A0A" w:rsidRDefault="007028C8" w:rsidP="007028C8">
      <w:pPr>
        <w:pStyle w:val="Heading1"/>
        <w:rPr>
          <w:rFonts w:ascii="Times New Roman" w:hAnsi="Times New Roman"/>
        </w:rPr>
      </w:pPr>
      <w:bookmarkStart w:id="9" w:name="_Toc255385564"/>
      <w:r w:rsidRPr="00A24A0A">
        <w:rPr>
          <w:rFonts w:ascii="Times New Roman" w:hAnsi="Times New Roman"/>
        </w:rPr>
        <w:t>Functionality</w:t>
      </w:r>
      <w:bookmarkEnd w:id="9"/>
    </w:p>
    <w:p w14:paraId="65742297" w14:textId="77777777" w:rsidR="007028C8" w:rsidRPr="00A24A0A" w:rsidRDefault="007028C8" w:rsidP="007028C8">
      <w:pPr>
        <w:keepNext/>
        <w:spacing w:before="240" w:after="60"/>
        <w:outlineLvl w:val="1"/>
        <w:rPr>
          <w:b/>
          <w:bCs/>
          <w:i/>
          <w:iCs/>
          <w:szCs w:val="28"/>
          <w:lang w:val="en-AU"/>
        </w:rPr>
      </w:pPr>
      <w:r w:rsidRPr="00A24A0A">
        <w:rPr>
          <w:b/>
          <w:bCs/>
          <w:i/>
          <w:iCs/>
          <w:szCs w:val="28"/>
          <w:lang w:val="en-AU"/>
        </w:rPr>
        <w:t>Constraints and Resolutions</w:t>
      </w:r>
    </w:p>
    <w:p w14:paraId="335FEB66" w14:textId="77777777" w:rsidR="007028C8" w:rsidRPr="00A24A0A" w:rsidRDefault="007028C8" w:rsidP="007028C8">
      <w:pPr>
        <w:rPr>
          <w:sz w:val="20"/>
          <w:szCs w:val="20"/>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4"/>
        <w:gridCol w:w="2214"/>
        <w:gridCol w:w="2214"/>
      </w:tblGrid>
      <w:tr w:rsidR="007028C8" w:rsidRPr="00A24A0A" w14:paraId="17C391D4" w14:textId="77777777" w:rsidTr="007028C8">
        <w:tc>
          <w:tcPr>
            <w:tcW w:w="2214" w:type="dxa"/>
          </w:tcPr>
          <w:p w14:paraId="01D67B27" w14:textId="77777777" w:rsidR="007028C8" w:rsidRPr="00A24A0A" w:rsidRDefault="007028C8" w:rsidP="007028C8">
            <w:pPr>
              <w:rPr>
                <w:b/>
                <w:sz w:val="20"/>
                <w:szCs w:val="20"/>
                <w:lang w:val="en-AU"/>
              </w:rPr>
            </w:pPr>
            <w:r w:rsidRPr="00A24A0A">
              <w:rPr>
                <w:b/>
                <w:sz w:val="20"/>
                <w:szCs w:val="20"/>
                <w:lang w:val="en-AU"/>
              </w:rPr>
              <w:t>Parameter</w:t>
            </w:r>
          </w:p>
        </w:tc>
        <w:tc>
          <w:tcPr>
            <w:tcW w:w="2214" w:type="dxa"/>
          </w:tcPr>
          <w:p w14:paraId="1C3F4B81" w14:textId="77777777" w:rsidR="007028C8" w:rsidRPr="00A24A0A" w:rsidRDefault="007028C8" w:rsidP="007028C8">
            <w:pPr>
              <w:rPr>
                <w:b/>
                <w:sz w:val="20"/>
                <w:szCs w:val="20"/>
                <w:lang w:val="en-AU"/>
              </w:rPr>
            </w:pPr>
            <w:r w:rsidRPr="00A24A0A">
              <w:rPr>
                <w:b/>
                <w:sz w:val="20"/>
                <w:szCs w:val="20"/>
                <w:lang w:val="en-AU"/>
              </w:rPr>
              <w:t>Customer Constraints</w:t>
            </w:r>
          </w:p>
        </w:tc>
        <w:tc>
          <w:tcPr>
            <w:tcW w:w="2214" w:type="dxa"/>
          </w:tcPr>
          <w:p w14:paraId="43406084" w14:textId="77777777" w:rsidR="007028C8" w:rsidRPr="00A24A0A" w:rsidRDefault="007028C8" w:rsidP="007028C8">
            <w:pPr>
              <w:rPr>
                <w:b/>
                <w:sz w:val="20"/>
                <w:szCs w:val="20"/>
                <w:lang w:val="en-AU"/>
              </w:rPr>
            </w:pPr>
            <w:r w:rsidRPr="00A24A0A">
              <w:rPr>
                <w:b/>
                <w:sz w:val="20"/>
                <w:szCs w:val="20"/>
                <w:lang w:val="en-AU"/>
              </w:rPr>
              <w:t>Infosys Limitations</w:t>
            </w:r>
          </w:p>
        </w:tc>
      </w:tr>
      <w:tr w:rsidR="007028C8" w:rsidRPr="00A24A0A" w14:paraId="617DFB64" w14:textId="77777777" w:rsidTr="007028C8">
        <w:tc>
          <w:tcPr>
            <w:tcW w:w="2214" w:type="dxa"/>
          </w:tcPr>
          <w:p w14:paraId="44BE3EBE" w14:textId="77777777" w:rsidR="007028C8" w:rsidRPr="00A24A0A" w:rsidRDefault="007028C8" w:rsidP="007028C8">
            <w:pPr>
              <w:rPr>
                <w:sz w:val="20"/>
                <w:szCs w:val="20"/>
                <w:lang w:val="en-AU"/>
              </w:rPr>
            </w:pPr>
            <w:r w:rsidRPr="00A24A0A">
              <w:rPr>
                <w:szCs w:val="20"/>
                <w:lang w:val="en-AU"/>
              </w:rPr>
              <w:t>Constraint 1</w:t>
            </w:r>
          </w:p>
        </w:tc>
        <w:tc>
          <w:tcPr>
            <w:tcW w:w="2214" w:type="dxa"/>
          </w:tcPr>
          <w:p w14:paraId="5179D8DD" w14:textId="77777777" w:rsidR="007028C8" w:rsidRPr="00A24A0A" w:rsidRDefault="007028C8" w:rsidP="007028C8">
            <w:pPr>
              <w:rPr>
                <w:sz w:val="20"/>
                <w:szCs w:val="20"/>
                <w:lang w:val="en-AU"/>
              </w:rPr>
            </w:pPr>
          </w:p>
        </w:tc>
        <w:tc>
          <w:tcPr>
            <w:tcW w:w="2214" w:type="dxa"/>
          </w:tcPr>
          <w:p w14:paraId="4A8167F5" w14:textId="77777777" w:rsidR="007028C8" w:rsidRPr="00A24A0A" w:rsidRDefault="007028C8" w:rsidP="007028C8">
            <w:pPr>
              <w:rPr>
                <w:sz w:val="20"/>
                <w:szCs w:val="20"/>
                <w:lang w:val="en-AU"/>
              </w:rPr>
            </w:pPr>
          </w:p>
        </w:tc>
      </w:tr>
      <w:tr w:rsidR="007028C8" w:rsidRPr="00A24A0A" w14:paraId="67BDC5FA" w14:textId="77777777" w:rsidTr="007028C8">
        <w:tc>
          <w:tcPr>
            <w:tcW w:w="2214" w:type="dxa"/>
          </w:tcPr>
          <w:p w14:paraId="39221FEB" w14:textId="77777777" w:rsidR="007028C8" w:rsidRPr="00A24A0A" w:rsidRDefault="007028C8" w:rsidP="007028C8">
            <w:pPr>
              <w:rPr>
                <w:sz w:val="20"/>
                <w:szCs w:val="20"/>
                <w:lang w:val="en-AU"/>
              </w:rPr>
            </w:pPr>
            <w:r w:rsidRPr="00A24A0A">
              <w:rPr>
                <w:szCs w:val="20"/>
                <w:lang w:val="en-AU"/>
              </w:rPr>
              <w:t>Constraint 2</w:t>
            </w:r>
          </w:p>
        </w:tc>
        <w:tc>
          <w:tcPr>
            <w:tcW w:w="2214" w:type="dxa"/>
          </w:tcPr>
          <w:p w14:paraId="6D2F461F" w14:textId="77777777" w:rsidR="007028C8" w:rsidRPr="00A24A0A" w:rsidRDefault="007028C8" w:rsidP="007028C8">
            <w:pPr>
              <w:rPr>
                <w:sz w:val="20"/>
                <w:szCs w:val="20"/>
                <w:lang w:val="en-AU"/>
              </w:rPr>
            </w:pPr>
          </w:p>
        </w:tc>
        <w:tc>
          <w:tcPr>
            <w:tcW w:w="2214" w:type="dxa"/>
          </w:tcPr>
          <w:p w14:paraId="49A2059A" w14:textId="77777777" w:rsidR="007028C8" w:rsidRPr="00A24A0A" w:rsidRDefault="007028C8" w:rsidP="007028C8">
            <w:pPr>
              <w:rPr>
                <w:sz w:val="20"/>
                <w:szCs w:val="20"/>
                <w:lang w:val="en-AU"/>
              </w:rPr>
            </w:pPr>
          </w:p>
        </w:tc>
      </w:tr>
      <w:tr w:rsidR="007028C8" w:rsidRPr="00A24A0A" w14:paraId="3BF3932A" w14:textId="77777777" w:rsidTr="007028C8">
        <w:tc>
          <w:tcPr>
            <w:tcW w:w="2214" w:type="dxa"/>
          </w:tcPr>
          <w:p w14:paraId="7660EA46" w14:textId="77777777" w:rsidR="007028C8" w:rsidRPr="00A24A0A" w:rsidRDefault="007028C8" w:rsidP="007028C8">
            <w:pPr>
              <w:rPr>
                <w:sz w:val="20"/>
                <w:szCs w:val="20"/>
                <w:lang w:val="en-AU"/>
              </w:rPr>
            </w:pPr>
          </w:p>
        </w:tc>
        <w:tc>
          <w:tcPr>
            <w:tcW w:w="2214" w:type="dxa"/>
          </w:tcPr>
          <w:p w14:paraId="7F087331" w14:textId="77777777" w:rsidR="007028C8" w:rsidRPr="00A24A0A" w:rsidRDefault="007028C8" w:rsidP="007028C8">
            <w:pPr>
              <w:rPr>
                <w:sz w:val="20"/>
                <w:szCs w:val="20"/>
                <w:lang w:val="en-AU"/>
              </w:rPr>
            </w:pPr>
          </w:p>
        </w:tc>
        <w:tc>
          <w:tcPr>
            <w:tcW w:w="2214" w:type="dxa"/>
          </w:tcPr>
          <w:p w14:paraId="02381112" w14:textId="77777777" w:rsidR="007028C8" w:rsidRPr="00A24A0A" w:rsidRDefault="007028C8" w:rsidP="007028C8">
            <w:pPr>
              <w:rPr>
                <w:sz w:val="20"/>
                <w:szCs w:val="20"/>
                <w:lang w:val="en-AU"/>
              </w:rPr>
            </w:pPr>
          </w:p>
        </w:tc>
      </w:tr>
      <w:tr w:rsidR="007028C8" w:rsidRPr="00A24A0A" w14:paraId="20889C23" w14:textId="77777777" w:rsidTr="007028C8">
        <w:tc>
          <w:tcPr>
            <w:tcW w:w="2214" w:type="dxa"/>
          </w:tcPr>
          <w:p w14:paraId="0A6191DF" w14:textId="77777777" w:rsidR="007028C8" w:rsidRPr="00A24A0A" w:rsidRDefault="007028C8" w:rsidP="007028C8">
            <w:pPr>
              <w:rPr>
                <w:sz w:val="20"/>
                <w:szCs w:val="20"/>
                <w:lang w:val="en-AU"/>
              </w:rPr>
            </w:pPr>
          </w:p>
        </w:tc>
        <w:tc>
          <w:tcPr>
            <w:tcW w:w="2214" w:type="dxa"/>
          </w:tcPr>
          <w:p w14:paraId="5C25D9CC" w14:textId="77777777" w:rsidR="007028C8" w:rsidRPr="00A24A0A" w:rsidRDefault="007028C8" w:rsidP="007028C8">
            <w:pPr>
              <w:rPr>
                <w:sz w:val="20"/>
                <w:szCs w:val="20"/>
                <w:lang w:val="en-AU"/>
              </w:rPr>
            </w:pPr>
          </w:p>
        </w:tc>
        <w:tc>
          <w:tcPr>
            <w:tcW w:w="2214" w:type="dxa"/>
          </w:tcPr>
          <w:p w14:paraId="33215362" w14:textId="77777777" w:rsidR="007028C8" w:rsidRPr="00A24A0A" w:rsidRDefault="007028C8" w:rsidP="007028C8">
            <w:pPr>
              <w:rPr>
                <w:sz w:val="20"/>
                <w:szCs w:val="20"/>
                <w:lang w:val="en-AU"/>
              </w:rPr>
            </w:pPr>
          </w:p>
        </w:tc>
      </w:tr>
      <w:tr w:rsidR="007028C8" w:rsidRPr="00A24A0A" w14:paraId="0945D4F5" w14:textId="77777777" w:rsidTr="007028C8">
        <w:tc>
          <w:tcPr>
            <w:tcW w:w="2214" w:type="dxa"/>
          </w:tcPr>
          <w:p w14:paraId="33DAB3C5" w14:textId="77777777" w:rsidR="007028C8" w:rsidRPr="00A24A0A" w:rsidRDefault="007028C8" w:rsidP="007028C8">
            <w:pPr>
              <w:rPr>
                <w:sz w:val="20"/>
                <w:szCs w:val="20"/>
                <w:lang w:val="en-AU"/>
              </w:rPr>
            </w:pPr>
          </w:p>
        </w:tc>
        <w:tc>
          <w:tcPr>
            <w:tcW w:w="2214" w:type="dxa"/>
          </w:tcPr>
          <w:p w14:paraId="682F6A3A" w14:textId="77777777" w:rsidR="007028C8" w:rsidRPr="00A24A0A" w:rsidRDefault="007028C8" w:rsidP="007028C8">
            <w:pPr>
              <w:rPr>
                <w:sz w:val="20"/>
                <w:szCs w:val="20"/>
                <w:lang w:val="en-AU"/>
              </w:rPr>
            </w:pPr>
          </w:p>
        </w:tc>
        <w:tc>
          <w:tcPr>
            <w:tcW w:w="2214" w:type="dxa"/>
          </w:tcPr>
          <w:p w14:paraId="7E0B0EDB" w14:textId="77777777" w:rsidR="007028C8" w:rsidRPr="00A24A0A" w:rsidRDefault="007028C8" w:rsidP="007028C8">
            <w:pPr>
              <w:rPr>
                <w:sz w:val="20"/>
                <w:szCs w:val="20"/>
                <w:lang w:val="en-AU"/>
              </w:rPr>
            </w:pPr>
          </w:p>
        </w:tc>
      </w:tr>
      <w:tr w:rsidR="007028C8" w:rsidRPr="00A24A0A" w14:paraId="74D2D047" w14:textId="77777777" w:rsidTr="007028C8">
        <w:tc>
          <w:tcPr>
            <w:tcW w:w="2214" w:type="dxa"/>
          </w:tcPr>
          <w:p w14:paraId="570775F9" w14:textId="77777777" w:rsidR="007028C8" w:rsidRPr="00A24A0A" w:rsidRDefault="007028C8" w:rsidP="007028C8">
            <w:pPr>
              <w:rPr>
                <w:sz w:val="20"/>
                <w:szCs w:val="20"/>
                <w:lang w:val="en-AU"/>
              </w:rPr>
            </w:pPr>
          </w:p>
        </w:tc>
        <w:tc>
          <w:tcPr>
            <w:tcW w:w="2214" w:type="dxa"/>
          </w:tcPr>
          <w:p w14:paraId="5445A96C" w14:textId="77777777" w:rsidR="007028C8" w:rsidRPr="00A24A0A" w:rsidRDefault="007028C8" w:rsidP="007028C8">
            <w:pPr>
              <w:rPr>
                <w:sz w:val="20"/>
                <w:szCs w:val="20"/>
                <w:lang w:val="en-AU"/>
              </w:rPr>
            </w:pPr>
          </w:p>
        </w:tc>
        <w:tc>
          <w:tcPr>
            <w:tcW w:w="2214" w:type="dxa"/>
          </w:tcPr>
          <w:p w14:paraId="0F817785" w14:textId="77777777" w:rsidR="007028C8" w:rsidRPr="00A24A0A" w:rsidRDefault="007028C8" w:rsidP="007028C8">
            <w:pPr>
              <w:rPr>
                <w:sz w:val="20"/>
                <w:szCs w:val="20"/>
                <w:lang w:val="en-AU"/>
              </w:rPr>
            </w:pPr>
          </w:p>
        </w:tc>
      </w:tr>
      <w:tr w:rsidR="007028C8" w:rsidRPr="00A24A0A" w14:paraId="798A28D8" w14:textId="77777777" w:rsidTr="007028C8">
        <w:tc>
          <w:tcPr>
            <w:tcW w:w="2214" w:type="dxa"/>
          </w:tcPr>
          <w:p w14:paraId="568D1F04" w14:textId="77777777" w:rsidR="007028C8" w:rsidRPr="00A24A0A" w:rsidRDefault="007028C8" w:rsidP="007028C8">
            <w:pPr>
              <w:rPr>
                <w:sz w:val="20"/>
                <w:szCs w:val="20"/>
                <w:lang w:val="en-AU"/>
              </w:rPr>
            </w:pPr>
          </w:p>
        </w:tc>
        <w:tc>
          <w:tcPr>
            <w:tcW w:w="2214" w:type="dxa"/>
          </w:tcPr>
          <w:p w14:paraId="7EEBB397" w14:textId="77777777" w:rsidR="007028C8" w:rsidRPr="00A24A0A" w:rsidRDefault="007028C8" w:rsidP="007028C8">
            <w:pPr>
              <w:rPr>
                <w:sz w:val="20"/>
                <w:szCs w:val="20"/>
                <w:lang w:val="en-AU"/>
              </w:rPr>
            </w:pPr>
          </w:p>
        </w:tc>
        <w:tc>
          <w:tcPr>
            <w:tcW w:w="2214" w:type="dxa"/>
          </w:tcPr>
          <w:p w14:paraId="3355B193" w14:textId="77777777" w:rsidR="007028C8" w:rsidRPr="00A24A0A" w:rsidRDefault="007028C8" w:rsidP="007028C8">
            <w:pPr>
              <w:rPr>
                <w:sz w:val="20"/>
                <w:szCs w:val="20"/>
                <w:lang w:val="en-AU"/>
              </w:rPr>
            </w:pPr>
          </w:p>
        </w:tc>
      </w:tr>
      <w:tr w:rsidR="007028C8" w:rsidRPr="00A24A0A" w14:paraId="28CF42AE" w14:textId="77777777" w:rsidTr="007028C8">
        <w:tc>
          <w:tcPr>
            <w:tcW w:w="2214" w:type="dxa"/>
          </w:tcPr>
          <w:p w14:paraId="444DDB82" w14:textId="77777777" w:rsidR="007028C8" w:rsidRPr="00A24A0A" w:rsidRDefault="007028C8" w:rsidP="007028C8">
            <w:pPr>
              <w:rPr>
                <w:sz w:val="20"/>
                <w:szCs w:val="20"/>
                <w:lang w:val="en-AU"/>
              </w:rPr>
            </w:pPr>
          </w:p>
        </w:tc>
        <w:tc>
          <w:tcPr>
            <w:tcW w:w="2214" w:type="dxa"/>
          </w:tcPr>
          <w:p w14:paraId="79EAD993" w14:textId="77777777" w:rsidR="007028C8" w:rsidRPr="00A24A0A" w:rsidRDefault="007028C8" w:rsidP="007028C8">
            <w:pPr>
              <w:rPr>
                <w:sz w:val="20"/>
                <w:szCs w:val="20"/>
                <w:lang w:val="en-AU"/>
              </w:rPr>
            </w:pPr>
          </w:p>
        </w:tc>
        <w:tc>
          <w:tcPr>
            <w:tcW w:w="2214" w:type="dxa"/>
          </w:tcPr>
          <w:p w14:paraId="41A9C3F4" w14:textId="77777777" w:rsidR="007028C8" w:rsidRPr="00A24A0A" w:rsidRDefault="007028C8" w:rsidP="007028C8">
            <w:pPr>
              <w:rPr>
                <w:sz w:val="20"/>
                <w:szCs w:val="20"/>
                <w:lang w:val="en-AU"/>
              </w:rPr>
            </w:pPr>
          </w:p>
        </w:tc>
      </w:tr>
      <w:tr w:rsidR="007028C8" w:rsidRPr="00A24A0A" w14:paraId="33CEB705" w14:textId="77777777" w:rsidTr="007028C8">
        <w:tc>
          <w:tcPr>
            <w:tcW w:w="2214" w:type="dxa"/>
          </w:tcPr>
          <w:p w14:paraId="323DDB4A" w14:textId="77777777" w:rsidR="007028C8" w:rsidRPr="00A24A0A" w:rsidRDefault="007028C8" w:rsidP="007028C8">
            <w:pPr>
              <w:rPr>
                <w:sz w:val="20"/>
                <w:szCs w:val="20"/>
                <w:lang w:val="en-AU"/>
              </w:rPr>
            </w:pPr>
          </w:p>
        </w:tc>
        <w:tc>
          <w:tcPr>
            <w:tcW w:w="2214" w:type="dxa"/>
          </w:tcPr>
          <w:p w14:paraId="0A1263B4" w14:textId="77777777" w:rsidR="007028C8" w:rsidRPr="00A24A0A" w:rsidRDefault="007028C8" w:rsidP="007028C8">
            <w:pPr>
              <w:rPr>
                <w:sz w:val="20"/>
                <w:szCs w:val="20"/>
                <w:lang w:val="en-AU"/>
              </w:rPr>
            </w:pPr>
          </w:p>
        </w:tc>
        <w:tc>
          <w:tcPr>
            <w:tcW w:w="2214" w:type="dxa"/>
          </w:tcPr>
          <w:p w14:paraId="7E879E3E" w14:textId="77777777" w:rsidR="007028C8" w:rsidRPr="00A24A0A" w:rsidRDefault="007028C8" w:rsidP="007028C8">
            <w:pPr>
              <w:rPr>
                <w:sz w:val="20"/>
                <w:szCs w:val="20"/>
                <w:lang w:val="en-AU"/>
              </w:rPr>
            </w:pPr>
          </w:p>
        </w:tc>
      </w:tr>
    </w:tbl>
    <w:p w14:paraId="1C501675" w14:textId="77777777" w:rsidR="007028C8" w:rsidRPr="00A24A0A" w:rsidRDefault="007028C8" w:rsidP="007028C8">
      <w:pPr>
        <w:rPr>
          <w:sz w:val="20"/>
          <w:szCs w:val="20"/>
          <w:lang w:val="en-AU"/>
        </w:rPr>
      </w:pPr>
    </w:p>
    <w:p w14:paraId="477A3F99" w14:textId="77777777" w:rsidR="007028C8" w:rsidRPr="00A24A0A" w:rsidRDefault="007028C8" w:rsidP="007028C8">
      <w:pPr>
        <w:rPr>
          <w:b/>
          <w:i/>
          <w:szCs w:val="20"/>
          <w:lang w:val="en-AU"/>
        </w:rPr>
      </w:pPr>
      <w:r w:rsidRPr="00A24A0A">
        <w:rPr>
          <w:b/>
          <w:i/>
          <w:szCs w:val="20"/>
          <w:lang w:val="en-AU"/>
        </w:rPr>
        <w:t>Risk Identified &amp; Mitigation Planned</w:t>
      </w:r>
    </w:p>
    <w:p w14:paraId="37E6BA28" w14:textId="77777777" w:rsidR="007028C8" w:rsidRPr="00A24A0A" w:rsidRDefault="007028C8" w:rsidP="007028C8">
      <w:pPr>
        <w:rPr>
          <w:sz w:val="20"/>
          <w:szCs w:val="20"/>
          <w:lang w:val="en-AU"/>
        </w:rPr>
      </w:pPr>
    </w:p>
    <w:p w14:paraId="298067C0" w14:textId="77777777" w:rsidR="007028C8" w:rsidRPr="00A24A0A" w:rsidRDefault="007028C8" w:rsidP="007028C8">
      <w:pPr>
        <w:rPr>
          <w:b/>
          <w:i/>
          <w:szCs w:val="20"/>
          <w:lang w:val="en-AU"/>
        </w:rPr>
      </w:pPr>
      <w:r w:rsidRPr="00A24A0A">
        <w:rPr>
          <w:b/>
          <w:i/>
          <w:szCs w:val="20"/>
          <w:lang w:val="en-AU"/>
        </w:rPr>
        <w:t>Test Strategy</w:t>
      </w:r>
    </w:p>
    <w:p w14:paraId="789009B1" w14:textId="77777777" w:rsidR="00966B77" w:rsidRPr="00A24A0A" w:rsidRDefault="00966B77" w:rsidP="007028C8">
      <w:pPr>
        <w:rPr>
          <w:b/>
          <w:i/>
          <w:szCs w:val="20"/>
          <w:lang w:val="en-AU"/>
        </w:rPr>
      </w:pPr>
    </w:p>
    <w:p w14:paraId="3E18F4B6" w14:textId="77777777" w:rsidR="007028C8" w:rsidRPr="00A24A0A" w:rsidRDefault="007028C8" w:rsidP="007028C8">
      <w:pPr>
        <w:rPr>
          <w:szCs w:val="20"/>
          <w:lang w:val="en-AU"/>
        </w:rPr>
      </w:pPr>
    </w:p>
    <w:p w14:paraId="5E70BA4A" w14:textId="77777777" w:rsidR="007028C8" w:rsidRPr="00A24A0A" w:rsidRDefault="007028C8" w:rsidP="007028C8">
      <w:pPr>
        <w:rPr>
          <w:b/>
          <w:i/>
          <w:szCs w:val="20"/>
          <w:lang w:val="en-AU"/>
        </w:rPr>
      </w:pPr>
      <w:r w:rsidRPr="00A24A0A">
        <w:rPr>
          <w:b/>
          <w:i/>
          <w:szCs w:val="20"/>
          <w:lang w:val="en-AU"/>
        </w:rPr>
        <w:t>Automation Plans</w:t>
      </w:r>
    </w:p>
    <w:p w14:paraId="25A7905C" w14:textId="77777777" w:rsidR="007028C8" w:rsidRPr="00A24A0A" w:rsidRDefault="007028C8" w:rsidP="007028C8">
      <w:pPr>
        <w:rPr>
          <w:b/>
          <w:i/>
          <w:szCs w:val="20"/>
          <w:lang w:val="en-AU"/>
        </w:rPr>
      </w:pPr>
    </w:p>
    <w:p w14:paraId="2859ED58" w14:textId="77777777" w:rsidR="007028C8" w:rsidRPr="00A24A0A" w:rsidRDefault="007028C8" w:rsidP="007028C8">
      <w:pPr>
        <w:rPr>
          <w:b/>
          <w:i/>
          <w:sz w:val="20"/>
          <w:szCs w:val="20"/>
          <w:lang w:val="en-AU"/>
        </w:rPr>
      </w:pPr>
      <w:r w:rsidRPr="00A24A0A">
        <w:rPr>
          <w:b/>
          <w:i/>
          <w:szCs w:val="20"/>
          <w:lang w:val="en-AU"/>
        </w:rPr>
        <w:t>Deliverables</w:t>
      </w:r>
    </w:p>
    <w:p w14:paraId="1CF30D3B" w14:textId="77777777" w:rsidR="007028C8" w:rsidRPr="00A24A0A" w:rsidRDefault="007028C8" w:rsidP="007028C8">
      <w:pPr>
        <w:rPr>
          <w:sz w:val="20"/>
          <w:szCs w:val="20"/>
          <w:lang w:val="en-AU"/>
        </w:rPr>
      </w:pPr>
    </w:p>
    <w:p w14:paraId="334F561E" w14:textId="77777777" w:rsidR="007028C8" w:rsidRPr="00A24A0A" w:rsidRDefault="007028C8" w:rsidP="007028C8">
      <w:pPr>
        <w:pStyle w:val="Heading1"/>
        <w:rPr>
          <w:rFonts w:ascii="Times New Roman" w:hAnsi="Times New Roman"/>
        </w:rPr>
      </w:pPr>
      <w:bookmarkStart w:id="10" w:name="_Toc255385565"/>
      <w:r w:rsidRPr="00A24A0A">
        <w:rPr>
          <w:rFonts w:ascii="Times New Roman" w:hAnsi="Times New Roman"/>
        </w:rPr>
        <w:t>Security</w:t>
      </w:r>
      <w:bookmarkEnd w:id="10"/>
      <w:r w:rsidRPr="00A24A0A">
        <w:rPr>
          <w:rFonts w:ascii="Times New Roman" w:hAnsi="Times New Roman"/>
        </w:rPr>
        <w:t xml:space="preserve"> </w:t>
      </w:r>
    </w:p>
    <w:p w14:paraId="05A793E5" w14:textId="77777777" w:rsidR="007028C8" w:rsidRPr="00A24A0A" w:rsidRDefault="007028C8" w:rsidP="007028C8">
      <w:pPr>
        <w:keepNext/>
        <w:spacing w:before="240" w:after="60"/>
        <w:outlineLvl w:val="1"/>
        <w:rPr>
          <w:b/>
          <w:bCs/>
          <w:i/>
          <w:iCs/>
          <w:szCs w:val="28"/>
          <w:lang w:val="en-AU"/>
        </w:rPr>
      </w:pPr>
      <w:r w:rsidRPr="00A24A0A">
        <w:rPr>
          <w:b/>
          <w:bCs/>
          <w:i/>
          <w:iCs/>
          <w:szCs w:val="28"/>
          <w:lang w:val="en-AU"/>
        </w:rPr>
        <w:t>Constraints and Resolutions</w:t>
      </w:r>
    </w:p>
    <w:p w14:paraId="08E16740" w14:textId="77777777" w:rsidR="007028C8" w:rsidRPr="00A24A0A" w:rsidRDefault="007028C8" w:rsidP="007028C8">
      <w:pPr>
        <w:rPr>
          <w:sz w:val="20"/>
          <w:szCs w:val="20"/>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4"/>
        <w:gridCol w:w="2214"/>
        <w:gridCol w:w="2214"/>
      </w:tblGrid>
      <w:tr w:rsidR="007028C8" w:rsidRPr="00A24A0A" w14:paraId="5E7D5F9B" w14:textId="77777777" w:rsidTr="008C6B93">
        <w:tc>
          <w:tcPr>
            <w:tcW w:w="2214" w:type="dxa"/>
            <w:vAlign w:val="center"/>
          </w:tcPr>
          <w:p w14:paraId="4A42B86C" w14:textId="77777777" w:rsidR="007028C8" w:rsidRPr="00A24A0A" w:rsidRDefault="007028C8" w:rsidP="008C6B93">
            <w:pPr>
              <w:jc w:val="center"/>
              <w:rPr>
                <w:b/>
                <w:sz w:val="20"/>
                <w:szCs w:val="20"/>
                <w:lang w:val="en-AU"/>
              </w:rPr>
            </w:pPr>
            <w:r w:rsidRPr="00A24A0A">
              <w:rPr>
                <w:b/>
                <w:sz w:val="20"/>
                <w:szCs w:val="20"/>
                <w:lang w:val="en-AU"/>
              </w:rPr>
              <w:t>Parameter</w:t>
            </w:r>
          </w:p>
        </w:tc>
        <w:tc>
          <w:tcPr>
            <w:tcW w:w="2214" w:type="dxa"/>
            <w:vAlign w:val="center"/>
          </w:tcPr>
          <w:p w14:paraId="7CA9ED95" w14:textId="77777777" w:rsidR="007028C8" w:rsidRPr="00A24A0A" w:rsidRDefault="007028C8" w:rsidP="008C6B93">
            <w:pPr>
              <w:jc w:val="center"/>
              <w:rPr>
                <w:b/>
                <w:sz w:val="20"/>
                <w:szCs w:val="20"/>
                <w:lang w:val="en-AU"/>
              </w:rPr>
            </w:pPr>
            <w:r w:rsidRPr="00A24A0A">
              <w:rPr>
                <w:b/>
                <w:sz w:val="20"/>
                <w:szCs w:val="20"/>
                <w:lang w:val="en-AU"/>
              </w:rPr>
              <w:t>Customer Constraints</w:t>
            </w:r>
          </w:p>
        </w:tc>
        <w:tc>
          <w:tcPr>
            <w:tcW w:w="2214" w:type="dxa"/>
            <w:vAlign w:val="center"/>
          </w:tcPr>
          <w:p w14:paraId="1E0C71FB" w14:textId="77777777" w:rsidR="007028C8" w:rsidRPr="00A24A0A" w:rsidRDefault="007028C8" w:rsidP="008C6B93">
            <w:pPr>
              <w:jc w:val="center"/>
              <w:rPr>
                <w:b/>
                <w:sz w:val="20"/>
                <w:szCs w:val="20"/>
                <w:lang w:val="en-AU"/>
              </w:rPr>
            </w:pPr>
            <w:r w:rsidRPr="00A24A0A">
              <w:rPr>
                <w:b/>
                <w:sz w:val="20"/>
                <w:szCs w:val="20"/>
                <w:lang w:val="en-AU"/>
              </w:rPr>
              <w:t>Infosys Limitations</w:t>
            </w:r>
          </w:p>
        </w:tc>
      </w:tr>
      <w:tr w:rsidR="007028C8" w:rsidRPr="00A24A0A" w14:paraId="4352A46A" w14:textId="77777777" w:rsidTr="007028C8">
        <w:tc>
          <w:tcPr>
            <w:tcW w:w="2214" w:type="dxa"/>
          </w:tcPr>
          <w:p w14:paraId="0AC9AAB5" w14:textId="77777777" w:rsidR="007028C8" w:rsidRPr="00A24A0A" w:rsidRDefault="007028C8" w:rsidP="007028C8">
            <w:pPr>
              <w:rPr>
                <w:sz w:val="20"/>
                <w:szCs w:val="20"/>
                <w:lang w:val="en-AU"/>
              </w:rPr>
            </w:pPr>
            <w:r w:rsidRPr="00A24A0A">
              <w:rPr>
                <w:szCs w:val="20"/>
                <w:lang w:val="en-AU"/>
              </w:rPr>
              <w:t>Constraint 1</w:t>
            </w:r>
          </w:p>
        </w:tc>
        <w:tc>
          <w:tcPr>
            <w:tcW w:w="2214" w:type="dxa"/>
          </w:tcPr>
          <w:p w14:paraId="75A69CB8" w14:textId="77777777" w:rsidR="007028C8" w:rsidRPr="00A24A0A" w:rsidRDefault="007028C8" w:rsidP="007028C8">
            <w:pPr>
              <w:rPr>
                <w:sz w:val="20"/>
                <w:szCs w:val="20"/>
                <w:lang w:val="en-AU"/>
              </w:rPr>
            </w:pPr>
          </w:p>
        </w:tc>
        <w:tc>
          <w:tcPr>
            <w:tcW w:w="2214" w:type="dxa"/>
          </w:tcPr>
          <w:p w14:paraId="13D73D2D" w14:textId="77777777" w:rsidR="007028C8" w:rsidRPr="00A24A0A" w:rsidRDefault="007028C8" w:rsidP="007028C8">
            <w:pPr>
              <w:rPr>
                <w:sz w:val="20"/>
                <w:szCs w:val="20"/>
                <w:lang w:val="en-AU"/>
              </w:rPr>
            </w:pPr>
          </w:p>
        </w:tc>
      </w:tr>
      <w:tr w:rsidR="007028C8" w:rsidRPr="00A24A0A" w14:paraId="2F5B4931" w14:textId="77777777" w:rsidTr="007028C8">
        <w:tc>
          <w:tcPr>
            <w:tcW w:w="2214" w:type="dxa"/>
          </w:tcPr>
          <w:p w14:paraId="547A51C5" w14:textId="77777777" w:rsidR="007028C8" w:rsidRPr="00A24A0A" w:rsidRDefault="007028C8" w:rsidP="007028C8">
            <w:pPr>
              <w:rPr>
                <w:sz w:val="20"/>
                <w:szCs w:val="20"/>
                <w:lang w:val="en-AU"/>
              </w:rPr>
            </w:pPr>
            <w:r w:rsidRPr="00A24A0A">
              <w:rPr>
                <w:szCs w:val="20"/>
                <w:lang w:val="en-AU"/>
              </w:rPr>
              <w:t>Constraint 2</w:t>
            </w:r>
          </w:p>
        </w:tc>
        <w:tc>
          <w:tcPr>
            <w:tcW w:w="2214" w:type="dxa"/>
          </w:tcPr>
          <w:p w14:paraId="739FD58B" w14:textId="77777777" w:rsidR="007028C8" w:rsidRPr="00A24A0A" w:rsidRDefault="007028C8" w:rsidP="007028C8">
            <w:pPr>
              <w:rPr>
                <w:sz w:val="20"/>
                <w:szCs w:val="20"/>
                <w:lang w:val="en-AU"/>
              </w:rPr>
            </w:pPr>
          </w:p>
        </w:tc>
        <w:tc>
          <w:tcPr>
            <w:tcW w:w="2214" w:type="dxa"/>
          </w:tcPr>
          <w:p w14:paraId="55D033AD" w14:textId="77777777" w:rsidR="007028C8" w:rsidRPr="00A24A0A" w:rsidRDefault="007028C8" w:rsidP="007028C8">
            <w:pPr>
              <w:rPr>
                <w:sz w:val="20"/>
                <w:szCs w:val="20"/>
                <w:lang w:val="en-AU"/>
              </w:rPr>
            </w:pPr>
          </w:p>
        </w:tc>
      </w:tr>
      <w:tr w:rsidR="007028C8" w:rsidRPr="00A24A0A" w14:paraId="066E1140" w14:textId="77777777" w:rsidTr="007028C8">
        <w:tc>
          <w:tcPr>
            <w:tcW w:w="2214" w:type="dxa"/>
          </w:tcPr>
          <w:p w14:paraId="5C13B25E" w14:textId="77777777" w:rsidR="007028C8" w:rsidRPr="00A24A0A" w:rsidRDefault="007028C8" w:rsidP="007028C8">
            <w:pPr>
              <w:rPr>
                <w:sz w:val="20"/>
                <w:szCs w:val="20"/>
                <w:lang w:val="en-AU"/>
              </w:rPr>
            </w:pPr>
          </w:p>
        </w:tc>
        <w:tc>
          <w:tcPr>
            <w:tcW w:w="2214" w:type="dxa"/>
          </w:tcPr>
          <w:p w14:paraId="7AAEAA9E" w14:textId="77777777" w:rsidR="007028C8" w:rsidRPr="00A24A0A" w:rsidRDefault="007028C8" w:rsidP="007028C8">
            <w:pPr>
              <w:rPr>
                <w:sz w:val="20"/>
                <w:szCs w:val="20"/>
                <w:lang w:val="en-AU"/>
              </w:rPr>
            </w:pPr>
          </w:p>
        </w:tc>
        <w:tc>
          <w:tcPr>
            <w:tcW w:w="2214" w:type="dxa"/>
          </w:tcPr>
          <w:p w14:paraId="19D473E0" w14:textId="77777777" w:rsidR="007028C8" w:rsidRPr="00A24A0A" w:rsidRDefault="007028C8" w:rsidP="007028C8">
            <w:pPr>
              <w:rPr>
                <w:sz w:val="20"/>
                <w:szCs w:val="20"/>
                <w:lang w:val="en-AU"/>
              </w:rPr>
            </w:pPr>
          </w:p>
        </w:tc>
      </w:tr>
      <w:tr w:rsidR="007028C8" w:rsidRPr="00A24A0A" w14:paraId="5C6D443E" w14:textId="77777777" w:rsidTr="007028C8">
        <w:tc>
          <w:tcPr>
            <w:tcW w:w="2214" w:type="dxa"/>
          </w:tcPr>
          <w:p w14:paraId="4798728E" w14:textId="77777777" w:rsidR="007028C8" w:rsidRPr="00A24A0A" w:rsidRDefault="007028C8" w:rsidP="007028C8">
            <w:pPr>
              <w:rPr>
                <w:sz w:val="20"/>
                <w:szCs w:val="20"/>
                <w:lang w:val="en-AU"/>
              </w:rPr>
            </w:pPr>
          </w:p>
        </w:tc>
        <w:tc>
          <w:tcPr>
            <w:tcW w:w="2214" w:type="dxa"/>
          </w:tcPr>
          <w:p w14:paraId="3E6F952B" w14:textId="77777777" w:rsidR="007028C8" w:rsidRPr="00A24A0A" w:rsidRDefault="007028C8" w:rsidP="007028C8">
            <w:pPr>
              <w:rPr>
                <w:sz w:val="20"/>
                <w:szCs w:val="20"/>
                <w:lang w:val="en-AU"/>
              </w:rPr>
            </w:pPr>
          </w:p>
        </w:tc>
        <w:tc>
          <w:tcPr>
            <w:tcW w:w="2214" w:type="dxa"/>
          </w:tcPr>
          <w:p w14:paraId="59BA5575" w14:textId="77777777" w:rsidR="007028C8" w:rsidRPr="00A24A0A" w:rsidRDefault="007028C8" w:rsidP="007028C8">
            <w:pPr>
              <w:rPr>
                <w:sz w:val="20"/>
                <w:szCs w:val="20"/>
                <w:lang w:val="en-AU"/>
              </w:rPr>
            </w:pPr>
          </w:p>
        </w:tc>
      </w:tr>
      <w:tr w:rsidR="007028C8" w:rsidRPr="00A24A0A" w14:paraId="322AC9F8" w14:textId="77777777" w:rsidTr="007028C8">
        <w:tc>
          <w:tcPr>
            <w:tcW w:w="2214" w:type="dxa"/>
          </w:tcPr>
          <w:p w14:paraId="66DFD716" w14:textId="77777777" w:rsidR="007028C8" w:rsidRPr="00A24A0A" w:rsidRDefault="007028C8" w:rsidP="007028C8">
            <w:pPr>
              <w:rPr>
                <w:sz w:val="20"/>
                <w:szCs w:val="20"/>
                <w:lang w:val="en-AU"/>
              </w:rPr>
            </w:pPr>
          </w:p>
        </w:tc>
        <w:tc>
          <w:tcPr>
            <w:tcW w:w="2214" w:type="dxa"/>
          </w:tcPr>
          <w:p w14:paraId="344B5BA8" w14:textId="77777777" w:rsidR="007028C8" w:rsidRPr="00A24A0A" w:rsidRDefault="007028C8" w:rsidP="007028C8">
            <w:pPr>
              <w:rPr>
                <w:sz w:val="20"/>
                <w:szCs w:val="20"/>
                <w:lang w:val="en-AU"/>
              </w:rPr>
            </w:pPr>
          </w:p>
        </w:tc>
        <w:tc>
          <w:tcPr>
            <w:tcW w:w="2214" w:type="dxa"/>
          </w:tcPr>
          <w:p w14:paraId="4A080EC0" w14:textId="77777777" w:rsidR="007028C8" w:rsidRPr="00A24A0A" w:rsidRDefault="007028C8" w:rsidP="007028C8">
            <w:pPr>
              <w:rPr>
                <w:sz w:val="20"/>
                <w:szCs w:val="20"/>
                <w:lang w:val="en-AU"/>
              </w:rPr>
            </w:pPr>
          </w:p>
        </w:tc>
      </w:tr>
      <w:tr w:rsidR="007028C8" w:rsidRPr="00A24A0A" w14:paraId="75872457" w14:textId="77777777" w:rsidTr="007028C8">
        <w:tc>
          <w:tcPr>
            <w:tcW w:w="2214" w:type="dxa"/>
          </w:tcPr>
          <w:p w14:paraId="2E93105A" w14:textId="77777777" w:rsidR="007028C8" w:rsidRPr="00A24A0A" w:rsidRDefault="007028C8" w:rsidP="007028C8">
            <w:pPr>
              <w:rPr>
                <w:sz w:val="20"/>
                <w:szCs w:val="20"/>
                <w:lang w:val="en-AU"/>
              </w:rPr>
            </w:pPr>
          </w:p>
        </w:tc>
        <w:tc>
          <w:tcPr>
            <w:tcW w:w="2214" w:type="dxa"/>
          </w:tcPr>
          <w:p w14:paraId="5AE71DB1" w14:textId="77777777" w:rsidR="007028C8" w:rsidRPr="00A24A0A" w:rsidRDefault="007028C8" w:rsidP="007028C8">
            <w:pPr>
              <w:rPr>
                <w:sz w:val="20"/>
                <w:szCs w:val="20"/>
                <w:lang w:val="en-AU"/>
              </w:rPr>
            </w:pPr>
          </w:p>
        </w:tc>
        <w:tc>
          <w:tcPr>
            <w:tcW w:w="2214" w:type="dxa"/>
          </w:tcPr>
          <w:p w14:paraId="6F6AF6B3" w14:textId="77777777" w:rsidR="007028C8" w:rsidRPr="00A24A0A" w:rsidRDefault="007028C8" w:rsidP="007028C8">
            <w:pPr>
              <w:rPr>
                <w:sz w:val="20"/>
                <w:szCs w:val="20"/>
                <w:lang w:val="en-AU"/>
              </w:rPr>
            </w:pPr>
          </w:p>
        </w:tc>
      </w:tr>
      <w:tr w:rsidR="007028C8" w:rsidRPr="00A24A0A" w14:paraId="42E4437E" w14:textId="77777777" w:rsidTr="007028C8">
        <w:tc>
          <w:tcPr>
            <w:tcW w:w="2214" w:type="dxa"/>
          </w:tcPr>
          <w:p w14:paraId="5C8A0C6C" w14:textId="77777777" w:rsidR="007028C8" w:rsidRPr="00A24A0A" w:rsidRDefault="007028C8" w:rsidP="007028C8">
            <w:pPr>
              <w:rPr>
                <w:sz w:val="20"/>
                <w:szCs w:val="20"/>
                <w:lang w:val="en-AU"/>
              </w:rPr>
            </w:pPr>
          </w:p>
        </w:tc>
        <w:tc>
          <w:tcPr>
            <w:tcW w:w="2214" w:type="dxa"/>
          </w:tcPr>
          <w:p w14:paraId="370B7DF3" w14:textId="77777777" w:rsidR="007028C8" w:rsidRPr="00A24A0A" w:rsidRDefault="007028C8" w:rsidP="007028C8">
            <w:pPr>
              <w:rPr>
                <w:sz w:val="20"/>
                <w:szCs w:val="20"/>
                <w:lang w:val="en-AU"/>
              </w:rPr>
            </w:pPr>
          </w:p>
        </w:tc>
        <w:tc>
          <w:tcPr>
            <w:tcW w:w="2214" w:type="dxa"/>
          </w:tcPr>
          <w:p w14:paraId="4EEBB0A3" w14:textId="77777777" w:rsidR="007028C8" w:rsidRPr="00A24A0A" w:rsidRDefault="007028C8" w:rsidP="007028C8">
            <w:pPr>
              <w:rPr>
                <w:sz w:val="20"/>
                <w:szCs w:val="20"/>
                <w:lang w:val="en-AU"/>
              </w:rPr>
            </w:pPr>
          </w:p>
        </w:tc>
      </w:tr>
      <w:tr w:rsidR="007028C8" w:rsidRPr="00A24A0A" w14:paraId="13D78A62" w14:textId="77777777" w:rsidTr="007028C8">
        <w:tc>
          <w:tcPr>
            <w:tcW w:w="2214" w:type="dxa"/>
          </w:tcPr>
          <w:p w14:paraId="49FE104A" w14:textId="77777777" w:rsidR="007028C8" w:rsidRPr="00A24A0A" w:rsidRDefault="007028C8" w:rsidP="007028C8">
            <w:pPr>
              <w:rPr>
                <w:sz w:val="20"/>
                <w:szCs w:val="20"/>
                <w:lang w:val="en-AU"/>
              </w:rPr>
            </w:pPr>
          </w:p>
        </w:tc>
        <w:tc>
          <w:tcPr>
            <w:tcW w:w="2214" w:type="dxa"/>
          </w:tcPr>
          <w:p w14:paraId="32C3C6B8" w14:textId="77777777" w:rsidR="007028C8" w:rsidRPr="00A24A0A" w:rsidRDefault="007028C8" w:rsidP="007028C8">
            <w:pPr>
              <w:rPr>
                <w:sz w:val="20"/>
                <w:szCs w:val="20"/>
                <w:lang w:val="en-AU"/>
              </w:rPr>
            </w:pPr>
          </w:p>
        </w:tc>
        <w:tc>
          <w:tcPr>
            <w:tcW w:w="2214" w:type="dxa"/>
          </w:tcPr>
          <w:p w14:paraId="1BAB4089" w14:textId="77777777" w:rsidR="007028C8" w:rsidRPr="00A24A0A" w:rsidRDefault="007028C8" w:rsidP="007028C8">
            <w:pPr>
              <w:rPr>
                <w:sz w:val="20"/>
                <w:szCs w:val="20"/>
                <w:lang w:val="en-AU"/>
              </w:rPr>
            </w:pPr>
          </w:p>
        </w:tc>
      </w:tr>
      <w:tr w:rsidR="007028C8" w:rsidRPr="00A24A0A" w14:paraId="302036AB" w14:textId="77777777" w:rsidTr="007028C8">
        <w:tc>
          <w:tcPr>
            <w:tcW w:w="2214" w:type="dxa"/>
          </w:tcPr>
          <w:p w14:paraId="4EE4976F" w14:textId="77777777" w:rsidR="007028C8" w:rsidRPr="00A24A0A" w:rsidRDefault="007028C8" w:rsidP="007028C8">
            <w:pPr>
              <w:rPr>
                <w:sz w:val="20"/>
                <w:szCs w:val="20"/>
                <w:lang w:val="en-AU"/>
              </w:rPr>
            </w:pPr>
          </w:p>
        </w:tc>
        <w:tc>
          <w:tcPr>
            <w:tcW w:w="2214" w:type="dxa"/>
          </w:tcPr>
          <w:p w14:paraId="32926241" w14:textId="77777777" w:rsidR="007028C8" w:rsidRPr="00A24A0A" w:rsidRDefault="007028C8" w:rsidP="007028C8">
            <w:pPr>
              <w:rPr>
                <w:sz w:val="20"/>
                <w:szCs w:val="20"/>
                <w:lang w:val="en-AU"/>
              </w:rPr>
            </w:pPr>
          </w:p>
        </w:tc>
        <w:tc>
          <w:tcPr>
            <w:tcW w:w="2214" w:type="dxa"/>
          </w:tcPr>
          <w:p w14:paraId="34D024CA" w14:textId="77777777" w:rsidR="007028C8" w:rsidRPr="00A24A0A" w:rsidRDefault="007028C8" w:rsidP="007028C8">
            <w:pPr>
              <w:rPr>
                <w:sz w:val="20"/>
                <w:szCs w:val="20"/>
                <w:lang w:val="en-AU"/>
              </w:rPr>
            </w:pPr>
          </w:p>
        </w:tc>
      </w:tr>
    </w:tbl>
    <w:p w14:paraId="5EDE1D6E" w14:textId="77777777" w:rsidR="007028C8" w:rsidRPr="00A24A0A" w:rsidRDefault="007028C8" w:rsidP="007028C8">
      <w:pPr>
        <w:rPr>
          <w:sz w:val="20"/>
          <w:szCs w:val="20"/>
          <w:lang w:val="en-AU"/>
        </w:rPr>
      </w:pPr>
    </w:p>
    <w:p w14:paraId="0A1BE09A" w14:textId="77777777" w:rsidR="007028C8" w:rsidRPr="00A24A0A" w:rsidRDefault="007028C8" w:rsidP="007028C8">
      <w:pPr>
        <w:rPr>
          <w:b/>
          <w:i/>
          <w:szCs w:val="20"/>
          <w:lang w:val="en-AU"/>
        </w:rPr>
      </w:pPr>
      <w:r w:rsidRPr="00A24A0A">
        <w:rPr>
          <w:b/>
          <w:i/>
          <w:szCs w:val="20"/>
          <w:lang w:val="en-AU"/>
        </w:rPr>
        <w:t>Risk Identified &amp; Mitigation Planned</w:t>
      </w:r>
    </w:p>
    <w:p w14:paraId="6A842D0A" w14:textId="77777777" w:rsidR="007028C8" w:rsidRPr="00A24A0A" w:rsidRDefault="007028C8" w:rsidP="007028C8">
      <w:pPr>
        <w:rPr>
          <w:sz w:val="20"/>
          <w:szCs w:val="20"/>
          <w:lang w:val="en-AU"/>
        </w:rPr>
      </w:pPr>
    </w:p>
    <w:p w14:paraId="6BC0C234" w14:textId="77777777" w:rsidR="007028C8" w:rsidRPr="00A24A0A" w:rsidRDefault="007028C8" w:rsidP="007028C8">
      <w:pPr>
        <w:rPr>
          <w:b/>
          <w:i/>
          <w:szCs w:val="20"/>
          <w:lang w:val="en-AU"/>
        </w:rPr>
      </w:pPr>
      <w:r w:rsidRPr="00A24A0A">
        <w:rPr>
          <w:b/>
          <w:i/>
          <w:szCs w:val="20"/>
          <w:lang w:val="en-AU"/>
        </w:rPr>
        <w:t>Test Strategy</w:t>
      </w:r>
    </w:p>
    <w:p w14:paraId="5CE74278" w14:textId="77777777" w:rsidR="007028C8" w:rsidRPr="00A24A0A" w:rsidRDefault="007028C8" w:rsidP="007028C8">
      <w:pPr>
        <w:rPr>
          <w:szCs w:val="20"/>
          <w:lang w:val="en-AU"/>
        </w:rPr>
      </w:pPr>
    </w:p>
    <w:p w14:paraId="2EEDDFEB" w14:textId="77777777" w:rsidR="007028C8" w:rsidRPr="00A24A0A" w:rsidRDefault="007028C8" w:rsidP="007028C8">
      <w:pPr>
        <w:rPr>
          <w:b/>
          <w:i/>
          <w:szCs w:val="20"/>
          <w:lang w:val="en-AU"/>
        </w:rPr>
      </w:pPr>
      <w:r w:rsidRPr="00A24A0A">
        <w:rPr>
          <w:b/>
          <w:i/>
          <w:szCs w:val="20"/>
          <w:lang w:val="en-AU"/>
        </w:rPr>
        <w:t>Automation Plans</w:t>
      </w:r>
    </w:p>
    <w:p w14:paraId="76B40A8B" w14:textId="77777777" w:rsidR="007028C8" w:rsidRPr="00A24A0A" w:rsidRDefault="007028C8" w:rsidP="007028C8">
      <w:pPr>
        <w:rPr>
          <w:b/>
          <w:i/>
          <w:szCs w:val="20"/>
          <w:lang w:val="en-AU"/>
        </w:rPr>
      </w:pPr>
    </w:p>
    <w:p w14:paraId="74055DF8" w14:textId="77777777" w:rsidR="007028C8" w:rsidRPr="00A24A0A" w:rsidRDefault="007028C8" w:rsidP="007028C8">
      <w:pPr>
        <w:rPr>
          <w:b/>
          <w:i/>
          <w:szCs w:val="20"/>
          <w:lang w:val="en-AU"/>
        </w:rPr>
      </w:pPr>
      <w:r w:rsidRPr="00A24A0A">
        <w:rPr>
          <w:b/>
          <w:i/>
          <w:szCs w:val="20"/>
          <w:lang w:val="en-AU"/>
        </w:rPr>
        <w:t>Deliverables</w:t>
      </w:r>
    </w:p>
    <w:p w14:paraId="0CF2ED75" w14:textId="77777777" w:rsidR="007028C8" w:rsidRPr="00A24A0A" w:rsidRDefault="007028C8" w:rsidP="007028C8">
      <w:pPr>
        <w:rPr>
          <w:b/>
          <w:i/>
          <w:szCs w:val="20"/>
          <w:lang w:val="en-AU"/>
        </w:rPr>
      </w:pPr>
    </w:p>
    <w:p w14:paraId="5E8C4671" w14:textId="77777777" w:rsidR="007028C8" w:rsidRPr="00A24A0A" w:rsidRDefault="007028C8" w:rsidP="007028C8">
      <w:pPr>
        <w:pStyle w:val="Heading1"/>
        <w:rPr>
          <w:rFonts w:ascii="Times New Roman" w:hAnsi="Times New Roman"/>
        </w:rPr>
      </w:pPr>
      <w:bookmarkStart w:id="11" w:name="_Toc255385566"/>
      <w:r w:rsidRPr="00A24A0A">
        <w:rPr>
          <w:rFonts w:ascii="Times New Roman" w:hAnsi="Times New Roman"/>
        </w:rPr>
        <w:t>Performance</w:t>
      </w:r>
      <w:bookmarkEnd w:id="11"/>
      <w:r w:rsidRPr="00A24A0A">
        <w:rPr>
          <w:rFonts w:ascii="Times New Roman" w:hAnsi="Times New Roman"/>
        </w:rPr>
        <w:t xml:space="preserve"> </w:t>
      </w:r>
    </w:p>
    <w:p w14:paraId="46774BF2" w14:textId="77777777" w:rsidR="007028C8" w:rsidRPr="00A24A0A" w:rsidRDefault="007028C8" w:rsidP="007028C8">
      <w:pPr>
        <w:keepNext/>
        <w:spacing w:before="240" w:after="60"/>
        <w:outlineLvl w:val="1"/>
        <w:rPr>
          <w:b/>
          <w:bCs/>
          <w:i/>
          <w:iCs/>
          <w:szCs w:val="28"/>
          <w:lang w:val="en-AU"/>
        </w:rPr>
      </w:pPr>
      <w:r w:rsidRPr="00A24A0A">
        <w:rPr>
          <w:b/>
          <w:bCs/>
          <w:i/>
          <w:iCs/>
          <w:szCs w:val="28"/>
          <w:lang w:val="en-AU"/>
        </w:rPr>
        <w:t>Constraints and Resolutions</w:t>
      </w:r>
    </w:p>
    <w:p w14:paraId="69A95628" w14:textId="77777777" w:rsidR="007028C8" w:rsidRPr="00A24A0A" w:rsidRDefault="007028C8" w:rsidP="007028C8">
      <w:pPr>
        <w:rPr>
          <w:sz w:val="20"/>
          <w:szCs w:val="20"/>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4"/>
        <w:gridCol w:w="2214"/>
        <w:gridCol w:w="2214"/>
      </w:tblGrid>
      <w:tr w:rsidR="007028C8" w:rsidRPr="00A24A0A" w14:paraId="5140A6CB" w14:textId="77777777" w:rsidTr="008C6B93">
        <w:tc>
          <w:tcPr>
            <w:tcW w:w="2214" w:type="dxa"/>
            <w:vAlign w:val="center"/>
          </w:tcPr>
          <w:p w14:paraId="205B352B" w14:textId="77777777" w:rsidR="007028C8" w:rsidRPr="00A24A0A" w:rsidRDefault="007028C8" w:rsidP="008C6B93">
            <w:pPr>
              <w:jc w:val="center"/>
              <w:rPr>
                <w:b/>
                <w:sz w:val="20"/>
                <w:szCs w:val="20"/>
                <w:lang w:val="en-AU"/>
              </w:rPr>
            </w:pPr>
            <w:r w:rsidRPr="00A24A0A">
              <w:rPr>
                <w:b/>
                <w:sz w:val="20"/>
                <w:szCs w:val="20"/>
                <w:lang w:val="en-AU"/>
              </w:rPr>
              <w:t>Parameter</w:t>
            </w:r>
          </w:p>
        </w:tc>
        <w:tc>
          <w:tcPr>
            <w:tcW w:w="2214" w:type="dxa"/>
            <w:vAlign w:val="center"/>
          </w:tcPr>
          <w:p w14:paraId="66137707" w14:textId="77777777" w:rsidR="007028C8" w:rsidRPr="00A24A0A" w:rsidRDefault="007028C8" w:rsidP="008C6B93">
            <w:pPr>
              <w:jc w:val="center"/>
              <w:rPr>
                <w:b/>
                <w:sz w:val="20"/>
                <w:szCs w:val="20"/>
                <w:lang w:val="en-AU"/>
              </w:rPr>
            </w:pPr>
            <w:r w:rsidRPr="00A24A0A">
              <w:rPr>
                <w:b/>
                <w:sz w:val="20"/>
                <w:szCs w:val="20"/>
                <w:lang w:val="en-AU"/>
              </w:rPr>
              <w:t>Customer Constraints</w:t>
            </w:r>
          </w:p>
        </w:tc>
        <w:tc>
          <w:tcPr>
            <w:tcW w:w="2214" w:type="dxa"/>
            <w:vAlign w:val="center"/>
          </w:tcPr>
          <w:p w14:paraId="13CA4187" w14:textId="77777777" w:rsidR="007028C8" w:rsidRPr="00A24A0A" w:rsidRDefault="007028C8" w:rsidP="008C6B93">
            <w:pPr>
              <w:jc w:val="center"/>
              <w:rPr>
                <w:b/>
                <w:sz w:val="20"/>
                <w:szCs w:val="20"/>
                <w:lang w:val="en-AU"/>
              </w:rPr>
            </w:pPr>
            <w:r w:rsidRPr="00A24A0A">
              <w:rPr>
                <w:b/>
                <w:sz w:val="20"/>
                <w:szCs w:val="20"/>
                <w:lang w:val="en-AU"/>
              </w:rPr>
              <w:t>Infosys Limitations</w:t>
            </w:r>
          </w:p>
        </w:tc>
      </w:tr>
      <w:tr w:rsidR="007028C8" w:rsidRPr="00A24A0A" w14:paraId="05FAF399" w14:textId="77777777" w:rsidTr="007028C8">
        <w:tc>
          <w:tcPr>
            <w:tcW w:w="2214" w:type="dxa"/>
          </w:tcPr>
          <w:p w14:paraId="384B8FEA" w14:textId="77777777" w:rsidR="007028C8" w:rsidRPr="00A24A0A" w:rsidRDefault="007028C8" w:rsidP="007028C8">
            <w:pPr>
              <w:rPr>
                <w:sz w:val="20"/>
                <w:szCs w:val="20"/>
                <w:lang w:val="en-AU"/>
              </w:rPr>
            </w:pPr>
            <w:r w:rsidRPr="00A24A0A">
              <w:rPr>
                <w:szCs w:val="20"/>
                <w:lang w:val="en-AU"/>
              </w:rPr>
              <w:t>Constraint 1</w:t>
            </w:r>
          </w:p>
        </w:tc>
        <w:tc>
          <w:tcPr>
            <w:tcW w:w="2214" w:type="dxa"/>
          </w:tcPr>
          <w:p w14:paraId="45DCD980" w14:textId="77777777" w:rsidR="007028C8" w:rsidRPr="00A24A0A" w:rsidRDefault="007028C8" w:rsidP="007028C8">
            <w:pPr>
              <w:rPr>
                <w:sz w:val="20"/>
                <w:szCs w:val="20"/>
                <w:lang w:val="en-AU"/>
              </w:rPr>
            </w:pPr>
          </w:p>
        </w:tc>
        <w:tc>
          <w:tcPr>
            <w:tcW w:w="2214" w:type="dxa"/>
          </w:tcPr>
          <w:p w14:paraId="4490E701" w14:textId="77777777" w:rsidR="007028C8" w:rsidRPr="00A24A0A" w:rsidRDefault="007028C8" w:rsidP="007028C8">
            <w:pPr>
              <w:rPr>
                <w:sz w:val="20"/>
                <w:szCs w:val="20"/>
                <w:lang w:val="en-AU"/>
              </w:rPr>
            </w:pPr>
          </w:p>
        </w:tc>
      </w:tr>
      <w:tr w:rsidR="007028C8" w:rsidRPr="00A24A0A" w14:paraId="3DAE797B" w14:textId="77777777" w:rsidTr="007028C8">
        <w:tc>
          <w:tcPr>
            <w:tcW w:w="2214" w:type="dxa"/>
          </w:tcPr>
          <w:p w14:paraId="075FED15" w14:textId="77777777" w:rsidR="007028C8" w:rsidRPr="00A24A0A" w:rsidRDefault="007028C8" w:rsidP="007028C8">
            <w:pPr>
              <w:rPr>
                <w:sz w:val="20"/>
                <w:szCs w:val="20"/>
                <w:lang w:val="en-AU"/>
              </w:rPr>
            </w:pPr>
            <w:r w:rsidRPr="00A24A0A">
              <w:rPr>
                <w:szCs w:val="20"/>
                <w:lang w:val="en-AU"/>
              </w:rPr>
              <w:t>Constraint 2</w:t>
            </w:r>
          </w:p>
        </w:tc>
        <w:tc>
          <w:tcPr>
            <w:tcW w:w="2214" w:type="dxa"/>
          </w:tcPr>
          <w:p w14:paraId="0616F076" w14:textId="77777777" w:rsidR="007028C8" w:rsidRPr="00A24A0A" w:rsidRDefault="007028C8" w:rsidP="007028C8">
            <w:pPr>
              <w:rPr>
                <w:sz w:val="20"/>
                <w:szCs w:val="20"/>
                <w:lang w:val="en-AU"/>
              </w:rPr>
            </w:pPr>
          </w:p>
        </w:tc>
        <w:tc>
          <w:tcPr>
            <w:tcW w:w="2214" w:type="dxa"/>
          </w:tcPr>
          <w:p w14:paraId="39138A54" w14:textId="77777777" w:rsidR="007028C8" w:rsidRPr="00A24A0A" w:rsidRDefault="007028C8" w:rsidP="007028C8">
            <w:pPr>
              <w:rPr>
                <w:sz w:val="20"/>
                <w:szCs w:val="20"/>
                <w:lang w:val="en-AU"/>
              </w:rPr>
            </w:pPr>
          </w:p>
        </w:tc>
      </w:tr>
      <w:tr w:rsidR="007028C8" w:rsidRPr="00A24A0A" w14:paraId="2105197D" w14:textId="77777777" w:rsidTr="007028C8">
        <w:tc>
          <w:tcPr>
            <w:tcW w:w="2214" w:type="dxa"/>
          </w:tcPr>
          <w:p w14:paraId="697729AA" w14:textId="77777777" w:rsidR="007028C8" w:rsidRPr="00A24A0A" w:rsidRDefault="007028C8" w:rsidP="007028C8">
            <w:pPr>
              <w:rPr>
                <w:sz w:val="20"/>
                <w:szCs w:val="20"/>
                <w:lang w:val="en-AU"/>
              </w:rPr>
            </w:pPr>
          </w:p>
        </w:tc>
        <w:tc>
          <w:tcPr>
            <w:tcW w:w="2214" w:type="dxa"/>
          </w:tcPr>
          <w:p w14:paraId="1B8651A0" w14:textId="77777777" w:rsidR="007028C8" w:rsidRPr="00A24A0A" w:rsidRDefault="007028C8" w:rsidP="007028C8">
            <w:pPr>
              <w:rPr>
                <w:sz w:val="20"/>
                <w:szCs w:val="20"/>
                <w:lang w:val="en-AU"/>
              </w:rPr>
            </w:pPr>
          </w:p>
        </w:tc>
        <w:tc>
          <w:tcPr>
            <w:tcW w:w="2214" w:type="dxa"/>
          </w:tcPr>
          <w:p w14:paraId="0AF62C10" w14:textId="77777777" w:rsidR="007028C8" w:rsidRPr="00A24A0A" w:rsidRDefault="007028C8" w:rsidP="007028C8">
            <w:pPr>
              <w:rPr>
                <w:sz w:val="20"/>
                <w:szCs w:val="20"/>
                <w:lang w:val="en-AU"/>
              </w:rPr>
            </w:pPr>
          </w:p>
        </w:tc>
      </w:tr>
      <w:tr w:rsidR="007028C8" w:rsidRPr="00A24A0A" w14:paraId="527A92C6" w14:textId="77777777" w:rsidTr="007028C8">
        <w:tc>
          <w:tcPr>
            <w:tcW w:w="2214" w:type="dxa"/>
          </w:tcPr>
          <w:p w14:paraId="5BAF8250" w14:textId="77777777" w:rsidR="007028C8" w:rsidRPr="00A24A0A" w:rsidRDefault="007028C8" w:rsidP="007028C8">
            <w:pPr>
              <w:rPr>
                <w:sz w:val="20"/>
                <w:szCs w:val="20"/>
                <w:lang w:val="en-AU"/>
              </w:rPr>
            </w:pPr>
          </w:p>
        </w:tc>
        <w:tc>
          <w:tcPr>
            <w:tcW w:w="2214" w:type="dxa"/>
          </w:tcPr>
          <w:p w14:paraId="77270FD9" w14:textId="77777777" w:rsidR="007028C8" w:rsidRPr="00A24A0A" w:rsidRDefault="007028C8" w:rsidP="007028C8">
            <w:pPr>
              <w:rPr>
                <w:sz w:val="20"/>
                <w:szCs w:val="20"/>
                <w:lang w:val="en-AU"/>
              </w:rPr>
            </w:pPr>
          </w:p>
        </w:tc>
        <w:tc>
          <w:tcPr>
            <w:tcW w:w="2214" w:type="dxa"/>
          </w:tcPr>
          <w:p w14:paraId="30980167" w14:textId="77777777" w:rsidR="007028C8" w:rsidRPr="00A24A0A" w:rsidRDefault="007028C8" w:rsidP="007028C8">
            <w:pPr>
              <w:rPr>
                <w:sz w:val="20"/>
                <w:szCs w:val="20"/>
                <w:lang w:val="en-AU"/>
              </w:rPr>
            </w:pPr>
          </w:p>
        </w:tc>
      </w:tr>
      <w:tr w:rsidR="007028C8" w:rsidRPr="00A24A0A" w14:paraId="2D3FDCA5" w14:textId="77777777" w:rsidTr="007028C8">
        <w:tc>
          <w:tcPr>
            <w:tcW w:w="2214" w:type="dxa"/>
          </w:tcPr>
          <w:p w14:paraId="435DA546" w14:textId="77777777" w:rsidR="007028C8" w:rsidRPr="00A24A0A" w:rsidRDefault="007028C8" w:rsidP="007028C8">
            <w:pPr>
              <w:rPr>
                <w:sz w:val="20"/>
                <w:szCs w:val="20"/>
                <w:lang w:val="en-AU"/>
              </w:rPr>
            </w:pPr>
          </w:p>
        </w:tc>
        <w:tc>
          <w:tcPr>
            <w:tcW w:w="2214" w:type="dxa"/>
          </w:tcPr>
          <w:p w14:paraId="7A9A451E" w14:textId="77777777" w:rsidR="007028C8" w:rsidRPr="00A24A0A" w:rsidRDefault="007028C8" w:rsidP="007028C8">
            <w:pPr>
              <w:rPr>
                <w:sz w:val="20"/>
                <w:szCs w:val="20"/>
                <w:lang w:val="en-AU"/>
              </w:rPr>
            </w:pPr>
          </w:p>
        </w:tc>
        <w:tc>
          <w:tcPr>
            <w:tcW w:w="2214" w:type="dxa"/>
          </w:tcPr>
          <w:p w14:paraId="0B5A962C" w14:textId="77777777" w:rsidR="007028C8" w:rsidRPr="00A24A0A" w:rsidRDefault="007028C8" w:rsidP="007028C8">
            <w:pPr>
              <w:rPr>
                <w:sz w:val="20"/>
                <w:szCs w:val="20"/>
                <w:lang w:val="en-AU"/>
              </w:rPr>
            </w:pPr>
          </w:p>
        </w:tc>
      </w:tr>
      <w:tr w:rsidR="007028C8" w:rsidRPr="00A24A0A" w14:paraId="560DA07F" w14:textId="77777777" w:rsidTr="007028C8">
        <w:tc>
          <w:tcPr>
            <w:tcW w:w="2214" w:type="dxa"/>
          </w:tcPr>
          <w:p w14:paraId="0600646F" w14:textId="77777777" w:rsidR="007028C8" w:rsidRPr="00A24A0A" w:rsidRDefault="007028C8" w:rsidP="007028C8">
            <w:pPr>
              <w:rPr>
                <w:sz w:val="20"/>
                <w:szCs w:val="20"/>
                <w:lang w:val="en-AU"/>
              </w:rPr>
            </w:pPr>
          </w:p>
        </w:tc>
        <w:tc>
          <w:tcPr>
            <w:tcW w:w="2214" w:type="dxa"/>
          </w:tcPr>
          <w:p w14:paraId="5819BC88" w14:textId="77777777" w:rsidR="007028C8" w:rsidRPr="00A24A0A" w:rsidRDefault="007028C8" w:rsidP="007028C8">
            <w:pPr>
              <w:rPr>
                <w:sz w:val="20"/>
                <w:szCs w:val="20"/>
                <w:lang w:val="en-AU"/>
              </w:rPr>
            </w:pPr>
          </w:p>
        </w:tc>
        <w:tc>
          <w:tcPr>
            <w:tcW w:w="2214" w:type="dxa"/>
          </w:tcPr>
          <w:p w14:paraId="6E628ECF" w14:textId="77777777" w:rsidR="007028C8" w:rsidRPr="00A24A0A" w:rsidRDefault="007028C8" w:rsidP="007028C8">
            <w:pPr>
              <w:rPr>
                <w:sz w:val="20"/>
                <w:szCs w:val="20"/>
                <w:lang w:val="en-AU"/>
              </w:rPr>
            </w:pPr>
          </w:p>
        </w:tc>
      </w:tr>
      <w:tr w:rsidR="007028C8" w:rsidRPr="00A24A0A" w14:paraId="695C2414" w14:textId="77777777" w:rsidTr="007028C8">
        <w:tc>
          <w:tcPr>
            <w:tcW w:w="2214" w:type="dxa"/>
          </w:tcPr>
          <w:p w14:paraId="63D3075E" w14:textId="77777777" w:rsidR="007028C8" w:rsidRPr="00A24A0A" w:rsidRDefault="007028C8" w:rsidP="007028C8">
            <w:pPr>
              <w:rPr>
                <w:sz w:val="20"/>
                <w:szCs w:val="20"/>
                <w:lang w:val="en-AU"/>
              </w:rPr>
            </w:pPr>
          </w:p>
        </w:tc>
        <w:tc>
          <w:tcPr>
            <w:tcW w:w="2214" w:type="dxa"/>
          </w:tcPr>
          <w:p w14:paraId="31CE9C2F" w14:textId="77777777" w:rsidR="007028C8" w:rsidRPr="00A24A0A" w:rsidRDefault="007028C8" w:rsidP="007028C8">
            <w:pPr>
              <w:rPr>
                <w:sz w:val="20"/>
                <w:szCs w:val="20"/>
                <w:lang w:val="en-AU"/>
              </w:rPr>
            </w:pPr>
          </w:p>
        </w:tc>
        <w:tc>
          <w:tcPr>
            <w:tcW w:w="2214" w:type="dxa"/>
          </w:tcPr>
          <w:p w14:paraId="5E4A744A" w14:textId="77777777" w:rsidR="007028C8" w:rsidRPr="00A24A0A" w:rsidRDefault="007028C8" w:rsidP="007028C8">
            <w:pPr>
              <w:rPr>
                <w:sz w:val="20"/>
                <w:szCs w:val="20"/>
                <w:lang w:val="en-AU"/>
              </w:rPr>
            </w:pPr>
          </w:p>
        </w:tc>
      </w:tr>
      <w:tr w:rsidR="007028C8" w:rsidRPr="00A24A0A" w14:paraId="4B441F74" w14:textId="77777777" w:rsidTr="007028C8">
        <w:tc>
          <w:tcPr>
            <w:tcW w:w="2214" w:type="dxa"/>
          </w:tcPr>
          <w:p w14:paraId="0EE1145F" w14:textId="77777777" w:rsidR="007028C8" w:rsidRPr="00A24A0A" w:rsidRDefault="007028C8" w:rsidP="007028C8">
            <w:pPr>
              <w:rPr>
                <w:sz w:val="20"/>
                <w:szCs w:val="20"/>
                <w:lang w:val="en-AU"/>
              </w:rPr>
            </w:pPr>
          </w:p>
        </w:tc>
        <w:tc>
          <w:tcPr>
            <w:tcW w:w="2214" w:type="dxa"/>
          </w:tcPr>
          <w:p w14:paraId="6BD732B6" w14:textId="77777777" w:rsidR="007028C8" w:rsidRPr="00A24A0A" w:rsidRDefault="007028C8" w:rsidP="007028C8">
            <w:pPr>
              <w:rPr>
                <w:sz w:val="20"/>
                <w:szCs w:val="20"/>
                <w:lang w:val="en-AU"/>
              </w:rPr>
            </w:pPr>
          </w:p>
        </w:tc>
        <w:tc>
          <w:tcPr>
            <w:tcW w:w="2214" w:type="dxa"/>
          </w:tcPr>
          <w:p w14:paraId="39C164C8" w14:textId="77777777" w:rsidR="007028C8" w:rsidRPr="00A24A0A" w:rsidRDefault="007028C8" w:rsidP="007028C8">
            <w:pPr>
              <w:rPr>
                <w:sz w:val="20"/>
                <w:szCs w:val="20"/>
                <w:lang w:val="en-AU"/>
              </w:rPr>
            </w:pPr>
          </w:p>
        </w:tc>
      </w:tr>
      <w:tr w:rsidR="007028C8" w:rsidRPr="00A24A0A" w14:paraId="06C5C0D9" w14:textId="77777777" w:rsidTr="007028C8">
        <w:tc>
          <w:tcPr>
            <w:tcW w:w="2214" w:type="dxa"/>
          </w:tcPr>
          <w:p w14:paraId="0F7773F8" w14:textId="77777777" w:rsidR="007028C8" w:rsidRPr="00A24A0A" w:rsidRDefault="007028C8" w:rsidP="007028C8">
            <w:pPr>
              <w:rPr>
                <w:sz w:val="20"/>
                <w:szCs w:val="20"/>
                <w:lang w:val="en-AU"/>
              </w:rPr>
            </w:pPr>
          </w:p>
        </w:tc>
        <w:tc>
          <w:tcPr>
            <w:tcW w:w="2214" w:type="dxa"/>
          </w:tcPr>
          <w:p w14:paraId="74A8A7DD" w14:textId="77777777" w:rsidR="007028C8" w:rsidRPr="00A24A0A" w:rsidRDefault="007028C8" w:rsidP="007028C8">
            <w:pPr>
              <w:rPr>
                <w:sz w:val="20"/>
                <w:szCs w:val="20"/>
                <w:lang w:val="en-AU"/>
              </w:rPr>
            </w:pPr>
          </w:p>
        </w:tc>
        <w:tc>
          <w:tcPr>
            <w:tcW w:w="2214" w:type="dxa"/>
          </w:tcPr>
          <w:p w14:paraId="053CC106" w14:textId="77777777" w:rsidR="007028C8" w:rsidRPr="00A24A0A" w:rsidRDefault="007028C8" w:rsidP="007028C8">
            <w:pPr>
              <w:rPr>
                <w:sz w:val="20"/>
                <w:szCs w:val="20"/>
                <w:lang w:val="en-AU"/>
              </w:rPr>
            </w:pPr>
          </w:p>
        </w:tc>
      </w:tr>
    </w:tbl>
    <w:p w14:paraId="6B840B1D" w14:textId="77777777" w:rsidR="007028C8" w:rsidRPr="00A24A0A" w:rsidRDefault="007028C8" w:rsidP="007028C8">
      <w:pPr>
        <w:rPr>
          <w:sz w:val="20"/>
          <w:szCs w:val="20"/>
          <w:lang w:val="en-AU"/>
        </w:rPr>
      </w:pPr>
    </w:p>
    <w:p w14:paraId="43AB3FE9" w14:textId="77777777" w:rsidR="007028C8" w:rsidRPr="00A24A0A" w:rsidRDefault="007028C8" w:rsidP="007028C8">
      <w:pPr>
        <w:rPr>
          <w:b/>
          <w:i/>
          <w:szCs w:val="20"/>
          <w:lang w:val="en-AU"/>
        </w:rPr>
      </w:pPr>
      <w:r w:rsidRPr="00A24A0A">
        <w:rPr>
          <w:b/>
          <w:i/>
          <w:szCs w:val="20"/>
          <w:lang w:val="en-AU"/>
        </w:rPr>
        <w:t>Risk Identified &amp; Mitigation Planned</w:t>
      </w:r>
    </w:p>
    <w:p w14:paraId="1BBFA889" w14:textId="77777777" w:rsidR="007028C8" w:rsidRPr="00A24A0A" w:rsidRDefault="007028C8" w:rsidP="007028C8">
      <w:pPr>
        <w:rPr>
          <w:sz w:val="20"/>
          <w:szCs w:val="20"/>
          <w:lang w:val="en-AU"/>
        </w:rPr>
      </w:pPr>
    </w:p>
    <w:p w14:paraId="22B14FE9" w14:textId="77777777" w:rsidR="007028C8" w:rsidRPr="00A24A0A" w:rsidRDefault="007028C8" w:rsidP="007028C8">
      <w:pPr>
        <w:rPr>
          <w:b/>
          <w:i/>
          <w:szCs w:val="20"/>
          <w:lang w:val="en-AU"/>
        </w:rPr>
      </w:pPr>
      <w:r w:rsidRPr="00A24A0A">
        <w:rPr>
          <w:b/>
          <w:i/>
          <w:szCs w:val="20"/>
          <w:lang w:val="en-AU"/>
        </w:rPr>
        <w:t>Test Strategy</w:t>
      </w:r>
    </w:p>
    <w:p w14:paraId="075363B5" w14:textId="77777777" w:rsidR="007028C8" w:rsidRPr="00A24A0A" w:rsidRDefault="007028C8" w:rsidP="007028C8">
      <w:pPr>
        <w:rPr>
          <w:szCs w:val="20"/>
          <w:lang w:val="en-AU"/>
        </w:rPr>
      </w:pPr>
    </w:p>
    <w:p w14:paraId="2524C3DD" w14:textId="77777777" w:rsidR="007028C8" w:rsidRPr="00A24A0A" w:rsidRDefault="007028C8" w:rsidP="007028C8">
      <w:pPr>
        <w:rPr>
          <w:b/>
          <w:i/>
          <w:sz w:val="20"/>
          <w:szCs w:val="20"/>
          <w:lang w:val="en-AU"/>
        </w:rPr>
      </w:pPr>
      <w:r w:rsidRPr="00A24A0A">
        <w:rPr>
          <w:b/>
          <w:i/>
          <w:szCs w:val="20"/>
          <w:lang w:val="en-AU"/>
        </w:rPr>
        <w:t>Automation Plans</w:t>
      </w:r>
    </w:p>
    <w:p w14:paraId="0E7AB61A" w14:textId="77777777" w:rsidR="007028C8" w:rsidRPr="00A24A0A" w:rsidRDefault="007028C8" w:rsidP="007028C8">
      <w:pPr>
        <w:rPr>
          <w:sz w:val="20"/>
          <w:szCs w:val="20"/>
          <w:lang w:val="en-AU"/>
        </w:rPr>
      </w:pPr>
    </w:p>
    <w:p w14:paraId="14A8BB7F" w14:textId="77777777" w:rsidR="007028C8" w:rsidRPr="00A24A0A" w:rsidRDefault="007028C8" w:rsidP="007028C8">
      <w:pPr>
        <w:rPr>
          <w:b/>
          <w:i/>
          <w:szCs w:val="20"/>
          <w:lang w:val="en-AU"/>
        </w:rPr>
      </w:pPr>
      <w:r w:rsidRPr="00A24A0A">
        <w:rPr>
          <w:b/>
          <w:i/>
          <w:szCs w:val="20"/>
          <w:lang w:val="en-AU"/>
        </w:rPr>
        <w:t>Deliverables</w:t>
      </w:r>
    </w:p>
    <w:p w14:paraId="282DA585" w14:textId="77777777" w:rsidR="007028C8" w:rsidRPr="00A24A0A" w:rsidRDefault="007028C8" w:rsidP="007028C8">
      <w:pPr>
        <w:rPr>
          <w:sz w:val="20"/>
          <w:szCs w:val="20"/>
          <w:lang w:val="en-AU"/>
        </w:rPr>
      </w:pPr>
    </w:p>
    <w:p w14:paraId="7A33A37F" w14:textId="77777777" w:rsidR="007028C8" w:rsidRPr="00A24A0A" w:rsidRDefault="007028C8" w:rsidP="007028C8">
      <w:pPr>
        <w:pStyle w:val="Heading1"/>
        <w:rPr>
          <w:rFonts w:ascii="Times New Roman" w:hAnsi="Times New Roman"/>
        </w:rPr>
      </w:pPr>
      <w:bookmarkStart w:id="12" w:name="_Toc255385567"/>
      <w:r w:rsidRPr="00A24A0A">
        <w:rPr>
          <w:rFonts w:ascii="Times New Roman" w:hAnsi="Times New Roman"/>
        </w:rPr>
        <w:t>Usability</w:t>
      </w:r>
      <w:bookmarkEnd w:id="12"/>
    </w:p>
    <w:p w14:paraId="2A144A94" w14:textId="77777777" w:rsidR="007028C8" w:rsidRPr="00A24A0A" w:rsidRDefault="007028C8" w:rsidP="007028C8">
      <w:pPr>
        <w:rPr>
          <w:sz w:val="20"/>
          <w:szCs w:val="20"/>
          <w:lang w:val="en-AU"/>
        </w:rPr>
      </w:pPr>
    </w:p>
    <w:p w14:paraId="677DEAF4" w14:textId="77777777" w:rsidR="007028C8" w:rsidRPr="00A24A0A" w:rsidRDefault="007028C8" w:rsidP="007028C8">
      <w:pPr>
        <w:keepNext/>
        <w:spacing w:before="240" w:after="60"/>
        <w:outlineLvl w:val="1"/>
        <w:rPr>
          <w:b/>
          <w:bCs/>
          <w:i/>
          <w:iCs/>
          <w:szCs w:val="28"/>
          <w:lang w:val="en-AU"/>
        </w:rPr>
      </w:pPr>
      <w:r w:rsidRPr="00A24A0A">
        <w:rPr>
          <w:b/>
          <w:bCs/>
          <w:i/>
          <w:iCs/>
          <w:szCs w:val="28"/>
          <w:lang w:val="en-AU"/>
        </w:rPr>
        <w:t>Constraints and Resolutions</w:t>
      </w:r>
    </w:p>
    <w:p w14:paraId="64AB6EA7" w14:textId="77777777" w:rsidR="007028C8" w:rsidRPr="00A24A0A" w:rsidRDefault="007028C8" w:rsidP="007028C8">
      <w:pPr>
        <w:rPr>
          <w:sz w:val="20"/>
          <w:szCs w:val="20"/>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4"/>
        <w:gridCol w:w="2214"/>
        <w:gridCol w:w="2214"/>
      </w:tblGrid>
      <w:tr w:rsidR="007028C8" w:rsidRPr="00A24A0A" w14:paraId="5E05C1D1" w14:textId="77777777" w:rsidTr="007028C8">
        <w:tc>
          <w:tcPr>
            <w:tcW w:w="2214" w:type="dxa"/>
          </w:tcPr>
          <w:p w14:paraId="1FC0D89B" w14:textId="77777777" w:rsidR="007028C8" w:rsidRPr="00A24A0A" w:rsidRDefault="007028C8" w:rsidP="007028C8">
            <w:pPr>
              <w:rPr>
                <w:b/>
                <w:sz w:val="20"/>
                <w:szCs w:val="20"/>
                <w:lang w:val="en-AU"/>
              </w:rPr>
            </w:pPr>
            <w:r w:rsidRPr="00A24A0A">
              <w:rPr>
                <w:b/>
                <w:sz w:val="20"/>
                <w:szCs w:val="20"/>
                <w:lang w:val="en-AU"/>
              </w:rPr>
              <w:t>Parameter</w:t>
            </w:r>
          </w:p>
        </w:tc>
        <w:tc>
          <w:tcPr>
            <w:tcW w:w="2214" w:type="dxa"/>
          </w:tcPr>
          <w:p w14:paraId="44428747" w14:textId="77777777" w:rsidR="007028C8" w:rsidRPr="00A24A0A" w:rsidRDefault="007028C8" w:rsidP="007028C8">
            <w:pPr>
              <w:rPr>
                <w:b/>
                <w:sz w:val="20"/>
                <w:szCs w:val="20"/>
                <w:lang w:val="en-AU"/>
              </w:rPr>
            </w:pPr>
            <w:r w:rsidRPr="00A24A0A">
              <w:rPr>
                <w:b/>
                <w:sz w:val="20"/>
                <w:szCs w:val="20"/>
                <w:lang w:val="en-AU"/>
              </w:rPr>
              <w:t>Customer Constraints</w:t>
            </w:r>
          </w:p>
        </w:tc>
        <w:tc>
          <w:tcPr>
            <w:tcW w:w="2214" w:type="dxa"/>
          </w:tcPr>
          <w:p w14:paraId="474C87E2" w14:textId="77777777" w:rsidR="007028C8" w:rsidRPr="00A24A0A" w:rsidRDefault="007028C8" w:rsidP="007028C8">
            <w:pPr>
              <w:rPr>
                <w:b/>
                <w:sz w:val="20"/>
                <w:szCs w:val="20"/>
                <w:lang w:val="en-AU"/>
              </w:rPr>
            </w:pPr>
            <w:r w:rsidRPr="00A24A0A">
              <w:rPr>
                <w:b/>
                <w:sz w:val="20"/>
                <w:szCs w:val="20"/>
                <w:lang w:val="en-AU"/>
              </w:rPr>
              <w:t>Infosys Limitations</w:t>
            </w:r>
          </w:p>
        </w:tc>
      </w:tr>
      <w:tr w:rsidR="007028C8" w:rsidRPr="00A24A0A" w14:paraId="3FAACDEB" w14:textId="77777777" w:rsidTr="007028C8">
        <w:tc>
          <w:tcPr>
            <w:tcW w:w="2214" w:type="dxa"/>
          </w:tcPr>
          <w:p w14:paraId="1DE94B2A" w14:textId="77777777" w:rsidR="007028C8" w:rsidRPr="00A24A0A" w:rsidRDefault="007028C8" w:rsidP="007028C8">
            <w:pPr>
              <w:rPr>
                <w:sz w:val="20"/>
                <w:szCs w:val="20"/>
                <w:lang w:val="en-AU"/>
              </w:rPr>
            </w:pPr>
            <w:r w:rsidRPr="00A24A0A">
              <w:rPr>
                <w:szCs w:val="20"/>
                <w:lang w:val="en-AU"/>
              </w:rPr>
              <w:t>Constraint 1</w:t>
            </w:r>
          </w:p>
        </w:tc>
        <w:tc>
          <w:tcPr>
            <w:tcW w:w="2214" w:type="dxa"/>
          </w:tcPr>
          <w:p w14:paraId="19F554BD" w14:textId="77777777" w:rsidR="007028C8" w:rsidRPr="00A24A0A" w:rsidRDefault="007028C8" w:rsidP="007028C8">
            <w:pPr>
              <w:rPr>
                <w:sz w:val="20"/>
                <w:szCs w:val="20"/>
                <w:lang w:val="en-AU"/>
              </w:rPr>
            </w:pPr>
          </w:p>
        </w:tc>
        <w:tc>
          <w:tcPr>
            <w:tcW w:w="2214" w:type="dxa"/>
          </w:tcPr>
          <w:p w14:paraId="73C09F43" w14:textId="77777777" w:rsidR="007028C8" w:rsidRPr="00A24A0A" w:rsidRDefault="007028C8" w:rsidP="007028C8">
            <w:pPr>
              <w:rPr>
                <w:sz w:val="20"/>
                <w:szCs w:val="20"/>
                <w:lang w:val="en-AU"/>
              </w:rPr>
            </w:pPr>
          </w:p>
        </w:tc>
      </w:tr>
      <w:tr w:rsidR="007028C8" w:rsidRPr="00A24A0A" w14:paraId="737D3F05" w14:textId="77777777" w:rsidTr="007028C8">
        <w:tc>
          <w:tcPr>
            <w:tcW w:w="2214" w:type="dxa"/>
          </w:tcPr>
          <w:p w14:paraId="16AA7E86" w14:textId="77777777" w:rsidR="007028C8" w:rsidRPr="00A24A0A" w:rsidRDefault="007028C8" w:rsidP="007028C8">
            <w:pPr>
              <w:rPr>
                <w:sz w:val="20"/>
                <w:szCs w:val="20"/>
                <w:lang w:val="en-AU"/>
              </w:rPr>
            </w:pPr>
            <w:r w:rsidRPr="00A24A0A">
              <w:rPr>
                <w:szCs w:val="20"/>
                <w:lang w:val="en-AU"/>
              </w:rPr>
              <w:t>Constraint 2</w:t>
            </w:r>
          </w:p>
        </w:tc>
        <w:tc>
          <w:tcPr>
            <w:tcW w:w="2214" w:type="dxa"/>
          </w:tcPr>
          <w:p w14:paraId="25C49F77" w14:textId="77777777" w:rsidR="007028C8" w:rsidRPr="00A24A0A" w:rsidRDefault="007028C8" w:rsidP="007028C8">
            <w:pPr>
              <w:rPr>
                <w:sz w:val="20"/>
                <w:szCs w:val="20"/>
                <w:lang w:val="en-AU"/>
              </w:rPr>
            </w:pPr>
          </w:p>
        </w:tc>
        <w:tc>
          <w:tcPr>
            <w:tcW w:w="2214" w:type="dxa"/>
          </w:tcPr>
          <w:p w14:paraId="03266855" w14:textId="77777777" w:rsidR="007028C8" w:rsidRPr="00A24A0A" w:rsidRDefault="007028C8" w:rsidP="007028C8">
            <w:pPr>
              <w:rPr>
                <w:sz w:val="20"/>
                <w:szCs w:val="20"/>
                <w:lang w:val="en-AU"/>
              </w:rPr>
            </w:pPr>
          </w:p>
        </w:tc>
      </w:tr>
      <w:tr w:rsidR="007028C8" w:rsidRPr="00A24A0A" w14:paraId="1877CA45" w14:textId="77777777" w:rsidTr="007028C8">
        <w:tc>
          <w:tcPr>
            <w:tcW w:w="2214" w:type="dxa"/>
          </w:tcPr>
          <w:p w14:paraId="26E7A13A" w14:textId="77777777" w:rsidR="007028C8" w:rsidRPr="00A24A0A" w:rsidRDefault="007028C8" w:rsidP="007028C8">
            <w:pPr>
              <w:rPr>
                <w:sz w:val="20"/>
                <w:szCs w:val="20"/>
                <w:lang w:val="en-AU"/>
              </w:rPr>
            </w:pPr>
          </w:p>
        </w:tc>
        <w:tc>
          <w:tcPr>
            <w:tcW w:w="2214" w:type="dxa"/>
          </w:tcPr>
          <w:p w14:paraId="1F20E299" w14:textId="77777777" w:rsidR="007028C8" w:rsidRPr="00A24A0A" w:rsidRDefault="007028C8" w:rsidP="007028C8">
            <w:pPr>
              <w:rPr>
                <w:sz w:val="20"/>
                <w:szCs w:val="20"/>
                <w:lang w:val="en-AU"/>
              </w:rPr>
            </w:pPr>
          </w:p>
        </w:tc>
        <w:tc>
          <w:tcPr>
            <w:tcW w:w="2214" w:type="dxa"/>
          </w:tcPr>
          <w:p w14:paraId="4BA1C7B8" w14:textId="77777777" w:rsidR="007028C8" w:rsidRPr="00A24A0A" w:rsidRDefault="007028C8" w:rsidP="007028C8">
            <w:pPr>
              <w:rPr>
                <w:sz w:val="20"/>
                <w:szCs w:val="20"/>
                <w:lang w:val="en-AU"/>
              </w:rPr>
            </w:pPr>
          </w:p>
        </w:tc>
      </w:tr>
      <w:tr w:rsidR="007028C8" w:rsidRPr="00A24A0A" w14:paraId="66295114" w14:textId="77777777" w:rsidTr="007028C8">
        <w:tc>
          <w:tcPr>
            <w:tcW w:w="2214" w:type="dxa"/>
          </w:tcPr>
          <w:p w14:paraId="4697662C" w14:textId="77777777" w:rsidR="007028C8" w:rsidRPr="00A24A0A" w:rsidRDefault="007028C8" w:rsidP="007028C8">
            <w:pPr>
              <w:rPr>
                <w:sz w:val="20"/>
                <w:szCs w:val="20"/>
                <w:lang w:val="en-AU"/>
              </w:rPr>
            </w:pPr>
          </w:p>
        </w:tc>
        <w:tc>
          <w:tcPr>
            <w:tcW w:w="2214" w:type="dxa"/>
          </w:tcPr>
          <w:p w14:paraId="39378D29" w14:textId="77777777" w:rsidR="007028C8" w:rsidRPr="00A24A0A" w:rsidRDefault="007028C8" w:rsidP="007028C8">
            <w:pPr>
              <w:rPr>
                <w:sz w:val="20"/>
                <w:szCs w:val="20"/>
                <w:lang w:val="en-AU"/>
              </w:rPr>
            </w:pPr>
          </w:p>
        </w:tc>
        <w:tc>
          <w:tcPr>
            <w:tcW w:w="2214" w:type="dxa"/>
          </w:tcPr>
          <w:p w14:paraId="232F3C4E" w14:textId="77777777" w:rsidR="007028C8" w:rsidRPr="00A24A0A" w:rsidRDefault="007028C8" w:rsidP="007028C8">
            <w:pPr>
              <w:rPr>
                <w:sz w:val="20"/>
                <w:szCs w:val="20"/>
                <w:lang w:val="en-AU"/>
              </w:rPr>
            </w:pPr>
          </w:p>
        </w:tc>
      </w:tr>
      <w:tr w:rsidR="007028C8" w:rsidRPr="00A24A0A" w14:paraId="7B268F57" w14:textId="77777777" w:rsidTr="007028C8">
        <w:tc>
          <w:tcPr>
            <w:tcW w:w="2214" w:type="dxa"/>
          </w:tcPr>
          <w:p w14:paraId="5A1856D0" w14:textId="77777777" w:rsidR="007028C8" w:rsidRPr="00A24A0A" w:rsidRDefault="007028C8" w:rsidP="007028C8">
            <w:pPr>
              <w:rPr>
                <w:sz w:val="20"/>
                <w:szCs w:val="20"/>
                <w:lang w:val="en-AU"/>
              </w:rPr>
            </w:pPr>
          </w:p>
        </w:tc>
        <w:tc>
          <w:tcPr>
            <w:tcW w:w="2214" w:type="dxa"/>
          </w:tcPr>
          <w:p w14:paraId="72C74EA3" w14:textId="77777777" w:rsidR="007028C8" w:rsidRPr="00A24A0A" w:rsidRDefault="007028C8" w:rsidP="007028C8">
            <w:pPr>
              <w:rPr>
                <w:sz w:val="20"/>
                <w:szCs w:val="20"/>
                <w:lang w:val="en-AU"/>
              </w:rPr>
            </w:pPr>
          </w:p>
        </w:tc>
        <w:tc>
          <w:tcPr>
            <w:tcW w:w="2214" w:type="dxa"/>
          </w:tcPr>
          <w:p w14:paraId="6320C4B0" w14:textId="77777777" w:rsidR="007028C8" w:rsidRPr="00A24A0A" w:rsidRDefault="007028C8" w:rsidP="007028C8">
            <w:pPr>
              <w:rPr>
                <w:sz w:val="20"/>
                <w:szCs w:val="20"/>
                <w:lang w:val="en-AU"/>
              </w:rPr>
            </w:pPr>
          </w:p>
        </w:tc>
      </w:tr>
      <w:tr w:rsidR="007028C8" w:rsidRPr="00A24A0A" w14:paraId="5B44B841" w14:textId="77777777" w:rsidTr="007028C8">
        <w:tc>
          <w:tcPr>
            <w:tcW w:w="2214" w:type="dxa"/>
          </w:tcPr>
          <w:p w14:paraId="11560308" w14:textId="77777777" w:rsidR="007028C8" w:rsidRPr="00A24A0A" w:rsidRDefault="007028C8" w:rsidP="007028C8">
            <w:pPr>
              <w:rPr>
                <w:sz w:val="20"/>
                <w:szCs w:val="20"/>
                <w:lang w:val="en-AU"/>
              </w:rPr>
            </w:pPr>
          </w:p>
        </w:tc>
        <w:tc>
          <w:tcPr>
            <w:tcW w:w="2214" w:type="dxa"/>
          </w:tcPr>
          <w:p w14:paraId="2BBEF84A" w14:textId="77777777" w:rsidR="007028C8" w:rsidRPr="00A24A0A" w:rsidRDefault="007028C8" w:rsidP="007028C8">
            <w:pPr>
              <w:rPr>
                <w:sz w:val="20"/>
                <w:szCs w:val="20"/>
                <w:lang w:val="en-AU"/>
              </w:rPr>
            </w:pPr>
          </w:p>
        </w:tc>
        <w:tc>
          <w:tcPr>
            <w:tcW w:w="2214" w:type="dxa"/>
          </w:tcPr>
          <w:p w14:paraId="5847F311" w14:textId="77777777" w:rsidR="007028C8" w:rsidRPr="00A24A0A" w:rsidRDefault="007028C8" w:rsidP="007028C8">
            <w:pPr>
              <w:rPr>
                <w:sz w:val="20"/>
                <w:szCs w:val="20"/>
                <w:lang w:val="en-AU"/>
              </w:rPr>
            </w:pPr>
          </w:p>
        </w:tc>
      </w:tr>
      <w:tr w:rsidR="007028C8" w:rsidRPr="00A24A0A" w14:paraId="29C33C43" w14:textId="77777777" w:rsidTr="007028C8">
        <w:tc>
          <w:tcPr>
            <w:tcW w:w="2214" w:type="dxa"/>
          </w:tcPr>
          <w:p w14:paraId="765D70B9" w14:textId="77777777" w:rsidR="007028C8" w:rsidRPr="00A24A0A" w:rsidRDefault="007028C8" w:rsidP="007028C8">
            <w:pPr>
              <w:rPr>
                <w:sz w:val="20"/>
                <w:szCs w:val="20"/>
                <w:lang w:val="en-AU"/>
              </w:rPr>
            </w:pPr>
          </w:p>
        </w:tc>
        <w:tc>
          <w:tcPr>
            <w:tcW w:w="2214" w:type="dxa"/>
          </w:tcPr>
          <w:p w14:paraId="79BA649C" w14:textId="77777777" w:rsidR="007028C8" w:rsidRPr="00A24A0A" w:rsidRDefault="007028C8" w:rsidP="007028C8">
            <w:pPr>
              <w:rPr>
                <w:sz w:val="20"/>
                <w:szCs w:val="20"/>
                <w:lang w:val="en-AU"/>
              </w:rPr>
            </w:pPr>
          </w:p>
        </w:tc>
        <w:tc>
          <w:tcPr>
            <w:tcW w:w="2214" w:type="dxa"/>
          </w:tcPr>
          <w:p w14:paraId="7EB2BB2A" w14:textId="77777777" w:rsidR="007028C8" w:rsidRPr="00A24A0A" w:rsidRDefault="007028C8" w:rsidP="007028C8">
            <w:pPr>
              <w:rPr>
                <w:sz w:val="20"/>
                <w:szCs w:val="20"/>
                <w:lang w:val="en-AU"/>
              </w:rPr>
            </w:pPr>
          </w:p>
        </w:tc>
      </w:tr>
      <w:tr w:rsidR="007028C8" w:rsidRPr="00A24A0A" w14:paraId="015D0419" w14:textId="77777777" w:rsidTr="007028C8">
        <w:tc>
          <w:tcPr>
            <w:tcW w:w="2214" w:type="dxa"/>
          </w:tcPr>
          <w:p w14:paraId="41EB8F83" w14:textId="77777777" w:rsidR="007028C8" w:rsidRPr="00A24A0A" w:rsidRDefault="007028C8" w:rsidP="007028C8">
            <w:pPr>
              <w:rPr>
                <w:sz w:val="20"/>
                <w:szCs w:val="20"/>
                <w:lang w:val="en-AU"/>
              </w:rPr>
            </w:pPr>
          </w:p>
        </w:tc>
        <w:tc>
          <w:tcPr>
            <w:tcW w:w="2214" w:type="dxa"/>
          </w:tcPr>
          <w:p w14:paraId="04ED5EC6" w14:textId="77777777" w:rsidR="007028C8" w:rsidRPr="00A24A0A" w:rsidRDefault="007028C8" w:rsidP="007028C8">
            <w:pPr>
              <w:rPr>
                <w:sz w:val="20"/>
                <w:szCs w:val="20"/>
                <w:lang w:val="en-AU"/>
              </w:rPr>
            </w:pPr>
          </w:p>
        </w:tc>
        <w:tc>
          <w:tcPr>
            <w:tcW w:w="2214" w:type="dxa"/>
          </w:tcPr>
          <w:p w14:paraId="21597EAA" w14:textId="77777777" w:rsidR="007028C8" w:rsidRPr="00A24A0A" w:rsidRDefault="007028C8" w:rsidP="007028C8">
            <w:pPr>
              <w:rPr>
                <w:sz w:val="20"/>
                <w:szCs w:val="20"/>
                <w:lang w:val="en-AU"/>
              </w:rPr>
            </w:pPr>
          </w:p>
        </w:tc>
      </w:tr>
      <w:tr w:rsidR="007028C8" w:rsidRPr="00A24A0A" w14:paraId="1DA91CEC" w14:textId="77777777" w:rsidTr="007028C8">
        <w:tc>
          <w:tcPr>
            <w:tcW w:w="2214" w:type="dxa"/>
          </w:tcPr>
          <w:p w14:paraId="6872D95E" w14:textId="77777777" w:rsidR="007028C8" w:rsidRPr="00A24A0A" w:rsidRDefault="007028C8" w:rsidP="007028C8">
            <w:pPr>
              <w:rPr>
                <w:sz w:val="20"/>
                <w:szCs w:val="20"/>
                <w:lang w:val="en-AU"/>
              </w:rPr>
            </w:pPr>
          </w:p>
        </w:tc>
        <w:tc>
          <w:tcPr>
            <w:tcW w:w="2214" w:type="dxa"/>
          </w:tcPr>
          <w:p w14:paraId="1909E463" w14:textId="77777777" w:rsidR="007028C8" w:rsidRPr="00A24A0A" w:rsidRDefault="007028C8" w:rsidP="007028C8">
            <w:pPr>
              <w:rPr>
                <w:sz w:val="20"/>
                <w:szCs w:val="20"/>
                <w:lang w:val="en-AU"/>
              </w:rPr>
            </w:pPr>
          </w:p>
        </w:tc>
        <w:tc>
          <w:tcPr>
            <w:tcW w:w="2214" w:type="dxa"/>
          </w:tcPr>
          <w:p w14:paraId="2B8B64DC" w14:textId="77777777" w:rsidR="007028C8" w:rsidRPr="00A24A0A" w:rsidRDefault="007028C8" w:rsidP="007028C8">
            <w:pPr>
              <w:rPr>
                <w:sz w:val="20"/>
                <w:szCs w:val="20"/>
                <w:lang w:val="en-AU"/>
              </w:rPr>
            </w:pPr>
          </w:p>
        </w:tc>
      </w:tr>
    </w:tbl>
    <w:p w14:paraId="7BC74AC5" w14:textId="77777777" w:rsidR="007028C8" w:rsidRPr="00A24A0A" w:rsidRDefault="007028C8" w:rsidP="007028C8">
      <w:pPr>
        <w:rPr>
          <w:sz w:val="20"/>
          <w:szCs w:val="20"/>
          <w:lang w:val="en-AU"/>
        </w:rPr>
      </w:pPr>
    </w:p>
    <w:p w14:paraId="278C5AE2" w14:textId="77777777" w:rsidR="007028C8" w:rsidRPr="00A24A0A" w:rsidRDefault="007028C8" w:rsidP="007028C8">
      <w:pPr>
        <w:rPr>
          <w:b/>
          <w:i/>
          <w:szCs w:val="20"/>
          <w:lang w:val="en-AU"/>
        </w:rPr>
      </w:pPr>
      <w:r w:rsidRPr="00A24A0A">
        <w:rPr>
          <w:b/>
          <w:i/>
          <w:szCs w:val="20"/>
          <w:lang w:val="en-AU"/>
        </w:rPr>
        <w:t>Risk Identified &amp; Mitigation Planned</w:t>
      </w:r>
    </w:p>
    <w:p w14:paraId="4E87588F" w14:textId="77777777" w:rsidR="007028C8" w:rsidRPr="00A24A0A" w:rsidRDefault="007028C8" w:rsidP="007028C8">
      <w:pPr>
        <w:rPr>
          <w:sz w:val="20"/>
          <w:szCs w:val="20"/>
          <w:lang w:val="en-AU"/>
        </w:rPr>
      </w:pPr>
    </w:p>
    <w:p w14:paraId="395D323A" w14:textId="77777777" w:rsidR="007028C8" w:rsidRPr="00A24A0A" w:rsidRDefault="007028C8" w:rsidP="007028C8">
      <w:pPr>
        <w:rPr>
          <w:b/>
          <w:i/>
          <w:szCs w:val="20"/>
          <w:lang w:val="en-AU"/>
        </w:rPr>
      </w:pPr>
      <w:r w:rsidRPr="00A24A0A">
        <w:rPr>
          <w:b/>
          <w:i/>
          <w:szCs w:val="20"/>
          <w:lang w:val="en-AU"/>
        </w:rPr>
        <w:t>Test Strategy</w:t>
      </w:r>
    </w:p>
    <w:p w14:paraId="475CB176" w14:textId="77777777" w:rsidR="007028C8" w:rsidRPr="00A24A0A" w:rsidRDefault="007028C8" w:rsidP="007028C8">
      <w:pPr>
        <w:rPr>
          <w:szCs w:val="20"/>
          <w:lang w:val="en-AU"/>
        </w:rPr>
      </w:pPr>
    </w:p>
    <w:p w14:paraId="4A10E644" w14:textId="77777777" w:rsidR="007028C8" w:rsidRPr="00A24A0A" w:rsidRDefault="007028C8" w:rsidP="007028C8">
      <w:pPr>
        <w:rPr>
          <w:b/>
          <w:i/>
          <w:szCs w:val="20"/>
          <w:lang w:val="en-AU"/>
        </w:rPr>
      </w:pPr>
      <w:r w:rsidRPr="00A24A0A">
        <w:rPr>
          <w:b/>
          <w:i/>
          <w:szCs w:val="20"/>
          <w:lang w:val="en-AU"/>
        </w:rPr>
        <w:t>Automation Plans</w:t>
      </w:r>
    </w:p>
    <w:p w14:paraId="055E95D9" w14:textId="77777777" w:rsidR="007028C8" w:rsidRPr="00A24A0A" w:rsidRDefault="007028C8" w:rsidP="007028C8">
      <w:pPr>
        <w:rPr>
          <w:b/>
          <w:i/>
          <w:szCs w:val="20"/>
          <w:lang w:val="en-AU"/>
        </w:rPr>
      </w:pPr>
    </w:p>
    <w:p w14:paraId="18A762D4" w14:textId="77777777" w:rsidR="007028C8" w:rsidRPr="00A24A0A" w:rsidRDefault="007028C8" w:rsidP="007028C8">
      <w:pPr>
        <w:rPr>
          <w:b/>
          <w:i/>
          <w:sz w:val="20"/>
          <w:szCs w:val="20"/>
          <w:lang w:val="en-AU"/>
        </w:rPr>
      </w:pPr>
      <w:r w:rsidRPr="00A24A0A">
        <w:rPr>
          <w:b/>
          <w:i/>
          <w:szCs w:val="20"/>
          <w:lang w:val="en-AU"/>
        </w:rPr>
        <w:t>Deliverables</w:t>
      </w:r>
    </w:p>
    <w:p w14:paraId="68870CF2" w14:textId="77777777" w:rsidR="007028C8" w:rsidRPr="00A24A0A" w:rsidRDefault="007028C8" w:rsidP="007028C8">
      <w:pPr>
        <w:rPr>
          <w:sz w:val="20"/>
          <w:szCs w:val="20"/>
          <w:lang w:val="en-AU"/>
        </w:rPr>
      </w:pPr>
    </w:p>
    <w:p w14:paraId="20088705" w14:textId="77777777" w:rsidR="007028C8" w:rsidRPr="00A24A0A" w:rsidRDefault="007028C8" w:rsidP="007028C8">
      <w:pPr>
        <w:keepNext/>
        <w:spacing w:before="240" w:after="60"/>
        <w:outlineLvl w:val="1"/>
        <w:rPr>
          <w:b/>
          <w:bCs/>
          <w:i/>
          <w:iCs/>
          <w:szCs w:val="28"/>
          <w:lang w:val="en-AU"/>
        </w:rPr>
      </w:pPr>
      <w:r w:rsidRPr="00A24A0A">
        <w:rPr>
          <w:b/>
          <w:bCs/>
          <w:i/>
          <w:iCs/>
          <w:sz w:val="28"/>
          <w:szCs w:val="28"/>
          <w:lang w:val="en-AU"/>
        </w:rPr>
        <w:t>Compatibility</w:t>
      </w:r>
      <w:r w:rsidRPr="00A24A0A">
        <w:rPr>
          <w:b/>
          <w:bCs/>
          <w:i/>
          <w:iCs/>
          <w:szCs w:val="28"/>
          <w:lang w:val="en-AU"/>
        </w:rPr>
        <w:t xml:space="preserve"> Constraints and Resolutions</w:t>
      </w:r>
    </w:p>
    <w:p w14:paraId="02307BE6" w14:textId="77777777" w:rsidR="007028C8" w:rsidRPr="00A24A0A" w:rsidRDefault="007028C8" w:rsidP="007028C8">
      <w:pPr>
        <w:rPr>
          <w:sz w:val="20"/>
          <w:szCs w:val="20"/>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14"/>
        <w:gridCol w:w="2214"/>
        <w:gridCol w:w="2214"/>
      </w:tblGrid>
      <w:tr w:rsidR="007028C8" w:rsidRPr="00A24A0A" w14:paraId="12F3236C" w14:textId="77777777" w:rsidTr="007028C8">
        <w:tc>
          <w:tcPr>
            <w:tcW w:w="2214" w:type="dxa"/>
          </w:tcPr>
          <w:p w14:paraId="190DD90F" w14:textId="77777777" w:rsidR="007028C8" w:rsidRPr="00A24A0A" w:rsidRDefault="007028C8" w:rsidP="007028C8">
            <w:pPr>
              <w:rPr>
                <w:b/>
                <w:sz w:val="20"/>
                <w:szCs w:val="20"/>
                <w:lang w:val="en-AU"/>
              </w:rPr>
            </w:pPr>
            <w:r w:rsidRPr="00A24A0A">
              <w:rPr>
                <w:b/>
                <w:sz w:val="20"/>
                <w:szCs w:val="20"/>
                <w:lang w:val="en-AU"/>
              </w:rPr>
              <w:t>Parameter</w:t>
            </w:r>
          </w:p>
        </w:tc>
        <w:tc>
          <w:tcPr>
            <w:tcW w:w="2214" w:type="dxa"/>
          </w:tcPr>
          <w:p w14:paraId="434CD843" w14:textId="77777777" w:rsidR="007028C8" w:rsidRPr="00A24A0A" w:rsidRDefault="007028C8" w:rsidP="007028C8">
            <w:pPr>
              <w:rPr>
                <w:b/>
                <w:sz w:val="20"/>
                <w:szCs w:val="20"/>
                <w:lang w:val="en-AU"/>
              </w:rPr>
            </w:pPr>
            <w:r w:rsidRPr="00A24A0A">
              <w:rPr>
                <w:b/>
                <w:sz w:val="20"/>
                <w:szCs w:val="20"/>
                <w:lang w:val="en-AU"/>
              </w:rPr>
              <w:t>Customer Constraints</w:t>
            </w:r>
          </w:p>
        </w:tc>
        <w:tc>
          <w:tcPr>
            <w:tcW w:w="2214" w:type="dxa"/>
          </w:tcPr>
          <w:p w14:paraId="76115B94" w14:textId="77777777" w:rsidR="007028C8" w:rsidRPr="00A24A0A" w:rsidRDefault="007028C8" w:rsidP="007028C8">
            <w:pPr>
              <w:rPr>
                <w:b/>
                <w:sz w:val="20"/>
                <w:szCs w:val="20"/>
                <w:lang w:val="en-AU"/>
              </w:rPr>
            </w:pPr>
            <w:r w:rsidRPr="00A24A0A">
              <w:rPr>
                <w:b/>
                <w:sz w:val="20"/>
                <w:szCs w:val="20"/>
                <w:lang w:val="en-AU"/>
              </w:rPr>
              <w:t>Infosys Limitations</w:t>
            </w:r>
          </w:p>
        </w:tc>
      </w:tr>
      <w:tr w:rsidR="007028C8" w:rsidRPr="00A24A0A" w14:paraId="03CA9CC0" w14:textId="77777777" w:rsidTr="007028C8">
        <w:tc>
          <w:tcPr>
            <w:tcW w:w="2214" w:type="dxa"/>
          </w:tcPr>
          <w:p w14:paraId="14A29405" w14:textId="77777777" w:rsidR="007028C8" w:rsidRPr="00A24A0A" w:rsidRDefault="007028C8" w:rsidP="007028C8">
            <w:pPr>
              <w:rPr>
                <w:sz w:val="20"/>
                <w:szCs w:val="20"/>
                <w:lang w:val="en-AU"/>
              </w:rPr>
            </w:pPr>
            <w:r w:rsidRPr="00A24A0A">
              <w:rPr>
                <w:szCs w:val="20"/>
                <w:lang w:val="en-AU"/>
              </w:rPr>
              <w:t>Constraint 1</w:t>
            </w:r>
          </w:p>
        </w:tc>
        <w:tc>
          <w:tcPr>
            <w:tcW w:w="2214" w:type="dxa"/>
          </w:tcPr>
          <w:p w14:paraId="3C15369E" w14:textId="77777777" w:rsidR="007028C8" w:rsidRPr="00A24A0A" w:rsidRDefault="007028C8" w:rsidP="007028C8">
            <w:pPr>
              <w:rPr>
                <w:sz w:val="20"/>
                <w:szCs w:val="20"/>
                <w:lang w:val="en-AU"/>
              </w:rPr>
            </w:pPr>
          </w:p>
        </w:tc>
        <w:tc>
          <w:tcPr>
            <w:tcW w:w="2214" w:type="dxa"/>
          </w:tcPr>
          <w:p w14:paraId="14DD2B16" w14:textId="77777777" w:rsidR="007028C8" w:rsidRPr="00A24A0A" w:rsidRDefault="007028C8" w:rsidP="007028C8">
            <w:pPr>
              <w:rPr>
                <w:sz w:val="20"/>
                <w:szCs w:val="20"/>
                <w:lang w:val="en-AU"/>
              </w:rPr>
            </w:pPr>
          </w:p>
        </w:tc>
      </w:tr>
      <w:tr w:rsidR="007028C8" w:rsidRPr="00A24A0A" w14:paraId="710E9D2D" w14:textId="77777777" w:rsidTr="007028C8">
        <w:tc>
          <w:tcPr>
            <w:tcW w:w="2214" w:type="dxa"/>
          </w:tcPr>
          <w:p w14:paraId="0EEC163E" w14:textId="77777777" w:rsidR="007028C8" w:rsidRPr="00A24A0A" w:rsidRDefault="007028C8" w:rsidP="007028C8">
            <w:pPr>
              <w:rPr>
                <w:sz w:val="20"/>
                <w:szCs w:val="20"/>
                <w:lang w:val="en-AU"/>
              </w:rPr>
            </w:pPr>
            <w:r w:rsidRPr="00A24A0A">
              <w:rPr>
                <w:szCs w:val="20"/>
                <w:lang w:val="en-AU"/>
              </w:rPr>
              <w:t>Constraint 2</w:t>
            </w:r>
          </w:p>
        </w:tc>
        <w:tc>
          <w:tcPr>
            <w:tcW w:w="2214" w:type="dxa"/>
          </w:tcPr>
          <w:p w14:paraId="121E0D9C" w14:textId="77777777" w:rsidR="007028C8" w:rsidRPr="00A24A0A" w:rsidRDefault="007028C8" w:rsidP="007028C8">
            <w:pPr>
              <w:rPr>
                <w:sz w:val="20"/>
                <w:szCs w:val="20"/>
                <w:lang w:val="en-AU"/>
              </w:rPr>
            </w:pPr>
          </w:p>
        </w:tc>
        <w:tc>
          <w:tcPr>
            <w:tcW w:w="2214" w:type="dxa"/>
          </w:tcPr>
          <w:p w14:paraId="25FCDF48" w14:textId="77777777" w:rsidR="007028C8" w:rsidRPr="00A24A0A" w:rsidRDefault="007028C8" w:rsidP="007028C8">
            <w:pPr>
              <w:rPr>
                <w:sz w:val="20"/>
                <w:szCs w:val="20"/>
                <w:lang w:val="en-AU"/>
              </w:rPr>
            </w:pPr>
          </w:p>
        </w:tc>
      </w:tr>
      <w:tr w:rsidR="007028C8" w:rsidRPr="00A24A0A" w14:paraId="23D37270" w14:textId="77777777" w:rsidTr="007028C8">
        <w:tc>
          <w:tcPr>
            <w:tcW w:w="2214" w:type="dxa"/>
          </w:tcPr>
          <w:p w14:paraId="58B0C740" w14:textId="77777777" w:rsidR="007028C8" w:rsidRPr="00A24A0A" w:rsidRDefault="007028C8" w:rsidP="007028C8">
            <w:pPr>
              <w:rPr>
                <w:sz w:val="20"/>
                <w:szCs w:val="20"/>
                <w:lang w:val="en-AU"/>
              </w:rPr>
            </w:pPr>
          </w:p>
        </w:tc>
        <w:tc>
          <w:tcPr>
            <w:tcW w:w="2214" w:type="dxa"/>
          </w:tcPr>
          <w:p w14:paraId="10D8BE7D" w14:textId="77777777" w:rsidR="007028C8" w:rsidRPr="00A24A0A" w:rsidRDefault="007028C8" w:rsidP="007028C8">
            <w:pPr>
              <w:rPr>
                <w:sz w:val="20"/>
                <w:szCs w:val="20"/>
                <w:lang w:val="en-AU"/>
              </w:rPr>
            </w:pPr>
          </w:p>
        </w:tc>
        <w:tc>
          <w:tcPr>
            <w:tcW w:w="2214" w:type="dxa"/>
          </w:tcPr>
          <w:p w14:paraId="66108BE3" w14:textId="77777777" w:rsidR="007028C8" w:rsidRPr="00A24A0A" w:rsidRDefault="007028C8" w:rsidP="007028C8">
            <w:pPr>
              <w:rPr>
                <w:sz w:val="20"/>
                <w:szCs w:val="20"/>
                <w:lang w:val="en-AU"/>
              </w:rPr>
            </w:pPr>
          </w:p>
        </w:tc>
      </w:tr>
      <w:tr w:rsidR="007028C8" w:rsidRPr="00A24A0A" w14:paraId="585B3270" w14:textId="77777777" w:rsidTr="007028C8">
        <w:tc>
          <w:tcPr>
            <w:tcW w:w="2214" w:type="dxa"/>
          </w:tcPr>
          <w:p w14:paraId="01D9E68B" w14:textId="77777777" w:rsidR="007028C8" w:rsidRPr="00A24A0A" w:rsidRDefault="007028C8" w:rsidP="007028C8">
            <w:pPr>
              <w:rPr>
                <w:sz w:val="20"/>
                <w:szCs w:val="20"/>
                <w:lang w:val="en-AU"/>
              </w:rPr>
            </w:pPr>
          </w:p>
        </w:tc>
        <w:tc>
          <w:tcPr>
            <w:tcW w:w="2214" w:type="dxa"/>
          </w:tcPr>
          <w:p w14:paraId="1F6E0A49" w14:textId="77777777" w:rsidR="007028C8" w:rsidRPr="00A24A0A" w:rsidRDefault="007028C8" w:rsidP="007028C8">
            <w:pPr>
              <w:rPr>
                <w:sz w:val="20"/>
                <w:szCs w:val="20"/>
                <w:lang w:val="en-AU"/>
              </w:rPr>
            </w:pPr>
          </w:p>
        </w:tc>
        <w:tc>
          <w:tcPr>
            <w:tcW w:w="2214" w:type="dxa"/>
          </w:tcPr>
          <w:p w14:paraId="5B8D574E" w14:textId="77777777" w:rsidR="007028C8" w:rsidRPr="00A24A0A" w:rsidRDefault="007028C8" w:rsidP="007028C8">
            <w:pPr>
              <w:rPr>
                <w:sz w:val="20"/>
                <w:szCs w:val="20"/>
                <w:lang w:val="en-AU"/>
              </w:rPr>
            </w:pPr>
          </w:p>
        </w:tc>
      </w:tr>
      <w:tr w:rsidR="007028C8" w:rsidRPr="00A24A0A" w14:paraId="7807ABBF" w14:textId="77777777" w:rsidTr="007028C8">
        <w:tc>
          <w:tcPr>
            <w:tcW w:w="2214" w:type="dxa"/>
          </w:tcPr>
          <w:p w14:paraId="3DAACA21" w14:textId="77777777" w:rsidR="007028C8" w:rsidRPr="00A24A0A" w:rsidRDefault="007028C8" w:rsidP="007028C8">
            <w:pPr>
              <w:rPr>
                <w:sz w:val="20"/>
                <w:szCs w:val="20"/>
                <w:lang w:val="en-AU"/>
              </w:rPr>
            </w:pPr>
          </w:p>
        </w:tc>
        <w:tc>
          <w:tcPr>
            <w:tcW w:w="2214" w:type="dxa"/>
          </w:tcPr>
          <w:p w14:paraId="5C192CDA" w14:textId="77777777" w:rsidR="007028C8" w:rsidRPr="00A24A0A" w:rsidRDefault="007028C8" w:rsidP="007028C8">
            <w:pPr>
              <w:rPr>
                <w:sz w:val="20"/>
                <w:szCs w:val="20"/>
                <w:lang w:val="en-AU"/>
              </w:rPr>
            </w:pPr>
          </w:p>
        </w:tc>
        <w:tc>
          <w:tcPr>
            <w:tcW w:w="2214" w:type="dxa"/>
          </w:tcPr>
          <w:p w14:paraId="4CDA915E" w14:textId="77777777" w:rsidR="007028C8" w:rsidRPr="00A24A0A" w:rsidRDefault="007028C8" w:rsidP="007028C8">
            <w:pPr>
              <w:rPr>
                <w:sz w:val="20"/>
                <w:szCs w:val="20"/>
                <w:lang w:val="en-AU"/>
              </w:rPr>
            </w:pPr>
          </w:p>
        </w:tc>
      </w:tr>
      <w:tr w:rsidR="007028C8" w:rsidRPr="00A24A0A" w14:paraId="0CE169D6" w14:textId="77777777" w:rsidTr="007028C8">
        <w:tc>
          <w:tcPr>
            <w:tcW w:w="2214" w:type="dxa"/>
          </w:tcPr>
          <w:p w14:paraId="5954AE1B" w14:textId="77777777" w:rsidR="007028C8" w:rsidRPr="00A24A0A" w:rsidRDefault="007028C8" w:rsidP="007028C8">
            <w:pPr>
              <w:rPr>
                <w:sz w:val="20"/>
                <w:szCs w:val="20"/>
                <w:lang w:val="en-AU"/>
              </w:rPr>
            </w:pPr>
          </w:p>
        </w:tc>
        <w:tc>
          <w:tcPr>
            <w:tcW w:w="2214" w:type="dxa"/>
          </w:tcPr>
          <w:p w14:paraId="20A8150E" w14:textId="77777777" w:rsidR="007028C8" w:rsidRPr="00A24A0A" w:rsidRDefault="007028C8" w:rsidP="007028C8">
            <w:pPr>
              <w:rPr>
                <w:sz w:val="20"/>
                <w:szCs w:val="20"/>
                <w:lang w:val="en-AU"/>
              </w:rPr>
            </w:pPr>
          </w:p>
        </w:tc>
        <w:tc>
          <w:tcPr>
            <w:tcW w:w="2214" w:type="dxa"/>
          </w:tcPr>
          <w:p w14:paraId="6B3C8C5B" w14:textId="77777777" w:rsidR="007028C8" w:rsidRPr="00A24A0A" w:rsidRDefault="007028C8" w:rsidP="007028C8">
            <w:pPr>
              <w:rPr>
                <w:sz w:val="20"/>
                <w:szCs w:val="20"/>
                <w:lang w:val="en-AU"/>
              </w:rPr>
            </w:pPr>
          </w:p>
        </w:tc>
      </w:tr>
      <w:tr w:rsidR="007028C8" w:rsidRPr="00A24A0A" w14:paraId="4C1CDE24" w14:textId="77777777" w:rsidTr="007028C8">
        <w:tc>
          <w:tcPr>
            <w:tcW w:w="2214" w:type="dxa"/>
          </w:tcPr>
          <w:p w14:paraId="3EA5E413" w14:textId="77777777" w:rsidR="007028C8" w:rsidRPr="00A24A0A" w:rsidRDefault="007028C8" w:rsidP="007028C8">
            <w:pPr>
              <w:rPr>
                <w:sz w:val="20"/>
                <w:szCs w:val="20"/>
                <w:lang w:val="en-AU"/>
              </w:rPr>
            </w:pPr>
          </w:p>
        </w:tc>
        <w:tc>
          <w:tcPr>
            <w:tcW w:w="2214" w:type="dxa"/>
          </w:tcPr>
          <w:p w14:paraId="7D2B829E" w14:textId="77777777" w:rsidR="007028C8" w:rsidRPr="00A24A0A" w:rsidRDefault="007028C8" w:rsidP="007028C8">
            <w:pPr>
              <w:rPr>
                <w:sz w:val="20"/>
                <w:szCs w:val="20"/>
                <w:lang w:val="en-AU"/>
              </w:rPr>
            </w:pPr>
          </w:p>
        </w:tc>
        <w:tc>
          <w:tcPr>
            <w:tcW w:w="2214" w:type="dxa"/>
          </w:tcPr>
          <w:p w14:paraId="093EDFD0" w14:textId="77777777" w:rsidR="007028C8" w:rsidRPr="00A24A0A" w:rsidRDefault="007028C8" w:rsidP="007028C8">
            <w:pPr>
              <w:rPr>
                <w:sz w:val="20"/>
                <w:szCs w:val="20"/>
                <w:lang w:val="en-AU"/>
              </w:rPr>
            </w:pPr>
          </w:p>
        </w:tc>
      </w:tr>
      <w:tr w:rsidR="007028C8" w:rsidRPr="00A24A0A" w14:paraId="406F1FAD" w14:textId="77777777" w:rsidTr="007028C8">
        <w:tc>
          <w:tcPr>
            <w:tcW w:w="2214" w:type="dxa"/>
          </w:tcPr>
          <w:p w14:paraId="0A82F208" w14:textId="77777777" w:rsidR="007028C8" w:rsidRPr="00A24A0A" w:rsidRDefault="007028C8" w:rsidP="007028C8">
            <w:pPr>
              <w:rPr>
                <w:sz w:val="20"/>
                <w:szCs w:val="20"/>
                <w:lang w:val="en-AU"/>
              </w:rPr>
            </w:pPr>
          </w:p>
        </w:tc>
        <w:tc>
          <w:tcPr>
            <w:tcW w:w="2214" w:type="dxa"/>
          </w:tcPr>
          <w:p w14:paraId="5C8BE669" w14:textId="77777777" w:rsidR="007028C8" w:rsidRPr="00A24A0A" w:rsidRDefault="007028C8" w:rsidP="007028C8">
            <w:pPr>
              <w:rPr>
                <w:sz w:val="20"/>
                <w:szCs w:val="20"/>
                <w:lang w:val="en-AU"/>
              </w:rPr>
            </w:pPr>
          </w:p>
        </w:tc>
        <w:tc>
          <w:tcPr>
            <w:tcW w:w="2214" w:type="dxa"/>
          </w:tcPr>
          <w:p w14:paraId="7E132B40" w14:textId="77777777" w:rsidR="007028C8" w:rsidRPr="00A24A0A" w:rsidRDefault="007028C8" w:rsidP="007028C8">
            <w:pPr>
              <w:rPr>
                <w:sz w:val="20"/>
                <w:szCs w:val="20"/>
                <w:lang w:val="en-AU"/>
              </w:rPr>
            </w:pPr>
          </w:p>
        </w:tc>
      </w:tr>
      <w:tr w:rsidR="007028C8" w:rsidRPr="00A24A0A" w14:paraId="06D51670" w14:textId="77777777" w:rsidTr="007028C8">
        <w:tc>
          <w:tcPr>
            <w:tcW w:w="2214" w:type="dxa"/>
          </w:tcPr>
          <w:p w14:paraId="021EF935" w14:textId="77777777" w:rsidR="007028C8" w:rsidRPr="00A24A0A" w:rsidRDefault="007028C8" w:rsidP="007028C8">
            <w:pPr>
              <w:rPr>
                <w:sz w:val="20"/>
                <w:szCs w:val="20"/>
                <w:lang w:val="en-AU"/>
              </w:rPr>
            </w:pPr>
          </w:p>
        </w:tc>
        <w:tc>
          <w:tcPr>
            <w:tcW w:w="2214" w:type="dxa"/>
          </w:tcPr>
          <w:p w14:paraId="794B130F" w14:textId="77777777" w:rsidR="007028C8" w:rsidRPr="00A24A0A" w:rsidRDefault="007028C8" w:rsidP="007028C8">
            <w:pPr>
              <w:rPr>
                <w:sz w:val="20"/>
                <w:szCs w:val="20"/>
                <w:lang w:val="en-AU"/>
              </w:rPr>
            </w:pPr>
          </w:p>
        </w:tc>
        <w:tc>
          <w:tcPr>
            <w:tcW w:w="2214" w:type="dxa"/>
          </w:tcPr>
          <w:p w14:paraId="5027181E" w14:textId="77777777" w:rsidR="007028C8" w:rsidRPr="00A24A0A" w:rsidRDefault="007028C8" w:rsidP="007028C8">
            <w:pPr>
              <w:rPr>
                <w:sz w:val="20"/>
                <w:szCs w:val="20"/>
                <w:lang w:val="en-AU"/>
              </w:rPr>
            </w:pPr>
          </w:p>
        </w:tc>
      </w:tr>
    </w:tbl>
    <w:p w14:paraId="37CA6A81" w14:textId="77777777" w:rsidR="007028C8" w:rsidRPr="00A24A0A" w:rsidRDefault="007028C8" w:rsidP="007028C8">
      <w:pPr>
        <w:rPr>
          <w:sz w:val="20"/>
          <w:szCs w:val="20"/>
          <w:lang w:val="en-AU"/>
        </w:rPr>
      </w:pPr>
    </w:p>
    <w:p w14:paraId="6B64A9F5" w14:textId="77777777" w:rsidR="007028C8" w:rsidRPr="00A24A0A" w:rsidRDefault="007028C8" w:rsidP="007028C8">
      <w:pPr>
        <w:rPr>
          <w:b/>
          <w:i/>
          <w:szCs w:val="20"/>
          <w:lang w:val="en-AU"/>
        </w:rPr>
      </w:pPr>
      <w:r w:rsidRPr="00A24A0A">
        <w:rPr>
          <w:b/>
          <w:i/>
          <w:szCs w:val="20"/>
          <w:lang w:val="en-AU"/>
        </w:rPr>
        <w:t>Risk Identified &amp; Mitigation Planned</w:t>
      </w:r>
    </w:p>
    <w:p w14:paraId="0FD906B4" w14:textId="77777777" w:rsidR="007028C8" w:rsidRPr="00A24A0A" w:rsidRDefault="007028C8" w:rsidP="007028C8">
      <w:pPr>
        <w:rPr>
          <w:sz w:val="20"/>
          <w:szCs w:val="20"/>
          <w:lang w:val="en-AU"/>
        </w:rPr>
      </w:pPr>
    </w:p>
    <w:p w14:paraId="13E2F40C" w14:textId="77777777" w:rsidR="007028C8" w:rsidRPr="00A24A0A" w:rsidRDefault="007028C8" w:rsidP="007028C8">
      <w:pPr>
        <w:rPr>
          <w:b/>
          <w:i/>
          <w:szCs w:val="20"/>
          <w:lang w:val="en-AU"/>
        </w:rPr>
      </w:pPr>
      <w:r w:rsidRPr="00A24A0A">
        <w:rPr>
          <w:b/>
          <w:i/>
          <w:szCs w:val="20"/>
          <w:lang w:val="en-AU"/>
        </w:rPr>
        <w:t>Test Strategy</w:t>
      </w:r>
    </w:p>
    <w:p w14:paraId="04B91CDF" w14:textId="77777777" w:rsidR="007028C8" w:rsidRPr="00A24A0A" w:rsidRDefault="007028C8" w:rsidP="007028C8">
      <w:pPr>
        <w:rPr>
          <w:szCs w:val="20"/>
          <w:lang w:val="en-AU"/>
        </w:rPr>
      </w:pPr>
    </w:p>
    <w:p w14:paraId="4C954671" w14:textId="77777777" w:rsidR="007028C8" w:rsidRPr="00A24A0A" w:rsidRDefault="007028C8" w:rsidP="007028C8">
      <w:pPr>
        <w:rPr>
          <w:b/>
          <w:i/>
          <w:szCs w:val="20"/>
          <w:lang w:val="en-AU"/>
        </w:rPr>
      </w:pPr>
      <w:r w:rsidRPr="00A24A0A">
        <w:rPr>
          <w:b/>
          <w:i/>
          <w:szCs w:val="20"/>
          <w:lang w:val="en-AU"/>
        </w:rPr>
        <w:t>Automation Plans</w:t>
      </w:r>
    </w:p>
    <w:p w14:paraId="15BC3612" w14:textId="77777777" w:rsidR="007028C8" w:rsidRPr="00A24A0A" w:rsidRDefault="007028C8" w:rsidP="007028C8">
      <w:pPr>
        <w:rPr>
          <w:b/>
          <w:i/>
          <w:szCs w:val="20"/>
          <w:lang w:val="en-AU"/>
        </w:rPr>
      </w:pPr>
    </w:p>
    <w:p w14:paraId="7072FBEB" w14:textId="77777777" w:rsidR="007028C8" w:rsidRPr="00A24A0A" w:rsidRDefault="007028C8" w:rsidP="007028C8">
      <w:pPr>
        <w:rPr>
          <w:b/>
          <w:i/>
          <w:sz w:val="20"/>
          <w:szCs w:val="20"/>
          <w:lang w:val="en-AU"/>
        </w:rPr>
      </w:pPr>
      <w:r w:rsidRPr="00A24A0A">
        <w:rPr>
          <w:b/>
          <w:i/>
          <w:szCs w:val="20"/>
          <w:lang w:val="en-AU"/>
        </w:rPr>
        <w:t>Deliverables</w:t>
      </w:r>
    </w:p>
    <w:p w14:paraId="06376D19" w14:textId="77777777" w:rsidR="007028C8" w:rsidRPr="00A24A0A" w:rsidRDefault="007028C8" w:rsidP="007028C8">
      <w:pPr>
        <w:rPr>
          <w:sz w:val="20"/>
          <w:szCs w:val="20"/>
          <w:lang w:val="en-AU"/>
        </w:rPr>
      </w:pPr>
    </w:p>
    <w:p w14:paraId="1760FBFA" w14:textId="77777777" w:rsidR="007028C8" w:rsidRPr="00A24A0A" w:rsidRDefault="007028C8" w:rsidP="007028C8">
      <w:pPr>
        <w:pStyle w:val="Heading1"/>
        <w:rPr>
          <w:rFonts w:ascii="Times New Roman" w:hAnsi="Times New Roman"/>
        </w:rPr>
      </w:pPr>
      <w:bookmarkStart w:id="13" w:name="_Toc255385568"/>
      <w:r w:rsidRPr="00A24A0A">
        <w:rPr>
          <w:rFonts w:ascii="Times New Roman" w:hAnsi="Times New Roman"/>
        </w:rPr>
        <w:t>Test Team Organization</w:t>
      </w:r>
      <w:bookmarkEnd w:id="13"/>
    </w:p>
    <w:tbl>
      <w:tblPr>
        <w:tblStyle w:val="TableGrid"/>
        <w:tblW w:w="0" w:type="auto"/>
        <w:tblLook w:val="04A0" w:firstRow="1" w:lastRow="0" w:firstColumn="1" w:lastColumn="0" w:noHBand="0" w:noVBand="1"/>
      </w:tblPr>
      <w:tblGrid>
        <w:gridCol w:w="2940"/>
        <w:gridCol w:w="2998"/>
        <w:gridCol w:w="2692"/>
      </w:tblGrid>
      <w:tr w:rsidR="00A667A3" w14:paraId="17C85383" w14:textId="31550977" w:rsidTr="00A667A3">
        <w:tc>
          <w:tcPr>
            <w:tcW w:w="2940" w:type="dxa"/>
          </w:tcPr>
          <w:p w14:paraId="3465FB2F" w14:textId="5C308DE3" w:rsidR="00A667A3" w:rsidRDefault="00A667A3" w:rsidP="007028C8">
            <w:pPr>
              <w:rPr>
                <w:sz w:val="20"/>
                <w:szCs w:val="20"/>
                <w:lang w:val="en-AU"/>
              </w:rPr>
            </w:pPr>
            <w:r>
              <w:rPr>
                <w:sz w:val="20"/>
                <w:szCs w:val="20"/>
                <w:lang w:val="en-AU"/>
              </w:rPr>
              <w:t xml:space="preserve">Worker  </w:t>
            </w:r>
          </w:p>
        </w:tc>
        <w:tc>
          <w:tcPr>
            <w:tcW w:w="2998" w:type="dxa"/>
          </w:tcPr>
          <w:p w14:paraId="47620E38" w14:textId="30DB228A" w:rsidR="00A667A3" w:rsidRDefault="00A667A3" w:rsidP="007028C8">
            <w:pPr>
              <w:rPr>
                <w:sz w:val="20"/>
                <w:szCs w:val="20"/>
                <w:lang w:val="en-AU"/>
              </w:rPr>
            </w:pPr>
            <w:r>
              <w:rPr>
                <w:sz w:val="20"/>
                <w:szCs w:val="20"/>
                <w:lang w:val="en-AU"/>
              </w:rPr>
              <w:t xml:space="preserve">Role </w:t>
            </w:r>
          </w:p>
        </w:tc>
        <w:tc>
          <w:tcPr>
            <w:tcW w:w="2692" w:type="dxa"/>
          </w:tcPr>
          <w:p w14:paraId="2658ECBA" w14:textId="74B831F9" w:rsidR="00A667A3" w:rsidRDefault="00A667A3" w:rsidP="007028C8">
            <w:pPr>
              <w:rPr>
                <w:sz w:val="20"/>
                <w:szCs w:val="20"/>
                <w:lang w:val="en-AU"/>
              </w:rPr>
            </w:pPr>
            <w:r>
              <w:rPr>
                <w:sz w:val="20"/>
                <w:szCs w:val="20"/>
                <w:lang w:val="en-AU"/>
              </w:rPr>
              <w:t>Specific Responsibilities/ Comments</w:t>
            </w:r>
          </w:p>
        </w:tc>
      </w:tr>
      <w:tr w:rsidR="00A667A3" w14:paraId="47E9C6B1" w14:textId="3C7E74E3" w:rsidTr="00A667A3">
        <w:tc>
          <w:tcPr>
            <w:tcW w:w="2940" w:type="dxa"/>
          </w:tcPr>
          <w:p w14:paraId="7B3881E8" w14:textId="7D984848" w:rsidR="00A667A3" w:rsidRDefault="00A667A3" w:rsidP="007028C8">
            <w:pPr>
              <w:rPr>
                <w:sz w:val="20"/>
                <w:szCs w:val="20"/>
                <w:lang w:val="en-AU"/>
              </w:rPr>
            </w:pPr>
            <w:r>
              <w:rPr>
                <w:sz w:val="20"/>
                <w:szCs w:val="20"/>
                <w:lang w:val="en-AU"/>
              </w:rPr>
              <w:t>Nguyễn Anh Tuấn Ngọc</w:t>
            </w:r>
          </w:p>
        </w:tc>
        <w:tc>
          <w:tcPr>
            <w:tcW w:w="2998" w:type="dxa"/>
          </w:tcPr>
          <w:p w14:paraId="41DC9FC3" w14:textId="1F680F70" w:rsidR="00A667A3" w:rsidRDefault="00A667A3" w:rsidP="007028C8">
            <w:pPr>
              <w:rPr>
                <w:sz w:val="20"/>
                <w:szCs w:val="20"/>
                <w:lang w:val="en-AU"/>
              </w:rPr>
            </w:pPr>
            <w:r>
              <w:rPr>
                <w:sz w:val="20"/>
                <w:szCs w:val="20"/>
                <w:lang w:val="en-AU"/>
              </w:rPr>
              <w:t>Test Leader/ Tester</w:t>
            </w:r>
          </w:p>
        </w:tc>
        <w:tc>
          <w:tcPr>
            <w:tcW w:w="2692" w:type="dxa"/>
          </w:tcPr>
          <w:p w14:paraId="4EFC054E" w14:textId="77777777" w:rsidR="00A667A3" w:rsidRDefault="00A667A3" w:rsidP="007028C8">
            <w:pPr>
              <w:rPr>
                <w:sz w:val="20"/>
                <w:szCs w:val="20"/>
                <w:lang w:val="en-AU"/>
              </w:rPr>
            </w:pPr>
            <w:r>
              <w:rPr>
                <w:sz w:val="20"/>
                <w:szCs w:val="20"/>
                <w:lang w:val="en-AU"/>
              </w:rPr>
              <w:t>Providers management oversight</w:t>
            </w:r>
          </w:p>
          <w:p w14:paraId="324E3C53" w14:textId="7F396197" w:rsidR="00A667A3" w:rsidRDefault="00A667A3" w:rsidP="007028C8">
            <w:pPr>
              <w:rPr>
                <w:sz w:val="20"/>
                <w:szCs w:val="20"/>
                <w:lang w:val="en-AU"/>
              </w:rPr>
            </w:pPr>
            <w:r>
              <w:rPr>
                <w:sz w:val="20"/>
                <w:szCs w:val="20"/>
                <w:lang w:val="en-AU"/>
              </w:rPr>
              <w:t>Responsibilities:</w:t>
            </w:r>
          </w:p>
          <w:p w14:paraId="5761CD33" w14:textId="5CD468A9" w:rsidR="00A667A3" w:rsidRPr="00A667A3" w:rsidRDefault="00A667A3" w:rsidP="00684913">
            <w:pPr>
              <w:pStyle w:val="ListParagraph"/>
              <w:numPr>
                <w:ilvl w:val="0"/>
                <w:numId w:val="31"/>
              </w:numPr>
              <w:ind w:left="360"/>
              <w:rPr>
                <w:sz w:val="20"/>
                <w:szCs w:val="20"/>
                <w:lang w:val="en-AU"/>
              </w:rPr>
            </w:pPr>
            <w:r>
              <w:rPr>
                <w:sz w:val="20"/>
                <w:szCs w:val="20"/>
                <w:lang w:val="en-AU"/>
              </w:rPr>
              <w:t>Review the SRS</w:t>
            </w:r>
          </w:p>
          <w:p w14:paraId="653D983F" w14:textId="3E338E9D" w:rsidR="00A667A3" w:rsidRDefault="00A667A3" w:rsidP="00684913">
            <w:pPr>
              <w:pStyle w:val="ListParagraph"/>
              <w:numPr>
                <w:ilvl w:val="0"/>
                <w:numId w:val="29"/>
              </w:numPr>
              <w:ind w:left="360"/>
              <w:rPr>
                <w:sz w:val="20"/>
                <w:szCs w:val="20"/>
                <w:lang w:val="en-AU"/>
              </w:rPr>
            </w:pPr>
            <w:r>
              <w:rPr>
                <w:sz w:val="20"/>
                <w:szCs w:val="20"/>
                <w:lang w:val="en-AU"/>
              </w:rPr>
              <w:t xml:space="preserve">Make the </w:t>
            </w:r>
            <w:r w:rsidR="00684913">
              <w:rPr>
                <w:sz w:val="20"/>
                <w:szCs w:val="20"/>
                <w:lang w:val="en-AU"/>
              </w:rPr>
              <w:t xml:space="preserve">test plan </w:t>
            </w:r>
            <w:r>
              <w:rPr>
                <w:sz w:val="20"/>
                <w:szCs w:val="20"/>
                <w:lang w:val="en-AU"/>
              </w:rPr>
              <w:t xml:space="preserve"> </w:t>
            </w:r>
          </w:p>
          <w:p w14:paraId="5BCACE19" w14:textId="5DC83132" w:rsidR="00A667A3" w:rsidRDefault="00A667A3" w:rsidP="00684913">
            <w:pPr>
              <w:pStyle w:val="ListParagraph"/>
              <w:numPr>
                <w:ilvl w:val="0"/>
                <w:numId w:val="29"/>
              </w:numPr>
              <w:ind w:left="360"/>
              <w:rPr>
                <w:sz w:val="20"/>
                <w:szCs w:val="20"/>
                <w:lang w:val="en-AU"/>
              </w:rPr>
            </w:pPr>
            <w:r>
              <w:rPr>
                <w:sz w:val="20"/>
                <w:szCs w:val="20"/>
                <w:lang w:val="en-AU"/>
              </w:rPr>
              <w:t xml:space="preserve">Make </w:t>
            </w:r>
            <w:r w:rsidRPr="00A667A3">
              <w:rPr>
                <w:sz w:val="20"/>
                <w:szCs w:val="20"/>
                <w:lang w:val="en-AU"/>
              </w:rPr>
              <w:t>checklist</w:t>
            </w:r>
          </w:p>
          <w:p w14:paraId="24557BF3" w14:textId="69164E17" w:rsidR="00A667A3" w:rsidRDefault="00A667A3" w:rsidP="00684913">
            <w:pPr>
              <w:pStyle w:val="ListParagraph"/>
              <w:numPr>
                <w:ilvl w:val="0"/>
                <w:numId w:val="29"/>
              </w:numPr>
              <w:ind w:left="360"/>
              <w:rPr>
                <w:sz w:val="20"/>
                <w:szCs w:val="20"/>
                <w:lang w:val="en-AU"/>
              </w:rPr>
            </w:pPr>
            <w:r>
              <w:rPr>
                <w:sz w:val="20"/>
                <w:szCs w:val="20"/>
                <w:lang w:val="en-AU"/>
              </w:rPr>
              <w:t>Monitor Test Progress</w:t>
            </w:r>
          </w:p>
          <w:p w14:paraId="17BEBE85" w14:textId="599769C2" w:rsidR="00684913" w:rsidRDefault="00684913" w:rsidP="00684913">
            <w:pPr>
              <w:pStyle w:val="ListParagraph"/>
              <w:numPr>
                <w:ilvl w:val="0"/>
                <w:numId w:val="29"/>
              </w:numPr>
              <w:ind w:left="360"/>
              <w:rPr>
                <w:sz w:val="20"/>
                <w:szCs w:val="20"/>
                <w:lang w:val="en-AU"/>
              </w:rPr>
            </w:pPr>
            <w:r>
              <w:rPr>
                <w:sz w:val="20"/>
                <w:szCs w:val="20"/>
                <w:lang w:val="en-AU"/>
              </w:rPr>
              <w:t>Design the additional test cases</w:t>
            </w:r>
          </w:p>
          <w:p w14:paraId="2A8E38EB" w14:textId="246002FB" w:rsidR="00A667A3" w:rsidRDefault="00A667A3" w:rsidP="00684913">
            <w:pPr>
              <w:pStyle w:val="ListParagraph"/>
              <w:numPr>
                <w:ilvl w:val="0"/>
                <w:numId w:val="29"/>
              </w:numPr>
              <w:ind w:left="360"/>
              <w:rPr>
                <w:sz w:val="20"/>
                <w:szCs w:val="20"/>
                <w:lang w:val="en-AU"/>
              </w:rPr>
            </w:pPr>
            <w:r w:rsidRPr="00A667A3">
              <w:rPr>
                <w:sz w:val="20"/>
                <w:szCs w:val="20"/>
                <w:lang w:val="en-AU"/>
              </w:rPr>
              <w:t>Executing additional test cases.</w:t>
            </w:r>
          </w:p>
          <w:p w14:paraId="125F0B69" w14:textId="38A7CBD1" w:rsidR="00684913" w:rsidRDefault="00684913" w:rsidP="00684913">
            <w:pPr>
              <w:pStyle w:val="ListParagraph"/>
              <w:numPr>
                <w:ilvl w:val="0"/>
                <w:numId w:val="20"/>
              </w:numPr>
              <w:rPr>
                <w:sz w:val="20"/>
                <w:szCs w:val="20"/>
                <w:lang w:val="en-AU"/>
              </w:rPr>
            </w:pPr>
            <w:r>
              <w:rPr>
                <w:sz w:val="20"/>
                <w:szCs w:val="20"/>
                <w:lang w:val="en-AU"/>
              </w:rPr>
              <w:t>Reports</w:t>
            </w:r>
          </w:p>
          <w:p w14:paraId="1842D689" w14:textId="5AF2EDE2" w:rsidR="00684913" w:rsidRDefault="00684913" w:rsidP="00684913">
            <w:pPr>
              <w:pStyle w:val="ListParagraph"/>
              <w:numPr>
                <w:ilvl w:val="0"/>
                <w:numId w:val="20"/>
              </w:numPr>
              <w:rPr>
                <w:sz w:val="20"/>
                <w:szCs w:val="20"/>
                <w:lang w:val="en-AU"/>
              </w:rPr>
            </w:pPr>
            <w:r>
              <w:rPr>
                <w:sz w:val="20"/>
                <w:szCs w:val="20"/>
                <w:lang w:val="en-AU"/>
              </w:rPr>
              <w:t>Login</w:t>
            </w:r>
          </w:p>
          <w:p w14:paraId="349CD091" w14:textId="3333E149" w:rsidR="00684913" w:rsidRDefault="00684913" w:rsidP="00684913">
            <w:pPr>
              <w:pStyle w:val="ListParagraph"/>
              <w:numPr>
                <w:ilvl w:val="0"/>
                <w:numId w:val="20"/>
              </w:numPr>
              <w:rPr>
                <w:sz w:val="20"/>
                <w:szCs w:val="20"/>
                <w:lang w:val="en-AU"/>
              </w:rPr>
            </w:pPr>
            <w:r>
              <w:rPr>
                <w:sz w:val="20"/>
                <w:szCs w:val="20"/>
                <w:lang w:val="en-AU"/>
              </w:rPr>
              <w:t>Employees Management</w:t>
            </w:r>
          </w:p>
          <w:p w14:paraId="68566B8F" w14:textId="58B6E376" w:rsidR="00684913" w:rsidRPr="00684913" w:rsidRDefault="00684913" w:rsidP="00684913">
            <w:pPr>
              <w:pStyle w:val="ListParagraph"/>
              <w:numPr>
                <w:ilvl w:val="0"/>
                <w:numId w:val="33"/>
              </w:numPr>
              <w:rPr>
                <w:sz w:val="20"/>
                <w:szCs w:val="20"/>
                <w:lang w:val="en-AU"/>
              </w:rPr>
            </w:pPr>
            <w:r w:rsidRPr="00684913">
              <w:rPr>
                <w:sz w:val="20"/>
                <w:szCs w:val="20"/>
                <w:lang w:val="en-AU"/>
              </w:rPr>
              <w:lastRenderedPageBreak/>
              <w:t>Reading reference documents to provide necessary information to the team</w:t>
            </w:r>
          </w:p>
          <w:p w14:paraId="5A56EFB8" w14:textId="20C116A3" w:rsidR="00684913" w:rsidRPr="00A667A3" w:rsidRDefault="00684913" w:rsidP="00684913">
            <w:pPr>
              <w:rPr>
                <w:sz w:val="20"/>
                <w:szCs w:val="20"/>
                <w:lang w:val="en-AU"/>
              </w:rPr>
            </w:pPr>
          </w:p>
        </w:tc>
      </w:tr>
      <w:tr w:rsidR="00A667A3" w14:paraId="1F79AF86" w14:textId="54375C14" w:rsidTr="00A667A3">
        <w:tc>
          <w:tcPr>
            <w:tcW w:w="2940" w:type="dxa"/>
          </w:tcPr>
          <w:p w14:paraId="6E785FBF" w14:textId="58746941" w:rsidR="00A667A3" w:rsidRDefault="00A667A3" w:rsidP="007028C8">
            <w:pPr>
              <w:rPr>
                <w:sz w:val="20"/>
                <w:szCs w:val="20"/>
                <w:lang w:val="en-AU"/>
              </w:rPr>
            </w:pPr>
            <w:r>
              <w:rPr>
                <w:sz w:val="20"/>
                <w:szCs w:val="20"/>
                <w:lang w:val="en-AU"/>
              </w:rPr>
              <w:lastRenderedPageBreak/>
              <w:t xml:space="preserve">Nguyễn Thị Thùy Trinh </w:t>
            </w:r>
          </w:p>
        </w:tc>
        <w:tc>
          <w:tcPr>
            <w:tcW w:w="2998" w:type="dxa"/>
          </w:tcPr>
          <w:p w14:paraId="1AFE0E5C" w14:textId="5A10C048" w:rsidR="00A667A3" w:rsidRDefault="00A667A3" w:rsidP="007028C8">
            <w:pPr>
              <w:rPr>
                <w:sz w:val="20"/>
                <w:szCs w:val="20"/>
                <w:lang w:val="en-AU"/>
              </w:rPr>
            </w:pPr>
            <w:r>
              <w:rPr>
                <w:sz w:val="20"/>
                <w:szCs w:val="20"/>
                <w:lang w:val="en-AU"/>
              </w:rPr>
              <w:t xml:space="preserve">Test Designer/ Tester </w:t>
            </w:r>
          </w:p>
        </w:tc>
        <w:tc>
          <w:tcPr>
            <w:tcW w:w="2692" w:type="dxa"/>
          </w:tcPr>
          <w:p w14:paraId="2946FE23" w14:textId="77777777" w:rsidR="00A667A3" w:rsidRDefault="00A667A3" w:rsidP="00A667A3">
            <w:pPr>
              <w:pStyle w:val="ListParagraph"/>
              <w:numPr>
                <w:ilvl w:val="0"/>
                <w:numId w:val="30"/>
              </w:numPr>
              <w:rPr>
                <w:sz w:val="20"/>
                <w:szCs w:val="20"/>
                <w:lang w:val="en-AU"/>
              </w:rPr>
            </w:pPr>
            <w:r>
              <w:rPr>
                <w:sz w:val="20"/>
                <w:szCs w:val="20"/>
                <w:lang w:val="en-AU"/>
              </w:rPr>
              <w:t>Write the SRS</w:t>
            </w:r>
          </w:p>
          <w:p w14:paraId="0AA594F3" w14:textId="4DB02F5D" w:rsidR="00A667A3" w:rsidRDefault="00A667A3" w:rsidP="00A667A3">
            <w:pPr>
              <w:pStyle w:val="ListParagraph"/>
              <w:numPr>
                <w:ilvl w:val="0"/>
                <w:numId w:val="30"/>
              </w:numPr>
              <w:rPr>
                <w:sz w:val="20"/>
                <w:szCs w:val="20"/>
                <w:lang w:val="en-AU"/>
              </w:rPr>
            </w:pPr>
            <w:r>
              <w:rPr>
                <w:sz w:val="20"/>
                <w:szCs w:val="20"/>
                <w:lang w:val="en-AU"/>
              </w:rPr>
              <w:t>Design the test cases</w:t>
            </w:r>
          </w:p>
          <w:p w14:paraId="7B15E04B" w14:textId="4A7A78EA" w:rsidR="00684913" w:rsidRDefault="00684913" w:rsidP="00A667A3">
            <w:pPr>
              <w:pStyle w:val="ListParagraph"/>
              <w:numPr>
                <w:ilvl w:val="0"/>
                <w:numId w:val="30"/>
              </w:numPr>
              <w:rPr>
                <w:sz w:val="20"/>
                <w:szCs w:val="20"/>
                <w:lang w:val="en-AU"/>
              </w:rPr>
            </w:pPr>
            <w:r>
              <w:rPr>
                <w:sz w:val="20"/>
                <w:szCs w:val="20"/>
                <w:lang w:val="en-AU"/>
              </w:rPr>
              <w:t>Review the test plan</w:t>
            </w:r>
          </w:p>
          <w:p w14:paraId="2E63FEDF" w14:textId="0FE6257E" w:rsidR="00A667A3" w:rsidRDefault="00A667A3" w:rsidP="00A667A3">
            <w:pPr>
              <w:pStyle w:val="ListParagraph"/>
              <w:numPr>
                <w:ilvl w:val="0"/>
                <w:numId w:val="30"/>
              </w:numPr>
              <w:rPr>
                <w:sz w:val="20"/>
                <w:szCs w:val="20"/>
                <w:lang w:val="en-AU"/>
              </w:rPr>
            </w:pPr>
            <w:r w:rsidRPr="00A667A3">
              <w:rPr>
                <w:sz w:val="20"/>
                <w:szCs w:val="20"/>
                <w:lang w:val="en-AU"/>
              </w:rPr>
              <w:t xml:space="preserve">Executing test cases for </w:t>
            </w:r>
            <w:r w:rsidR="00684913">
              <w:rPr>
                <w:sz w:val="20"/>
                <w:szCs w:val="20"/>
                <w:lang w:val="en-AU"/>
              </w:rPr>
              <w:t>the main</w:t>
            </w:r>
            <w:r w:rsidRPr="00A667A3">
              <w:rPr>
                <w:sz w:val="20"/>
                <w:szCs w:val="20"/>
                <w:lang w:val="en-AU"/>
              </w:rPr>
              <w:t xml:space="preserve"> functionalities</w:t>
            </w:r>
          </w:p>
          <w:p w14:paraId="60E75E91" w14:textId="77777777" w:rsidR="00684913" w:rsidRDefault="00684913" w:rsidP="00684913">
            <w:pPr>
              <w:pStyle w:val="ListParagraph"/>
              <w:numPr>
                <w:ilvl w:val="0"/>
                <w:numId w:val="20"/>
              </w:numPr>
              <w:rPr>
                <w:sz w:val="20"/>
                <w:szCs w:val="20"/>
                <w:lang w:val="en-AU"/>
              </w:rPr>
            </w:pPr>
            <w:r>
              <w:rPr>
                <w:sz w:val="20"/>
                <w:szCs w:val="20"/>
                <w:lang w:val="en-AU"/>
              </w:rPr>
              <w:t>Food Management</w:t>
            </w:r>
          </w:p>
          <w:p w14:paraId="239FB598" w14:textId="034EFDFF" w:rsidR="00684913" w:rsidRDefault="00684913" w:rsidP="00684913">
            <w:pPr>
              <w:pStyle w:val="ListParagraph"/>
              <w:numPr>
                <w:ilvl w:val="0"/>
                <w:numId w:val="20"/>
              </w:numPr>
              <w:rPr>
                <w:sz w:val="20"/>
                <w:szCs w:val="20"/>
                <w:lang w:val="en-AU"/>
              </w:rPr>
            </w:pPr>
            <w:r>
              <w:rPr>
                <w:sz w:val="20"/>
                <w:szCs w:val="20"/>
                <w:lang w:val="en-AU"/>
              </w:rPr>
              <w:t>Category Food Management</w:t>
            </w:r>
          </w:p>
          <w:p w14:paraId="0872DC68" w14:textId="606CCF77" w:rsidR="00684913" w:rsidRDefault="00684913" w:rsidP="00684913">
            <w:pPr>
              <w:pStyle w:val="ListParagraph"/>
              <w:numPr>
                <w:ilvl w:val="0"/>
                <w:numId w:val="20"/>
              </w:numPr>
              <w:rPr>
                <w:sz w:val="20"/>
                <w:szCs w:val="20"/>
                <w:lang w:val="en-AU"/>
              </w:rPr>
            </w:pPr>
            <w:r>
              <w:rPr>
                <w:sz w:val="20"/>
                <w:szCs w:val="20"/>
                <w:lang w:val="en-AU"/>
              </w:rPr>
              <w:t>Table Management</w:t>
            </w:r>
          </w:p>
          <w:p w14:paraId="49600390" w14:textId="7274410B" w:rsidR="00684913" w:rsidRDefault="00684913" w:rsidP="00684913">
            <w:pPr>
              <w:pStyle w:val="ListParagraph"/>
              <w:numPr>
                <w:ilvl w:val="0"/>
                <w:numId w:val="20"/>
              </w:numPr>
              <w:rPr>
                <w:sz w:val="20"/>
                <w:szCs w:val="20"/>
                <w:lang w:val="en-AU"/>
              </w:rPr>
            </w:pPr>
            <w:r>
              <w:rPr>
                <w:sz w:val="20"/>
                <w:szCs w:val="20"/>
                <w:lang w:val="en-AU"/>
              </w:rPr>
              <w:t>Order</w:t>
            </w:r>
          </w:p>
          <w:p w14:paraId="70F03782" w14:textId="2990FC23" w:rsidR="00684913" w:rsidRDefault="00684913" w:rsidP="00684913">
            <w:pPr>
              <w:pStyle w:val="ListParagraph"/>
              <w:numPr>
                <w:ilvl w:val="0"/>
                <w:numId w:val="20"/>
              </w:numPr>
              <w:rPr>
                <w:sz w:val="20"/>
                <w:szCs w:val="20"/>
                <w:lang w:val="en-AU"/>
              </w:rPr>
            </w:pPr>
            <w:r>
              <w:rPr>
                <w:sz w:val="20"/>
                <w:szCs w:val="20"/>
                <w:lang w:val="en-AU"/>
              </w:rPr>
              <w:t xml:space="preserve">Payment </w:t>
            </w:r>
          </w:p>
          <w:p w14:paraId="6D0F01C3" w14:textId="4237D6F4" w:rsidR="00684913" w:rsidRPr="00684913" w:rsidRDefault="00684913" w:rsidP="00684913">
            <w:pPr>
              <w:pStyle w:val="ListParagraph"/>
              <w:numPr>
                <w:ilvl w:val="0"/>
                <w:numId w:val="32"/>
              </w:numPr>
              <w:rPr>
                <w:sz w:val="20"/>
                <w:szCs w:val="20"/>
                <w:lang w:val="en-AU"/>
              </w:rPr>
            </w:pPr>
            <w:r w:rsidRPr="00684913">
              <w:rPr>
                <w:sz w:val="20"/>
                <w:szCs w:val="20"/>
                <w:lang w:val="en-AU"/>
              </w:rPr>
              <w:t>Recover from errors</w:t>
            </w:r>
          </w:p>
          <w:p w14:paraId="6AD45D3B" w14:textId="08B1277F" w:rsidR="00A667A3" w:rsidRPr="00A667A3" w:rsidRDefault="00A667A3" w:rsidP="00A667A3">
            <w:pPr>
              <w:ind w:left="360"/>
              <w:rPr>
                <w:sz w:val="20"/>
                <w:szCs w:val="20"/>
                <w:lang w:val="en-AU"/>
              </w:rPr>
            </w:pPr>
          </w:p>
        </w:tc>
      </w:tr>
    </w:tbl>
    <w:p w14:paraId="7EAF5984" w14:textId="77777777" w:rsidR="007028C8" w:rsidRPr="00A24A0A" w:rsidRDefault="007028C8" w:rsidP="007028C8">
      <w:pPr>
        <w:rPr>
          <w:sz w:val="20"/>
          <w:szCs w:val="20"/>
          <w:lang w:val="en-AU"/>
        </w:rPr>
      </w:pPr>
    </w:p>
    <w:p w14:paraId="280A29E5" w14:textId="77777777" w:rsidR="007028C8" w:rsidRPr="00A24A0A" w:rsidRDefault="007028C8" w:rsidP="007028C8">
      <w:pPr>
        <w:pStyle w:val="Heading1"/>
        <w:rPr>
          <w:rFonts w:ascii="Times New Roman" w:hAnsi="Times New Roman"/>
        </w:rPr>
      </w:pPr>
      <w:bookmarkStart w:id="14" w:name="_Toc255385569"/>
      <w:r w:rsidRPr="00A24A0A">
        <w:rPr>
          <w:rFonts w:ascii="Times New Roman" w:hAnsi="Times New Roman"/>
        </w:rPr>
        <w:t>Schedule</w:t>
      </w:r>
      <w:bookmarkEnd w:id="14"/>
    </w:p>
    <w:p w14:paraId="28F6034B" w14:textId="2F64D2F5" w:rsidR="007028C8" w:rsidRDefault="007028C8" w:rsidP="00243374">
      <w:pPr>
        <w:rPr>
          <w:sz w:val="20"/>
          <w:szCs w:val="20"/>
          <w:lang w:val="en-AU"/>
        </w:rPr>
      </w:pPr>
    </w:p>
    <w:tbl>
      <w:tblPr>
        <w:tblStyle w:val="TableGrid"/>
        <w:tblW w:w="0" w:type="auto"/>
        <w:tblLook w:val="04A0" w:firstRow="1" w:lastRow="0" w:firstColumn="1" w:lastColumn="0" w:noHBand="0" w:noVBand="1"/>
      </w:tblPr>
      <w:tblGrid>
        <w:gridCol w:w="1400"/>
        <w:gridCol w:w="1414"/>
        <w:gridCol w:w="2039"/>
        <w:gridCol w:w="927"/>
        <w:gridCol w:w="1425"/>
        <w:gridCol w:w="1425"/>
      </w:tblGrid>
      <w:tr w:rsidR="00757C98" w14:paraId="2EF414C4" w14:textId="77777777" w:rsidTr="000D3E67">
        <w:tc>
          <w:tcPr>
            <w:tcW w:w="1438" w:type="dxa"/>
          </w:tcPr>
          <w:p w14:paraId="5075C4F2" w14:textId="529A60EA" w:rsidR="00757C98" w:rsidRDefault="00757C98" w:rsidP="00243374">
            <w:pPr>
              <w:rPr>
                <w:sz w:val="20"/>
                <w:szCs w:val="20"/>
                <w:lang w:val="en-AU"/>
              </w:rPr>
            </w:pPr>
            <w:r>
              <w:rPr>
                <w:sz w:val="20"/>
                <w:szCs w:val="20"/>
                <w:lang w:val="en-AU"/>
              </w:rPr>
              <w:t>STT</w:t>
            </w:r>
          </w:p>
        </w:tc>
        <w:tc>
          <w:tcPr>
            <w:tcW w:w="1438" w:type="dxa"/>
          </w:tcPr>
          <w:p w14:paraId="511159B2" w14:textId="0F6E82E0" w:rsidR="00757C98" w:rsidRDefault="00757C98" w:rsidP="00243374">
            <w:pPr>
              <w:rPr>
                <w:sz w:val="20"/>
                <w:szCs w:val="20"/>
                <w:lang w:val="en-AU"/>
              </w:rPr>
            </w:pPr>
            <w:r>
              <w:rPr>
                <w:sz w:val="20"/>
                <w:szCs w:val="20"/>
                <w:lang w:val="en-AU"/>
              </w:rPr>
              <w:t>Task</w:t>
            </w:r>
          </w:p>
        </w:tc>
        <w:tc>
          <w:tcPr>
            <w:tcW w:w="2081" w:type="dxa"/>
          </w:tcPr>
          <w:p w14:paraId="21AADD14" w14:textId="64E2DEEC" w:rsidR="00757C98" w:rsidRPr="007536BA" w:rsidRDefault="007536BA" w:rsidP="007536BA">
            <w:r w:rsidRPr="007536BA">
              <w:t>Members</w:t>
            </w:r>
          </w:p>
        </w:tc>
        <w:tc>
          <w:tcPr>
            <w:tcW w:w="795" w:type="dxa"/>
          </w:tcPr>
          <w:p w14:paraId="32F012D2" w14:textId="696FFDA4" w:rsidR="00757C98" w:rsidRDefault="00757C98" w:rsidP="00243374">
            <w:pPr>
              <w:rPr>
                <w:sz w:val="20"/>
                <w:szCs w:val="20"/>
                <w:lang w:val="en-AU"/>
              </w:rPr>
            </w:pPr>
            <w:r>
              <w:rPr>
                <w:sz w:val="20"/>
                <w:szCs w:val="20"/>
                <w:lang w:val="en-AU"/>
              </w:rPr>
              <w:t>Duration (days)</w:t>
            </w:r>
          </w:p>
        </w:tc>
        <w:tc>
          <w:tcPr>
            <w:tcW w:w="1439" w:type="dxa"/>
          </w:tcPr>
          <w:p w14:paraId="3F0ED1DD" w14:textId="5416A0EB" w:rsidR="00757C98" w:rsidRDefault="00757C98" w:rsidP="00243374">
            <w:pPr>
              <w:rPr>
                <w:sz w:val="20"/>
                <w:szCs w:val="20"/>
                <w:lang w:val="en-AU"/>
              </w:rPr>
            </w:pPr>
            <w:r>
              <w:rPr>
                <w:sz w:val="20"/>
                <w:szCs w:val="20"/>
                <w:lang w:val="en-AU"/>
              </w:rPr>
              <w:t>Start Date</w:t>
            </w:r>
          </w:p>
        </w:tc>
        <w:tc>
          <w:tcPr>
            <w:tcW w:w="1439" w:type="dxa"/>
          </w:tcPr>
          <w:p w14:paraId="3695E161" w14:textId="358BB0AA" w:rsidR="00757C98" w:rsidRDefault="00757C98" w:rsidP="00243374">
            <w:pPr>
              <w:rPr>
                <w:sz w:val="20"/>
                <w:szCs w:val="20"/>
                <w:lang w:val="en-AU"/>
              </w:rPr>
            </w:pPr>
            <w:r>
              <w:rPr>
                <w:sz w:val="20"/>
                <w:szCs w:val="20"/>
                <w:lang w:val="en-AU"/>
              </w:rPr>
              <w:t>EndDate</w:t>
            </w:r>
          </w:p>
        </w:tc>
      </w:tr>
      <w:tr w:rsidR="000D3E67" w14:paraId="6AC727D4" w14:textId="77777777" w:rsidTr="000D3E67">
        <w:tc>
          <w:tcPr>
            <w:tcW w:w="1438" w:type="dxa"/>
          </w:tcPr>
          <w:p w14:paraId="621C38A3" w14:textId="754FE3ED" w:rsidR="000D3E67" w:rsidRDefault="000D3E67" w:rsidP="00243374">
            <w:pPr>
              <w:rPr>
                <w:sz w:val="20"/>
                <w:szCs w:val="20"/>
                <w:lang w:val="en-AU"/>
              </w:rPr>
            </w:pPr>
            <w:r>
              <w:rPr>
                <w:sz w:val="20"/>
                <w:szCs w:val="20"/>
                <w:lang w:val="en-AU"/>
              </w:rPr>
              <w:t>1</w:t>
            </w:r>
          </w:p>
        </w:tc>
        <w:tc>
          <w:tcPr>
            <w:tcW w:w="1438" w:type="dxa"/>
          </w:tcPr>
          <w:p w14:paraId="6FB5C052" w14:textId="5E9754C6" w:rsidR="000D3E67" w:rsidRDefault="000D3E67" w:rsidP="00243374">
            <w:pPr>
              <w:rPr>
                <w:sz w:val="20"/>
                <w:szCs w:val="20"/>
                <w:lang w:val="en-AU"/>
              </w:rPr>
            </w:pPr>
            <w:r>
              <w:rPr>
                <w:sz w:val="20"/>
                <w:szCs w:val="20"/>
                <w:lang w:val="en-AU"/>
              </w:rPr>
              <w:t>Make the SRS</w:t>
            </w:r>
          </w:p>
        </w:tc>
        <w:tc>
          <w:tcPr>
            <w:tcW w:w="2081" w:type="dxa"/>
          </w:tcPr>
          <w:p w14:paraId="2A9FF457" w14:textId="00638F1F" w:rsidR="000D3E67" w:rsidRDefault="000D3E67" w:rsidP="00243374">
            <w:pPr>
              <w:rPr>
                <w:sz w:val="20"/>
                <w:szCs w:val="20"/>
                <w:lang w:val="en-AU"/>
              </w:rPr>
            </w:pPr>
            <w:r>
              <w:rPr>
                <w:sz w:val="20"/>
                <w:szCs w:val="20"/>
                <w:lang w:val="en-AU"/>
              </w:rPr>
              <w:t xml:space="preserve">Nguyen Thi Thuy Trinh </w:t>
            </w:r>
          </w:p>
        </w:tc>
        <w:tc>
          <w:tcPr>
            <w:tcW w:w="795" w:type="dxa"/>
          </w:tcPr>
          <w:p w14:paraId="556D6C78" w14:textId="713E320F" w:rsidR="000D3E67" w:rsidRDefault="000D3E67" w:rsidP="00243374">
            <w:pPr>
              <w:rPr>
                <w:sz w:val="20"/>
                <w:szCs w:val="20"/>
                <w:lang w:val="en-AU"/>
              </w:rPr>
            </w:pPr>
            <w:r>
              <w:rPr>
                <w:sz w:val="20"/>
                <w:szCs w:val="20"/>
                <w:lang w:val="en-AU"/>
              </w:rPr>
              <w:t>4</w:t>
            </w:r>
          </w:p>
        </w:tc>
        <w:tc>
          <w:tcPr>
            <w:tcW w:w="1439" w:type="dxa"/>
          </w:tcPr>
          <w:p w14:paraId="61E720A4" w14:textId="7E297B8A" w:rsidR="000D3E67" w:rsidRDefault="000D3E67" w:rsidP="00243374">
            <w:pPr>
              <w:rPr>
                <w:sz w:val="20"/>
                <w:szCs w:val="20"/>
                <w:lang w:val="en-AU"/>
              </w:rPr>
            </w:pPr>
            <w:r>
              <w:rPr>
                <w:sz w:val="20"/>
                <w:szCs w:val="20"/>
                <w:lang w:val="en-AU"/>
              </w:rPr>
              <w:t>20/11/2023</w:t>
            </w:r>
          </w:p>
        </w:tc>
        <w:tc>
          <w:tcPr>
            <w:tcW w:w="1439" w:type="dxa"/>
          </w:tcPr>
          <w:p w14:paraId="7ADC26BD" w14:textId="60D38DC8" w:rsidR="000D3E67" w:rsidRDefault="000D3E67" w:rsidP="00243374">
            <w:pPr>
              <w:rPr>
                <w:sz w:val="20"/>
                <w:szCs w:val="20"/>
                <w:lang w:val="en-AU"/>
              </w:rPr>
            </w:pPr>
            <w:r>
              <w:rPr>
                <w:sz w:val="20"/>
                <w:szCs w:val="20"/>
                <w:lang w:val="en-AU"/>
              </w:rPr>
              <w:t>24/11/2023</w:t>
            </w:r>
          </w:p>
        </w:tc>
      </w:tr>
      <w:tr w:rsidR="00757C98" w14:paraId="1ED8BE29" w14:textId="77777777" w:rsidTr="000D3E67">
        <w:tc>
          <w:tcPr>
            <w:tcW w:w="1438" w:type="dxa"/>
          </w:tcPr>
          <w:p w14:paraId="1C03DF47" w14:textId="22A08AB9" w:rsidR="00757C98" w:rsidRDefault="000D3E67" w:rsidP="00243374">
            <w:pPr>
              <w:rPr>
                <w:sz w:val="20"/>
                <w:szCs w:val="20"/>
                <w:lang w:val="en-AU"/>
              </w:rPr>
            </w:pPr>
            <w:r>
              <w:rPr>
                <w:sz w:val="20"/>
                <w:szCs w:val="20"/>
                <w:lang w:val="en-AU"/>
              </w:rPr>
              <w:t>2</w:t>
            </w:r>
          </w:p>
        </w:tc>
        <w:tc>
          <w:tcPr>
            <w:tcW w:w="1438" w:type="dxa"/>
          </w:tcPr>
          <w:p w14:paraId="5B996475" w14:textId="0BFA1EC2" w:rsidR="00757C98" w:rsidRDefault="00757C98" w:rsidP="00243374">
            <w:pPr>
              <w:rPr>
                <w:sz w:val="20"/>
                <w:szCs w:val="20"/>
                <w:lang w:val="en-AU"/>
              </w:rPr>
            </w:pPr>
            <w:r>
              <w:rPr>
                <w:sz w:val="20"/>
                <w:szCs w:val="20"/>
                <w:lang w:val="en-AU"/>
              </w:rPr>
              <w:t>Make the test plan</w:t>
            </w:r>
          </w:p>
        </w:tc>
        <w:tc>
          <w:tcPr>
            <w:tcW w:w="2081" w:type="dxa"/>
          </w:tcPr>
          <w:p w14:paraId="26AFC927" w14:textId="232301C5" w:rsidR="00757C98" w:rsidRDefault="00757C98" w:rsidP="00243374">
            <w:pPr>
              <w:rPr>
                <w:sz w:val="20"/>
                <w:szCs w:val="20"/>
                <w:lang w:val="en-AU"/>
              </w:rPr>
            </w:pPr>
            <w:r>
              <w:rPr>
                <w:sz w:val="20"/>
                <w:szCs w:val="20"/>
                <w:lang w:val="en-AU"/>
              </w:rPr>
              <w:t xml:space="preserve">Nguyen Anh Tuan Ngoc </w:t>
            </w:r>
          </w:p>
        </w:tc>
        <w:tc>
          <w:tcPr>
            <w:tcW w:w="795" w:type="dxa"/>
          </w:tcPr>
          <w:p w14:paraId="40C49F2E" w14:textId="65167240" w:rsidR="00757C98" w:rsidRDefault="00D01512" w:rsidP="00243374">
            <w:pPr>
              <w:rPr>
                <w:sz w:val="20"/>
                <w:szCs w:val="20"/>
                <w:lang w:val="en-AU"/>
              </w:rPr>
            </w:pPr>
            <w:r>
              <w:rPr>
                <w:sz w:val="20"/>
                <w:szCs w:val="20"/>
                <w:lang w:val="en-AU"/>
              </w:rPr>
              <w:t>4</w:t>
            </w:r>
          </w:p>
        </w:tc>
        <w:tc>
          <w:tcPr>
            <w:tcW w:w="1439" w:type="dxa"/>
          </w:tcPr>
          <w:p w14:paraId="521B8286" w14:textId="4E414179" w:rsidR="00757C98" w:rsidRDefault="00D01512" w:rsidP="00243374">
            <w:pPr>
              <w:rPr>
                <w:sz w:val="20"/>
                <w:szCs w:val="20"/>
                <w:lang w:val="en-AU"/>
              </w:rPr>
            </w:pPr>
            <w:r>
              <w:rPr>
                <w:sz w:val="20"/>
                <w:szCs w:val="20"/>
                <w:lang w:val="en-AU"/>
              </w:rPr>
              <w:t>26/11/2023</w:t>
            </w:r>
          </w:p>
        </w:tc>
        <w:tc>
          <w:tcPr>
            <w:tcW w:w="1439" w:type="dxa"/>
          </w:tcPr>
          <w:p w14:paraId="046B2E38" w14:textId="17EC27C1" w:rsidR="00757C98" w:rsidRDefault="00D01512" w:rsidP="00243374">
            <w:pPr>
              <w:rPr>
                <w:sz w:val="20"/>
                <w:szCs w:val="20"/>
                <w:lang w:val="en-AU"/>
              </w:rPr>
            </w:pPr>
            <w:r>
              <w:rPr>
                <w:sz w:val="20"/>
                <w:szCs w:val="20"/>
                <w:lang w:val="en-AU"/>
              </w:rPr>
              <w:t>30/11/2023</w:t>
            </w:r>
          </w:p>
        </w:tc>
      </w:tr>
      <w:tr w:rsidR="00757C98" w14:paraId="6A9A220F" w14:textId="77777777" w:rsidTr="000D3E67">
        <w:tc>
          <w:tcPr>
            <w:tcW w:w="1438" w:type="dxa"/>
          </w:tcPr>
          <w:p w14:paraId="2BE9F1A2" w14:textId="25C6B5FF" w:rsidR="00757C98" w:rsidRDefault="000D3E67" w:rsidP="00243374">
            <w:pPr>
              <w:rPr>
                <w:sz w:val="20"/>
                <w:szCs w:val="20"/>
                <w:lang w:val="en-AU"/>
              </w:rPr>
            </w:pPr>
            <w:r>
              <w:rPr>
                <w:sz w:val="20"/>
                <w:szCs w:val="20"/>
                <w:lang w:val="en-AU"/>
              </w:rPr>
              <w:t>3</w:t>
            </w:r>
          </w:p>
        </w:tc>
        <w:tc>
          <w:tcPr>
            <w:tcW w:w="1438" w:type="dxa"/>
          </w:tcPr>
          <w:p w14:paraId="48E7AA3E" w14:textId="3F5B9C23" w:rsidR="00757C98" w:rsidRDefault="000D3E67" w:rsidP="00243374">
            <w:pPr>
              <w:rPr>
                <w:sz w:val="20"/>
                <w:szCs w:val="20"/>
                <w:lang w:val="en-AU"/>
              </w:rPr>
            </w:pPr>
            <w:r>
              <w:rPr>
                <w:sz w:val="20"/>
                <w:szCs w:val="20"/>
                <w:lang w:val="en-AU"/>
              </w:rPr>
              <w:t xml:space="preserve">Review the SRS and test plan </w:t>
            </w:r>
          </w:p>
        </w:tc>
        <w:tc>
          <w:tcPr>
            <w:tcW w:w="2081" w:type="dxa"/>
          </w:tcPr>
          <w:p w14:paraId="613F2D6A" w14:textId="7E0DBBFA" w:rsidR="00757C98" w:rsidRDefault="000D3E67" w:rsidP="00243374">
            <w:pPr>
              <w:rPr>
                <w:sz w:val="20"/>
                <w:szCs w:val="20"/>
                <w:lang w:val="en-AU"/>
              </w:rPr>
            </w:pPr>
            <w:r>
              <w:rPr>
                <w:sz w:val="20"/>
                <w:szCs w:val="20"/>
                <w:lang w:val="en-AU"/>
              </w:rPr>
              <w:t>Nguyen Anh Tuan Ngoc,</w:t>
            </w:r>
          </w:p>
          <w:p w14:paraId="7A7AF6EB" w14:textId="76FF77AE" w:rsidR="000D3E67" w:rsidRDefault="000D3E67" w:rsidP="00243374">
            <w:pPr>
              <w:rPr>
                <w:sz w:val="20"/>
                <w:szCs w:val="20"/>
                <w:lang w:val="en-AU"/>
              </w:rPr>
            </w:pPr>
            <w:r>
              <w:rPr>
                <w:sz w:val="20"/>
                <w:szCs w:val="20"/>
                <w:lang w:val="en-AU"/>
              </w:rPr>
              <w:t xml:space="preserve">Nguyen Thi Thuy Trinh </w:t>
            </w:r>
          </w:p>
        </w:tc>
        <w:tc>
          <w:tcPr>
            <w:tcW w:w="795" w:type="dxa"/>
          </w:tcPr>
          <w:p w14:paraId="5A5F92E0" w14:textId="1362BA5E" w:rsidR="00757C98" w:rsidRDefault="000D3E67" w:rsidP="00243374">
            <w:pPr>
              <w:rPr>
                <w:sz w:val="20"/>
                <w:szCs w:val="20"/>
                <w:lang w:val="en-AU"/>
              </w:rPr>
            </w:pPr>
            <w:r>
              <w:rPr>
                <w:sz w:val="20"/>
                <w:szCs w:val="20"/>
                <w:lang w:val="en-AU"/>
              </w:rPr>
              <w:t xml:space="preserve">2 </w:t>
            </w:r>
          </w:p>
        </w:tc>
        <w:tc>
          <w:tcPr>
            <w:tcW w:w="1439" w:type="dxa"/>
          </w:tcPr>
          <w:p w14:paraId="1F927ECF" w14:textId="671BEFFA" w:rsidR="00757C98" w:rsidRDefault="000D3E67" w:rsidP="00243374">
            <w:pPr>
              <w:rPr>
                <w:sz w:val="20"/>
                <w:szCs w:val="20"/>
                <w:lang w:val="en-AU"/>
              </w:rPr>
            </w:pPr>
            <w:r>
              <w:rPr>
                <w:sz w:val="20"/>
                <w:szCs w:val="20"/>
                <w:lang w:val="en-AU"/>
              </w:rPr>
              <w:t>1/12/2023</w:t>
            </w:r>
          </w:p>
        </w:tc>
        <w:tc>
          <w:tcPr>
            <w:tcW w:w="1439" w:type="dxa"/>
          </w:tcPr>
          <w:p w14:paraId="52178019" w14:textId="0E8F21F6" w:rsidR="00757C98" w:rsidRDefault="000D3E67" w:rsidP="00243374">
            <w:pPr>
              <w:rPr>
                <w:sz w:val="20"/>
                <w:szCs w:val="20"/>
                <w:lang w:val="en-AU"/>
              </w:rPr>
            </w:pPr>
            <w:r>
              <w:rPr>
                <w:sz w:val="20"/>
                <w:szCs w:val="20"/>
                <w:lang w:val="en-AU"/>
              </w:rPr>
              <w:t>2/12/2023</w:t>
            </w:r>
          </w:p>
        </w:tc>
      </w:tr>
      <w:tr w:rsidR="000D3E67" w14:paraId="0E8C55C1" w14:textId="77777777" w:rsidTr="000D3E67">
        <w:tc>
          <w:tcPr>
            <w:tcW w:w="1438" w:type="dxa"/>
          </w:tcPr>
          <w:p w14:paraId="7DF6C4FD" w14:textId="38C27B32" w:rsidR="000D3E67" w:rsidRDefault="000D3E67" w:rsidP="00243374">
            <w:pPr>
              <w:rPr>
                <w:sz w:val="20"/>
                <w:szCs w:val="20"/>
                <w:lang w:val="en-AU"/>
              </w:rPr>
            </w:pPr>
            <w:r>
              <w:rPr>
                <w:sz w:val="20"/>
                <w:szCs w:val="20"/>
                <w:lang w:val="en-AU"/>
              </w:rPr>
              <w:t>4</w:t>
            </w:r>
          </w:p>
        </w:tc>
        <w:tc>
          <w:tcPr>
            <w:tcW w:w="1438" w:type="dxa"/>
          </w:tcPr>
          <w:p w14:paraId="7EF00AA1" w14:textId="0344DE45" w:rsidR="000D3E67" w:rsidRDefault="000D3E67" w:rsidP="00243374">
            <w:pPr>
              <w:rPr>
                <w:sz w:val="20"/>
                <w:szCs w:val="20"/>
                <w:lang w:val="en-AU"/>
              </w:rPr>
            </w:pPr>
            <w:r>
              <w:rPr>
                <w:sz w:val="20"/>
                <w:szCs w:val="20"/>
                <w:lang w:val="en-AU"/>
              </w:rPr>
              <w:t xml:space="preserve">Design the test cases </w:t>
            </w:r>
          </w:p>
        </w:tc>
        <w:tc>
          <w:tcPr>
            <w:tcW w:w="2081" w:type="dxa"/>
          </w:tcPr>
          <w:p w14:paraId="13EE0B3C" w14:textId="77777777" w:rsidR="000D3E67" w:rsidRDefault="000D3E67" w:rsidP="000D3E67">
            <w:pPr>
              <w:rPr>
                <w:sz w:val="20"/>
                <w:szCs w:val="20"/>
                <w:lang w:val="en-AU"/>
              </w:rPr>
            </w:pPr>
            <w:r>
              <w:rPr>
                <w:sz w:val="20"/>
                <w:szCs w:val="20"/>
                <w:lang w:val="en-AU"/>
              </w:rPr>
              <w:t>Nguyen Anh Tuan Ngoc,</w:t>
            </w:r>
          </w:p>
          <w:p w14:paraId="59D4B1E8" w14:textId="2E31B54B" w:rsidR="000D3E67" w:rsidRDefault="000D3E67" w:rsidP="000D3E67">
            <w:pPr>
              <w:rPr>
                <w:sz w:val="20"/>
                <w:szCs w:val="20"/>
                <w:lang w:val="en-AU"/>
              </w:rPr>
            </w:pPr>
            <w:r>
              <w:rPr>
                <w:sz w:val="20"/>
                <w:szCs w:val="20"/>
                <w:lang w:val="en-AU"/>
              </w:rPr>
              <w:t>Nguyen Thi Thuy Trinh</w:t>
            </w:r>
          </w:p>
        </w:tc>
        <w:tc>
          <w:tcPr>
            <w:tcW w:w="795" w:type="dxa"/>
          </w:tcPr>
          <w:p w14:paraId="4FB9EF04" w14:textId="4404D670" w:rsidR="000D3E67" w:rsidRDefault="000D3E67" w:rsidP="00243374">
            <w:pPr>
              <w:rPr>
                <w:sz w:val="20"/>
                <w:szCs w:val="20"/>
                <w:lang w:val="en-AU"/>
              </w:rPr>
            </w:pPr>
            <w:r>
              <w:rPr>
                <w:sz w:val="20"/>
                <w:szCs w:val="20"/>
                <w:lang w:val="en-AU"/>
              </w:rPr>
              <w:t>3</w:t>
            </w:r>
          </w:p>
        </w:tc>
        <w:tc>
          <w:tcPr>
            <w:tcW w:w="1439" w:type="dxa"/>
          </w:tcPr>
          <w:p w14:paraId="2B134F36" w14:textId="0023DAC7" w:rsidR="000D3E67" w:rsidRDefault="000D3E67" w:rsidP="00243374">
            <w:pPr>
              <w:rPr>
                <w:sz w:val="20"/>
                <w:szCs w:val="20"/>
                <w:lang w:val="en-AU"/>
              </w:rPr>
            </w:pPr>
            <w:r>
              <w:rPr>
                <w:sz w:val="20"/>
                <w:szCs w:val="20"/>
                <w:lang w:val="en-AU"/>
              </w:rPr>
              <w:t>3/12/2023</w:t>
            </w:r>
          </w:p>
        </w:tc>
        <w:tc>
          <w:tcPr>
            <w:tcW w:w="1439" w:type="dxa"/>
          </w:tcPr>
          <w:p w14:paraId="1ED28D88" w14:textId="4A32BA41" w:rsidR="000D3E67" w:rsidRDefault="000D3E67" w:rsidP="00243374">
            <w:pPr>
              <w:rPr>
                <w:sz w:val="20"/>
                <w:szCs w:val="20"/>
                <w:lang w:val="en-AU"/>
              </w:rPr>
            </w:pPr>
            <w:r>
              <w:rPr>
                <w:sz w:val="20"/>
                <w:szCs w:val="20"/>
                <w:lang w:val="en-AU"/>
              </w:rPr>
              <w:t>6/12/2023</w:t>
            </w:r>
          </w:p>
        </w:tc>
      </w:tr>
      <w:tr w:rsidR="000D3E67" w14:paraId="79227173" w14:textId="77777777" w:rsidTr="000D3E67">
        <w:tc>
          <w:tcPr>
            <w:tcW w:w="1438" w:type="dxa"/>
          </w:tcPr>
          <w:p w14:paraId="09FC7CE3" w14:textId="396731FA" w:rsidR="000D3E67" w:rsidRDefault="000D3E67" w:rsidP="000D3E67">
            <w:pPr>
              <w:rPr>
                <w:sz w:val="20"/>
                <w:szCs w:val="20"/>
                <w:lang w:val="en-AU"/>
              </w:rPr>
            </w:pPr>
            <w:r>
              <w:rPr>
                <w:sz w:val="20"/>
                <w:szCs w:val="20"/>
                <w:lang w:val="en-AU"/>
              </w:rPr>
              <w:t>5</w:t>
            </w:r>
          </w:p>
        </w:tc>
        <w:tc>
          <w:tcPr>
            <w:tcW w:w="1438" w:type="dxa"/>
          </w:tcPr>
          <w:p w14:paraId="364FBFAC" w14:textId="360C5C95" w:rsidR="000D3E67" w:rsidRDefault="000D3E67" w:rsidP="000D3E67">
            <w:pPr>
              <w:rPr>
                <w:sz w:val="20"/>
                <w:szCs w:val="20"/>
                <w:lang w:val="en-AU"/>
              </w:rPr>
            </w:pPr>
            <w:r>
              <w:rPr>
                <w:sz w:val="20"/>
                <w:szCs w:val="20"/>
                <w:lang w:val="en-AU"/>
              </w:rPr>
              <w:t>Execute the test case</w:t>
            </w:r>
          </w:p>
        </w:tc>
        <w:tc>
          <w:tcPr>
            <w:tcW w:w="2081" w:type="dxa"/>
          </w:tcPr>
          <w:p w14:paraId="7BC6BFEF" w14:textId="77777777" w:rsidR="000D3E67" w:rsidRDefault="000D3E67" w:rsidP="000D3E67">
            <w:pPr>
              <w:rPr>
                <w:sz w:val="20"/>
                <w:szCs w:val="20"/>
                <w:lang w:val="en-AU"/>
              </w:rPr>
            </w:pPr>
            <w:r>
              <w:rPr>
                <w:sz w:val="20"/>
                <w:szCs w:val="20"/>
                <w:lang w:val="en-AU"/>
              </w:rPr>
              <w:t>Nguyen Anh Tuan Ngoc,</w:t>
            </w:r>
          </w:p>
          <w:p w14:paraId="2C78ED99" w14:textId="12BE3FF1" w:rsidR="000D3E67" w:rsidRDefault="000D3E67" w:rsidP="000D3E67">
            <w:pPr>
              <w:rPr>
                <w:sz w:val="20"/>
                <w:szCs w:val="20"/>
                <w:lang w:val="en-AU"/>
              </w:rPr>
            </w:pPr>
            <w:r>
              <w:rPr>
                <w:sz w:val="20"/>
                <w:szCs w:val="20"/>
                <w:lang w:val="en-AU"/>
              </w:rPr>
              <w:t>Nguyen Thi Thuy Trinh</w:t>
            </w:r>
          </w:p>
        </w:tc>
        <w:tc>
          <w:tcPr>
            <w:tcW w:w="795" w:type="dxa"/>
          </w:tcPr>
          <w:p w14:paraId="363FBE54" w14:textId="27A7CDCE" w:rsidR="000D3E67" w:rsidRDefault="000D3E67" w:rsidP="000D3E67">
            <w:pPr>
              <w:rPr>
                <w:sz w:val="20"/>
                <w:szCs w:val="20"/>
                <w:lang w:val="en-AU"/>
              </w:rPr>
            </w:pPr>
            <w:r>
              <w:rPr>
                <w:sz w:val="20"/>
                <w:szCs w:val="20"/>
                <w:lang w:val="en-AU"/>
              </w:rPr>
              <w:t>3</w:t>
            </w:r>
          </w:p>
        </w:tc>
        <w:tc>
          <w:tcPr>
            <w:tcW w:w="1439" w:type="dxa"/>
          </w:tcPr>
          <w:p w14:paraId="46757BC0" w14:textId="61482AB2" w:rsidR="000D3E67" w:rsidRDefault="000D3E67" w:rsidP="000D3E67">
            <w:pPr>
              <w:rPr>
                <w:sz w:val="20"/>
                <w:szCs w:val="20"/>
                <w:lang w:val="en-AU"/>
              </w:rPr>
            </w:pPr>
            <w:r>
              <w:rPr>
                <w:sz w:val="20"/>
                <w:szCs w:val="20"/>
                <w:lang w:val="en-AU"/>
              </w:rPr>
              <w:t>7/12/2023</w:t>
            </w:r>
          </w:p>
        </w:tc>
        <w:tc>
          <w:tcPr>
            <w:tcW w:w="1439" w:type="dxa"/>
          </w:tcPr>
          <w:p w14:paraId="2419496C" w14:textId="35DB55F8" w:rsidR="000D3E67" w:rsidRDefault="000D3E67" w:rsidP="000D3E67">
            <w:pPr>
              <w:rPr>
                <w:sz w:val="20"/>
                <w:szCs w:val="20"/>
                <w:lang w:val="en-AU"/>
              </w:rPr>
            </w:pPr>
            <w:r>
              <w:rPr>
                <w:sz w:val="20"/>
                <w:szCs w:val="20"/>
                <w:lang w:val="en-AU"/>
              </w:rPr>
              <w:t>10/12/2023</w:t>
            </w:r>
          </w:p>
        </w:tc>
      </w:tr>
      <w:tr w:rsidR="000D3E67" w14:paraId="7DAE1205" w14:textId="77777777" w:rsidTr="000D3E67">
        <w:tc>
          <w:tcPr>
            <w:tcW w:w="1438" w:type="dxa"/>
          </w:tcPr>
          <w:p w14:paraId="0B44CFBA" w14:textId="19F639FD" w:rsidR="000D3E67" w:rsidRDefault="000D3E67" w:rsidP="000D3E67">
            <w:pPr>
              <w:rPr>
                <w:sz w:val="20"/>
                <w:szCs w:val="20"/>
                <w:lang w:val="en-AU"/>
              </w:rPr>
            </w:pPr>
            <w:r>
              <w:rPr>
                <w:sz w:val="20"/>
                <w:szCs w:val="20"/>
                <w:lang w:val="en-AU"/>
              </w:rPr>
              <w:t>6</w:t>
            </w:r>
          </w:p>
        </w:tc>
        <w:tc>
          <w:tcPr>
            <w:tcW w:w="1438" w:type="dxa"/>
          </w:tcPr>
          <w:p w14:paraId="69E1D2EE" w14:textId="45396198" w:rsidR="000D3E67" w:rsidRDefault="000D3E67" w:rsidP="000D3E67">
            <w:pPr>
              <w:rPr>
                <w:sz w:val="20"/>
                <w:szCs w:val="20"/>
                <w:lang w:val="en-AU"/>
              </w:rPr>
            </w:pPr>
            <w:r>
              <w:rPr>
                <w:sz w:val="20"/>
                <w:szCs w:val="20"/>
                <w:lang w:val="en-AU"/>
              </w:rPr>
              <w:t>Recover from the errors</w:t>
            </w:r>
          </w:p>
        </w:tc>
        <w:tc>
          <w:tcPr>
            <w:tcW w:w="2081" w:type="dxa"/>
          </w:tcPr>
          <w:p w14:paraId="1765F5CA" w14:textId="10A4787F" w:rsidR="000D3E67" w:rsidRDefault="000D3E67" w:rsidP="000D3E67">
            <w:pPr>
              <w:rPr>
                <w:sz w:val="20"/>
                <w:szCs w:val="20"/>
                <w:lang w:val="en-AU"/>
              </w:rPr>
            </w:pPr>
            <w:r>
              <w:rPr>
                <w:sz w:val="20"/>
                <w:szCs w:val="20"/>
                <w:lang w:val="en-AU"/>
              </w:rPr>
              <w:t xml:space="preserve">Nguyen Thi Thuy Trinh </w:t>
            </w:r>
          </w:p>
        </w:tc>
        <w:tc>
          <w:tcPr>
            <w:tcW w:w="795" w:type="dxa"/>
          </w:tcPr>
          <w:p w14:paraId="3D930D7E" w14:textId="55803A6C" w:rsidR="000D3E67" w:rsidRDefault="000D3E67" w:rsidP="000D3E67">
            <w:pPr>
              <w:rPr>
                <w:sz w:val="20"/>
                <w:szCs w:val="20"/>
                <w:lang w:val="en-AU"/>
              </w:rPr>
            </w:pPr>
            <w:r>
              <w:rPr>
                <w:sz w:val="20"/>
                <w:szCs w:val="20"/>
                <w:lang w:val="en-AU"/>
              </w:rPr>
              <w:t>3</w:t>
            </w:r>
          </w:p>
        </w:tc>
        <w:tc>
          <w:tcPr>
            <w:tcW w:w="1439" w:type="dxa"/>
          </w:tcPr>
          <w:p w14:paraId="4D795CB6" w14:textId="7A60933B" w:rsidR="000D3E67" w:rsidRDefault="000D3E67" w:rsidP="000D3E67">
            <w:pPr>
              <w:rPr>
                <w:sz w:val="20"/>
                <w:szCs w:val="20"/>
                <w:lang w:val="en-AU"/>
              </w:rPr>
            </w:pPr>
            <w:r>
              <w:rPr>
                <w:sz w:val="20"/>
                <w:szCs w:val="20"/>
                <w:lang w:val="en-AU"/>
              </w:rPr>
              <w:t>12/12/2023</w:t>
            </w:r>
          </w:p>
        </w:tc>
        <w:tc>
          <w:tcPr>
            <w:tcW w:w="1439" w:type="dxa"/>
          </w:tcPr>
          <w:p w14:paraId="47491616" w14:textId="77777777" w:rsidR="000D3E67" w:rsidRDefault="000D3E67" w:rsidP="000D3E67">
            <w:pPr>
              <w:rPr>
                <w:sz w:val="20"/>
                <w:szCs w:val="20"/>
                <w:lang w:val="en-AU"/>
              </w:rPr>
            </w:pPr>
            <w:r>
              <w:rPr>
                <w:sz w:val="20"/>
                <w:szCs w:val="20"/>
                <w:lang w:val="en-AU"/>
              </w:rPr>
              <w:t>15/12/2023</w:t>
            </w:r>
          </w:p>
          <w:p w14:paraId="43E685F6" w14:textId="43F27396" w:rsidR="000D3E67" w:rsidRDefault="000D3E67" w:rsidP="000D3E67">
            <w:pPr>
              <w:rPr>
                <w:sz w:val="20"/>
                <w:szCs w:val="20"/>
                <w:lang w:val="en-AU"/>
              </w:rPr>
            </w:pPr>
          </w:p>
        </w:tc>
      </w:tr>
      <w:tr w:rsidR="000D3E67" w14:paraId="30BA52FC" w14:textId="77777777" w:rsidTr="000D3E67">
        <w:tc>
          <w:tcPr>
            <w:tcW w:w="1438" w:type="dxa"/>
          </w:tcPr>
          <w:p w14:paraId="71DEA785" w14:textId="79E6E914" w:rsidR="000D3E67" w:rsidRDefault="000D3E67" w:rsidP="000D3E67">
            <w:pPr>
              <w:rPr>
                <w:sz w:val="20"/>
                <w:szCs w:val="20"/>
                <w:lang w:val="en-AU"/>
              </w:rPr>
            </w:pPr>
            <w:r>
              <w:rPr>
                <w:sz w:val="20"/>
                <w:szCs w:val="20"/>
                <w:lang w:val="en-AU"/>
              </w:rPr>
              <w:t xml:space="preserve">7 </w:t>
            </w:r>
          </w:p>
        </w:tc>
        <w:tc>
          <w:tcPr>
            <w:tcW w:w="1438" w:type="dxa"/>
          </w:tcPr>
          <w:p w14:paraId="05CD9121" w14:textId="2B04373D" w:rsidR="000D3E67" w:rsidRDefault="000D3E67" w:rsidP="000D3E67">
            <w:pPr>
              <w:rPr>
                <w:sz w:val="20"/>
                <w:szCs w:val="20"/>
                <w:lang w:val="en-AU"/>
              </w:rPr>
            </w:pPr>
            <w:r>
              <w:rPr>
                <w:sz w:val="20"/>
                <w:szCs w:val="20"/>
                <w:lang w:val="en-AU"/>
              </w:rPr>
              <w:t>Write the test report and done</w:t>
            </w:r>
          </w:p>
        </w:tc>
        <w:tc>
          <w:tcPr>
            <w:tcW w:w="2081" w:type="dxa"/>
          </w:tcPr>
          <w:p w14:paraId="3A45638C" w14:textId="0080784C" w:rsidR="000D3E67" w:rsidRDefault="000D3E67" w:rsidP="000D3E67">
            <w:pPr>
              <w:rPr>
                <w:sz w:val="20"/>
                <w:szCs w:val="20"/>
                <w:lang w:val="en-AU"/>
              </w:rPr>
            </w:pPr>
            <w:r>
              <w:rPr>
                <w:sz w:val="20"/>
                <w:szCs w:val="20"/>
                <w:lang w:val="en-AU"/>
              </w:rPr>
              <w:t xml:space="preserve">Nguyen Anh Tuan Ngoc </w:t>
            </w:r>
          </w:p>
        </w:tc>
        <w:tc>
          <w:tcPr>
            <w:tcW w:w="795" w:type="dxa"/>
          </w:tcPr>
          <w:p w14:paraId="1308D36B" w14:textId="5105DDCE" w:rsidR="000D3E67" w:rsidRDefault="000D3E67" w:rsidP="000D3E67">
            <w:pPr>
              <w:rPr>
                <w:sz w:val="20"/>
                <w:szCs w:val="20"/>
                <w:lang w:val="en-AU"/>
              </w:rPr>
            </w:pPr>
            <w:r>
              <w:rPr>
                <w:sz w:val="20"/>
                <w:szCs w:val="20"/>
                <w:lang w:val="en-AU"/>
              </w:rPr>
              <w:t>2</w:t>
            </w:r>
          </w:p>
        </w:tc>
        <w:tc>
          <w:tcPr>
            <w:tcW w:w="1439" w:type="dxa"/>
          </w:tcPr>
          <w:p w14:paraId="54A37661" w14:textId="2F9504AC" w:rsidR="000D3E67" w:rsidRDefault="000D3E67" w:rsidP="000D3E67">
            <w:pPr>
              <w:rPr>
                <w:sz w:val="20"/>
                <w:szCs w:val="20"/>
                <w:lang w:val="en-AU"/>
              </w:rPr>
            </w:pPr>
            <w:r>
              <w:rPr>
                <w:sz w:val="20"/>
                <w:szCs w:val="20"/>
                <w:lang w:val="en-AU"/>
              </w:rPr>
              <w:t>17/12/2023</w:t>
            </w:r>
          </w:p>
        </w:tc>
        <w:tc>
          <w:tcPr>
            <w:tcW w:w="1439" w:type="dxa"/>
          </w:tcPr>
          <w:p w14:paraId="1E013E28" w14:textId="59FC8DFB" w:rsidR="000D3E67" w:rsidRDefault="000D3E67" w:rsidP="000D3E67">
            <w:pPr>
              <w:rPr>
                <w:sz w:val="20"/>
                <w:szCs w:val="20"/>
                <w:lang w:val="en-AU"/>
              </w:rPr>
            </w:pPr>
            <w:r>
              <w:rPr>
                <w:sz w:val="20"/>
                <w:szCs w:val="20"/>
                <w:lang w:val="en-AU"/>
              </w:rPr>
              <w:t>19/12/2023</w:t>
            </w:r>
          </w:p>
        </w:tc>
      </w:tr>
    </w:tbl>
    <w:p w14:paraId="18B5F085" w14:textId="77777777" w:rsidR="00757C98" w:rsidRDefault="00757C98" w:rsidP="00243374">
      <w:pPr>
        <w:rPr>
          <w:sz w:val="20"/>
          <w:szCs w:val="20"/>
          <w:lang w:val="en-AU"/>
        </w:rPr>
      </w:pPr>
    </w:p>
    <w:p w14:paraId="4EE45B9B" w14:textId="77777777" w:rsidR="00757C98" w:rsidRDefault="00757C98" w:rsidP="00243374">
      <w:pPr>
        <w:rPr>
          <w:sz w:val="20"/>
          <w:szCs w:val="20"/>
          <w:lang w:val="en-AU"/>
        </w:rPr>
      </w:pPr>
    </w:p>
    <w:p w14:paraId="300BC63B" w14:textId="77777777" w:rsidR="00684913" w:rsidRPr="00A24A0A" w:rsidRDefault="00684913" w:rsidP="00243374">
      <w:pPr>
        <w:rPr>
          <w:sz w:val="20"/>
          <w:szCs w:val="20"/>
          <w:lang w:val="en-AU"/>
        </w:rPr>
      </w:pPr>
    </w:p>
    <w:p w14:paraId="00E92A91" w14:textId="77777777" w:rsidR="007028C8" w:rsidRPr="00A24A0A" w:rsidRDefault="007028C8" w:rsidP="007028C8">
      <w:pPr>
        <w:pStyle w:val="Heading1"/>
        <w:rPr>
          <w:rFonts w:ascii="Times New Roman" w:hAnsi="Times New Roman"/>
        </w:rPr>
      </w:pPr>
      <w:bookmarkStart w:id="15" w:name="_Toc255385570"/>
      <w:r w:rsidRPr="00A24A0A">
        <w:rPr>
          <w:rFonts w:ascii="Times New Roman" w:hAnsi="Times New Roman"/>
        </w:rPr>
        <w:t>Defects Classification Mechanism</w:t>
      </w:r>
      <w:bookmarkEnd w:id="15"/>
    </w:p>
    <w:p w14:paraId="0C12B9BF" w14:textId="77777777" w:rsidR="007028C8" w:rsidRPr="00A24A0A" w:rsidRDefault="007028C8" w:rsidP="007028C8">
      <w:pPr>
        <w:rPr>
          <w:sz w:val="20"/>
          <w:szCs w:val="20"/>
          <w:lang w:val="en-AU"/>
        </w:rPr>
      </w:pPr>
    </w:p>
    <w:tbl>
      <w:tblPr>
        <w:tblW w:w="8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22"/>
        <w:gridCol w:w="1842"/>
        <w:gridCol w:w="1166"/>
        <w:gridCol w:w="990"/>
        <w:gridCol w:w="1170"/>
        <w:gridCol w:w="1440"/>
      </w:tblGrid>
      <w:tr w:rsidR="007028C8" w:rsidRPr="00A24A0A" w14:paraId="62CCA995" w14:textId="77777777" w:rsidTr="006C5047">
        <w:tc>
          <w:tcPr>
            <w:tcW w:w="2122" w:type="dxa"/>
          </w:tcPr>
          <w:p w14:paraId="456C894A" w14:textId="77777777" w:rsidR="007028C8" w:rsidRPr="00A24A0A" w:rsidRDefault="007028C8" w:rsidP="007028C8">
            <w:pPr>
              <w:rPr>
                <w:sz w:val="20"/>
                <w:szCs w:val="20"/>
                <w:lang w:val="en-AU"/>
              </w:rPr>
            </w:pPr>
            <w:r w:rsidRPr="00A24A0A">
              <w:rPr>
                <w:sz w:val="20"/>
                <w:szCs w:val="20"/>
                <w:lang w:val="en-AU"/>
              </w:rPr>
              <w:t xml:space="preserve">Type of Defects </w:t>
            </w:r>
          </w:p>
        </w:tc>
        <w:tc>
          <w:tcPr>
            <w:tcW w:w="1842" w:type="dxa"/>
          </w:tcPr>
          <w:p w14:paraId="6FDBA400" w14:textId="77777777" w:rsidR="007028C8" w:rsidRPr="00A24A0A" w:rsidRDefault="007028C8" w:rsidP="007028C8">
            <w:pPr>
              <w:rPr>
                <w:sz w:val="20"/>
                <w:szCs w:val="20"/>
                <w:lang w:val="en-AU"/>
              </w:rPr>
            </w:pPr>
            <w:r w:rsidRPr="00A24A0A">
              <w:rPr>
                <w:sz w:val="20"/>
                <w:szCs w:val="20"/>
                <w:lang w:val="en-AU"/>
              </w:rPr>
              <w:t xml:space="preserve">Functionality </w:t>
            </w:r>
          </w:p>
        </w:tc>
        <w:tc>
          <w:tcPr>
            <w:tcW w:w="1166" w:type="dxa"/>
          </w:tcPr>
          <w:p w14:paraId="582F7A80" w14:textId="77777777" w:rsidR="007028C8" w:rsidRPr="00A24A0A" w:rsidRDefault="007028C8" w:rsidP="007028C8">
            <w:pPr>
              <w:rPr>
                <w:sz w:val="20"/>
                <w:szCs w:val="20"/>
                <w:lang w:val="en-AU"/>
              </w:rPr>
            </w:pPr>
            <w:r w:rsidRPr="00A24A0A">
              <w:rPr>
                <w:sz w:val="20"/>
                <w:szCs w:val="20"/>
                <w:lang w:val="en-AU"/>
              </w:rPr>
              <w:t xml:space="preserve">Performance </w:t>
            </w:r>
          </w:p>
        </w:tc>
        <w:tc>
          <w:tcPr>
            <w:tcW w:w="990" w:type="dxa"/>
          </w:tcPr>
          <w:p w14:paraId="307B6CEC" w14:textId="77777777" w:rsidR="007028C8" w:rsidRPr="00A24A0A" w:rsidRDefault="007028C8" w:rsidP="007028C8">
            <w:pPr>
              <w:rPr>
                <w:sz w:val="20"/>
                <w:szCs w:val="20"/>
                <w:lang w:val="en-AU"/>
              </w:rPr>
            </w:pPr>
            <w:r w:rsidRPr="00A24A0A">
              <w:rPr>
                <w:sz w:val="20"/>
                <w:szCs w:val="20"/>
                <w:lang w:val="en-AU"/>
              </w:rPr>
              <w:t xml:space="preserve">Security </w:t>
            </w:r>
          </w:p>
        </w:tc>
        <w:tc>
          <w:tcPr>
            <w:tcW w:w="1170" w:type="dxa"/>
          </w:tcPr>
          <w:p w14:paraId="0A0E6D35" w14:textId="77777777" w:rsidR="007028C8" w:rsidRPr="00A24A0A" w:rsidRDefault="007028C8" w:rsidP="007028C8">
            <w:pPr>
              <w:rPr>
                <w:sz w:val="20"/>
                <w:szCs w:val="20"/>
                <w:lang w:val="en-AU"/>
              </w:rPr>
            </w:pPr>
            <w:r w:rsidRPr="00A24A0A">
              <w:rPr>
                <w:sz w:val="20"/>
                <w:szCs w:val="20"/>
                <w:lang w:val="en-AU"/>
              </w:rPr>
              <w:t>Usability</w:t>
            </w:r>
          </w:p>
        </w:tc>
        <w:tc>
          <w:tcPr>
            <w:tcW w:w="1440" w:type="dxa"/>
          </w:tcPr>
          <w:p w14:paraId="66804B11" w14:textId="77777777" w:rsidR="007028C8" w:rsidRPr="00A24A0A" w:rsidRDefault="007028C8" w:rsidP="007028C8">
            <w:pPr>
              <w:rPr>
                <w:sz w:val="20"/>
                <w:szCs w:val="20"/>
                <w:lang w:val="en-AU"/>
              </w:rPr>
            </w:pPr>
            <w:r w:rsidRPr="00A24A0A">
              <w:rPr>
                <w:sz w:val="20"/>
                <w:szCs w:val="20"/>
                <w:lang w:val="en-AU"/>
              </w:rPr>
              <w:t xml:space="preserve">Compatibility </w:t>
            </w:r>
          </w:p>
        </w:tc>
      </w:tr>
      <w:tr w:rsidR="007028C8" w:rsidRPr="00A24A0A" w14:paraId="27AE773F" w14:textId="77777777" w:rsidTr="006C5047">
        <w:tc>
          <w:tcPr>
            <w:tcW w:w="2122" w:type="dxa"/>
          </w:tcPr>
          <w:p w14:paraId="6092B43C" w14:textId="77777777" w:rsidR="007028C8" w:rsidRPr="00A24A0A" w:rsidRDefault="007028C8" w:rsidP="007028C8">
            <w:pPr>
              <w:rPr>
                <w:sz w:val="20"/>
                <w:szCs w:val="20"/>
                <w:lang w:val="en-AU"/>
              </w:rPr>
            </w:pPr>
            <w:r w:rsidRPr="00A24A0A">
              <w:rPr>
                <w:sz w:val="20"/>
                <w:szCs w:val="20"/>
                <w:lang w:val="en-AU"/>
              </w:rPr>
              <w:lastRenderedPageBreak/>
              <w:t>Critical</w:t>
            </w:r>
          </w:p>
        </w:tc>
        <w:tc>
          <w:tcPr>
            <w:tcW w:w="1842" w:type="dxa"/>
          </w:tcPr>
          <w:p w14:paraId="05F6D086" w14:textId="77777777" w:rsidR="006C5047" w:rsidRDefault="006C5047" w:rsidP="006C5047">
            <w:pPr>
              <w:pStyle w:val="ListParagraph"/>
              <w:numPr>
                <w:ilvl w:val="0"/>
                <w:numId w:val="32"/>
              </w:numPr>
              <w:rPr>
                <w:sz w:val="20"/>
                <w:szCs w:val="20"/>
                <w:lang w:val="en-AU"/>
              </w:rPr>
            </w:pPr>
            <w:r w:rsidRPr="006C5047">
              <w:rPr>
                <w:sz w:val="20"/>
                <w:szCs w:val="20"/>
                <w:lang w:val="en-AU"/>
              </w:rPr>
              <w:t>Add, Delete, Edit Food, Category, Table</w:t>
            </w:r>
          </w:p>
          <w:p w14:paraId="57837BEF" w14:textId="078F6492" w:rsidR="006C5047" w:rsidRDefault="006C5047" w:rsidP="006C5047">
            <w:pPr>
              <w:pStyle w:val="ListParagraph"/>
              <w:numPr>
                <w:ilvl w:val="0"/>
                <w:numId w:val="32"/>
              </w:numPr>
              <w:rPr>
                <w:sz w:val="20"/>
                <w:szCs w:val="20"/>
                <w:lang w:val="en-AU"/>
              </w:rPr>
            </w:pPr>
            <w:r>
              <w:rPr>
                <w:sz w:val="20"/>
                <w:szCs w:val="20"/>
                <w:lang w:val="en-AU"/>
              </w:rPr>
              <w:t>Add and delete the employees</w:t>
            </w:r>
          </w:p>
          <w:p w14:paraId="6E3840A0" w14:textId="77777777" w:rsidR="006C5047" w:rsidRDefault="006C5047" w:rsidP="006C5047">
            <w:pPr>
              <w:pStyle w:val="ListParagraph"/>
              <w:numPr>
                <w:ilvl w:val="0"/>
                <w:numId w:val="32"/>
              </w:numPr>
              <w:rPr>
                <w:sz w:val="20"/>
                <w:szCs w:val="20"/>
                <w:lang w:val="en-AU"/>
              </w:rPr>
            </w:pPr>
            <w:r>
              <w:rPr>
                <w:sz w:val="20"/>
                <w:szCs w:val="20"/>
                <w:lang w:val="en-AU"/>
              </w:rPr>
              <w:t>Order</w:t>
            </w:r>
          </w:p>
          <w:p w14:paraId="77194C58" w14:textId="01CD5DA2" w:rsidR="006C5047" w:rsidRPr="006C5047" w:rsidRDefault="006C5047" w:rsidP="006C5047">
            <w:pPr>
              <w:pStyle w:val="ListParagraph"/>
              <w:numPr>
                <w:ilvl w:val="0"/>
                <w:numId w:val="32"/>
              </w:numPr>
              <w:rPr>
                <w:sz w:val="20"/>
                <w:szCs w:val="20"/>
                <w:lang w:val="en-AU"/>
              </w:rPr>
            </w:pPr>
            <w:r>
              <w:rPr>
                <w:sz w:val="20"/>
                <w:szCs w:val="20"/>
                <w:lang w:val="en-AU"/>
              </w:rPr>
              <w:t>Payment</w:t>
            </w:r>
            <w:r w:rsidRPr="006C5047">
              <w:rPr>
                <w:sz w:val="20"/>
                <w:szCs w:val="20"/>
                <w:lang w:val="en-AU"/>
              </w:rPr>
              <w:t xml:space="preserve"> </w:t>
            </w:r>
          </w:p>
        </w:tc>
        <w:tc>
          <w:tcPr>
            <w:tcW w:w="1166" w:type="dxa"/>
          </w:tcPr>
          <w:p w14:paraId="2092B10D" w14:textId="77777777" w:rsidR="007028C8" w:rsidRPr="00A24A0A" w:rsidRDefault="007028C8" w:rsidP="007028C8">
            <w:pPr>
              <w:rPr>
                <w:sz w:val="20"/>
                <w:szCs w:val="20"/>
                <w:lang w:val="en-AU"/>
              </w:rPr>
            </w:pPr>
          </w:p>
        </w:tc>
        <w:tc>
          <w:tcPr>
            <w:tcW w:w="990" w:type="dxa"/>
          </w:tcPr>
          <w:p w14:paraId="369EF48C" w14:textId="77777777" w:rsidR="007028C8" w:rsidRPr="00A24A0A" w:rsidRDefault="007028C8" w:rsidP="007028C8">
            <w:pPr>
              <w:rPr>
                <w:sz w:val="20"/>
                <w:szCs w:val="20"/>
                <w:lang w:val="en-AU"/>
              </w:rPr>
            </w:pPr>
          </w:p>
        </w:tc>
        <w:tc>
          <w:tcPr>
            <w:tcW w:w="1170" w:type="dxa"/>
          </w:tcPr>
          <w:p w14:paraId="0B187AE0" w14:textId="77777777" w:rsidR="007028C8" w:rsidRPr="00A24A0A" w:rsidRDefault="007028C8" w:rsidP="007028C8">
            <w:pPr>
              <w:rPr>
                <w:sz w:val="20"/>
                <w:szCs w:val="20"/>
                <w:lang w:val="en-AU"/>
              </w:rPr>
            </w:pPr>
          </w:p>
        </w:tc>
        <w:tc>
          <w:tcPr>
            <w:tcW w:w="1440" w:type="dxa"/>
          </w:tcPr>
          <w:p w14:paraId="452E98F3" w14:textId="77777777" w:rsidR="007028C8" w:rsidRPr="00A24A0A" w:rsidRDefault="007028C8" w:rsidP="007028C8">
            <w:pPr>
              <w:rPr>
                <w:sz w:val="20"/>
                <w:szCs w:val="20"/>
                <w:lang w:val="en-AU"/>
              </w:rPr>
            </w:pPr>
          </w:p>
        </w:tc>
      </w:tr>
      <w:tr w:rsidR="007028C8" w:rsidRPr="00A24A0A" w14:paraId="44E4C5CF" w14:textId="77777777" w:rsidTr="006C5047">
        <w:tc>
          <w:tcPr>
            <w:tcW w:w="2122" w:type="dxa"/>
          </w:tcPr>
          <w:p w14:paraId="6B2184F9" w14:textId="77777777" w:rsidR="007028C8" w:rsidRPr="00A24A0A" w:rsidRDefault="007028C8" w:rsidP="007028C8">
            <w:pPr>
              <w:rPr>
                <w:sz w:val="20"/>
                <w:szCs w:val="20"/>
                <w:lang w:val="en-AU"/>
              </w:rPr>
            </w:pPr>
            <w:r w:rsidRPr="00A24A0A">
              <w:rPr>
                <w:sz w:val="20"/>
                <w:szCs w:val="20"/>
                <w:lang w:val="en-AU"/>
              </w:rPr>
              <w:t>Major</w:t>
            </w:r>
          </w:p>
        </w:tc>
        <w:tc>
          <w:tcPr>
            <w:tcW w:w="1842" w:type="dxa"/>
          </w:tcPr>
          <w:p w14:paraId="7FF74388" w14:textId="3AA603FF" w:rsidR="006C5047" w:rsidRPr="006C5047" w:rsidRDefault="006C5047" w:rsidP="006C5047">
            <w:pPr>
              <w:pStyle w:val="ListParagraph"/>
              <w:numPr>
                <w:ilvl w:val="0"/>
                <w:numId w:val="34"/>
              </w:numPr>
              <w:rPr>
                <w:sz w:val="20"/>
                <w:szCs w:val="20"/>
                <w:lang w:val="en-AU"/>
              </w:rPr>
            </w:pPr>
            <w:r>
              <w:rPr>
                <w:sz w:val="20"/>
                <w:szCs w:val="20"/>
                <w:lang w:val="en-AU"/>
              </w:rPr>
              <w:t xml:space="preserve">Report </w:t>
            </w:r>
          </w:p>
        </w:tc>
        <w:tc>
          <w:tcPr>
            <w:tcW w:w="1166" w:type="dxa"/>
          </w:tcPr>
          <w:p w14:paraId="4BE6BB02" w14:textId="77777777" w:rsidR="007028C8" w:rsidRPr="00A24A0A" w:rsidRDefault="007028C8" w:rsidP="007028C8">
            <w:pPr>
              <w:rPr>
                <w:sz w:val="20"/>
                <w:szCs w:val="20"/>
                <w:lang w:val="en-AU"/>
              </w:rPr>
            </w:pPr>
          </w:p>
        </w:tc>
        <w:tc>
          <w:tcPr>
            <w:tcW w:w="990" w:type="dxa"/>
          </w:tcPr>
          <w:p w14:paraId="6DA10647" w14:textId="77777777" w:rsidR="007028C8" w:rsidRPr="00A24A0A" w:rsidRDefault="007028C8" w:rsidP="007028C8">
            <w:pPr>
              <w:rPr>
                <w:sz w:val="20"/>
                <w:szCs w:val="20"/>
                <w:lang w:val="en-AU"/>
              </w:rPr>
            </w:pPr>
          </w:p>
        </w:tc>
        <w:tc>
          <w:tcPr>
            <w:tcW w:w="1170" w:type="dxa"/>
          </w:tcPr>
          <w:p w14:paraId="557AC7BB" w14:textId="77777777" w:rsidR="007028C8" w:rsidRPr="00A24A0A" w:rsidRDefault="007028C8" w:rsidP="007028C8">
            <w:pPr>
              <w:rPr>
                <w:sz w:val="20"/>
                <w:szCs w:val="20"/>
                <w:lang w:val="en-AU"/>
              </w:rPr>
            </w:pPr>
          </w:p>
        </w:tc>
        <w:tc>
          <w:tcPr>
            <w:tcW w:w="1440" w:type="dxa"/>
          </w:tcPr>
          <w:p w14:paraId="624D272D" w14:textId="77777777" w:rsidR="007028C8" w:rsidRPr="00A24A0A" w:rsidRDefault="007028C8" w:rsidP="007028C8">
            <w:pPr>
              <w:rPr>
                <w:sz w:val="20"/>
                <w:szCs w:val="20"/>
                <w:lang w:val="en-AU"/>
              </w:rPr>
            </w:pPr>
          </w:p>
        </w:tc>
      </w:tr>
      <w:tr w:rsidR="007028C8" w:rsidRPr="00A24A0A" w14:paraId="15A75EC0" w14:textId="77777777" w:rsidTr="006C5047">
        <w:tc>
          <w:tcPr>
            <w:tcW w:w="2122" w:type="dxa"/>
          </w:tcPr>
          <w:p w14:paraId="17857596" w14:textId="77777777" w:rsidR="007028C8" w:rsidRPr="00A24A0A" w:rsidRDefault="007028C8" w:rsidP="007028C8">
            <w:pPr>
              <w:rPr>
                <w:sz w:val="20"/>
                <w:szCs w:val="20"/>
                <w:lang w:val="en-AU"/>
              </w:rPr>
            </w:pPr>
            <w:r w:rsidRPr="00A24A0A">
              <w:rPr>
                <w:sz w:val="20"/>
                <w:szCs w:val="20"/>
                <w:lang w:val="en-AU"/>
              </w:rPr>
              <w:t>Minor</w:t>
            </w:r>
          </w:p>
        </w:tc>
        <w:tc>
          <w:tcPr>
            <w:tcW w:w="1842" w:type="dxa"/>
          </w:tcPr>
          <w:p w14:paraId="69F1AC9F" w14:textId="77777777" w:rsidR="007028C8" w:rsidRDefault="006C5047" w:rsidP="006C5047">
            <w:pPr>
              <w:pStyle w:val="ListParagraph"/>
              <w:numPr>
                <w:ilvl w:val="0"/>
                <w:numId w:val="34"/>
              </w:numPr>
              <w:rPr>
                <w:sz w:val="20"/>
                <w:szCs w:val="20"/>
                <w:lang w:val="en-AU"/>
              </w:rPr>
            </w:pPr>
            <w:r>
              <w:rPr>
                <w:sz w:val="20"/>
                <w:szCs w:val="20"/>
                <w:lang w:val="en-AU"/>
              </w:rPr>
              <w:t>The function runs not stable</w:t>
            </w:r>
          </w:p>
          <w:p w14:paraId="75FCB7BB" w14:textId="6A2A8326" w:rsidR="006C5047" w:rsidRPr="006C5047" w:rsidRDefault="006C5047" w:rsidP="006C5047">
            <w:pPr>
              <w:pStyle w:val="ListParagraph"/>
              <w:numPr>
                <w:ilvl w:val="0"/>
                <w:numId w:val="34"/>
              </w:numPr>
              <w:rPr>
                <w:sz w:val="20"/>
                <w:szCs w:val="20"/>
                <w:lang w:val="en-AU"/>
              </w:rPr>
            </w:pPr>
            <w:r>
              <w:rPr>
                <w:sz w:val="20"/>
                <w:szCs w:val="20"/>
                <w:lang w:val="en-AU"/>
              </w:rPr>
              <w:t>Edit the account information</w:t>
            </w:r>
          </w:p>
        </w:tc>
        <w:tc>
          <w:tcPr>
            <w:tcW w:w="1166" w:type="dxa"/>
          </w:tcPr>
          <w:p w14:paraId="7B2182A2" w14:textId="77777777" w:rsidR="007028C8" w:rsidRPr="00A24A0A" w:rsidRDefault="007028C8" w:rsidP="007028C8">
            <w:pPr>
              <w:rPr>
                <w:sz w:val="20"/>
                <w:szCs w:val="20"/>
                <w:lang w:val="en-AU"/>
              </w:rPr>
            </w:pPr>
          </w:p>
        </w:tc>
        <w:tc>
          <w:tcPr>
            <w:tcW w:w="990" w:type="dxa"/>
          </w:tcPr>
          <w:p w14:paraId="4F9D6AE0" w14:textId="77777777" w:rsidR="007028C8" w:rsidRPr="00A24A0A" w:rsidRDefault="007028C8" w:rsidP="007028C8">
            <w:pPr>
              <w:rPr>
                <w:sz w:val="20"/>
                <w:szCs w:val="20"/>
                <w:lang w:val="en-AU"/>
              </w:rPr>
            </w:pPr>
          </w:p>
        </w:tc>
        <w:tc>
          <w:tcPr>
            <w:tcW w:w="1170" w:type="dxa"/>
          </w:tcPr>
          <w:p w14:paraId="6519EE1C" w14:textId="77777777" w:rsidR="007028C8" w:rsidRPr="00A24A0A" w:rsidRDefault="007028C8" w:rsidP="007028C8">
            <w:pPr>
              <w:rPr>
                <w:sz w:val="20"/>
                <w:szCs w:val="20"/>
                <w:lang w:val="en-AU"/>
              </w:rPr>
            </w:pPr>
          </w:p>
        </w:tc>
        <w:tc>
          <w:tcPr>
            <w:tcW w:w="1440" w:type="dxa"/>
          </w:tcPr>
          <w:p w14:paraId="2ED0A71A" w14:textId="77777777" w:rsidR="007028C8" w:rsidRPr="00A24A0A" w:rsidRDefault="007028C8" w:rsidP="007028C8">
            <w:pPr>
              <w:rPr>
                <w:sz w:val="20"/>
                <w:szCs w:val="20"/>
                <w:lang w:val="en-AU"/>
              </w:rPr>
            </w:pPr>
          </w:p>
        </w:tc>
      </w:tr>
      <w:tr w:rsidR="007028C8" w:rsidRPr="00A24A0A" w14:paraId="788A663C" w14:textId="77777777" w:rsidTr="006C5047">
        <w:tc>
          <w:tcPr>
            <w:tcW w:w="2122" w:type="dxa"/>
          </w:tcPr>
          <w:p w14:paraId="50EA981B" w14:textId="77777777" w:rsidR="007028C8" w:rsidRPr="00A24A0A" w:rsidRDefault="007028C8" w:rsidP="007028C8">
            <w:pPr>
              <w:rPr>
                <w:sz w:val="20"/>
                <w:szCs w:val="20"/>
                <w:lang w:val="en-AU"/>
              </w:rPr>
            </w:pPr>
            <w:r w:rsidRPr="00A24A0A">
              <w:rPr>
                <w:sz w:val="20"/>
                <w:szCs w:val="20"/>
                <w:lang w:val="en-AU"/>
              </w:rPr>
              <w:t>Cosmetics</w:t>
            </w:r>
          </w:p>
        </w:tc>
        <w:tc>
          <w:tcPr>
            <w:tcW w:w="1842" w:type="dxa"/>
          </w:tcPr>
          <w:p w14:paraId="52DA3207" w14:textId="77777777" w:rsidR="007028C8" w:rsidRPr="00A24A0A" w:rsidRDefault="007028C8" w:rsidP="007028C8">
            <w:pPr>
              <w:rPr>
                <w:sz w:val="20"/>
                <w:szCs w:val="20"/>
                <w:lang w:val="en-AU"/>
              </w:rPr>
            </w:pPr>
          </w:p>
        </w:tc>
        <w:tc>
          <w:tcPr>
            <w:tcW w:w="1166" w:type="dxa"/>
          </w:tcPr>
          <w:p w14:paraId="17BE17CD" w14:textId="77777777" w:rsidR="007028C8" w:rsidRPr="00A24A0A" w:rsidRDefault="007028C8" w:rsidP="007028C8">
            <w:pPr>
              <w:rPr>
                <w:sz w:val="20"/>
                <w:szCs w:val="20"/>
                <w:lang w:val="en-AU"/>
              </w:rPr>
            </w:pPr>
          </w:p>
        </w:tc>
        <w:tc>
          <w:tcPr>
            <w:tcW w:w="990" w:type="dxa"/>
          </w:tcPr>
          <w:p w14:paraId="72A3E478" w14:textId="77777777" w:rsidR="007028C8" w:rsidRPr="00A24A0A" w:rsidRDefault="007028C8" w:rsidP="007028C8">
            <w:pPr>
              <w:rPr>
                <w:sz w:val="20"/>
                <w:szCs w:val="20"/>
                <w:lang w:val="en-AU"/>
              </w:rPr>
            </w:pPr>
          </w:p>
        </w:tc>
        <w:tc>
          <w:tcPr>
            <w:tcW w:w="1170" w:type="dxa"/>
          </w:tcPr>
          <w:p w14:paraId="1480B6FF" w14:textId="77777777" w:rsidR="007028C8" w:rsidRPr="00A24A0A" w:rsidRDefault="007028C8" w:rsidP="007028C8">
            <w:pPr>
              <w:rPr>
                <w:sz w:val="20"/>
                <w:szCs w:val="20"/>
                <w:lang w:val="en-AU"/>
              </w:rPr>
            </w:pPr>
          </w:p>
        </w:tc>
        <w:tc>
          <w:tcPr>
            <w:tcW w:w="1440" w:type="dxa"/>
          </w:tcPr>
          <w:p w14:paraId="28F92197" w14:textId="77777777" w:rsidR="007028C8" w:rsidRPr="00A24A0A" w:rsidRDefault="007028C8" w:rsidP="007028C8">
            <w:pPr>
              <w:rPr>
                <w:sz w:val="20"/>
                <w:szCs w:val="20"/>
                <w:lang w:val="en-AU"/>
              </w:rPr>
            </w:pPr>
          </w:p>
        </w:tc>
      </w:tr>
    </w:tbl>
    <w:p w14:paraId="7080F777" w14:textId="77777777" w:rsidR="007028C8" w:rsidRPr="00A24A0A" w:rsidRDefault="007028C8" w:rsidP="007028C8">
      <w:pPr>
        <w:rPr>
          <w:sz w:val="20"/>
          <w:szCs w:val="20"/>
          <w:lang w:val="en-AU"/>
        </w:rPr>
      </w:pPr>
    </w:p>
    <w:p w14:paraId="1EA2912F" w14:textId="77777777" w:rsidR="007028C8" w:rsidRPr="00A24A0A" w:rsidRDefault="007028C8" w:rsidP="007028C8">
      <w:pPr>
        <w:rPr>
          <w:b/>
          <w:i/>
          <w:szCs w:val="20"/>
          <w:lang w:val="en-AU"/>
        </w:rPr>
      </w:pPr>
      <w:r w:rsidRPr="00A24A0A">
        <w:rPr>
          <w:b/>
          <w:i/>
          <w:szCs w:val="20"/>
          <w:lang w:val="en-AU"/>
        </w:rPr>
        <w:t xml:space="preserve">Defects Logging and Status </w:t>
      </w:r>
      <w:proofErr w:type="gramStart"/>
      <w:r w:rsidRPr="00A24A0A">
        <w:rPr>
          <w:b/>
          <w:i/>
          <w:szCs w:val="20"/>
          <w:lang w:val="en-AU"/>
        </w:rPr>
        <w:t>Changing  Mechanism</w:t>
      </w:r>
      <w:proofErr w:type="gramEnd"/>
    </w:p>
    <w:p w14:paraId="5DA882C7" w14:textId="77777777" w:rsidR="007028C8" w:rsidRPr="00A24A0A" w:rsidRDefault="007028C8" w:rsidP="007028C8">
      <w:pPr>
        <w:rPr>
          <w:sz w:val="20"/>
          <w:szCs w:val="20"/>
          <w:lang w:val="en-AU"/>
        </w:rPr>
      </w:pPr>
    </w:p>
    <w:p w14:paraId="24ADE9CE" w14:textId="77777777" w:rsidR="007028C8" w:rsidRPr="00A24A0A" w:rsidRDefault="007028C8" w:rsidP="007028C8">
      <w:pPr>
        <w:rPr>
          <w:b/>
          <w:i/>
          <w:szCs w:val="20"/>
          <w:lang w:val="en-AU"/>
        </w:rPr>
      </w:pPr>
      <w:r w:rsidRPr="00A24A0A">
        <w:rPr>
          <w:b/>
          <w:i/>
          <w:szCs w:val="20"/>
          <w:lang w:val="en-AU"/>
        </w:rPr>
        <w:t>Turn Around Time for defect fixes</w:t>
      </w:r>
    </w:p>
    <w:p w14:paraId="3EEF51B0" w14:textId="77777777" w:rsidR="007028C8" w:rsidRPr="00A24A0A" w:rsidRDefault="007028C8" w:rsidP="007028C8">
      <w:pPr>
        <w:rPr>
          <w:sz w:val="20"/>
          <w:szCs w:val="20"/>
          <w:lang w:val="en-AU"/>
        </w:rPr>
      </w:pPr>
    </w:p>
    <w:p w14:paraId="7E1D9C35" w14:textId="77777777" w:rsidR="007028C8" w:rsidRPr="00A24A0A" w:rsidRDefault="007028C8" w:rsidP="007028C8">
      <w:pPr>
        <w:pStyle w:val="Heading1"/>
        <w:rPr>
          <w:rFonts w:ascii="Times New Roman" w:hAnsi="Times New Roman"/>
        </w:rPr>
      </w:pPr>
      <w:bookmarkStart w:id="16" w:name="_Toc255385571"/>
      <w:r w:rsidRPr="00A24A0A">
        <w:rPr>
          <w:rFonts w:ascii="Times New Roman" w:hAnsi="Times New Roman"/>
        </w:rPr>
        <w:t>Configuration Management</w:t>
      </w:r>
      <w:bookmarkEnd w:id="16"/>
      <w:r w:rsidRPr="00A24A0A">
        <w:rPr>
          <w:rFonts w:ascii="Times New Roman" w:hAnsi="Times New Roman"/>
        </w:rPr>
        <w:t xml:space="preserve"> </w:t>
      </w:r>
    </w:p>
    <w:p w14:paraId="50FEA433" w14:textId="77777777" w:rsidR="007028C8" w:rsidRPr="00A24A0A" w:rsidRDefault="007028C8" w:rsidP="007028C8">
      <w:pPr>
        <w:rPr>
          <w:sz w:val="20"/>
          <w:szCs w:val="20"/>
          <w:lang w:val="en-AU"/>
        </w:rPr>
      </w:pPr>
    </w:p>
    <w:p w14:paraId="53EE179C" w14:textId="77777777" w:rsidR="007028C8" w:rsidRPr="00A24A0A" w:rsidRDefault="007028C8" w:rsidP="007028C8">
      <w:pPr>
        <w:pStyle w:val="Heading1"/>
        <w:rPr>
          <w:rFonts w:ascii="Times New Roman" w:hAnsi="Times New Roman"/>
        </w:rPr>
      </w:pPr>
      <w:bookmarkStart w:id="17" w:name="_Toc255385572"/>
      <w:r w:rsidRPr="00A24A0A">
        <w:rPr>
          <w:rFonts w:ascii="Times New Roman" w:hAnsi="Times New Roman"/>
        </w:rPr>
        <w:t>Release Criteria</w:t>
      </w:r>
      <w:bookmarkEnd w:id="17"/>
    </w:p>
    <w:p w14:paraId="71EAFE97" w14:textId="77777777" w:rsidR="005C47BF" w:rsidRPr="00A24A0A" w:rsidRDefault="005C47BF" w:rsidP="005C47BF">
      <w:pPr>
        <w:rPr>
          <w:lang w:val="en-AU"/>
        </w:rPr>
      </w:pPr>
    </w:p>
    <w:p w14:paraId="2EDA5FA2" w14:textId="0A93947C" w:rsidR="005C47BF" w:rsidRPr="00A24A0A" w:rsidRDefault="005C47BF">
      <w:pPr>
        <w:rPr>
          <w:lang w:val="en-AU"/>
        </w:rPr>
      </w:pPr>
      <w:r w:rsidRPr="00A24A0A">
        <w:rPr>
          <w:lang w:val="en-AU"/>
        </w:rPr>
        <w:br w:type="page"/>
      </w:r>
    </w:p>
    <w:p w14:paraId="5AB40939" w14:textId="5C6AF3AC" w:rsidR="005C47BF" w:rsidRPr="00A24A0A" w:rsidRDefault="005C47BF" w:rsidP="00337086">
      <w:pPr>
        <w:pStyle w:val="Heading1"/>
        <w:jc w:val="center"/>
        <w:rPr>
          <w:rFonts w:ascii="Times New Roman" w:hAnsi="Times New Roman"/>
        </w:rPr>
      </w:pPr>
      <w:r w:rsidRPr="00A24A0A">
        <w:rPr>
          <w:rFonts w:ascii="Times New Roman" w:hAnsi="Times New Roman"/>
        </w:rPr>
        <w:lastRenderedPageBreak/>
        <w:t>APPENDIX</w:t>
      </w:r>
      <w:r w:rsidR="00337086" w:rsidRPr="00A24A0A">
        <w:rPr>
          <w:rFonts w:ascii="Times New Roman" w:hAnsi="Times New Roman"/>
        </w:rPr>
        <w:t xml:space="preserve"> 01: TEST CASE SPECIFICATION TEMPLATE</w:t>
      </w:r>
    </w:p>
    <w:p w14:paraId="2607FE11" w14:textId="77777777" w:rsidR="005C47BF" w:rsidRPr="00A24A0A" w:rsidRDefault="005C47BF" w:rsidP="005C47BF">
      <w:pPr>
        <w:rPr>
          <w:lang w:val="en-AU"/>
        </w:rPr>
      </w:pPr>
    </w:p>
    <w:tbl>
      <w:tblPr>
        <w:tblW w:w="9773" w:type="dxa"/>
        <w:shd w:val="clear" w:color="auto" w:fill="FFFFFF"/>
        <w:tblCellMar>
          <w:top w:w="15" w:type="dxa"/>
          <w:left w:w="15" w:type="dxa"/>
          <w:bottom w:w="15" w:type="dxa"/>
          <w:right w:w="15" w:type="dxa"/>
        </w:tblCellMar>
        <w:tblLook w:val="04A0" w:firstRow="1" w:lastRow="0" w:firstColumn="1" w:lastColumn="0" w:noHBand="0" w:noVBand="1"/>
      </w:tblPr>
      <w:tblGrid>
        <w:gridCol w:w="701"/>
        <w:gridCol w:w="2835"/>
        <w:gridCol w:w="6237"/>
      </w:tblGrid>
      <w:tr w:rsidR="005C47BF" w:rsidRPr="00A24A0A" w14:paraId="5A94BBDA" w14:textId="77777777" w:rsidTr="003154E3">
        <w:trPr>
          <w:tblHeader/>
        </w:trPr>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780510B2" w14:textId="0CC5E4DC" w:rsidR="005C47BF" w:rsidRPr="00A24A0A" w:rsidRDefault="005C47BF" w:rsidP="0004171D">
            <w:pPr>
              <w:rPr>
                <w:sz w:val="20"/>
                <w:szCs w:val="20"/>
                <w:lang w:val="en-AU"/>
              </w:rPr>
            </w:pPr>
            <w:r w:rsidRPr="00A24A0A">
              <w:rPr>
                <w:sz w:val="20"/>
                <w:szCs w:val="20"/>
                <w:lang w:val="en-AU"/>
              </w:rPr>
              <w:t>ID</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755E76CB" w14:textId="77777777" w:rsidR="005C47BF" w:rsidRPr="00A24A0A" w:rsidRDefault="005C47BF" w:rsidP="0004171D">
            <w:pPr>
              <w:rPr>
                <w:sz w:val="20"/>
                <w:szCs w:val="20"/>
                <w:lang w:val="en-AU"/>
              </w:rPr>
            </w:pPr>
            <w:r w:rsidRPr="00A24A0A">
              <w:rPr>
                <w:sz w:val="20"/>
                <w:szCs w:val="20"/>
                <w:lang w:val="en-AU"/>
              </w:rPr>
              <w:t>Test Case Field</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44004CF2" w14:textId="77777777" w:rsidR="005C47BF" w:rsidRPr="00A24A0A" w:rsidRDefault="005C47BF" w:rsidP="0004171D">
            <w:pPr>
              <w:rPr>
                <w:sz w:val="20"/>
                <w:szCs w:val="20"/>
                <w:lang w:val="en-AU"/>
              </w:rPr>
            </w:pPr>
            <w:r w:rsidRPr="00A24A0A">
              <w:rPr>
                <w:sz w:val="20"/>
                <w:szCs w:val="20"/>
                <w:lang w:val="en-AU"/>
              </w:rPr>
              <w:t>Description</w:t>
            </w:r>
          </w:p>
        </w:tc>
      </w:tr>
      <w:tr w:rsidR="005C47BF" w:rsidRPr="00A24A0A" w14:paraId="54B42A98"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16F76F2B" w14:textId="77777777" w:rsidR="005C47BF" w:rsidRPr="00A24A0A" w:rsidRDefault="005C47BF" w:rsidP="0004171D">
            <w:pPr>
              <w:rPr>
                <w:sz w:val="20"/>
                <w:szCs w:val="20"/>
                <w:lang w:val="en-AU"/>
              </w:rPr>
            </w:pPr>
            <w:r w:rsidRPr="00A24A0A">
              <w:rPr>
                <w:sz w:val="20"/>
                <w:szCs w:val="20"/>
                <w:lang w:val="en-AU"/>
              </w:rPr>
              <w:t>1</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2D707759" w14:textId="77777777" w:rsidR="005C47BF" w:rsidRPr="00A24A0A" w:rsidRDefault="005C47BF" w:rsidP="0004171D">
            <w:pPr>
              <w:rPr>
                <w:sz w:val="20"/>
                <w:szCs w:val="20"/>
                <w:lang w:val="en-AU"/>
              </w:rPr>
            </w:pPr>
            <w:r w:rsidRPr="00A24A0A">
              <w:rPr>
                <w:sz w:val="20"/>
                <w:szCs w:val="20"/>
                <w:lang w:val="en-AU"/>
              </w:rPr>
              <w:t>Test case ID</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4E9F6A0C" w14:textId="21C94AF5" w:rsidR="005C47BF" w:rsidRPr="00A24A0A" w:rsidRDefault="005C47BF" w:rsidP="0004171D">
            <w:pPr>
              <w:rPr>
                <w:sz w:val="20"/>
                <w:szCs w:val="20"/>
                <w:lang w:val="en-AU"/>
              </w:rPr>
            </w:pPr>
            <w:r w:rsidRPr="00A24A0A">
              <w:rPr>
                <w:sz w:val="20"/>
                <w:szCs w:val="20"/>
                <w:lang w:val="en-AU"/>
              </w:rPr>
              <w:t>Test case ID Each test case should have a unique ID</w:t>
            </w:r>
          </w:p>
        </w:tc>
      </w:tr>
      <w:tr w:rsidR="005C47BF" w:rsidRPr="00A24A0A" w14:paraId="7F909124"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1ED2FA10" w14:textId="77777777" w:rsidR="005C47BF" w:rsidRPr="00A24A0A" w:rsidRDefault="005C47BF" w:rsidP="0004171D">
            <w:pPr>
              <w:rPr>
                <w:sz w:val="20"/>
                <w:szCs w:val="20"/>
                <w:lang w:val="en-AU"/>
              </w:rPr>
            </w:pPr>
            <w:r w:rsidRPr="00A24A0A">
              <w:rPr>
                <w:sz w:val="20"/>
                <w:szCs w:val="20"/>
                <w:lang w:val="en-AU"/>
              </w:rPr>
              <w:t>2</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1ED0006C" w14:textId="77777777" w:rsidR="005C47BF" w:rsidRPr="00A24A0A" w:rsidRDefault="005C47BF" w:rsidP="0004171D">
            <w:pPr>
              <w:rPr>
                <w:sz w:val="20"/>
                <w:szCs w:val="20"/>
                <w:lang w:val="en-AU"/>
              </w:rPr>
            </w:pPr>
            <w:r w:rsidRPr="00A24A0A">
              <w:rPr>
                <w:sz w:val="20"/>
                <w:szCs w:val="20"/>
                <w:lang w:val="en-AU"/>
              </w:rPr>
              <w:t>Test Priority</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5EE74796" w14:textId="508C525D" w:rsidR="005C47BF" w:rsidRPr="00A24A0A" w:rsidRDefault="005C47BF" w:rsidP="0004171D">
            <w:pPr>
              <w:rPr>
                <w:sz w:val="20"/>
                <w:szCs w:val="20"/>
                <w:lang w:val="en-AU"/>
              </w:rPr>
            </w:pPr>
            <w:r w:rsidRPr="00A24A0A">
              <w:rPr>
                <w:sz w:val="20"/>
                <w:szCs w:val="20"/>
                <w:lang w:val="en-AU"/>
              </w:rPr>
              <w:t>Test Priority is very useful while executing tests. There are types of priorities:</w:t>
            </w:r>
          </w:p>
          <w:p w14:paraId="69B21ECE" w14:textId="77777777" w:rsidR="005C47BF" w:rsidRPr="00A24A0A" w:rsidRDefault="005C47BF" w:rsidP="0004171D">
            <w:pPr>
              <w:rPr>
                <w:sz w:val="20"/>
                <w:szCs w:val="20"/>
                <w:lang w:val="en-AU"/>
              </w:rPr>
            </w:pPr>
            <w:r w:rsidRPr="00A24A0A">
              <w:rPr>
                <w:sz w:val="20"/>
                <w:szCs w:val="20"/>
                <w:lang w:val="en-AU"/>
              </w:rPr>
              <w:t>- Low</w:t>
            </w:r>
          </w:p>
          <w:p w14:paraId="7154B274" w14:textId="77777777" w:rsidR="005C47BF" w:rsidRPr="00A24A0A" w:rsidRDefault="005C47BF" w:rsidP="0004171D">
            <w:pPr>
              <w:rPr>
                <w:sz w:val="20"/>
                <w:szCs w:val="20"/>
                <w:lang w:val="en-AU"/>
              </w:rPr>
            </w:pPr>
            <w:r w:rsidRPr="00A24A0A">
              <w:rPr>
                <w:sz w:val="20"/>
                <w:szCs w:val="20"/>
                <w:lang w:val="en-AU"/>
              </w:rPr>
              <w:t>- Medium</w:t>
            </w:r>
          </w:p>
          <w:p w14:paraId="2CACE316" w14:textId="5822B40A" w:rsidR="005848CD" w:rsidRPr="00A24A0A" w:rsidRDefault="005C47BF" w:rsidP="0004171D">
            <w:pPr>
              <w:rPr>
                <w:sz w:val="20"/>
                <w:szCs w:val="20"/>
                <w:lang w:val="en-AU"/>
              </w:rPr>
            </w:pPr>
            <w:r w:rsidRPr="00A24A0A">
              <w:rPr>
                <w:sz w:val="20"/>
                <w:szCs w:val="20"/>
                <w:lang w:val="en-AU"/>
              </w:rPr>
              <w:t>- High</w:t>
            </w:r>
          </w:p>
        </w:tc>
      </w:tr>
      <w:tr w:rsidR="005C47BF" w:rsidRPr="00A24A0A" w14:paraId="4427A1CF"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681CFD39" w14:textId="77777777" w:rsidR="005C47BF" w:rsidRPr="00A24A0A" w:rsidRDefault="005C47BF" w:rsidP="0004171D">
            <w:pPr>
              <w:rPr>
                <w:sz w:val="20"/>
                <w:szCs w:val="20"/>
                <w:lang w:val="en-AU"/>
              </w:rPr>
            </w:pPr>
            <w:r w:rsidRPr="00A24A0A">
              <w:rPr>
                <w:sz w:val="20"/>
                <w:szCs w:val="20"/>
                <w:lang w:val="en-AU"/>
              </w:rPr>
              <w:t>3</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3B2B6A52" w14:textId="77777777" w:rsidR="005C47BF" w:rsidRPr="00A24A0A" w:rsidRDefault="005C47BF" w:rsidP="0004171D">
            <w:pPr>
              <w:rPr>
                <w:sz w:val="20"/>
                <w:szCs w:val="20"/>
                <w:lang w:val="en-AU"/>
              </w:rPr>
            </w:pPr>
            <w:r w:rsidRPr="00A24A0A">
              <w:rPr>
                <w:sz w:val="20"/>
                <w:szCs w:val="20"/>
                <w:lang w:val="en-AU"/>
              </w:rPr>
              <w:t>Test Designed by</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0B9A93E0" w14:textId="70F0E530" w:rsidR="005C47BF" w:rsidRPr="00A24A0A" w:rsidRDefault="005C47BF" w:rsidP="0004171D">
            <w:pPr>
              <w:rPr>
                <w:sz w:val="20"/>
                <w:szCs w:val="20"/>
                <w:lang w:val="en-AU"/>
              </w:rPr>
            </w:pPr>
            <w:r w:rsidRPr="00A24A0A">
              <w:rPr>
                <w:sz w:val="20"/>
                <w:szCs w:val="20"/>
                <w:lang w:val="en-AU"/>
              </w:rPr>
              <w:t>Name of test case writer (tester)</w:t>
            </w:r>
          </w:p>
        </w:tc>
      </w:tr>
      <w:tr w:rsidR="005C47BF" w:rsidRPr="00A24A0A" w14:paraId="1AEB963B"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3F776D32" w14:textId="77777777" w:rsidR="005C47BF" w:rsidRPr="00A24A0A" w:rsidRDefault="005C47BF" w:rsidP="0004171D">
            <w:pPr>
              <w:rPr>
                <w:sz w:val="20"/>
                <w:szCs w:val="20"/>
                <w:lang w:val="en-AU"/>
              </w:rPr>
            </w:pPr>
            <w:r w:rsidRPr="00A24A0A">
              <w:rPr>
                <w:sz w:val="20"/>
                <w:szCs w:val="20"/>
                <w:lang w:val="en-AU"/>
              </w:rPr>
              <w:t>4</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63A4FFB0" w14:textId="77777777" w:rsidR="005C47BF" w:rsidRPr="00A24A0A" w:rsidRDefault="005C47BF" w:rsidP="0004171D">
            <w:pPr>
              <w:rPr>
                <w:sz w:val="20"/>
                <w:szCs w:val="20"/>
                <w:lang w:val="en-AU"/>
              </w:rPr>
            </w:pPr>
            <w:r w:rsidRPr="00A24A0A">
              <w:rPr>
                <w:sz w:val="20"/>
                <w:szCs w:val="20"/>
                <w:lang w:val="en-AU"/>
              </w:rPr>
              <w:t>Date of test designed</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4BF1EBB0" w14:textId="30E7C306" w:rsidR="005C47BF" w:rsidRPr="00A24A0A" w:rsidRDefault="005848CD" w:rsidP="0004171D">
            <w:pPr>
              <w:rPr>
                <w:sz w:val="20"/>
                <w:szCs w:val="20"/>
                <w:lang w:val="en-AU"/>
              </w:rPr>
            </w:pPr>
            <w:r w:rsidRPr="00A24A0A">
              <w:rPr>
                <w:sz w:val="20"/>
                <w:szCs w:val="20"/>
                <w:lang w:val="en-AU"/>
              </w:rPr>
              <w:t>The d</w:t>
            </w:r>
            <w:r w:rsidR="005C47BF" w:rsidRPr="00A24A0A">
              <w:rPr>
                <w:sz w:val="20"/>
                <w:szCs w:val="20"/>
                <w:lang w:val="en-AU"/>
              </w:rPr>
              <w:t>ate on which the tests were created</w:t>
            </w:r>
          </w:p>
        </w:tc>
      </w:tr>
      <w:tr w:rsidR="005C47BF" w:rsidRPr="00A24A0A" w14:paraId="28277F9E"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5AEF205C" w14:textId="77777777" w:rsidR="005C47BF" w:rsidRPr="00A24A0A" w:rsidRDefault="005C47BF" w:rsidP="0004171D">
            <w:pPr>
              <w:rPr>
                <w:sz w:val="20"/>
                <w:szCs w:val="20"/>
                <w:lang w:val="en-AU"/>
              </w:rPr>
            </w:pPr>
            <w:r w:rsidRPr="00A24A0A">
              <w:rPr>
                <w:sz w:val="20"/>
                <w:szCs w:val="20"/>
                <w:lang w:val="en-AU"/>
              </w:rPr>
              <w:t>5</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22B95BD7" w14:textId="77777777" w:rsidR="005C47BF" w:rsidRPr="00A24A0A" w:rsidRDefault="005C47BF" w:rsidP="0004171D">
            <w:pPr>
              <w:rPr>
                <w:sz w:val="20"/>
                <w:szCs w:val="20"/>
                <w:lang w:val="en-AU"/>
              </w:rPr>
            </w:pPr>
            <w:r w:rsidRPr="00A24A0A">
              <w:rPr>
                <w:sz w:val="20"/>
                <w:szCs w:val="20"/>
                <w:lang w:val="en-AU"/>
              </w:rPr>
              <w:t>Test Executed by</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3C050898" w14:textId="4E26F276" w:rsidR="005C47BF" w:rsidRPr="00A24A0A" w:rsidRDefault="005C47BF" w:rsidP="0004171D">
            <w:pPr>
              <w:rPr>
                <w:sz w:val="20"/>
                <w:szCs w:val="20"/>
                <w:lang w:val="en-AU"/>
              </w:rPr>
            </w:pPr>
            <w:r w:rsidRPr="00A24A0A">
              <w:rPr>
                <w:sz w:val="20"/>
                <w:szCs w:val="20"/>
                <w:lang w:val="en-AU"/>
              </w:rPr>
              <w:t>Tester’s Name</w:t>
            </w:r>
          </w:p>
        </w:tc>
      </w:tr>
      <w:tr w:rsidR="005C47BF" w:rsidRPr="00A24A0A" w14:paraId="1EF63C74"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0E57A66B" w14:textId="77777777" w:rsidR="005C47BF" w:rsidRPr="00A24A0A" w:rsidRDefault="005C47BF" w:rsidP="0004171D">
            <w:pPr>
              <w:rPr>
                <w:sz w:val="20"/>
                <w:szCs w:val="20"/>
                <w:lang w:val="en-AU"/>
              </w:rPr>
            </w:pPr>
            <w:r w:rsidRPr="00A24A0A">
              <w:rPr>
                <w:sz w:val="20"/>
                <w:szCs w:val="20"/>
                <w:lang w:val="en-AU"/>
              </w:rPr>
              <w:t>6</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53981E6D" w14:textId="77777777" w:rsidR="005C47BF" w:rsidRPr="00A24A0A" w:rsidRDefault="005C47BF" w:rsidP="0004171D">
            <w:pPr>
              <w:rPr>
                <w:sz w:val="20"/>
                <w:szCs w:val="20"/>
                <w:lang w:val="en-AU"/>
              </w:rPr>
            </w:pPr>
            <w:r w:rsidRPr="00A24A0A">
              <w:rPr>
                <w:sz w:val="20"/>
                <w:szCs w:val="20"/>
                <w:lang w:val="en-AU"/>
              </w:rPr>
              <w:t>Date of the Test Execution</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0DD42759" w14:textId="5880393B" w:rsidR="005C47BF" w:rsidRPr="00A24A0A" w:rsidRDefault="005C47BF" w:rsidP="0004171D">
            <w:pPr>
              <w:rPr>
                <w:sz w:val="20"/>
                <w:szCs w:val="20"/>
                <w:lang w:val="en-AU"/>
              </w:rPr>
            </w:pPr>
            <w:r w:rsidRPr="00A24A0A">
              <w:rPr>
                <w:sz w:val="20"/>
                <w:szCs w:val="20"/>
                <w:lang w:val="en-AU"/>
              </w:rPr>
              <w:t>Date of test execution</w:t>
            </w:r>
          </w:p>
        </w:tc>
      </w:tr>
      <w:tr w:rsidR="005C47BF" w:rsidRPr="00A24A0A" w14:paraId="040A8456"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6779EDAE" w14:textId="77777777" w:rsidR="005C47BF" w:rsidRPr="00A24A0A" w:rsidRDefault="005C47BF" w:rsidP="0004171D">
            <w:pPr>
              <w:rPr>
                <w:sz w:val="20"/>
                <w:szCs w:val="20"/>
                <w:lang w:val="en-AU"/>
              </w:rPr>
            </w:pPr>
            <w:r w:rsidRPr="00A24A0A">
              <w:rPr>
                <w:sz w:val="20"/>
                <w:szCs w:val="20"/>
                <w:lang w:val="en-AU"/>
              </w:rPr>
              <w:t>7</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4BA00740" w14:textId="77777777" w:rsidR="005C47BF" w:rsidRPr="00A24A0A" w:rsidRDefault="005C47BF" w:rsidP="0004171D">
            <w:pPr>
              <w:rPr>
                <w:sz w:val="20"/>
                <w:szCs w:val="20"/>
                <w:lang w:val="en-AU"/>
              </w:rPr>
            </w:pPr>
            <w:r w:rsidRPr="00A24A0A">
              <w:rPr>
                <w:sz w:val="20"/>
                <w:szCs w:val="20"/>
                <w:lang w:val="en-AU"/>
              </w:rPr>
              <w:t>Name or Test Title</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5542F053" w14:textId="79EEC81F" w:rsidR="005C47BF" w:rsidRPr="00A24A0A" w:rsidRDefault="005C47BF" w:rsidP="0004171D">
            <w:pPr>
              <w:rPr>
                <w:sz w:val="20"/>
                <w:szCs w:val="20"/>
                <w:lang w:val="en-AU"/>
              </w:rPr>
            </w:pPr>
            <w:r w:rsidRPr="00A24A0A">
              <w:rPr>
                <w:sz w:val="20"/>
                <w:szCs w:val="20"/>
                <w:lang w:val="en-AU"/>
              </w:rPr>
              <w:t>The title should provide a brief description of the test case, such as "Reset password". The title is quite important because it is often the first or only thing you see when glancing at a list of test cases. Clear titles are the key to helping testers quickly find the right test cases.</w:t>
            </w:r>
          </w:p>
        </w:tc>
      </w:tr>
      <w:tr w:rsidR="005C47BF" w:rsidRPr="00A24A0A" w14:paraId="456B31FD"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2283851A" w14:textId="77777777" w:rsidR="005C47BF" w:rsidRPr="00A24A0A" w:rsidRDefault="005C47BF" w:rsidP="0004171D">
            <w:pPr>
              <w:rPr>
                <w:sz w:val="20"/>
                <w:szCs w:val="20"/>
                <w:lang w:val="en-AU"/>
              </w:rPr>
            </w:pPr>
            <w:r w:rsidRPr="00A24A0A">
              <w:rPr>
                <w:sz w:val="20"/>
                <w:szCs w:val="20"/>
                <w:lang w:val="en-AU"/>
              </w:rPr>
              <w:t>8</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2A95F037" w14:textId="77777777" w:rsidR="005C47BF" w:rsidRPr="00A24A0A" w:rsidRDefault="005C47BF" w:rsidP="0004171D">
            <w:pPr>
              <w:rPr>
                <w:sz w:val="20"/>
                <w:szCs w:val="20"/>
                <w:lang w:val="en-AU"/>
              </w:rPr>
            </w:pPr>
            <w:r w:rsidRPr="00A24A0A">
              <w:rPr>
                <w:sz w:val="20"/>
                <w:szCs w:val="20"/>
                <w:lang w:val="en-AU"/>
              </w:rPr>
              <w:t>Description/Summary of Test</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552D498B" w14:textId="033D5785" w:rsidR="005C47BF" w:rsidRPr="00A24A0A" w:rsidRDefault="005848CD" w:rsidP="0004171D">
            <w:pPr>
              <w:rPr>
                <w:sz w:val="20"/>
                <w:szCs w:val="20"/>
                <w:lang w:val="en-AU"/>
              </w:rPr>
            </w:pPr>
            <w:r w:rsidRPr="00A24A0A">
              <w:rPr>
                <w:sz w:val="20"/>
                <w:szCs w:val="20"/>
                <w:lang w:val="en-AU"/>
              </w:rPr>
              <w:t>Detailed description for the test case (test case). In this section, you can also set up categories to organize test cases into logical groups.</w:t>
            </w:r>
          </w:p>
        </w:tc>
      </w:tr>
      <w:tr w:rsidR="005C47BF" w:rsidRPr="00A24A0A" w14:paraId="1CF1AD45"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3C697E3E" w14:textId="77777777" w:rsidR="005C47BF" w:rsidRPr="00A24A0A" w:rsidRDefault="005C47BF" w:rsidP="0004171D">
            <w:pPr>
              <w:rPr>
                <w:sz w:val="20"/>
                <w:szCs w:val="20"/>
                <w:lang w:val="en-AU"/>
              </w:rPr>
            </w:pPr>
            <w:r w:rsidRPr="00A24A0A">
              <w:rPr>
                <w:sz w:val="20"/>
                <w:szCs w:val="20"/>
                <w:lang w:val="en-AU"/>
              </w:rPr>
              <w:t>9</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361CE75E" w14:textId="77777777" w:rsidR="005C47BF" w:rsidRPr="00A24A0A" w:rsidRDefault="005C47BF" w:rsidP="0004171D">
            <w:pPr>
              <w:rPr>
                <w:sz w:val="20"/>
                <w:szCs w:val="20"/>
                <w:lang w:val="en-AU"/>
              </w:rPr>
            </w:pPr>
            <w:r w:rsidRPr="00A24A0A">
              <w:rPr>
                <w:sz w:val="20"/>
                <w:szCs w:val="20"/>
                <w:lang w:val="en-AU"/>
              </w:rPr>
              <w:t>Pre-condition</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0DE4C8A2" w14:textId="1DFB6EE3" w:rsidR="005C47BF" w:rsidRPr="00A24A0A" w:rsidRDefault="005848CD" w:rsidP="0004171D">
            <w:pPr>
              <w:rPr>
                <w:sz w:val="20"/>
                <w:szCs w:val="20"/>
                <w:lang w:val="en-AU"/>
              </w:rPr>
            </w:pPr>
            <w:r w:rsidRPr="00A24A0A">
              <w:rPr>
                <w:sz w:val="20"/>
                <w:szCs w:val="20"/>
                <w:lang w:val="en-AU"/>
              </w:rPr>
              <w:t>Any requirements that need to be completed before test case execution</w:t>
            </w:r>
          </w:p>
        </w:tc>
      </w:tr>
      <w:tr w:rsidR="005C47BF" w:rsidRPr="00A24A0A" w14:paraId="16275506"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7E90EF4D" w14:textId="77777777" w:rsidR="005C47BF" w:rsidRPr="00A24A0A" w:rsidRDefault="005C47BF" w:rsidP="0004171D">
            <w:pPr>
              <w:rPr>
                <w:sz w:val="20"/>
                <w:szCs w:val="20"/>
                <w:lang w:val="en-AU"/>
              </w:rPr>
            </w:pPr>
            <w:r w:rsidRPr="00A24A0A">
              <w:rPr>
                <w:sz w:val="20"/>
                <w:szCs w:val="20"/>
                <w:lang w:val="en-AU"/>
              </w:rPr>
              <w:t>10</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193968DE" w14:textId="77777777" w:rsidR="005C47BF" w:rsidRPr="00A24A0A" w:rsidRDefault="005C47BF" w:rsidP="0004171D">
            <w:pPr>
              <w:rPr>
                <w:sz w:val="20"/>
                <w:szCs w:val="20"/>
                <w:lang w:val="en-AU"/>
              </w:rPr>
            </w:pPr>
            <w:r w:rsidRPr="00A24A0A">
              <w:rPr>
                <w:sz w:val="20"/>
                <w:szCs w:val="20"/>
                <w:lang w:val="en-AU"/>
              </w:rPr>
              <w:t>Test Steps</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003AA6D7" w14:textId="554D985B" w:rsidR="005848CD" w:rsidRPr="00A24A0A" w:rsidRDefault="005848CD" w:rsidP="0004171D">
            <w:pPr>
              <w:rPr>
                <w:sz w:val="20"/>
                <w:szCs w:val="20"/>
                <w:lang w:val="en-AU"/>
              </w:rPr>
            </w:pPr>
            <w:r w:rsidRPr="00A24A0A">
              <w:rPr>
                <w:sz w:val="20"/>
                <w:szCs w:val="20"/>
                <w:lang w:val="en-AU"/>
              </w:rPr>
              <w:t>Test Steps Test steps, giv</w:t>
            </w:r>
            <w:r w:rsidR="00965247" w:rsidRPr="00A24A0A">
              <w:rPr>
                <w:sz w:val="20"/>
                <w:szCs w:val="20"/>
                <w:lang w:val="en-AU"/>
              </w:rPr>
              <w:t>e</w:t>
            </w:r>
            <w:r w:rsidRPr="00A24A0A">
              <w:rPr>
                <w:sz w:val="20"/>
                <w:szCs w:val="20"/>
                <w:lang w:val="en-AU"/>
              </w:rPr>
              <w:t xml:space="preserve"> the tester a numbered list of steps to be performed in the system, making the test case easier to understand.</w:t>
            </w:r>
          </w:p>
          <w:p w14:paraId="4A78C4EB" w14:textId="651F32C3" w:rsidR="005C47BF" w:rsidRPr="00A24A0A" w:rsidRDefault="005848CD" w:rsidP="0004171D">
            <w:pPr>
              <w:rPr>
                <w:sz w:val="20"/>
                <w:szCs w:val="20"/>
                <w:lang w:val="en-AU"/>
              </w:rPr>
            </w:pPr>
            <w:r w:rsidRPr="00A24A0A">
              <w:rPr>
                <w:sz w:val="20"/>
                <w:szCs w:val="20"/>
                <w:lang w:val="en-AU"/>
              </w:rPr>
              <w:t>There should be 3-8 testing steps per test case. Too many steps will make it difficult for programmers and testers to reproduce the steps when a bug report is issued based on the test case.</w:t>
            </w:r>
          </w:p>
        </w:tc>
      </w:tr>
      <w:tr w:rsidR="005C47BF" w:rsidRPr="00A24A0A" w14:paraId="4B8E0CA4"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7DF57EFF" w14:textId="77777777" w:rsidR="005C47BF" w:rsidRPr="00A24A0A" w:rsidRDefault="005C47BF" w:rsidP="0004171D">
            <w:pPr>
              <w:rPr>
                <w:sz w:val="20"/>
                <w:szCs w:val="20"/>
                <w:lang w:val="en-AU"/>
              </w:rPr>
            </w:pPr>
            <w:r w:rsidRPr="00A24A0A">
              <w:rPr>
                <w:sz w:val="20"/>
                <w:szCs w:val="20"/>
                <w:lang w:val="en-AU"/>
              </w:rPr>
              <w:t>11</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4E160934" w14:textId="77777777" w:rsidR="005C47BF" w:rsidRPr="00A24A0A" w:rsidRDefault="005C47BF" w:rsidP="0004171D">
            <w:pPr>
              <w:rPr>
                <w:sz w:val="20"/>
                <w:szCs w:val="20"/>
                <w:lang w:val="en-AU"/>
              </w:rPr>
            </w:pPr>
            <w:r w:rsidRPr="00A24A0A">
              <w:rPr>
                <w:sz w:val="20"/>
                <w:szCs w:val="20"/>
                <w:lang w:val="en-AU"/>
              </w:rPr>
              <w:t>Test Data</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3E6BE070" w14:textId="63657D38" w:rsidR="005C47BF" w:rsidRPr="00A24A0A" w:rsidRDefault="005848CD" w:rsidP="0004171D">
            <w:pPr>
              <w:rPr>
                <w:sz w:val="20"/>
                <w:szCs w:val="20"/>
                <w:lang w:val="en-AU"/>
              </w:rPr>
            </w:pPr>
            <w:r w:rsidRPr="00A24A0A">
              <w:rPr>
                <w:sz w:val="20"/>
                <w:szCs w:val="20"/>
                <w:lang w:val="en-AU"/>
              </w:rPr>
              <w:t xml:space="preserve">Test Data You can enter test data directly into the test data fields, or specify a separate file containing test data for 1 or more test cases. By using such a test data file, you avoid hard-coding test data in test cases, so a single test case can be used to test a set of test cases. </w:t>
            </w:r>
          </w:p>
        </w:tc>
      </w:tr>
      <w:tr w:rsidR="005C47BF" w:rsidRPr="00A24A0A" w14:paraId="2D7A42BB"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2387D542" w14:textId="77777777" w:rsidR="005C47BF" w:rsidRPr="00A24A0A" w:rsidRDefault="005C47BF" w:rsidP="0004171D">
            <w:pPr>
              <w:rPr>
                <w:sz w:val="20"/>
                <w:szCs w:val="20"/>
                <w:lang w:val="en-AU"/>
              </w:rPr>
            </w:pPr>
            <w:r w:rsidRPr="00A24A0A">
              <w:rPr>
                <w:sz w:val="20"/>
                <w:szCs w:val="20"/>
                <w:lang w:val="en-AU"/>
              </w:rPr>
              <w:t>12</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2D0D0B1C" w14:textId="77777777" w:rsidR="005C47BF" w:rsidRPr="00A24A0A" w:rsidRDefault="005C47BF" w:rsidP="0004171D">
            <w:pPr>
              <w:rPr>
                <w:sz w:val="20"/>
                <w:szCs w:val="20"/>
                <w:lang w:val="en-AU"/>
              </w:rPr>
            </w:pPr>
            <w:r w:rsidRPr="00A24A0A">
              <w:rPr>
                <w:sz w:val="20"/>
                <w:szCs w:val="20"/>
                <w:lang w:val="en-AU"/>
              </w:rPr>
              <w:t>Expected Results</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68700B9C" w14:textId="3A8490FE" w:rsidR="005C47BF" w:rsidRPr="00A24A0A" w:rsidRDefault="005848CD" w:rsidP="0004171D">
            <w:pPr>
              <w:rPr>
                <w:sz w:val="20"/>
                <w:szCs w:val="20"/>
                <w:lang w:val="en-AU"/>
              </w:rPr>
            </w:pPr>
            <w:r w:rsidRPr="00A24A0A">
              <w:rPr>
                <w:sz w:val="20"/>
                <w:szCs w:val="20"/>
                <w:lang w:val="en-AU"/>
              </w:rPr>
              <w:t>Expected Results Refers to the expected results including errors or messages appearing on the screen. The tester needs to know the expected result to evaluate whether this test case is successful or not. Details about the optimal level of this field vary depending on the situation.</w:t>
            </w:r>
          </w:p>
        </w:tc>
      </w:tr>
      <w:tr w:rsidR="005C47BF" w:rsidRPr="00A24A0A" w14:paraId="57687208"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465EB85B" w14:textId="77777777" w:rsidR="005C47BF" w:rsidRPr="00A24A0A" w:rsidRDefault="005C47BF" w:rsidP="0004171D">
            <w:pPr>
              <w:rPr>
                <w:sz w:val="20"/>
                <w:szCs w:val="20"/>
                <w:lang w:val="en-AU"/>
              </w:rPr>
            </w:pPr>
            <w:r w:rsidRPr="00A24A0A">
              <w:rPr>
                <w:sz w:val="20"/>
                <w:szCs w:val="20"/>
                <w:lang w:val="en-AU"/>
              </w:rPr>
              <w:t>13</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3AD34C48" w14:textId="77777777" w:rsidR="005C47BF" w:rsidRPr="00A24A0A" w:rsidRDefault="005C47BF" w:rsidP="0004171D">
            <w:pPr>
              <w:rPr>
                <w:sz w:val="20"/>
                <w:szCs w:val="20"/>
                <w:lang w:val="en-AU"/>
              </w:rPr>
            </w:pPr>
            <w:r w:rsidRPr="00A24A0A">
              <w:rPr>
                <w:sz w:val="20"/>
                <w:szCs w:val="20"/>
                <w:lang w:val="en-AU"/>
              </w:rPr>
              <w:t>Post-Condition</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57223C19" w14:textId="1001EEA1" w:rsidR="005C47BF" w:rsidRPr="00A24A0A" w:rsidRDefault="005848CD" w:rsidP="0004171D">
            <w:pPr>
              <w:rPr>
                <w:sz w:val="20"/>
                <w:szCs w:val="20"/>
                <w:lang w:val="en-AU"/>
              </w:rPr>
            </w:pPr>
            <w:r w:rsidRPr="00A24A0A">
              <w:rPr>
                <w:sz w:val="20"/>
                <w:szCs w:val="20"/>
                <w:lang w:val="en-AU"/>
              </w:rPr>
              <w:t>Post-Condition What is the state of the system after running the test case?</w:t>
            </w:r>
          </w:p>
        </w:tc>
      </w:tr>
      <w:tr w:rsidR="005C47BF" w:rsidRPr="00A24A0A" w14:paraId="389CE0F2"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5CEB8CC6" w14:textId="77777777" w:rsidR="005C47BF" w:rsidRPr="00A24A0A" w:rsidRDefault="005C47BF" w:rsidP="0004171D">
            <w:pPr>
              <w:rPr>
                <w:sz w:val="20"/>
                <w:szCs w:val="20"/>
                <w:lang w:val="en-AU"/>
              </w:rPr>
            </w:pPr>
            <w:r w:rsidRPr="00A24A0A">
              <w:rPr>
                <w:sz w:val="20"/>
                <w:szCs w:val="20"/>
                <w:lang w:val="en-AU"/>
              </w:rPr>
              <w:t>14</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53846909" w14:textId="77777777" w:rsidR="005C47BF" w:rsidRPr="00A24A0A" w:rsidRDefault="005C47BF" w:rsidP="0004171D">
            <w:pPr>
              <w:rPr>
                <w:sz w:val="20"/>
                <w:szCs w:val="20"/>
                <w:lang w:val="en-AU"/>
              </w:rPr>
            </w:pPr>
            <w:r w:rsidRPr="00A24A0A">
              <w:rPr>
                <w:sz w:val="20"/>
                <w:szCs w:val="20"/>
                <w:lang w:val="en-AU"/>
              </w:rPr>
              <w:t>Status (Fail/Pass)</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4F24D517" w14:textId="7822D493" w:rsidR="005848CD" w:rsidRPr="00A24A0A" w:rsidRDefault="005848CD" w:rsidP="0004171D">
            <w:pPr>
              <w:rPr>
                <w:sz w:val="20"/>
                <w:szCs w:val="20"/>
                <w:lang w:val="en-AU"/>
              </w:rPr>
            </w:pPr>
            <w:r w:rsidRPr="00A24A0A">
              <w:rPr>
                <w:sz w:val="20"/>
                <w:szCs w:val="20"/>
                <w:lang w:val="en-AU"/>
              </w:rPr>
              <w:t>Status (Fail/Pass) Mark this field as failed if the actual result is not the same as the expected result.</w:t>
            </w:r>
          </w:p>
          <w:p w14:paraId="19BE67B2" w14:textId="530FA46D" w:rsidR="005C47BF" w:rsidRPr="00A24A0A" w:rsidRDefault="005848CD" w:rsidP="0004171D">
            <w:pPr>
              <w:rPr>
                <w:sz w:val="20"/>
                <w:szCs w:val="20"/>
                <w:lang w:val="en-AU"/>
              </w:rPr>
            </w:pPr>
            <w:r w:rsidRPr="00A24A0A">
              <w:rPr>
                <w:sz w:val="20"/>
                <w:szCs w:val="20"/>
                <w:lang w:val="en-AU"/>
              </w:rPr>
              <w:t>Mark this field as Pass if the actual result is the same as the expected result.</w:t>
            </w:r>
          </w:p>
        </w:tc>
      </w:tr>
      <w:tr w:rsidR="005C47BF" w:rsidRPr="00A24A0A" w14:paraId="4D667377"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756E701D" w14:textId="77777777" w:rsidR="005C47BF" w:rsidRPr="00A24A0A" w:rsidRDefault="005C47BF" w:rsidP="0004171D">
            <w:pPr>
              <w:rPr>
                <w:sz w:val="20"/>
                <w:szCs w:val="20"/>
                <w:lang w:val="en-AU"/>
              </w:rPr>
            </w:pPr>
            <w:r w:rsidRPr="00A24A0A">
              <w:rPr>
                <w:sz w:val="20"/>
                <w:szCs w:val="20"/>
                <w:lang w:val="en-AU"/>
              </w:rPr>
              <w:t>15</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28CFFE53" w14:textId="77777777" w:rsidR="005C47BF" w:rsidRPr="00A24A0A" w:rsidRDefault="005C47BF" w:rsidP="0004171D">
            <w:pPr>
              <w:rPr>
                <w:sz w:val="20"/>
                <w:szCs w:val="20"/>
                <w:lang w:val="en-AU"/>
              </w:rPr>
            </w:pPr>
            <w:r w:rsidRPr="00A24A0A">
              <w:rPr>
                <w:sz w:val="20"/>
                <w:szCs w:val="20"/>
                <w:lang w:val="en-AU"/>
              </w:rPr>
              <w:t>Notes/Comments/Questions</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4E5C7E4F" w14:textId="48595A91" w:rsidR="005C47BF" w:rsidRPr="00A24A0A" w:rsidRDefault="005848CD" w:rsidP="0004171D">
            <w:pPr>
              <w:rPr>
                <w:sz w:val="20"/>
                <w:szCs w:val="20"/>
                <w:lang w:val="en-AU"/>
              </w:rPr>
            </w:pPr>
            <w:r w:rsidRPr="00A24A0A">
              <w:rPr>
                <w:sz w:val="20"/>
                <w:szCs w:val="20"/>
                <w:lang w:val="en-AU"/>
              </w:rPr>
              <w:t>Notes/Comments/Questions If some special conditions need to be noted related to the fields above.</w:t>
            </w:r>
          </w:p>
        </w:tc>
      </w:tr>
      <w:tr w:rsidR="005C47BF" w:rsidRPr="00A24A0A" w14:paraId="012A1D3D"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6E68831B" w14:textId="77777777" w:rsidR="005C47BF" w:rsidRPr="00A24A0A" w:rsidRDefault="005C47BF" w:rsidP="0004171D">
            <w:pPr>
              <w:rPr>
                <w:sz w:val="20"/>
                <w:szCs w:val="20"/>
                <w:lang w:val="en-AU"/>
              </w:rPr>
            </w:pPr>
            <w:r w:rsidRPr="00A24A0A">
              <w:rPr>
                <w:sz w:val="20"/>
                <w:szCs w:val="20"/>
                <w:lang w:val="en-AU"/>
              </w:rPr>
              <w:t>16</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3A7A8BB5" w14:textId="77777777" w:rsidR="005C47BF" w:rsidRPr="00A24A0A" w:rsidRDefault="005C47BF" w:rsidP="0004171D">
            <w:pPr>
              <w:rPr>
                <w:sz w:val="20"/>
                <w:szCs w:val="20"/>
                <w:lang w:val="en-AU"/>
              </w:rPr>
            </w:pPr>
            <w:r w:rsidRPr="00A24A0A">
              <w:rPr>
                <w:sz w:val="20"/>
                <w:szCs w:val="20"/>
                <w:lang w:val="en-AU"/>
              </w:rPr>
              <w:t>Requirements</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0A4E83FC" w14:textId="6933655F" w:rsidR="005C47BF" w:rsidRPr="00A24A0A" w:rsidRDefault="005848CD" w:rsidP="0004171D">
            <w:pPr>
              <w:rPr>
                <w:sz w:val="20"/>
                <w:szCs w:val="20"/>
                <w:lang w:val="en-AU"/>
              </w:rPr>
            </w:pPr>
            <w:r w:rsidRPr="00A24A0A">
              <w:rPr>
                <w:sz w:val="20"/>
                <w:szCs w:val="20"/>
                <w:lang w:val="en-AU"/>
              </w:rPr>
              <w:t>Requirements List of requirements for a specific testing cycle.</w:t>
            </w:r>
          </w:p>
        </w:tc>
      </w:tr>
      <w:tr w:rsidR="005C47BF" w:rsidRPr="00A24A0A" w14:paraId="1650BFB8"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FFFFF"/>
            <w:hideMark/>
          </w:tcPr>
          <w:p w14:paraId="47B05399" w14:textId="77777777" w:rsidR="005C47BF" w:rsidRPr="00A24A0A" w:rsidRDefault="005C47BF" w:rsidP="0004171D">
            <w:pPr>
              <w:rPr>
                <w:sz w:val="20"/>
                <w:szCs w:val="20"/>
                <w:lang w:val="en-AU"/>
              </w:rPr>
            </w:pPr>
            <w:r w:rsidRPr="00A24A0A">
              <w:rPr>
                <w:sz w:val="20"/>
                <w:szCs w:val="20"/>
                <w:lang w:val="en-AU"/>
              </w:rPr>
              <w:t>17</w:t>
            </w:r>
          </w:p>
        </w:tc>
        <w:tc>
          <w:tcPr>
            <w:tcW w:w="2835" w:type="dxa"/>
            <w:tcBorders>
              <w:top w:val="single" w:sz="6" w:space="0" w:color="D6D6D7"/>
              <w:left w:val="single" w:sz="6" w:space="0" w:color="D6D6D7"/>
              <w:bottom w:val="single" w:sz="6" w:space="0" w:color="D6D6D7"/>
              <w:right w:val="single" w:sz="6" w:space="0" w:color="D6D6D7"/>
            </w:tcBorders>
            <w:shd w:val="clear" w:color="auto" w:fill="FFFFFF"/>
            <w:hideMark/>
          </w:tcPr>
          <w:p w14:paraId="5283F564" w14:textId="77777777" w:rsidR="005C47BF" w:rsidRPr="00A24A0A" w:rsidRDefault="005C47BF" w:rsidP="0004171D">
            <w:pPr>
              <w:rPr>
                <w:sz w:val="20"/>
                <w:szCs w:val="20"/>
                <w:lang w:val="en-AU"/>
              </w:rPr>
            </w:pPr>
            <w:r w:rsidRPr="00A24A0A">
              <w:rPr>
                <w:sz w:val="20"/>
                <w:szCs w:val="20"/>
                <w:lang w:val="en-AU"/>
              </w:rPr>
              <w:t>Attachments/References</w:t>
            </w:r>
          </w:p>
        </w:tc>
        <w:tc>
          <w:tcPr>
            <w:tcW w:w="6237" w:type="dxa"/>
            <w:tcBorders>
              <w:top w:val="single" w:sz="6" w:space="0" w:color="D6D6D7"/>
              <w:left w:val="single" w:sz="6" w:space="0" w:color="D6D6D7"/>
              <w:bottom w:val="single" w:sz="6" w:space="0" w:color="D6D6D7"/>
              <w:right w:val="single" w:sz="6" w:space="0" w:color="D6D6D7"/>
            </w:tcBorders>
            <w:shd w:val="clear" w:color="auto" w:fill="FFFFFF"/>
            <w:hideMark/>
          </w:tcPr>
          <w:p w14:paraId="2B69D658" w14:textId="0B330A5A" w:rsidR="005C47BF" w:rsidRPr="00A24A0A" w:rsidRDefault="005848CD" w:rsidP="0004171D">
            <w:pPr>
              <w:rPr>
                <w:sz w:val="20"/>
                <w:szCs w:val="20"/>
                <w:lang w:val="en-AU"/>
              </w:rPr>
            </w:pPr>
            <w:r w:rsidRPr="00A24A0A">
              <w:rPr>
                <w:sz w:val="20"/>
                <w:szCs w:val="20"/>
                <w:lang w:val="en-AU"/>
              </w:rPr>
              <w:t>Attachments/References Files and documents attached to the test case, such as screenshots and other supporting documents</w:t>
            </w:r>
          </w:p>
        </w:tc>
      </w:tr>
      <w:tr w:rsidR="005C47BF" w:rsidRPr="00A24A0A" w14:paraId="5630DBD7" w14:textId="77777777" w:rsidTr="003154E3">
        <w:tc>
          <w:tcPr>
            <w:tcW w:w="701" w:type="dxa"/>
            <w:tcBorders>
              <w:top w:val="single" w:sz="6" w:space="0" w:color="D6D6D7"/>
              <w:left w:val="single" w:sz="6" w:space="0" w:color="D6D6D7"/>
              <w:bottom w:val="single" w:sz="6" w:space="0" w:color="D6D6D7"/>
              <w:right w:val="single" w:sz="6" w:space="0" w:color="D6D6D7"/>
            </w:tcBorders>
            <w:shd w:val="clear" w:color="auto" w:fill="F6F6F7"/>
            <w:hideMark/>
          </w:tcPr>
          <w:p w14:paraId="32D7AFD7" w14:textId="77777777" w:rsidR="005C47BF" w:rsidRPr="00A24A0A" w:rsidRDefault="005C47BF" w:rsidP="0004171D">
            <w:pPr>
              <w:rPr>
                <w:sz w:val="20"/>
                <w:szCs w:val="20"/>
                <w:lang w:val="en-AU"/>
              </w:rPr>
            </w:pPr>
            <w:r w:rsidRPr="00A24A0A">
              <w:rPr>
                <w:sz w:val="20"/>
                <w:szCs w:val="20"/>
                <w:lang w:val="en-AU"/>
              </w:rPr>
              <w:t>18</w:t>
            </w:r>
          </w:p>
        </w:tc>
        <w:tc>
          <w:tcPr>
            <w:tcW w:w="2835" w:type="dxa"/>
            <w:tcBorders>
              <w:top w:val="single" w:sz="6" w:space="0" w:color="D6D6D7"/>
              <w:left w:val="single" w:sz="6" w:space="0" w:color="D6D6D7"/>
              <w:bottom w:val="single" w:sz="6" w:space="0" w:color="D6D6D7"/>
              <w:right w:val="single" w:sz="6" w:space="0" w:color="D6D6D7"/>
            </w:tcBorders>
            <w:shd w:val="clear" w:color="auto" w:fill="F6F6F7"/>
            <w:hideMark/>
          </w:tcPr>
          <w:p w14:paraId="17819536" w14:textId="77777777" w:rsidR="005C47BF" w:rsidRPr="00A24A0A" w:rsidRDefault="005C47BF" w:rsidP="0004171D">
            <w:pPr>
              <w:rPr>
                <w:sz w:val="20"/>
                <w:szCs w:val="20"/>
                <w:lang w:val="en-AU"/>
              </w:rPr>
            </w:pPr>
            <w:r w:rsidRPr="00A24A0A">
              <w:rPr>
                <w:sz w:val="20"/>
                <w:szCs w:val="20"/>
                <w:lang w:val="en-AU"/>
              </w:rPr>
              <w:t>Automation? (Yes/No)</w:t>
            </w:r>
          </w:p>
        </w:tc>
        <w:tc>
          <w:tcPr>
            <w:tcW w:w="6237" w:type="dxa"/>
            <w:tcBorders>
              <w:top w:val="single" w:sz="6" w:space="0" w:color="D6D6D7"/>
              <w:left w:val="single" w:sz="6" w:space="0" w:color="D6D6D7"/>
              <w:bottom w:val="single" w:sz="6" w:space="0" w:color="D6D6D7"/>
              <w:right w:val="single" w:sz="6" w:space="0" w:color="D6D6D7"/>
            </w:tcBorders>
            <w:shd w:val="clear" w:color="auto" w:fill="F6F6F7"/>
            <w:hideMark/>
          </w:tcPr>
          <w:p w14:paraId="614604BE" w14:textId="1E7AADAD" w:rsidR="005C47BF" w:rsidRPr="00A24A0A" w:rsidRDefault="005848CD" w:rsidP="0004171D">
            <w:pPr>
              <w:rPr>
                <w:sz w:val="20"/>
                <w:szCs w:val="20"/>
                <w:lang w:val="en-AU"/>
              </w:rPr>
            </w:pPr>
            <w:r w:rsidRPr="00A24A0A">
              <w:rPr>
                <w:sz w:val="20"/>
                <w:szCs w:val="20"/>
                <w:lang w:val="en-AU"/>
              </w:rPr>
              <w:t xml:space="preserve">Automation? (Yes/No) Fill in "YES" when </w:t>
            </w:r>
            <w:r w:rsidR="00965247" w:rsidRPr="00A24A0A">
              <w:rPr>
                <w:sz w:val="20"/>
                <w:szCs w:val="20"/>
                <w:lang w:val="en-AU"/>
              </w:rPr>
              <w:t xml:space="preserve">the </w:t>
            </w:r>
            <w:r w:rsidRPr="00A24A0A">
              <w:rPr>
                <w:sz w:val="20"/>
                <w:szCs w:val="20"/>
                <w:lang w:val="en-AU"/>
              </w:rPr>
              <w:t>test cases using test automation.</w:t>
            </w:r>
          </w:p>
        </w:tc>
      </w:tr>
    </w:tbl>
    <w:p w14:paraId="7D2B8BE8" w14:textId="0D64C462" w:rsidR="005C47BF" w:rsidRPr="00A24A0A" w:rsidRDefault="005C47BF" w:rsidP="005C47BF"/>
    <w:sectPr w:rsidR="005C47BF" w:rsidRPr="00A24A0A" w:rsidSect="007028C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D92F6" w14:textId="77777777" w:rsidR="009801D6" w:rsidRDefault="009801D6">
      <w:r>
        <w:separator/>
      </w:r>
    </w:p>
  </w:endnote>
  <w:endnote w:type="continuationSeparator" w:id="0">
    <w:p w14:paraId="7A792146" w14:textId="77777777" w:rsidR="009801D6" w:rsidRDefault="00980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ff2">
    <w:altName w:val="Cambria"/>
    <w:panose1 w:val="00000000000000000000"/>
    <w:charset w:val="00"/>
    <w:family w:val="roman"/>
    <w:notTrueType/>
    <w:pitch w:val="default"/>
  </w:font>
  <w:font w:name="ff5">
    <w:altName w:val="Cambria"/>
    <w:panose1 w:val="00000000000000000000"/>
    <w:charset w:val="00"/>
    <w:family w:val="roman"/>
    <w:notTrueType/>
    <w:pitch w:val="default"/>
  </w:font>
  <w:font w:name="ff1">
    <w:altName w:val="Cambria"/>
    <w:panose1 w:val="00000000000000000000"/>
    <w:charset w:val="00"/>
    <w:family w:val="roman"/>
    <w:notTrueType/>
    <w:pitch w:val="default"/>
  </w:font>
  <w:font w:name="ff8">
    <w:altName w:val="Cambria"/>
    <w:panose1 w:val="00000000000000000000"/>
    <w:charset w:val="00"/>
    <w:family w:val="roman"/>
    <w:notTrueType/>
    <w:pitch w:val="default"/>
  </w:font>
  <w:font w:name="ff9">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0A5F4" w14:textId="17575A7B" w:rsidR="007028C8" w:rsidRDefault="00AF774F" w:rsidP="00AF774F">
    <w:pPr>
      <w:pStyle w:val="Footer"/>
      <w:pBdr>
        <w:top w:val="single" w:sz="8" w:space="1" w:color="auto"/>
      </w:pBdr>
    </w:pPr>
    <w:r>
      <w:t>Group</w:t>
    </w:r>
    <w:r w:rsidR="00CF28DE">
      <w:t>/</w:t>
    </w:r>
    <w:r>
      <w:t>SE/SOFTWARE TESTING</w:t>
    </w:r>
    <w:r w:rsidR="00CF28DE">
      <w:t>/</w:t>
    </w:r>
    <w:r>
      <w:t>UIT</w:t>
    </w:r>
    <w:r w:rsidR="00CF28DE">
      <w:t xml:space="preserve"> v1/1</w:t>
    </w:r>
    <w:r w:rsidR="00CF28DE">
      <w:tab/>
    </w:r>
    <w:r w:rsidR="00CF28DE">
      <w:tab/>
    </w:r>
    <w:r w:rsidR="00CF28DE">
      <w:rPr>
        <w:rStyle w:val="PageNumber"/>
      </w:rPr>
      <w:fldChar w:fldCharType="begin"/>
    </w:r>
    <w:r w:rsidR="00CF28DE">
      <w:rPr>
        <w:rStyle w:val="PageNumber"/>
      </w:rPr>
      <w:instrText xml:space="preserve"> PAGE </w:instrText>
    </w:r>
    <w:r w:rsidR="00CF28DE">
      <w:rPr>
        <w:rStyle w:val="PageNumber"/>
      </w:rPr>
      <w:fldChar w:fldCharType="separate"/>
    </w:r>
    <w:r w:rsidR="00CF28DE">
      <w:rPr>
        <w:rStyle w:val="PageNumber"/>
      </w:rPr>
      <w:t>2</w:t>
    </w:r>
    <w:r w:rsidR="00CF28DE">
      <w:rPr>
        <w:rStyle w:val="PageNumber"/>
      </w:rPr>
      <w:fldChar w:fldCharType="end"/>
    </w:r>
    <w:r w:rsidR="00CF28DE">
      <w:rPr>
        <w:rStyle w:val="PageNumber"/>
      </w:rPr>
      <w:t>/</w:t>
    </w:r>
    <w:r w:rsidR="00CF28DE">
      <w:rPr>
        <w:rStyle w:val="PageNumber"/>
      </w:rPr>
      <w:fldChar w:fldCharType="begin"/>
    </w:r>
    <w:r w:rsidR="00CF28DE">
      <w:rPr>
        <w:rStyle w:val="PageNumber"/>
      </w:rPr>
      <w:instrText xml:space="preserve"> NUMPAGES </w:instrText>
    </w:r>
    <w:r w:rsidR="00CF28DE">
      <w:rPr>
        <w:rStyle w:val="PageNumber"/>
      </w:rPr>
      <w:fldChar w:fldCharType="separate"/>
    </w:r>
    <w:r w:rsidR="00CF28DE">
      <w:rPr>
        <w:rStyle w:val="PageNumber"/>
      </w:rPr>
      <w:t>36</w:t>
    </w:r>
    <w:r w:rsidR="00CF28DE">
      <w:rPr>
        <w:rStyle w:val="PageNumber"/>
      </w:rPr>
      <w:fldChar w:fldCharType="end"/>
    </w:r>
    <w:r w:rsidR="007028C8">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21128" w14:textId="77777777" w:rsidR="009801D6" w:rsidRDefault="009801D6">
      <w:r>
        <w:separator/>
      </w:r>
    </w:p>
  </w:footnote>
  <w:footnote w:type="continuationSeparator" w:id="0">
    <w:p w14:paraId="374CC573" w14:textId="77777777" w:rsidR="009801D6" w:rsidRDefault="00980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071DF" w14:textId="7D9E0A11" w:rsidR="00670783" w:rsidRDefault="00670783" w:rsidP="00670783">
    <w:pPr>
      <w:pStyle w:val="Header"/>
      <w:pBdr>
        <w:bottom w:val="single" w:sz="8" w:space="1" w:color="auto"/>
      </w:pBdr>
      <w:jc w:val="both"/>
    </w:pPr>
    <w:r>
      <w:t>&lt;Project code&gt;-Test case specification</w:t>
    </w:r>
    <w:r>
      <w:tab/>
    </w:r>
    <w:r>
      <w:tab/>
      <w:t>v1.</w:t>
    </w:r>
    <w:r w:rsidR="00714014">
      <w:t>0</w:t>
    </w:r>
  </w:p>
  <w:p w14:paraId="4C4596DB" w14:textId="77777777" w:rsidR="00670783" w:rsidRDefault="006707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7" type="#_x0000_t75" style="width:11.15pt;height:11.15pt" o:bullet="t">
        <v:imagedata r:id="rId1" o:title="msoAA3F"/>
      </v:shape>
    </w:pict>
  </w:numPicBullet>
  <w:abstractNum w:abstractNumId="0" w15:restartNumberingAfterBreak="0">
    <w:nsid w:val="04B071CB"/>
    <w:multiLevelType w:val="hybridMultilevel"/>
    <w:tmpl w:val="ABF0A2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0A7A99"/>
    <w:multiLevelType w:val="hybridMultilevel"/>
    <w:tmpl w:val="3D66F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6533F"/>
    <w:multiLevelType w:val="multilevel"/>
    <w:tmpl w:val="CF1CE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3C361A"/>
    <w:multiLevelType w:val="hybridMultilevel"/>
    <w:tmpl w:val="5EF68754"/>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 w15:restartNumberingAfterBreak="0">
    <w:nsid w:val="0F4279D2"/>
    <w:multiLevelType w:val="hybridMultilevel"/>
    <w:tmpl w:val="BC361A34"/>
    <w:lvl w:ilvl="0" w:tplc="14B01FF0">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2340541"/>
    <w:multiLevelType w:val="hybridMultilevel"/>
    <w:tmpl w:val="1F4CF36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6" w15:restartNumberingAfterBreak="0">
    <w:nsid w:val="12F168DF"/>
    <w:multiLevelType w:val="hybridMultilevel"/>
    <w:tmpl w:val="E5822FE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87252"/>
    <w:multiLevelType w:val="hybridMultilevel"/>
    <w:tmpl w:val="FA94819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971FAC"/>
    <w:multiLevelType w:val="hybridMultilevel"/>
    <w:tmpl w:val="62747E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8605FA1"/>
    <w:multiLevelType w:val="hybridMultilevel"/>
    <w:tmpl w:val="BDF4A9F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8A1128"/>
    <w:multiLevelType w:val="hybridMultilevel"/>
    <w:tmpl w:val="306AAD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406A80"/>
    <w:multiLevelType w:val="hybridMultilevel"/>
    <w:tmpl w:val="E9D2DAEA"/>
    <w:lvl w:ilvl="0" w:tplc="A4A4CCD0">
      <w:start w:val="1"/>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37BE3"/>
    <w:multiLevelType w:val="hybridMultilevel"/>
    <w:tmpl w:val="21CC03C2"/>
    <w:lvl w:ilvl="0" w:tplc="8522CC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3532C"/>
    <w:multiLevelType w:val="hybridMultilevel"/>
    <w:tmpl w:val="129A06A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28322E08"/>
    <w:multiLevelType w:val="hybridMultilevel"/>
    <w:tmpl w:val="2A567606"/>
    <w:lvl w:ilvl="0" w:tplc="04090001">
      <w:start w:val="1"/>
      <w:numFmt w:val="bullet"/>
      <w:lvlText w:val=""/>
      <w:lvlJc w:val="left"/>
      <w:pPr>
        <w:ind w:left="1069"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E1223F"/>
    <w:multiLevelType w:val="hybridMultilevel"/>
    <w:tmpl w:val="000C3CC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513CD"/>
    <w:multiLevelType w:val="hybridMultilevel"/>
    <w:tmpl w:val="AC747226"/>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35BC19B2"/>
    <w:multiLevelType w:val="hybridMultilevel"/>
    <w:tmpl w:val="9A3EB37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021B6B"/>
    <w:multiLevelType w:val="hybridMultilevel"/>
    <w:tmpl w:val="09208C2C"/>
    <w:lvl w:ilvl="0" w:tplc="04090007">
      <w:start w:val="1"/>
      <w:numFmt w:val="bullet"/>
      <w:lvlText w:val=""/>
      <w:lvlPicBulletId w:val="0"/>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490849"/>
    <w:multiLevelType w:val="hybridMultilevel"/>
    <w:tmpl w:val="0B18D194"/>
    <w:lvl w:ilvl="0" w:tplc="88BADAC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CD6B53"/>
    <w:multiLevelType w:val="hybridMultilevel"/>
    <w:tmpl w:val="5E266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074CFC"/>
    <w:multiLevelType w:val="hybridMultilevel"/>
    <w:tmpl w:val="52E8F3E0"/>
    <w:lvl w:ilvl="0" w:tplc="5E2C534E">
      <w:start w:val="13"/>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445122CB"/>
    <w:multiLevelType w:val="hybridMultilevel"/>
    <w:tmpl w:val="0302B13E"/>
    <w:lvl w:ilvl="0" w:tplc="A4A4CCD0">
      <w:start w:val="1"/>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85123E"/>
    <w:multiLevelType w:val="hybridMultilevel"/>
    <w:tmpl w:val="09E87CFE"/>
    <w:lvl w:ilvl="0" w:tplc="8522CC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6A357E"/>
    <w:multiLevelType w:val="hybridMultilevel"/>
    <w:tmpl w:val="B03200C2"/>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5" w15:restartNumberingAfterBreak="0">
    <w:nsid w:val="56F4196B"/>
    <w:multiLevelType w:val="hybridMultilevel"/>
    <w:tmpl w:val="B5B0D3C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6" w15:restartNumberingAfterBreak="0">
    <w:nsid w:val="5CCE051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5E0F1FD9"/>
    <w:multiLevelType w:val="hybridMultilevel"/>
    <w:tmpl w:val="F61A0D9C"/>
    <w:lvl w:ilvl="0" w:tplc="04090007">
      <w:start w:val="1"/>
      <w:numFmt w:val="bullet"/>
      <w:lvlText w:val=""/>
      <w:lvlPicBulletId w:val="0"/>
      <w:lvlJc w:val="left"/>
      <w:pPr>
        <w:ind w:left="720" w:hanging="360"/>
      </w:pPr>
      <w:rPr>
        <w:rFonts w:ascii="Symbol" w:hAnsi="Symbol" w:hint="default"/>
      </w:rPr>
    </w:lvl>
    <w:lvl w:ilvl="1" w:tplc="04090001">
      <w:start w:val="1"/>
      <w:numFmt w:val="bullet"/>
      <w:lvlText w:val=""/>
      <w:lvlJc w:val="left"/>
      <w:pPr>
        <w:ind w:left="1069" w:hanging="360"/>
      </w:pPr>
      <w:rPr>
        <w:rFonts w:ascii="Symbol" w:hAnsi="Symbol" w:hint="default"/>
      </w:rPr>
    </w:lvl>
    <w:lvl w:ilvl="2" w:tplc="95382D9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AB6113"/>
    <w:multiLevelType w:val="hybridMultilevel"/>
    <w:tmpl w:val="BACA6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B72AD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9DB48D0"/>
    <w:multiLevelType w:val="hybridMultilevel"/>
    <w:tmpl w:val="38BE6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427F30"/>
    <w:multiLevelType w:val="hybridMultilevel"/>
    <w:tmpl w:val="66927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8C5652"/>
    <w:multiLevelType w:val="hybridMultilevel"/>
    <w:tmpl w:val="7BC6D230"/>
    <w:lvl w:ilvl="0" w:tplc="04090007">
      <w:start w:val="1"/>
      <w:numFmt w:val="bullet"/>
      <w:lvlText w:val=""/>
      <w:lvlPicBulletId w:val="0"/>
      <w:lvlJc w:val="left"/>
      <w:pPr>
        <w:ind w:left="720" w:hanging="360"/>
      </w:pPr>
      <w:rPr>
        <w:rFonts w:ascii="Symbol" w:hAnsi="Symbol" w:hint="default"/>
      </w:rPr>
    </w:lvl>
    <w:lvl w:ilvl="1" w:tplc="04090001">
      <w:start w:val="1"/>
      <w:numFmt w:val="bullet"/>
      <w:lvlText w:val=""/>
      <w:lvlJc w:val="left"/>
      <w:pPr>
        <w:ind w:left="1069"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734E6C"/>
    <w:multiLevelType w:val="hybridMultilevel"/>
    <w:tmpl w:val="3DEAB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19"/>
  </w:num>
  <w:num w:numId="3">
    <w:abstractNumId w:val="12"/>
  </w:num>
  <w:num w:numId="4">
    <w:abstractNumId w:val="23"/>
  </w:num>
  <w:num w:numId="5">
    <w:abstractNumId w:val="18"/>
  </w:num>
  <w:num w:numId="6">
    <w:abstractNumId w:val="31"/>
  </w:num>
  <w:num w:numId="7">
    <w:abstractNumId w:val="17"/>
  </w:num>
  <w:num w:numId="8">
    <w:abstractNumId w:val="9"/>
  </w:num>
  <w:num w:numId="9">
    <w:abstractNumId w:val="5"/>
  </w:num>
  <w:num w:numId="10">
    <w:abstractNumId w:val="13"/>
  </w:num>
  <w:num w:numId="11">
    <w:abstractNumId w:val="25"/>
  </w:num>
  <w:num w:numId="12">
    <w:abstractNumId w:val="16"/>
  </w:num>
  <w:num w:numId="13">
    <w:abstractNumId w:val="8"/>
  </w:num>
  <w:num w:numId="14">
    <w:abstractNumId w:val="14"/>
  </w:num>
  <w:num w:numId="15">
    <w:abstractNumId w:val="27"/>
  </w:num>
  <w:num w:numId="16">
    <w:abstractNumId w:val="7"/>
  </w:num>
  <w:num w:numId="17">
    <w:abstractNumId w:val="3"/>
  </w:num>
  <w:num w:numId="18">
    <w:abstractNumId w:val="32"/>
  </w:num>
  <w:num w:numId="19">
    <w:abstractNumId w:val="22"/>
  </w:num>
  <w:num w:numId="20">
    <w:abstractNumId w:val="11"/>
  </w:num>
  <w:num w:numId="21">
    <w:abstractNumId w:val="4"/>
  </w:num>
  <w:num w:numId="22">
    <w:abstractNumId w:val="1"/>
  </w:num>
  <w:num w:numId="23">
    <w:abstractNumId w:val="15"/>
  </w:num>
  <w:num w:numId="24">
    <w:abstractNumId w:val="26"/>
  </w:num>
  <w:num w:numId="25">
    <w:abstractNumId w:val="6"/>
  </w:num>
  <w:num w:numId="26">
    <w:abstractNumId w:val="2"/>
  </w:num>
  <w:num w:numId="27">
    <w:abstractNumId w:val="21"/>
  </w:num>
  <w:num w:numId="28">
    <w:abstractNumId w:val="24"/>
  </w:num>
  <w:num w:numId="29">
    <w:abstractNumId w:val="28"/>
  </w:num>
  <w:num w:numId="30">
    <w:abstractNumId w:val="20"/>
  </w:num>
  <w:num w:numId="31">
    <w:abstractNumId w:val="30"/>
  </w:num>
  <w:num w:numId="32">
    <w:abstractNumId w:val="10"/>
  </w:num>
  <w:num w:numId="33">
    <w:abstractNumId w:val="0"/>
  </w:num>
  <w:num w:numId="34">
    <w:abstractNumId w:val="3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1NDYyNbc0NDc1NbZQ0lEKTi0uzszPAykwqQUA0O/ANSwAAAA="/>
  </w:docVars>
  <w:rsids>
    <w:rsidRoot w:val="00D95F10"/>
    <w:rsid w:val="0004171D"/>
    <w:rsid w:val="000435F5"/>
    <w:rsid w:val="000711A5"/>
    <w:rsid w:val="000A4F6F"/>
    <w:rsid w:val="000C4ED5"/>
    <w:rsid w:val="000D0ACD"/>
    <w:rsid w:val="000D260E"/>
    <w:rsid w:val="000D3E67"/>
    <w:rsid w:val="001A333D"/>
    <w:rsid w:val="001F0E2D"/>
    <w:rsid w:val="00220B95"/>
    <w:rsid w:val="00243374"/>
    <w:rsid w:val="002D60BB"/>
    <w:rsid w:val="00303A22"/>
    <w:rsid w:val="003154E3"/>
    <w:rsid w:val="00337086"/>
    <w:rsid w:val="003F7583"/>
    <w:rsid w:val="00404388"/>
    <w:rsid w:val="00412848"/>
    <w:rsid w:val="004250E7"/>
    <w:rsid w:val="00435447"/>
    <w:rsid w:val="00445A15"/>
    <w:rsid w:val="00447834"/>
    <w:rsid w:val="00483B65"/>
    <w:rsid w:val="004C0C9C"/>
    <w:rsid w:val="004D7543"/>
    <w:rsid w:val="005024D1"/>
    <w:rsid w:val="005257CB"/>
    <w:rsid w:val="00530E47"/>
    <w:rsid w:val="005526B0"/>
    <w:rsid w:val="005647E4"/>
    <w:rsid w:val="005848CD"/>
    <w:rsid w:val="005C47BF"/>
    <w:rsid w:val="005C6DC9"/>
    <w:rsid w:val="006076EB"/>
    <w:rsid w:val="00611D2F"/>
    <w:rsid w:val="00624D8E"/>
    <w:rsid w:val="00647EE0"/>
    <w:rsid w:val="00670783"/>
    <w:rsid w:val="00684913"/>
    <w:rsid w:val="00684AF7"/>
    <w:rsid w:val="006958D4"/>
    <w:rsid w:val="0069602B"/>
    <w:rsid w:val="006A7A06"/>
    <w:rsid w:val="006C41E8"/>
    <w:rsid w:val="006C5047"/>
    <w:rsid w:val="006E6B53"/>
    <w:rsid w:val="007028C8"/>
    <w:rsid w:val="007065EF"/>
    <w:rsid w:val="00714014"/>
    <w:rsid w:val="00734287"/>
    <w:rsid w:val="007536BA"/>
    <w:rsid w:val="00757C98"/>
    <w:rsid w:val="007E4E34"/>
    <w:rsid w:val="008304CF"/>
    <w:rsid w:val="00854CF4"/>
    <w:rsid w:val="00897F9A"/>
    <w:rsid w:val="008A1842"/>
    <w:rsid w:val="008B7A54"/>
    <w:rsid w:val="008C6B93"/>
    <w:rsid w:val="00930E03"/>
    <w:rsid w:val="00965247"/>
    <w:rsid w:val="00966B77"/>
    <w:rsid w:val="009801D6"/>
    <w:rsid w:val="009E6E08"/>
    <w:rsid w:val="00A01BC5"/>
    <w:rsid w:val="00A24A0A"/>
    <w:rsid w:val="00A52B39"/>
    <w:rsid w:val="00A667A3"/>
    <w:rsid w:val="00A74E02"/>
    <w:rsid w:val="00A7734A"/>
    <w:rsid w:val="00AE7D44"/>
    <w:rsid w:val="00AF774F"/>
    <w:rsid w:val="00B2737A"/>
    <w:rsid w:val="00B3709A"/>
    <w:rsid w:val="00B43C6A"/>
    <w:rsid w:val="00B653BF"/>
    <w:rsid w:val="00B95729"/>
    <w:rsid w:val="00BA0196"/>
    <w:rsid w:val="00BD7FE8"/>
    <w:rsid w:val="00C0776F"/>
    <w:rsid w:val="00C10304"/>
    <w:rsid w:val="00C25DAE"/>
    <w:rsid w:val="00C30435"/>
    <w:rsid w:val="00C433A9"/>
    <w:rsid w:val="00C72256"/>
    <w:rsid w:val="00C94D7D"/>
    <w:rsid w:val="00CA0CB3"/>
    <w:rsid w:val="00CF28DE"/>
    <w:rsid w:val="00CF3694"/>
    <w:rsid w:val="00D01512"/>
    <w:rsid w:val="00D56A6B"/>
    <w:rsid w:val="00D92653"/>
    <w:rsid w:val="00D95F10"/>
    <w:rsid w:val="00DB288C"/>
    <w:rsid w:val="00DD1D89"/>
    <w:rsid w:val="00DE0A65"/>
    <w:rsid w:val="00E27B4C"/>
    <w:rsid w:val="00E37C03"/>
    <w:rsid w:val="00E4487E"/>
    <w:rsid w:val="00E82FE7"/>
    <w:rsid w:val="00E93F25"/>
    <w:rsid w:val="00EB614A"/>
    <w:rsid w:val="00F6369B"/>
    <w:rsid w:val="00F72D85"/>
    <w:rsid w:val="00FD6813"/>
    <w:rsid w:val="00FE64CD"/>
    <w:rsid w:val="00FF7B8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BF0A5E"/>
  <w15:chartTrackingRefBased/>
  <w15:docId w15:val="{957DF9A6-EF14-4F10-90E5-6057F51CD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th-TH"/>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bidi="ar-SA"/>
    </w:rPr>
  </w:style>
  <w:style w:type="paragraph" w:styleId="Heading1">
    <w:name w:val="heading 1"/>
    <w:basedOn w:val="Normal"/>
    <w:next w:val="Normal"/>
    <w:qFormat/>
    <w:rsid w:val="007028C8"/>
    <w:pPr>
      <w:keepNext/>
      <w:numPr>
        <w:numId w:val="1"/>
      </w:numPr>
      <w:spacing w:before="240" w:after="60"/>
      <w:outlineLvl w:val="0"/>
    </w:pPr>
    <w:rPr>
      <w:rFonts w:ascii="Arial" w:hAnsi="Arial"/>
      <w:b/>
      <w:bCs/>
      <w:kern w:val="32"/>
      <w:sz w:val="32"/>
      <w:szCs w:val="32"/>
      <w:lang w:val="en-AU"/>
    </w:rPr>
  </w:style>
  <w:style w:type="paragraph" w:styleId="Heading2">
    <w:name w:val="heading 2"/>
    <w:basedOn w:val="Normal"/>
    <w:next w:val="Normal"/>
    <w:qFormat/>
    <w:rsid w:val="007028C8"/>
    <w:pPr>
      <w:keepNext/>
      <w:numPr>
        <w:ilvl w:val="1"/>
        <w:numId w:val="1"/>
      </w:numPr>
      <w:spacing w:before="240" w:after="60"/>
      <w:outlineLvl w:val="1"/>
    </w:pPr>
    <w:rPr>
      <w:rFonts w:ascii="Arial" w:hAnsi="Arial"/>
      <w:b/>
      <w:bCs/>
      <w:i/>
      <w:iCs/>
      <w:sz w:val="28"/>
      <w:szCs w:val="28"/>
      <w:lang w:val="en-AU"/>
    </w:rPr>
  </w:style>
  <w:style w:type="paragraph" w:styleId="Heading3">
    <w:name w:val="heading 3"/>
    <w:basedOn w:val="Normal"/>
    <w:next w:val="Normal"/>
    <w:link w:val="Heading3Char"/>
    <w:semiHidden/>
    <w:unhideWhenUsed/>
    <w:qFormat/>
    <w:rsid w:val="00303A22"/>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qFormat/>
    <w:rsid w:val="007028C8"/>
    <w:pPr>
      <w:keepNext/>
      <w:numPr>
        <w:ilvl w:val="3"/>
        <w:numId w:val="1"/>
      </w:numPr>
      <w:spacing w:before="240" w:after="60"/>
      <w:outlineLvl w:val="3"/>
    </w:pPr>
    <w:rPr>
      <w:b/>
      <w:bCs/>
      <w:sz w:val="28"/>
      <w:szCs w:val="28"/>
      <w:lang w:val="en-AU"/>
    </w:rPr>
  </w:style>
  <w:style w:type="paragraph" w:styleId="Heading5">
    <w:name w:val="heading 5"/>
    <w:basedOn w:val="Normal"/>
    <w:next w:val="Normal"/>
    <w:qFormat/>
    <w:rsid w:val="007028C8"/>
    <w:pPr>
      <w:numPr>
        <w:ilvl w:val="4"/>
        <w:numId w:val="1"/>
      </w:numPr>
      <w:spacing w:before="240" w:after="60"/>
      <w:outlineLvl w:val="4"/>
    </w:pPr>
    <w:rPr>
      <w:b/>
      <w:bCs/>
      <w:i/>
      <w:iCs/>
      <w:sz w:val="26"/>
      <w:szCs w:val="26"/>
      <w:lang w:val="en-AU"/>
    </w:rPr>
  </w:style>
  <w:style w:type="paragraph" w:styleId="Heading6">
    <w:name w:val="heading 6"/>
    <w:basedOn w:val="Normal"/>
    <w:next w:val="Normal"/>
    <w:qFormat/>
    <w:rsid w:val="007028C8"/>
    <w:pPr>
      <w:numPr>
        <w:ilvl w:val="5"/>
        <w:numId w:val="1"/>
      </w:numPr>
      <w:spacing w:before="240" w:after="60"/>
      <w:outlineLvl w:val="5"/>
    </w:pPr>
    <w:rPr>
      <w:b/>
      <w:bCs/>
      <w:sz w:val="22"/>
      <w:szCs w:val="22"/>
      <w:lang w:val="en-AU"/>
    </w:rPr>
  </w:style>
  <w:style w:type="paragraph" w:styleId="Heading7">
    <w:name w:val="heading 7"/>
    <w:basedOn w:val="Normal"/>
    <w:next w:val="Normal"/>
    <w:qFormat/>
    <w:rsid w:val="007028C8"/>
    <w:pPr>
      <w:numPr>
        <w:ilvl w:val="6"/>
        <w:numId w:val="1"/>
      </w:numPr>
      <w:spacing w:before="240" w:after="60"/>
      <w:outlineLvl w:val="6"/>
    </w:pPr>
    <w:rPr>
      <w:lang w:val="en-AU"/>
    </w:rPr>
  </w:style>
  <w:style w:type="paragraph" w:styleId="Heading8">
    <w:name w:val="heading 8"/>
    <w:basedOn w:val="Normal"/>
    <w:next w:val="Normal"/>
    <w:qFormat/>
    <w:rsid w:val="007028C8"/>
    <w:pPr>
      <w:numPr>
        <w:ilvl w:val="7"/>
        <w:numId w:val="1"/>
      </w:numPr>
      <w:spacing w:before="240" w:after="60"/>
      <w:outlineLvl w:val="7"/>
    </w:pPr>
    <w:rPr>
      <w:i/>
      <w:iCs/>
      <w:lang w:val="en-AU"/>
    </w:rPr>
  </w:style>
  <w:style w:type="paragraph" w:styleId="Heading9">
    <w:name w:val="heading 9"/>
    <w:basedOn w:val="Normal"/>
    <w:next w:val="Normal"/>
    <w:qFormat/>
    <w:rsid w:val="007028C8"/>
    <w:pPr>
      <w:numPr>
        <w:ilvl w:val="8"/>
        <w:numId w:val="1"/>
      </w:numPr>
      <w:spacing w:before="240" w:after="60"/>
      <w:outlineLvl w:val="8"/>
    </w:pPr>
    <w:rPr>
      <w:rFonts w:ascii="Arial" w:hAnsi="Arial"/>
      <w:sz w:val="22"/>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028C8"/>
    <w:pPr>
      <w:jc w:val="center"/>
    </w:pPr>
    <w:rPr>
      <w:sz w:val="28"/>
      <w:szCs w:val="20"/>
      <w:lang w:val="en-AU"/>
    </w:rPr>
  </w:style>
  <w:style w:type="paragraph" w:styleId="Footer">
    <w:name w:val="footer"/>
    <w:basedOn w:val="Normal"/>
    <w:rsid w:val="007028C8"/>
    <w:pPr>
      <w:tabs>
        <w:tab w:val="center" w:pos="4320"/>
        <w:tab w:val="right" w:pos="8640"/>
      </w:tabs>
    </w:pPr>
    <w:rPr>
      <w:sz w:val="20"/>
      <w:szCs w:val="20"/>
      <w:lang w:val="en-AU"/>
    </w:rPr>
  </w:style>
  <w:style w:type="paragraph" w:styleId="TOC1">
    <w:name w:val="toc 1"/>
    <w:basedOn w:val="Normal"/>
    <w:next w:val="Normal"/>
    <w:autoRedefine/>
    <w:semiHidden/>
    <w:rsid w:val="00897F9A"/>
    <w:pPr>
      <w:tabs>
        <w:tab w:val="left" w:pos="480"/>
        <w:tab w:val="right" w:leader="dot" w:pos="8630"/>
      </w:tabs>
      <w:spacing w:before="120" w:after="120"/>
      <w:jc w:val="center"/>
    </w:pPr>
    <w:rPr>
      <w:b/>
      <w:caps/>
      <w:noProof/>
      <w:sz w:val="26"/>
      <w:szCs w:val="26"/>
      <w:lang w:val="en-AU"/>
    </w:rPr>
  </w:style>
  <w:style w:type="paragraph" w:styleId="TOC2">
    <w:name w:val="toc 2"/>
    <w:basedOn w:val="Normal"/>
    <w:next w:val="Normal"/>
    <w:autoRedefine/>
    <w:semiHidden/>
    <w:rsid w:val="007028C8"/>
    <w:pPr>
      <w:ind w:left="200"/>
    </w:pPr>
    <w:rPr>
      <w:smallCaps/>
      <w:sz w:val="20"/>
      <w:szCs w:val="20"/>
      <w:lang w:val="en-AU"/>
    </w:rPr>
  </w:style>
  <w:style w:type="character" w:styleId="CommentReference">
    <w:name w:val="annotation reference"/>
    <w:basedOn w:val="DefaultParagraphFont"/>
    <w:uiPriority w:val="99"/>
    <w:unhideWhenUsed/>
    <w:rsid w:val="00DD1D89"/>
    <w:rPr>
      <w:sz w:val="16"/>
      <w:szCs w:val="16"/>
    </w:rPr>
  </w:style>
  <w:style w:type="paragraph" w:styleId="CommentText">
    <w:name w:val="annotation text"/>
    <w:basedOn w:val="Normal"/>
    <w:link w:val="CommentTextChar"/>
    <w:uiPriority w:val="99"/>
    <w:unhideWhenUsed/>
    <w:rsid w:val="00DD1D89"/>
    <w:rPr>
      <w:sz w:val="20"/>
      <w:szCs w:val="20"/>
    </w:rPr>
  </w:style>
  <w:style w:type="character" w:customStyle="1" w:styleId="CommentTextChar">
    <w:name w:val="Comment Text Char"/>
    <w:basedOn w:val="DefaultParagraphFont"/>
    <w:link w:val="CommentText"/>
    <w:uiPriority w:val="99"/>
    <w:rsid w:val="00DD1D89"/>
    <w:rPr>
      <w:lang w:eastAsia="en-US" w:bidi="ar-SA"/>
    </w:rPr>
  </w:style>
  <w:style w:type="paragraph" w:customStyle="1" w:styleId="NormalH">
    <w:name w:val="NormalH"/>
    <w:basedOn w:val="Normal"/>
    <w:autoRedefine/>
    <w:rsid w:val="00EB614A"/>
    <w:pPr>
      <w:pageBreakBefore/>
      <w:tabs>
        <w:tab w:val="left" w:pos="2160"/>
        <w:tab w:val="right" w:pos="5040"/>
        <w:tab w:val="left" w:pos="5760"/>
        <w:tab w:val="right" w:pos="8640"/>
      </w:tabs>
      <w:spacing w:before="360" w:after="240"/>
    </w:pPr>
    <w:rPr>
      <w:rFonts w:ascii="Verdana" w:hAnsi="Verdana" w:cs="Tahoma"/>
      <w:b/>
      <w:bCs/>
      <w:caps/>
      <w:snapToGrid w:val="0"/>
      <w:color w:val="003300"/>
      <w:szCs w:val="20"/>
    </w:rPr>
  </w:style>
  <w:style w:type="paragraph" w:customStyle="1" w:styleId="Bang">
    <w:name w:val="Bang"/>
    <w:basedOn w:val="Normal"/>
    <w:autoRedefine/>
    <w:rsid w:val="00F6369B"/>
    <w:pPr>
      <w:spacing w:before="80" w:after="80"/>
    </w:pPr>
    <w:rPr>
      <w:rFonts w:ascii="Tahoma" w:hAnsi="Tahoma" w:cs="Tahoma"/>
      <w:snapToGrid w:val="0"/>
      <w:sz w:val="18"/>
      <w:szCs w:val="20"/>
    </w:rPr>
  </w:style>
  <w:style w:type="paragraph" w:customStyle="1" w:styleId="HeadingLv1">
    <w:name w:val="Heading Lv1"/>
    <w:basedOn w:val="Normal"/>
    <w:autoRedefine/>
    <w:rsid w:val="00EB614A"/>
    <w:pPr>
      <w:widowControl w:val="0"/>
      <w:spacing w:before="80" w:after="80"/>
      <w:jc w:val="center"/>
    </w:pPr>
    <w:rPr>
      <w:rFonts w:ascii="Tahoma" w:hAnsi="Tahoma" w:cs="Tahoma"/>
      <w:b/>
      <w:snapToGrid w:val="0"/>
      <w:color w:val="6E2500"/>
      <w:sz w:val="18"/>
      <w:szCs w:val="20"/>
    </w:rPr>
  </w:style>
  <w:style w:type="paragraph" w:styleId="Header">
    <w:name w:val="header"/>
    <w:basedOn w:val="Normal"/>
    <w:link w:val="HeaderChar"/>
    <w:rsid w:val="00D56A6B"/>
    <w:pPr>
      <w:tabs>
        <w:tab w:val="center" w:pos="4680"/>
        <w:tab w:val="right" w:pos="9360"/>
      </w:tabs>
    </w:pPr>
  </w:style>
  <w:style w:type="character" w:customStyle="1" w:styleId="HeaderChar">
    <w:name w:val="Header Char"/>
    <w:basedOn w:val="DefaultParagraphFont"/>
    <w:link w:val="Header"/>
    <w:rsid w:val="00D56A6B"/>
    <w:rPr>
      <w:sz w:val="24"/>
      <w:szCs w:val="24"/>
      <w:lang w:eastAsia="en-US" w:bidi="ar-SA"/>
    </w:rPr>
  </w:style>
  <w:style w:type="character" w:styleId="PageNumber">
    <w:name w:val="page number"/>
    <w:basedOn w:val="DefaultParagraphFont"/>
    <w:rsid w:val="00CF28DE"/>
  </w:style>
  <w:style w:type="paragraph" w:styleId="ListParagraph">
    <w:name w:val="List Paragraph"/>
    <w:basedOn w:val="Normal"/>
    <w:uiPriority w:val="34"/>
    <w:qFormat/>
    <w:rsid w:val="00530E47"/>
    <w:pPr>
      <w:ind w:left="720"/>
      <w:contextualSpacing/>
    </w:pPr>
  </w:style>
  <w:style w:type="character" w:customStyle="1" w:styleId="Heading3Char">
    <w:name w:val="Heading 3 Char"/>
    <w:basedOn w:val="DefaultParagraphFont"/>
    <w:link w:val="Heading3"/>
    <w:semiHidden/>
    <w:rsid w:val="00303A22"/>
    <w:rPr>
      <w:rFonts w:asciiTheme="majorHAnsi" w:eastAsiaTheme="majorEastAsia" w:hAnsiTheme="majorHAnsi" w:cstheme="majorBidi"/>
      <w:color w:val="1F3763" w:themeColor="accent1" w:themeShade="7F"/>
      <w:sz w:val="24"/>
      <w:szCs w:val="24"/>
      <w:lang w:eastAsia="en-US" w:bidi="ar-SA"/>
    </w:rPr>
  </w:style>
  <w:style w:type="paragraph" w:styleId="NormalWeb">
    <w:name w:val="Normal (Web)"/>
    <w:basedOn w:val="Normal"/>
    <w:uiPriority w:val="99"/>
    <w:unhideWhenUsed/>
    <w:rsid w:val="00DE0A65"/>
    <w:pPr>
      <w:spacing w:before="100" w:beforeAutospacing="1" w:after="100" w:afterAutospacing="1"/>
    </w:pPr>
  </w:style>
  <w:style w:type="character" w:styleId="Strong">
    <w:name w:val="Strong"/>
    <w:basedOn w:val="DefaultParagraphFont"/>
    <w:uiPriority w:val="22"/>
    <w:qFormat/>
    <w:rsid w:val="00DE0A65"/>
    <w:rPr>
      <w:b/>
      <w:bCs/>
    </w:rPr>
  </w:style>
  <w:style w:type="table" w:styleId="TableGrid">
    <w:name w:val="Table Grid"/>
    <w:basedOn w:val="TableNormal"/>
    <w:rsid w:val="00C722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5">
    <w:name w:val="ff5"/>
    <w:basedOn w:val="DefaultParagraphFont"/>
    <w:rsid w:val="003F7583"/>
  </w:style>
  <w:style w:type="character" w:customStyle="1" w:styleId="ff1">
    <w:name w:val="ff1"/>
    <w:basedOn w:val="DefaultParagraphFont"/>
    <w:rsid w:val="003F7583"/>
  </w:style>
  <w:style w:type="character" w:customStyle="1" w:styleId="ff2">
    <w:name w:val="ff2"/>
    <w:basedOn w:val="DefaultParagraphFont"/>
    <w:rsid w:val="003F7583"/>
  </w:style>
  <w:style w:type="character" w:customStyle="1" w:styleId="ws7">
    <w:name w:val="ws7"/>
    <w:basedOn w:val="DefaultParagraphFont"/>
    <w:rsid w:val="003F7583"/>
  </w:style>
  <w:style w:type="character" w:customStyle="1" w:styleId="ff9">
    <w:name w:val="ff9"/>
    <w:basedOn w:val="DefaultParagraphFont"/>
    <w:rsid w:val="003F75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2602">
      <w:bodyDiv w:val="1"/>
      <w:marLeft w:val="0"/>
      <w:marRight w:val="0"/>
      <w:marTop w:val="0"/>
      <w:marBottom w:val="0"/>
      <w:divBdr>
        <w:top w:val="none" w:sz="0" w:space="0" w:color="auto"/>
        <w:left w:val="none" w:sz="0" w:space="0" w:color="auto"/>
        <w:bottom w:val="none" w:sz="0" w:space="0" w:color="auto"/>
        <w:right w:val="none" w:sz="0" w:space="0" w:color="auto"/>
      </w:divBdr>
    </w:div>
    <w:div w:id="147602797">
      <w:bodyDiv w:val="1"/>
      <w:marLeft w:val="0"/>
      <w:marRight w:val="0"/>
      <w:marTop w:val="0"/>
      <w:marBottom w:val="0"/>
      <w:divBdr>
        <w:top w:val="none" w:sz="0" w:space="0" w:color="auto"/>
        <w:left w:val="none" w:sz="0" w:space="0" w:color="auto"/>
        <w:bottom w:val="none" w:sz="0" w:space="0" w:color="auto"/>
        <w:right w:val="none" w:sz="0" w:space="0" w:color="auto"/>
      </w:divBdr>
      <w:divsChild>
        <w:div w:id="213351012">
          <w:marLeft w:val="0"/>
          <w:marRight w:val="0"/>
          <w:marTop w:val="0"/>
          <w:marBottom w:val="0"/>
          <w:divBdr>
            <w:top w:val="none" w:sz="0" w:space="0" w:color="auto"/>
            <w:left w:val="none" w:sz="0" w:space="0" w:color="auto"/>
            <w:bottom w:val="none" w:sz="0" w:space="0" w:color="auto"/>
            <w:right w:val="none" w:sz="0" w:space="0" w:color="auto"/>
          </w:divBdr>
        </w:div>
      </w:divsChild>
    </w:div>
    <w:div w:id="354310050">
      <w:bodyDiv w:val="1"/>
      <w:marLeft w:val="0"/>
      <w:marRight w:val="0"/>
      <w:marTop w:val="0"/>
      <w:marBottom w:val="0"/>
      <w:divBdr>
        <w:top w:val="none" w:sz="0" w:space="0" w:color="auto"/>
        <w:left w:val="none" w:sz="0" w:space="0" w:color="auto"/>
        <w:bottom w:val="none" w:sz="0" w:space="0" w:color="auto"/>
        <w:right w:val="none" w:sz="0" w:space="0" w:color="auto"/>
      </w:divBdr>
    </w:div>
    <w:div w:id="359820047">
      <w:bodyDiv w:val="1"/>
      <w:marLeft w:val="0"/>
      <w:marRight w:val="0"/>
      <w:marTop w:val="0"/>
      <w:marBottom w:val="0"/>
      <w:divBdr>
        <w:top w:val="none" w:sz="0" w:space="0" w:color="auto"/>
        <w:left w:val="none" w:sz="0" w:space="0" w:color="auto"/>
        <w:bottom w:val="none" w:sz="0" w:space="0" w:color="auto"/>
        <w:right w:val="none" w:sz="0" w:space="0" w:color="auto"/>
      </w:divBdr>
    </w:div>
    <w:div w:id="383988752">
      <w:bodyDiv w:val="1"/>
      <w:marLeft w:val="0"/>
      <w:marRight w:val="0"/>
      <w:marTop w:val="0"/>
      <w:marBottom w:val="0"/>
      <w:divBdr>
        <w:top w:val="none" w:sz="0" w:space="0" w:color="auto"/>
        <w:left w:val="none" w:sz="0" w:space="0" w:color="auto"/>
        <w:bottom w:val="none" w:sz="0" w:space="0" w:color="auto"/>
        <w:right w:val="none" w:sz="0" w:space="0" w:color="auto"/>
      </w:divBdr>
    </w:div>
    <w:div w:id="385877366">
      <w:bodyDiv w:val="1"/>
      <w:marLeft w:val="0"/>
      <w:marRight w:val="0"/>
      <w:marTop w:val="0"/>
      <w:marBottom w:val="0"/>
      <w:divBdr>
        <w:top w:val="none" w:sz="0" w:space="0" w:color="auto"/>
        <w:left w:val="none" w:sz="0" w:space="0" w:color="auto"/>
        <w:bottom w:val="none" w:sz="0" w:space="0" w:color="auto"/>
        <w:right w:val="none" w:sz="0" w:space="0" w:color="auto"/>
      </w:divBdr>
    </w:div>
    <w:div w:id="515969059">
      <w:bodyDiv w:val="1"/>
      <w:marLeft w:val="0"/>
      <w:marRight w:val="0"/>
      <w:marTop w:val="0"/>
      <w:marBottom w:val="0"/>
      <w:divBdr>
        <w:top w:val="none" w:sz="0" w:space="0" w:color="auto"/>
        <w:left w:val="none" w:sz="0" w:space="0" w:color="auto"/>
        <w:bottom w:val="none" w:sz="0" w:space="0" w:color="auto"/>
        <w:right w:val="none" w:sz="0" w:space="0" w:color="auto"/>
      </w:divBdr>
    </w:div>
    <w:div w:id="614949390">
      <w:bodyDiv w:val="1"/>
      <w:marLeft w:val="0"/>
      <w:marRight w:val="0"/>
      <w:marTop w:val="0"/>
      <w:marBottom w:val="0"/>
      <w:divBdr>
        <w:top w:val="none" w:sz="0" w:space="0" w:color="auto"/>
        <w:left w:val="none" w:sz="0" w:space="0" w:color="auto"/>
        <w:bottom w:val="none" w:sz="0" w:space="0" w:color="auto"/>
        <w:right w:val="none" w:sz="0" w:space="0" w:color="auto"/>
      </w:divBdr>
      <w:divsChild>
        <w:div w:id="899285653">
          <w:marLeft w:val="0"/>
          <w:marRight w:val="0"/>
          <w:marTop w:val="0"/>
          <w:marBottom w:val="0"/>
          <w:divBdr>
            <w:top w:val="none" w:sz="0" w:space="0" w:color="auto"/>
            <w:left w:val="none" w:sz="0" w:space="0" w:color="auto"/>
            <w:bottom w:val="none" w:sz="0" w:space="0" w:color="auto"/>
            <w:right w:val="none" w:sz="0" w:space="0" w:color="auto"/>
          </w:divBdr>
        </w:div>
      </w:divsChild>
    </w:div>
    <w:div w:id="624627387">
      <w:bodyDiv w:val="1"/>
      <w:marLeft w:val="0"/>
      <w:marRight w:val="0"/>
      <w:marTop w:val="0"/>
      <w:marBottom w:val="0"/>
      <w:divBdr>
        <w:top w:val="none" w:sz="0" w:space="0" w:color="auto"/>
        <w:left w:val="none" w:sz="0" w:space="0" w:color="auto"/>
        <w:bottom w:val="none" w:sz="0" w:space="0" w:color="auto"/>
        <w:right w:val="none" w:sz="0" w:space="0" w:color="auto"/>
      </w:divBdr>
      <w:divsChild>
        <w:div w:id="1900557285">
          <w:marLeft w:val="0"/>
          <w:marRight w:val="0"/>
          <w:marTop w:val="0"/>
          <w:marBottom w:val="0"/>
          <w:divBdr>
            <w:top w:val="none" w:sz="0" w:space="0" w:color="auto"/>
            <w:left w:val="none" w:sz="0" w:space="0" w:color="auto"/>
            <w:bottom w:val="none" w:sz="0" w:space="0" w:color="auto"/>
            <w:right w:val="none" w:sz="0" w:space="0" w:color="auto"/>
          </w:divBdr>
        </w:div>
        <w:div w:id="2122915394">
          <w:marLeft w:val="0"/>
          <w:marRight w:val="0"/>
          <w:marTop w:val="0"/>
          <w:marBottom w:val="0"/>
          <w:divBdr>
            <w:top w:val="none" w:sz="0" w:space="0" w:color="auto"/>
            <w:left w:val="none" w:sz="0" w:space="0" w:color="auto"/>
            <w:bottom w:val="none" w:sz="0" w:space="0" w:color="auto"/>
            <w:right w:val="none" w:sz="0" w:space="0" w:color="auto"/>
          </w:divBdr>
        </w:div>
        <w:div w:id="1602375132">
          <w:marLeft w:val="0"/>
          <w:marRight w:val="0"/>
          <w:marTop w:val="0"/>
          <w:marBottom w:val="0"/>
          <w:divBdr>
            <w:top w:val="none" w:sz="0" w:space="0" w:color="auto"/>
            <w:left w:val="none" w:sz="0" w:space="0" w:color="auto"/>
            <w:bottom w:val="none" w:sz="0" w:space="0" w:color="auto"/>
            <w:right w:val="none" w:sz="0" w:space="0" w:color="auto"/>
          </w:divBdr>
        </w:div>
        <w:div w:id="251397885">
          <w:marLeft w:val="0"/>
          <w:marRight w:val="0"/>
          <w:marTop w:val="0"/>
          <w:marBottom w:val="0"/>
          <w:divBdr>
            <w:top w:val="none" w:sz="0" w:space="0" w:color="auto"/>
            <w:left w:val="none" w:sz="0" w:space="0" w:color="auto"/>
            <w:bottom w:val="none" w:sz="0" w:space="0" w:color="auto"/>
            <w:right w:val="none" w:sz="0" w:space="0" w:color="auto"/>
          </w:divBdr>
        </w:div>
        <w:div w:id="721825281">
          <w:marLeft w:val="0"/>
          <w:marRight w:val="0"/>
          <w:marTop w:val="0"/>
          <w:marBottom w:val="0"/>
          <w:divBdr>
            <w:top w:val="none" w:sz="0" w:space="0" w:color="auto"/>
            <w:left w:val="none" w:sz="0" w:space="0" w:color="auto"/>
            <w:bottom w:val="none" w:sz="0" w:space="0" w:color="auto"/>
            <w:right w:val="none" w:sz="0" w:space="0" w:color="auto"/>
          </w:divBdr>
        </w:div>
        <w:div w:id="1820418159">
          <w:marLeft w:val="0"/>
          <w:marRight w:val="0"/>
          <w:marTop w:val="0"/>
          <w:marBottom w:val="0"/>
          <w:divBdr>
            <w:top w:val="none" w:sz="0" w:space="0" w:color="auto"/>
            <w:left w:val="none" w:sz="0" w:space="0" w:color="auto"/>
            <w:bottom w:val="none" w:sz="0" w:space="0" w:color="auto"/>
            <w:right w:val="none" w:sz="0" w:space="0" w:color="auto"/>
          </w:divBdr>
        </w:div>
      </w:divsChild>
    </w:div>
    <w:div w:id="630676553">
      <w:bodyDiv w:val="1"/>
      <w:marLeft w:val="0"/>
      <w:marRight w:val="0"/>
      <w:marTop w:val="0"/>
      <w:marBottom w:val="0"/>
      <w:divBdr>
        <w:top w:val="none" w:sz="0" w:space="0" w:color="auto"/>
        <w:left w:val="none" w:sz="0" w:space="0" w:color="auto"/>
        <w:bottom w:val="none" w:sz="0" w:space="0" w:color="auto"/>
        <w:right w:val="none" w:sz="0" w:space="0" w:color="auto"/>
      </w:divBdr>
    </w:div>
    <w:div w:id="689600203">
      <w:bodyDiv w:val="1"/>
      <w:marLeft w:val="0"/>
      <w:marRight w:val="0"/>
      <w:marTop w:val="0"/>
      <w:marBottom w:val="0"/>
      <w:divBdr>
        <w:top w:val="none" w:sz="0" w:space="0" w:color="auto"/>
        <w:left w:val="none" w:sz="0" w:space="0" w:color="auto"/>
        <w:bottom w:val="none" w:sz="0" w:space="0" w:color="auto"/>
        <w:right w:val="none" w:sz="0" w:space="0" w:color="auto"/>
      </w:divBdr>
    </w:div>
    <w:div w:id="708800372">
      <w:bodyDiv w:val="1"/>
      <w:marLeft w:val="0"/>
      <w:marRight w:val="0"/>
      <w:marTop w:val="0"/>
      <w:marBottom w:val="0"/>
      <w:divBdr>
        <w:top w:val="none" w:sz="0" w:space="0" w:color="auto"/>
        <w:left w:val="none" w:sz="0" w:space="0" w:color="auto"/>
        <w:bottom w:val="none" w:sz="0" w:space="0" w:color="auto"/>
        <w:right w:val="none" w:sz="0" w:space="0" w:color="auto"/>
      </w:divBdr>
    </w:div>
    <w:div w:id="817768402">
      <w:bodyDiv w:val="1"/>
      <w:marLeft w:val="0"/>
      <w:marRight w:val="0"/>
      <w:marTop w:val="0"/>
      <w:marBottom w:val="0"/>
      <w:divBdr>
        <w:top w:val="none" w:sz="0" w:space="0" w:color="auto"/>
        <w:left w:val="none" w:sz="0" w:space="0" w:color="auto"/>
        <w:bottom w:val="none" w:sz="0" w:space="0" w:color="auto"/>
        <w:right w:val="none" w:sz="0" w:space="0" w:color="auto"/>
      </w:divBdr>
    </w:div>
    <w:div w:id="854462834">
      <w:bodyDiv w:val="1"/>
      <w:marLeft w:val="0"/>
      <w:marRight w:val="0"/>
      <w:marTop w:val="0"/>
      <w:marBottom w:val="0"/>
      <w:divBdr>
        <w:top w:val="none" w:sz="0" w:space="0" w:color="auto"/>
        <w:left w:val="none" w:sz="0" w:space="0" w:color="auto"/>
        <w:bottom w:val="none" w:sz="0" w:space="0" w:color="auto"/>
        <w:right w:val="none" w:sz="0" w:space="0" w:color="auto"/>
      </w:divBdr>
    </w:div>
    <w:div w:id="854610192">
      <w:bodyDiv w:val="1"/>
      <w:marLeft w:val="0"/>
      <w:marRight w:val="0"/>
      <w:marTop w:val="0"/>
      <w:marBottom w:val="0"/>
      <w:divBdr>
        <w:top w:val="none" w:sz="0" w:space="0" w:color="auto"/>
        <w:left w:val="none" w:sz="0" w:space="0" w:color="auto"/>
        <w:bottom w:val="none" w:sz="0" w:space="0" w:color="auto"/>
        <w:right w:val="none" w:sz="0" w:space="0" w:color="auto"/>
      </w:divBdr>
    </w:div>
    <w:div w:id="916136089">
      <w:bodyDiv w:val="1"/>
      <w:marLeft w:val="0"/>
      <w:marRight w:val="0"/>
      <w:marTop w:val="0"/>
      <w:marBottom w:val="0"/>
      <w:divBdr>
        <w:top w:val="none" w:sz="0" w:space="0" w:color="auto"/>
        <w:left w:val="none" w:sz="0" w:space="0" w:color="auto"/>
        <w:bottom w:val="none" w:sz="0" w:space="0" w:color="auto"/>
        <w:right w:val="none" w:sz="0" w:space="0" w:color="auto"/>
      </w:divBdr>
    </w:div>
    <w:div w:id="917835185">
      <w:bodyDiv w:val="1"/>
      <w:marLeft w:val="0"/>
      <w:marRight w:val="0"/>
      <w:marTop w:val="0"/>
      <w:marBottom w:val="0"/>
      <w:divBdr>
        <w:top w:val="none" w:sz="0" w:space="0" w:color="auto"/>
        <w:left w:val="none" w:sz="0" w:space="0" w:color="auto"/>
        <w:bottom w:val="none" w:sz="0" w:space="0" w:color="auto"/>
        <w:right w:val="none" w:sz="0" w:space="0" w:color="auto"/>
      </w:divBdr>
      <w:divsChild>
        <w:div w:id="1076433916">
          <w:marLeft w:val="0"/>
          <w:marRight w:val="0"/>
          <w:marTop w:val="0"/>
          <w:marBottom w:val="0"/>
          <w:divBdr>
            <w:top w:val="none" w:sz="0" w:space="0" w:color="auto"/>
            <w:left w:val="none" w:sz="0" w:space="0" w:color="auto"/>
            <w:bottom w:val="none" w:sz="0" w:space="0" w:color="auto"/>
            <w:right w:val="none" w:sz="0" w:space="0" w:color="auto"/>
          </w:divBdr>
        </w:div>
        <w:div w:id="1189413740">
          <w:marLeft w:val="0"/>
          <w:marRight w:val="0"/>
          <w:marTop w:val="0"/>
          <w:marBottom w:val="0"/>
          <w:divBdr>
            <w:top w:val="none" w:sz="0" w:space="0" w:color="auto"/>
            <w:left w:val="none" w:sz="0" w:space="0" w:color="auto"/>
            <w:bottom w:val="none" w:sz="0" w:space="0" w:color="auto"/>
            <w:right w:val="none" w:sz="0" w:space="0" w:color="auto"/>
          </w:divBdr>
        </w:div>
        <w:div w:id="1458182774">
          <w:marLeft w:val="0"/>
          <w:marRight w:val="0"/>
          <w:marTop w:val="0"/>
          <w:marBottom w:val="0"/>
          <w:divBdr>
            <w:top w:val="none" w:sz="0" w:space="0" w:color="auto"/>
            <w:left w:val="none" w:sz="0" w:space="0" w:color="auto"/>
            <w:bottom w:val="none" w:sz="0" w:space="0" w:color="auto"/>
            <w:right w:val="none" w:sz="0" w:space="0" w:color="auto"/>
          </w:divBdr>
        </w:div>
        <w:div w:id="813985173">
          <w:marLeft w:val="0"/>
          <w:marRight w:val="0"/>
          <w:marTop w:val="0"/>
          <w:marBottom w:val="0"/>
          <w:divBdr>
            <w:top w:val="none" w:sz="0" w:space="0" w:color="auto"/>
            <w:left w:val="none" w:sz="0" w:space="0" w:color="auto"/>
            <w:bottom w:val="none" w:sz="0" w:space="0" w:color="auto"/>
            <w:right w:val="none" w:sz="0" w:space="0" w:color="auto"/>
          </w:divBdr>
        </w:div>
        <w:div w:id="199904638">
          <w:marLeft w:val="0"/>
          <w:marRight w:val="0"/>
          <w:marTop w:val="0"/>
          <w:marBottom w:val="0"/>
          <w:divBdr>
            <w:top w:val="none" w:sz="0" w:space="0" w:color="auto"/>
            <w:left w:val="none" w:sz="0" w:space="0" w:color="auto"/>
            <w:bottom w:val="none" w:sz="0" w:space="0" w:color="auto"/>
            <w:right w:val="none" w:sz="0" w:space="0" w:color="auto"/>
          </w:divBdr>
        </w:div>
        <w:div w:id="2145612518">
          <w:marLeft w:val="0"/>
          <w:marRight w:val="0"/>
          <w:marTop w:val="0"/>
          <w:marBottom w:val="0"/>
          <w:divBdr>
            <w:top w:val="none" w:sz="0" w:space="0" w:color="auto"/>
            <w:left w:val="none" w:sz="0" w:space="0" w:color="auto"/>
            <w:bottom w:val="none" w:sz="0" w:space="0" w:color="auto"/>
            <w:right w:val="none" w:sz="0" w:space="0" w:color="auto"/>
          </w:divBdr>
        </w:div>
        <w:div w:id="359477515">
          <w:marLeft w:val="0"/>
          <w:marRight w:val="0"/>
          <w:marTop w:val="0"/>
          <w:marBottom w:val="0"/>
          <w:divBdr>
            <w:top w:val="none" w:sz="0" w:space="0" w:color="auto"/>
            <w:left w:val="none" w:sz="0" w:space="0" w:color="auto"/>
            <w:bottom w:val="none" w:sz="0" w:space="0" w:color="auto"/>
            <w:right w:val="none" w:sz="0" w:space="0" w:color="auto"/>
          </w:divBdr>
        </w:div>
        <w:div w:id="381370732">
          <w:marLeft w:val="0"/>
          <w:marRight w:val="0"/>
          <w:marTop w:val="0"/>
          <w:marBottom w:val="0"/>
          <w:divBdr>
            <w:top w:val="none" w:sz="0" w:space="0" w:color="auto"/>
            <w:left w:val="none" w:sz="0" w:space="0" w:color="auto"/>
            <w:bottom w:val="none" w:sz="0" w:space="0" w:color="auto"/>
            <w:right w:val="none" w:sz="0" w:space="0" w:color="auto"/>
          </w:divBdr>
        </w:div>
        <w:div w:id="1926449375">
          <w:marLeft w:val="0"/>
          <w:marRight w:val="0"/>
          <w:marTop w:val="0"/>
          <w:marBottom w:val="0"/>
          <w:divBdr>
            <w:top w:val="none" w:sz="0" w:space="0" w:color="auto"/>
            <w:left w:val="none" w:sz="0" w:space="0" w:color="auto"/>
            <w:bottom w:val="none" w:sz="0" w:space="0" w:color="auto"/>
            <w:right w:val="none" w:sz="0" w:space="0" w:color="auto"/>
          </w:divBdr>
        </w:div>
      </w:divsChild>
    </w:div>
    <w:div w:id="953369565">
      <w:bodyDiv w:val="1"/>
      <w:marLeft w:val="0"/>
      <w:marRight w:val="0"/>
      <w:marTop w:val="0"/>
      <w:marBottom w:val="0"/>
      <w:divBdr>
        <w:top w:val="none" w:sz="0" w:space="0" w:color="auto"/>
        <w:left w:val="none" w:sz="0" w:space="0" w:color="auto"/>
        <w:bottom w:val="none" w:sz="0" w:space="0" w:color="auto"/>
        <w:right w:val="none" w:sz="0" w:space="0" w:color="auto"/>
      </w:divBdr>
    </w:div>
    <w:div w:id="1011028317">
      <w:bodyDiv w:val="1"/>
      <w:marLeft w:val="0"/>
      <w:marRight w:val="0"/>
      <w:marTop w:val="0"/>
      <w:marBottom w:val="0"/>
      <w:divBdr>
        <w:top w:val="none" w:sz="0" w:space="0" w:color="auto"/>
        <w:left w:val="none" w:sz="0" w:space="0" w:color="auto"/>
        <w:bottom w:val="none" w:sz="0" w:space="0" w:color="auto"/>
        <w:right w:val="none" w:sz="0" w:space="0" w:color="auto"/>
      </w:divBdr>
    </w:div>
    <w:div w:id="1032388764">
      <w:bodyDiv w:val="1"/>
      <w:marLeft w:val="0"/>
      <w:marRight w:val="0"/>
      <w:marTop w:val="0"/>
      <w:marBottom w:val="0"/>
      <w:divBdr>
        <w:top w:val="none" w:sz="0" w:space="0" w:color="auto"/>
        <w:left w:val="none" w:sz="0" w:space="0" w:color="auto"/>
        <w:bottom w:val="none" w:sz="0" w:space="0" w:color="auto"/>
        <w:right w:val="none" w:sz="0" w:space="0" w:color="auto"/>
      </w:divBdr>
    </w:div>
    <w:div w:id="1089305801">
      <w:bodyDiv w:val="1"/>
      <w:marLeft w:val="0"/>
      <w:marRight w:val="0"/>
      <w:marTop w:val="0"/>
      <w:marBottom w:val="0"/>
      <w:divBdr>
        <w:top w:val="none" w:sz="0" w:space="0" w:color="auto"/>
        <w:left w:val="none" w:sz="0" w:space="0" w:color="auto"/>
        <w:bottom w:val="none" w:sz="0" w:space="0" w:color="auto"/>
        <w:right w:val="none" w:sz="0" w:space="0" w:color="auto"/>
      </w:divBdr>
    </w:div>
    <w:div w:id="1145505615">
      <w:bodyDiv w:val="1"/>
      <w:marLeft w:val="0"/>
      <w:marRight w:val="0"/>
      <w:marTop w:val="0"/>
      <w:marBottom w:val="0"/>
      <w:divBdr>
        <w:top w:val="none" w:sz="0" w:space="0" w:color="auto"/>
        <w:left w:val="none" w:sz="0" w:space="0" w:color="auto"/>
        <w:bottom w:val="none" w:sz="0" w:space="0" w:color="auto"/>
        <w:right w:val="none" w:sz="0" w:space="0" w:color="auto"/>
      </w:divBdr>
    </w:div>
    <w:div w:id="1326393054">
      <w:bodyDiv w:val="1"/>
      <w:marLeft w:val="0"/>
      <w:marRight w:val="0"/>
      <w:marTop w:val="0"/>
      <w:marBottom w:val="0"/>
      <w:divBdr>
        <w:top w:val="none" w:sz="0" w:space="0" w:color="auto"/>
        <w:left w:val="none" w:sz="0" w:space="0" w:color="auto"/>
        <w:bottom w:val="none" w:sz="0" w:space="0" w:color="auto"/>
        <w:right w:val="none" w:sz="0" w:space="0" w:color="auto"/>
      </w:divBdr>
    </w:div>
    <w:div w:id="1329023175">
      <w:bodyDiv w:val="1"/>
      <w:marLeft w:val="0"/>
      <w:marRight w:val="0"/>
      <w:marTop w:val="0"/>
      <w:marBottom w:val="0"/>
      <w:divBdr>
        <w:top w:val="none" w:sz="0" w:space="0" w:color="auto"/>
        <w:left w:val="none" w:sz="0" w:space="0" w:color="auto"/>
        <w:bottom w:val="none" w:sz="0" w:space="0" w:color="auto"/>
        <w:right w:val="none" w:sz="0" w:space="0" w:color="auto"/>
      </w:divBdr>
    </w:div>
    <w:div w:id="1532958145">
      <w:bodyDiv w:val="1"/>
      <w:marLeft w:val="0"/>
      <w:marRight w:val="0"/>
      <w:marTop w:val="0"/>
      <w:marBottom w:val="0"/>
      <w:divBdr>
        <w:top w:val="none" w:sz="0" w:space="0" w:color="auto"/>
        <w:left w:val="none" w:sz="0" w:space="0" w:color="auto"/>
        <w:bottom w:val="none" w:sz="0" w:space="0" w:color="auto"/>
        <w:right w:val="none" w:sz="0" w:space="0" w:color="auto"/>
      </w:divBdr>
    </w:div>
    <w:div w:id="1589998555">
      <w:bodyDiv w:val="1"/>
      <w:marLeft w:val="0"/>
      <w:marRight w:val="0"/>
      <w:marTop w:val="0"/>
      <w:marBottom w:val="0"/>
      <w:divBdr>
        <w:top w:val="none" w:sz="0" w:space="0" w:color="auto"/>
        <w:left w:val="none" w:sz="0" w:space="0" w:color="auto"/>
        <w:bottom w:val="none" w:sz="0" w:space="0" w:color="auto"/>
        <w:right w:val="none" w:sz="0" w:space="0" w:color="auto"/>
      </w:divBdr>
    </w:div>
    <w:div w:id="1639872065">
      <w:bodyDiv w:val="1"/>
      <w:marLeft w:val="0"/>
      <w:marRight w:val="0"/>
      <w:marTop w:val="0"/>
      <w:marBottom w:val="0"/>
      <w:divBdr>
        <w:top w:val="none" w:sz="0" w:space="0" w:color="auto"/>
        <w:left w:val="none" w:sz="0" w:space="0" w:color="auto"/>
        <w:bottom w:val="none" w:sz="0" w:space="0" w:color="auto"/>
        <w:right w:val="none" w:sz="0" w:space="0" w:color="auto"/>
      </w:divBdr>
    </w:div>
    <w:div w:id="1659730849">
      <w:bodyDiv w:val="1"/>
      <w:marLeft w:val="0"/>
      <w:marRight w:val="0"/>
      <w:marTop w:val="0"/>
      <w:marBottom w:val="0"/>
      <w:divBdr>
        <w:top w:val="none" w:sz="0" w:space="0" w:color="auto"/>
        <w:left w:val="none" w:sz="0" w:space="0" w:color="auto"/>
        <w:bottom w:val="none" w:sz="0" w:space="0" w:color="auto"/>
        <w:right w:val="none" w:sz="0" w:space="0" w:color="auto"/>
      </w:divBdr>
    </w:div>
    <w:div w:id="1669822214">
      <w:bodyDiv w:val="1"/>
      <w:marLeft w:val="0"/>
      <w:marRight w:val="0"/>
      <w:marTop w:val="0"/>
      <w:marBottom w:val="0"/>
      <w:divBdr>
        <w:top w:val="none" w:sz="0" w:space="0" w:color="auto"/>
        <w:left w:val="none" w:sz="0" w:space="0" w:color="auto"/>
        <w:bottom w:val="none" w:sz="0" w:space="0" w:color="auto"/>
        <w:right w:val="none" w:sz="0" w:space="0" w:color="auto"/>
      </w:divBdr>
    </w:div>
    <w:div w:id="1788305529">
      <w:bodyDiv w:val="1"/>
      <w:marLeft w:val="0"/>
      <w:marRight w:val="0"/>
      <w:marTop w:val="0"/>
      <w:marBottom w:val="0"/>
      <w:divBdr>
        <w:top w:val="none" w:sz="0" w:space="0" w:color="auto"/>
        <w:left w:val="none" w:sz="0" w:space="0" w:color="auto"/>
        <w:bottom w:val="none" w:sz="0" w:space="0" w:color="auto"/>
        <w:right w:val="none" w:sz="0" w:space="0" w:color="auto"/>
      </w:divBdr>
    </w:div>
    <w:div w:id="1789933637">
      <w:bodyDiv w:val="1"/>
      <w:marLeft w:val="0"/>
      <w:marRight w:val="0"/>
      <w:marTop w:val="0"/>
      <w:marBottom w:val="0"/>
      <w:divBdr>
        <w:top w:val="none" w:sz="0" w:space="0" w:color="auto"/>
        <w:left w:val="none" w:sz="0" w:space="0" w:color="auto"/>
        <w:bottom w:val="none" w:sz="0" w:space="0" w:color="auto"/>
        <w:right w:val="none" w:sz="0" w:space="0" w:color="auto"/>
      </w:divBdr>
    </w:div>
    <w:div w:id="1797213123">
      <w:bodyDiv w:val="1"/>
      <w:marLeft w:val="0"/>
      <w:marRight w:val="0"/>
      <w:marTop w:val="0"/>
      <w:marBottom w:val="0"/>
      <w:divBdr>
        <w:top w:val="none" w:sz="0" w:space="0" w:color="auto"/>
        <w:left w:val="none" w:sz="0" w:space="0" w:color="auto"/>
        <w:bottom w:val="none" w:sz="0" w:space="0" w:color="auto"/>
        <w:right w:val="none" w:sz="0" w:space="0" w:color="auto"/>
      </w:divBdr>
    </w:div>
    <w:div w:id="1840119856">
      <w:bodyDiv w:val="1"/>
      <w:marLeft w:val="0"/>
      <w:marRight w:val="0"/>
      <w:marTop w:val="0"/>
      <w:marBottom w:val="0"/>
      <w:divBdr>
        <w:top w:val="none" w:sz="0" w:space="0" w:color="auto"/>
        <w:left w:val="none" w:sz="0" w:space="0" w:color="auto"/>
        <w:bottom w:val="none" w:sz="0" w:space="0" w:color="auto"/>
        <w:right w:val="none" w:sz="0" w:space="0" w:color="auto"/>
      </w:divBdr>
    </w:div>
    <w:div w:id="1863667380">
      <w:bodyDiv w:val="1"/>
      <w:marLeft w:val="0"/>
      <w:marRight w:val="0"/>
      <w:marTop w:val="0"/>
      <w:marBottom w:val="0"/>
      <w:divBdr>
        <w:top w:val="none" w:sz="0" w:space="0" w:color="auto"/>
        <w:left w:val="none" w:sz="0" w:space="0" w:color="auto"/>
        <w:bottom w:val="none" w:sz="0" w:space="0" w:color="auto"/>
        <w:right w:val="none" w:sz="0" w:space="0" w:color="auto"/>
      </w:divBdr>
    </w:div>
    <w:div w:id="1878735621">
      <w:bodyDiv w:val="1"/>
      <w:marLeft w:val="0"/>
      <w:marRight w:val="0"/>
      <w:marTop w:val="0"/>
      <w:marBottom w:val="0"/>
      <w:divBdr>
        <w:top w:val="none" w:sz="0" w:space="0" w:color="auto"/>
        <w:left w:val="none" w:sz="0" w:space="0" w:color="auto"/>
        <w:bottom w:val="none" w:sz="0" w:space="0" w:color="auto"/>
        <w:right w:val="none" w:sz="0" w:space="0" w:color="auto"/>
      </w:divBdr>
    </w:div>
    <w:div w:id="2053919470">
      <w:bodyDiv w:val="1"/>
      <w:marLeft w:val="0"/>
      <w:marRight w:val="0"/>
      <w:marTop w:val="0"/>
      <w:marBottom w:val="0"/>
      <w:divBdr>
        <w:top w:val="none" w:sz="0" w:space="0" w:color="auto"/>
        <w:left w:val="none" w:sz="0" w:space="0" w:color="auto"/>
        <w:bottom w:val="none" w:sz="0" w:space="0" w:color="auto"/>
        <w:right w:val="none" w:sz="0" w:space="0" w:color="auto"/>
      </w:divBdr>
    </w:div>
    <w:div w:id="2126541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2BDC5D-E8B3-4299-A3E1-B9DCF82D8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7</TotalTime>
  <Pages>15</Pages>
  <Words>2440</Words>
  <Characters>1391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nh Dong NGUYEN</dc:creator>
  <cp:keywords/>
  <dc:description/>
  <cp:lastModifiedBy>Nguyễn Thị Thùy Trinh</cp:lastModifiedBy>
  <cp:revision>56</cp:revision>
  <dcterms:created xsi:type="dcterms:W3CDTF">2023-11-04T08:22:00Z</dcterms:created>
  <dcterms:modified xsi:type="dcterms:W3CDTF">2023-12-16T02:40:00Z</dcterms:modified>
</cp:coreProperties>
</file>